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webextensions/taskpanes.xml" ContentType="application/vnd.ms-office.webextensiontaskpanes+xml"/>
  <Override PartName="/word/webextensions/webextension.xml" ContentType="application/vnd.ms-office.webextension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docProps/app.xml" Id="rId3" /><Relationship Type="http://schemas.openxmlformats.org/package/2006/relationships/metadata/core-properties" Target="docProps/core.xml" Id="rId2" /><Relationship Type="http://schemas.openxmlformats.org/officeDocument/2006/relationships/officeDocument" Target="word/document.xml" Id="rId1" /><Relationship Type="http://schemas.openxmlformats.org/officeDocument/2006/relationships/custom-properties" Target="docProps/custom.xml" Id="rId4" /><Relationship Type="http://schemas.microsoft.com/office/2011/relationships/webextensiontaskpanes" Target="word/webextensions/taskpanes.xml" Id="R1275e1d67bd64812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25650C" w:rsidR="009D118C" w:rsidP="0025650C" w:rsidRDefault="003B326E" w14:paraId="261515F3" w14:textId="36228B9A">
      <w:pPr>
        <w:pStyle w:val="Ttulo1"/>
      </w:pPr>
      <w:r w:rsidRPr="0025650C">
        <w:t xml:space="preserve">Informe </w:t>
      </w:r>
      <w:r w:rsidRPr="0025650C" w:rsidR="610616AE">
        <w:t>Pràctica</w:t>
      </w:r>
      <w:r w:rsidRPr="0025650C" w:rsidR="006E20E9">
        <w:t xml:space="preserve"> </w:t>
      </w:r>
      <w:r w:rsidRPr="0025650C" w:rsidR="003D7D56">
        <w:t xml:space="preserve">3 Sessió </w:t>
      </w:r>
      <w:r w:rsidRPr="0025650C" w:rsidR="0025650C">
        <w:t>3</w:t>
      </w:r>
      <w:r w:rsidRPr="0025650C" w:rsidR="00BB13DD">
        <w:t xml:space="preserve">: </w:t>
      </w:r>
      <w:r w:rsidRPr="0025650C" w:rsidR="0025650C">
        <w:t>Control</w:t>
      </w:r>
      <w:r w:rsidR="00DD432F">
        <w:t>ador</w:t>
      </w:r>
      <w:r w:rsidRPr="0025650C" w:rsidR="0025650C">
        <w:t xml:space="preserve"> de Bit</w:t>
      </w:r>
    </w:p>
    <w:p w:rsidR="0025650C" w:rsidP="0025650C" w:rsidRDefault="0025650C" w14:paraId="1162ABBE" w14:textId="75285A44">
      <w:pPr>
        <w:pStyle w:val="Ttulo2"/>
      </w:pPr>
      <w:r>
        <w:t>Errors en el RTL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129"/>
        <w:gridCol w:w="993"/>
        <w:gridCol w:w="7228"/>
      </w:tblGrid>
      <w:tr w:rsidR="0025650C" w:rsidTr="0025650C" w14:paraId="6DEDB823" w14:textId="77777777">
        <w:tc>
          <w:tcPr>
            <w:tcW w:w="1129" w:type="dxa"/>
          </w:tcPr>
          <w:p w:rsidRPr="0025650C" w:rsidR="0025650C" w:rsidP="0025650C" w:rsidRDefault="0025650C" w14:paraId="011B38CA" w14:textId="2ADE6991">
            <w:pPr>
              <w:rPr>
                <w:rFonts w:ascii="Segoe UI Semibold" w:hAnsi="Segoe UI Semibold" w:cs="Segoe UI Semibold"/>
              </w:rPr>
            </w:pPr>
            <w:r w:rsidRPr="0025650C">
              <w:rPr>
                <w:rFonts w:ascii="Segoe UI Semibold" w:hAnsi="Segoe UI Semibold" w:cs="Segoe UI Semibold"/>
              </w:rPr>
              <w:t>#Error</w:t>
            </w:r>
          </w:p>
        </w:tc>
        <w:tc>
          <w:tcPr>
            <w:tcW w:w="993" w:type="dxa"/>
          </w:tcPr>
          <w:p w:rsidRPr="0025650C" w:rsidR="0025650C" w:rsidP="0025650C" w:rsidRDefault="0025650C" w14:paraId="0C5E3DAE" w14:textId="07BDAE66">
            <w:pPr>
              <w:rPr>
                <w:rFonts w:ascii="Segoe UI Semibold" w:hAnsi="Segoe UI Semibold" w:cs="Segoe UI Semibold"/>
              </w:rPr>
            </w:pPr>
            <w:r w:rsidRPr="0025650C">
              <w:rPr>
                <w:rFonts w:ascii="Segoe UI Semibold" w:hAnsi="Segoe UI Semibold" w:cs="Segoe UI Semibold"/>
              </w:rPr>
              <w:t>Línies</w:t>
            </w:r>
          </w:p>
        </w:tc>
        <w:tc>
          <w:tcPr>
            <w:tcW w:w="7228" w:type="dxa"/>
          </w:tcPr>
          <w:p w:rsidRPr="0025650C" w:rsidR="0025650C" w:rsidP="0025650C" w:rsidRDefault="0025650C" w14:paraId="074E9D1B" w14:textId="3F56C07D">
            <w:pPr>
              <w:rPr>
                <w:rFonts w:ascii="Segoe UI Semibold" w:hAnsi="Segoe UI Semibold" w:cs="Segoe UI Semibold"/>
              </w:rPr>
            </w:pPr>
            <w:r w:rsidRPr="0025650C">
              <w:rPr>
                <w:rFonts w:ascii="Segoe UI Semibold" w:hAnsi="Segoe UI Semibold" w:cs="Segoe UI Semibold"/>
              </w:rPr>
              <w:t>Descripció</w:t>
            </w:r>
          </w:p>
        </w:tc>
      </w:tr>
      <w:tr w:rsidR="0025650C" w:rsidTr="0025650C" w14:paraId="3F0F228E" w14:textId="77777777">
        <w:tc>
          <w:tcPr>
            <w:tcW w:w="1129" w:type="dxa"/>
          </w:tcPr>
          <w:p w:rsidRPr="00A907C7" w:rsidR="0025650C" w:rsidP="0025650C" w:rsidRDefault="00AC09B1" w14:paraId="53BDF60F" w14:textId="028E4806">
            <w:pPr>
              <w:jc w:val="center"/>
            </w:pPr>
            <w:r w:rsidRPr="00A907C7">
              <w:t>1</w:t>
            </w:r>
          </w:p>
        </w:tc>
        <w:tc>
          <w:tcPr>
            <w:tcW w:w="993" w:type="dxa"/>
          </w:tcPr>
          <w:p w:rsidRPr="00A907C7" w:rsidR="0025650C" w:rsidP="0025650C" w:rsidRDefault="00043454" w14:paraId="39958FDE" w14:textId="61AA30F5">
            <w:pPr>
              <w:jc w:val="center"/>
            </w:pPr>
            <w:r w:rsidRPr="00A907C7">
              <w:t>104</w:t>
            </w:r>
          </w:p>
        </w:tc>
        <w:tc>
          <w:tcPr>
            <w:tcW w:w="7228" w:type="dxa"/>
          </w:tcPr>
          <w:p w:rsidRPr="00A907C7" w:rsidR="0025650C" w:rsidP="0025650C" w:rsidRDefault="0025650C" w14:paraId="1E9F52D0" w14:textId="647BD372">
            <w:pPr>
              <w:jc w:val="left"/>
            </w:pPr>
            <w:r w:rsidRPr="00A907C7">
              <w:rPr>
                <w:b/>
                <w:bCs/>
              </w:rPr>
              <w:t>Descripció de l’error:</w:t>
            </w:r>
            <w:r w:rsidRPr="00A907C7" w:rsidR="00043454">
              <w:rPr>
                <w:b/>
                <w:bCs/>
              </w:rPr>
              <w:t xml:space="preserve"> </w:t>
            </w:r>
            <w:r w:rsidRPr="00A907C7" w:rsidR="00043454">
              <w:t>Encara que per tal de generar tant una condició de “</w:t>
            </w:r>
            <w:proofErr w:type="spellStart"/>
            <w:r w:rsidRPr="00A907C7" w:rsidR="00043454">
              <w:t>start</w:t>
            </w:r>
            <w:proofErr w:type="spellEnd"/>
            <w:r w:rsidRPr="00A907C7" w:rsidR="00043454">
              <w:t>” com de “stop” és necessari que SCL estigui en 1, tal com està definida la condició de “</w:t>
            </w:r>
            <w:proofErr w:type="spellStart"/>
            <w:r w:rsidRPr="00A907C7" w:rsidR="00043454">
              <w:t>start</w:t>
            </w:r>
            <w:proofErr w:type="spellEnd"/>
            <w:r w:rsidRPr="00A907C7" w:rsidR="00043454">
              <w:t>” al codi original no és correcte. Hem canviat ~</w:t>
            </w:r>
            <w:proofErr w:type="spellStart"/>
            <w:r w:rsidRPr="00A907C7" w:rsidR="00043454">
              <w:t>sSCL</w:t>
            </w:r>
            <w:proofErr w:type="spellEnd"/>
            <w:r w:rsidRPr="00A907C7" w:rsidR="00043454">
              <w:t xml:space="preserve"> per </w:t>
            </w:r>
            <w:proofErr w:type="spellStart"/>
            <w:r w:rsidRPr="00A907C7" w:rsidR="00043454">
              <w:t>sSCL</w:t>
            </w:r>
            <w:proofErr w:type="spellEnd"/>
          </w:p>
          <w:p w:rsidRPr="00A907C7" w:rsidR="0025650C" w:rsidP="0025650C" w:rsidRDefault="0025650C" w14:paraId="558D4863" w14:textId="77777777">
            <w:pPr>
              <w:ind w:left="318"/>
              <w:jc w:val="left"/>
            </w:pPr>
          </w:p>
          <w:p w:rsidRPr="00A907C7" w:rsidR="00043454" w:rsidP="0025650C" w:rsidRDefault="0025650C" w14:paraId="7DEC1766" w14:textId="77777777">
            <w:pPr>
              <w:jc w:val="left"/>
            </w:pPr>
            <w:r w:rsidRPr="00A907C7">
              <w:rPr>
                <w:b/>
                <w:bCs/>
              </w:rPr>
              <w:t>Codi original:</w:t>
            </w:r>
            <w:r w:rsidRPr="00A907C7" w:rsidR="00043454">
              <w:t xml:space="preserve"> </w:t>
            </w:r>
          </w:p>
          <w:p w:rsidRPr="00A907C7" w:rsidR="0025650C" w:rsidP="0025650C" w:rsidRDefault="00043454" w14:paraId="6C74118A" w14:textId="1A19F30F">
            <w:pPr>
              <w:jc w:val="left"/>
            </w:pPr>
            <w:proofErr w:type="spellStart"/>
            <w:r w:rsidRPr="00A907C7">
              <w:t>sta_condition</w:t>
            </w:r>
            <w:proofErr w:type="spellEnd"/>
            <w:r w:rsidRPr="00A907C7">
              <w:t xml:space="preserve"> &lt;= ~</w:t>
            </w:r>
            <w:proofErr w:type="spellStart"/>
            <w:r w:rsidRPr="00A907C7">
              <w:t>sSDA</w:t>
            </w:r>
            <w:proofErr w:type="spellEnd"/>
            <w:r w:rsidRPr="00A907C7">
              <w:t xml:space="preserve"> &amp; </w:t>
            </w:r>
            <w:proofErr w:type="spellStart"/>
            <w:r w:rsidRPr="00A907C7">
              <w:t>dSDA</w:t>
            </w:r>
            <w:proofErr w:type="spellEnd"/>
            <w:r w:rsidRPr="00A907C7">
              <w:t xml:space="preserve"> &amp; </w:t>
            </w:r>
            <w:r w:rsidRPr="00A907C7">
              <w:rPr>
                <w:color w:val="FF0000"/>
              </w:rPr>
              <w:t>~</w:t>
            </w:r>
            <w:proofErr w:type="spellStart"/>
            <w:r w:rsidRPr="00A907C7">
              <w:rPr>
                <w:color w:val="FF0000"/>
              </w:rPr>
              <w:t>sSCL</w:t>
            </w:r>
            <w:proofErr w:type="spellEnd"/>
          </w:p>
          <w:p w:rsidRPr="00A907C7" w:rsidR="0025650C" w:rsidP="0025650C" w:rsidRDefault="0025650C" w14:paraId="3A75703E" w14:textId="77777777">
            <w:pPr>
              <w:ind w:left="318"/>
              <w:jc w:val="left"/>
            </w:pPr>
          </w:p>
          <w:p w:rsidRPr="00A907C7" w:rsidR="0025650C" w:rsidP="0025650C" w:rsidRDefault="0025650C" w14:paraId="10AB04AA" w14:textId="3B51FF1D">
            <w:pPr>
              <w:jc w:val="left"/>
              <w:rPr>
                <w:b/>
                <w:bCs/>
              </w:rPr>
            </w:pPr>
            <w:r w:rsidRPr="00A907C7">
              <w:rPr>
                <w:b/>
                <w:bCs/>
              </w:rPr>
              <w:t>Codi corregit:</w:t>
            </w:r>
          </w:p>
          <w:p w:rsidRPr="00A907C7" w:rsidR="00043454" w:rsidP="0025650C" w:rsidRDefault="00043454" w14:paraId="1FA978B9" w14:textId="7E1C497C">
            <w:pPr>
              <w:jc w:val="left"/>
            </w:pPr>
            <w:proofErr w:type="spellStart"/>
            <w:r w:rsidRPr="00A907C7">
              <w:t>sta_condition</w:t>
            </w:r>
            <w:proofErr w:type="spellEnd"/>
            <w:r w:rsidRPr="00A907C7">
              <w:t xml:space="preserve"> &lt;= ~</w:t>
            </w:r>
            <w:proofErr w:type="spellStart"/>
            <w:r w:rsidRPr="00A907C7">
              <w:t>sSDA</w:t>
            </w:r>
            <w:proofErr w:type="spellEnd"/>
            <w:r w:rsidRPr="00A907C7">
              <w:t xml:space="preserve"> &amp; </w:t>
            </w:r>
            <w:proofErr w:type="spellStart"/>
            <w:r w:rsidRPr="00A907C7">
              <w:t>dSDA</w:t>
            </w:r>
            <w:proofErr w:type="spellEnd"/>
            <w:r w:rsidRPr="00A907C7">
              <w:t xml:space="preserve"> &amp;  </w:t>
            </w:r>
            <w:proofErr w:type="spellStart"/>
            <w:r w:rsidRPr="00A907C7">
              <w:rPr>
                <w:color w:val="70AD47" w:themeColor="accent6"/>
              </w:rPr>
              <w:t>sSCL</w:t>
            </w:r>
            <w:proofErr w:type="spellEnd"/>
          </w:p>
          <w:p w:rsidRPr="00A907C7" w:rsidR="0025650C" w:rsidP="0025650C" w:rsidRDefault="0025650C" w14:paraId="21AE841D" w14:textId="04744814">
            <w:pPr>
              <w:ind w:left="318"/>
              <w:jc w:val="left"/>
            </w:pPr>
          </w:p>
        </w:tc>
      </w:tr>
      <w:tr w:rsidR="0025650C" w:rsidTr="0025650C" w14:paraId="1E036E4B" w14:textId="77777777">
        <w:tc>
          <w:tcPr>
            <w:tcW w:w="1129" w:type="dxa"/>
          </w:tcPr>
          <w:p w:rsidRPr="00A907C7" w:rsidR="0025650C" w:rsidP="0025650C" w:rsidRDefault="00AC09B1" w14:paraId="6702F513" w14:textId="276DD0F1">
            <w:pPr>
              <w:jc w:val="center"/>
            </w:pPr>
            <w:r w:rsidRPr="00A907C7">
              <w:t>2</w:t>
            </w:r>
          </w:p>
        </w:tc>
        <w:tc>
          <w:tcPr>
            <w:tcW w:w="993" w:type="dxa"/>
          </w:tcPr>
          <w:p w:rsidRPr="00A907C7" w:rsidR="0025650C" w:rsidP="0025650C" w:rsidRDefault="00043454" w14:paraId="3429610B" w14:textId="77777777">
            <w:pPr>
              <w:jc w:val="center"/>
            </w:pPr>
            <w:r w:rsidRPr="00A907C7">
              <w:t>193</w:t>
            </w:r>
          </w:p>
          <w:p w:rsidRPr="00A907C7" w:rsidR="00043454" w:rsidP="0025650C" w:rsidRDefault="00043454" w14:paraId="63AD23D2" w14:textId="691DC47F">
            <w:pPr>
              <w:jc w:val="center"/>
            </w:pPr>
            <w:r w:rsidRPr="00A907C7">
              <w:t>i</w:t>
            </w:r>
          </w:p>
          <w:p w:rsidRPr="00A907C7" w:rsidR="00043454" w:rsidP="0025650C" w:rsidRDefault="00043454" w14:paraId="7780D528" w14:textId="0386C595">
            <w:pPr>
              <w:jc w:val="center"/>
            </w:pPr>
            <w:r w:rsidRPr="00A907C7">
              <w:t>198</w:t>
            </w:r>
          </w:p>
        </w:tc>
        <w:tc>
          <w:tcPr>
            <w:tcW w:w="7228" w:type="dxa"/>
          </w:tcPr>
          <w:p w:rsidRPr="00A907C7" w:rsidR="0025650C" w:rsidP="0025650C" w:rsidRDefault="0025650C" w14:paraId="0A679C7F" w14:textId="4A164DE3">
            <w:pPr>
              <w:jc w:val="left"/>
            </w:pPr>
            <w:r w:rsidRPr="00A907C7">
              <w:rPr>
                <w:b/>
                <w:bCs/>
              </w:rPr>
              <w:t>Descripció de l’error:</w:t>
            </w:r>
            <w:r w:rsidRPr="00A907C7" w:rsidR="00043454">
              <w:t xml:space="preserve"> Al càlcul del següent estat en mode d’escriptura, hi ha un bucle infinit d</w:t>
            </w:r>
            <w:r w:rsidRPr="00A907C7" w:rsidR="009D21DD">
              <w:t xml:space="preserve">’estats degut a que se salta l’estat “C” i passa directament al “D”. Després, un cop està a l’estat “D”, la condició </w:t>
            </w:r>
            <w:proofErr w:type="spellStart"/>
            <w:r w:rsidRPr="00A907C7" w:rsidR="009D21DD">
              <w:rPr>
                <w:i/>
                <w:iCs/>
              </w:rPr>
              <w:t>else</w:t>
            </w:r>
            <w:proofErr w:type="spellEnd"/>
            <w:r w:rsidRPr="00A907C7" w:rsidR="009D21DD">
              <w:t xml:space="preserve">, enlloc de mantenir l’estat actual fa un salt a l’estat “B”; generant així un bucle infinit. </w:t>
            </w:r>
          </w:p>
          <w:p w:rsidRPr="00A907C7" w:rsidR="0025650C" w:rsidP="0025650C" w:rsidRDefault="0025650C" w14:paraId="43EB7AA5" w14:textId="77777777">
            <w:pPr>
              <w:ind w:left="318"/>
              <w:jc w:val="left"/>
            </w:pPr>
          </w:p>
          <w:p w:rsidRPr="00A907C7" w:rsidR="0025650C" w:rsidP="0025650C" w:rsidRDefault="0025650C" w14:paraId="3BCCE2DC" w14:textId="1627D9CA">
            <w:pPr>
              <w:jc w:val="left"/>
            </w:pPr>
            <w:r w:rsidRPr="00A907C7">
              <w:rPr>
                <w:b/>
                <w:bCs/>
              </w:rPr>
              <w:t>Codi original:</w:t>
            </w:r>
            <w:r w:rsidRPr="00A907C7" w:rsidR="009D21DD">
              <w:t xml:space="preserve"> </w:t>
            </w:r>
          </w:p>
          <w:p w:rsidRPr="00A907C7" w:rsidR="009D21DD" w:rsidP="009D21DD" w:rsidRDefault="009D21DD" w14:paraId="0E54E91C" w14:textId="0EF96AD2">
            <w:pPr>
              <w:jc w:val="left"/>
            </w:pPr>
            <w:r w:rsidRPr="00A907C7">
              <w:t xml:space="preserve">WR_B   : </w:t>
            </w:r>
            <w:proofErr w:type="spellStart"/>
            <w:r w:rsidRPr="00A907C7">
              <w:t>if</w:t>
            </w:r>
            <w:proofErr w:type="spellEnd"/>
            <w:r w:rsidRPr="00A907C7">
              <w:t>(</w:t>
            </w:r>
            <w:proofErr w:type="spellStart"/>
            <w:r w:rsidRPr="00A907C7">
              <w:t>clk_en</w:t>
            </w:r>
            <w:proofErr w:type="spellEnd"/>
            <w:r w:rsidRPr="00A907C7">
              <w:t xml:space="preserve">)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</w:t>
            </w:r>
            <w:r w:rsidRPr="00A907C7">
              <w:rPr>
                <w:color w:val="FF0000"/>
              </w:rPr>
              <w:t>WR_D</w:t>
            </w:r>
            <w:r w:rsidRPr="00A907C7">
              <w:t>;</w:t>
            </w:r>
          </w:p>
          <w:p w:rsidRPr="00A907C7" w:rsidR="009D21DD" w:rsidP="009D21DD" w:rsidRDefault="009D21DD" w14:paraId="6A7F7E22" w14:textId="5122712E">
            <w:pPr>
              <w:jc w:val="left"/>
            </w:pPr>
            <w:r w:rsidRPr="00A907C7">
              <w:t xml:space="preserve">              </w:t>
            </w:r>
            <w:proofErr w:type="spellStart"/>
            <w:r w:rsidRPr="00A907C7">
              <w:t>else</w:t>
            </w:r>
            <w:proofErr w:type="spellEnd"/>
            <w:r w:rsidRPr="00A907C7">
              <w:t xml:space="preserve">        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WR_B;</w:t>
            </w:r>
          </w:p>
          <w:p w:rsidRPr="00A907C7" w:rsidR="009D21DD" w:rsidP="009D21DD" w:rsidRDefault="009D21DD" w14:paraId="3816C993" w14:textId="396FBED9">
            <w:pPr>
              <w:jc w:val="left"/>
            </w:pPr>
            <w:r w:rsidRPr="00A907C7">
              <w:t xml:space="preserve">WR_C   : </w:t>
            </w:r>
            <w:proofErr w:type="spellStart"/>
            <w:r w:rsidRPr="00A907C7">
              <w:t>if</w:t>
            </w:r>
            <w:proofErr w:type="spellEnd"/>
            <w:r w:rsidRPr="00A907C7">
              <w:t>(</w:t>
            </w:r>
            <w:proofErr w:type="spellStart"/>
            <w:r w:rsidRPr="00A907C7">
              <w:t>clk_en</w:t>
            </w:r>
            <w:proofErr w:type="spellEnd"/>
            <w:r w:rsidRPr="00A907C7">
              <w:t xml:space="preserve">)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WR_D;</w:t>
            </w:r>
          </w:p>
          <w:p w:rsidRPr="00A907C7" w:rsidR="009D21DD" w:rsidP="009D21DD" w:rsidRDefault="009D21DD" w14:paraId="5D3FE378" w14:textId="7FC55A34">
            <w:pPr>
              <w:jc w:val="left"/>
            </w:pPr>
            <w:r w:rsidRPr="00A907C7">
              <w:t xml:space="preserve">              </w:t>
            </w:r>
            <w:proofErr w:type="spellStart"/>
            <w:r w:rsidRPr="00A907C7">
              <w:t>Else</w:t>
            </w:r>
            <w:proofErr w:type="spellEnd"/>
            <w:r w:rsidRPr="00A907C7">
              <w:t xml:space="preserve">        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WR_C;</w:t>
            </w:r>
          </w:p>
          <w:p w:rsidRPr="00A907C7" w:rsidR="009D21DD" w:rsidP="009D21DD" w:rsidRDefault="009D21DD" w14:paraId="77064EFA" w14:textId="1D64A738">
            <w:pPr>
              <w:jc w:val="left"/>
            </w:pPr>
            <w:r w:rsidRPr="00A907C7">
              <w:t xml:space="preserve">WR_D   : </w:t>
            </w:r>
            <w:proofErr w:type="spellStart"/>
            <w:r w:rsidRPr="00A907C7">
              <w:t>if</w:t>
            </w:r>
            <w:proofErr w:type="spellEnd"/>
            <w:r w:rsidRPr="00A907C7">
              <w:t>(</w:t>
            </w:r>
            <w:proofErr w:type="spellStart"/>
            <w:r w:rsidRPr="00A907C7">
              <w:t>clk_en</w:t>
            </w:r>
            <w:proofErr w:type="spellEnd"/>
            <w:r w:rsidRPr="00A907C7">
              <w:t xml:space="preserve">)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IDLE;</w:t>
            </w:r>
          </w:p>
          <w:p w:rsidRPr="00A907C7" w:rsidR="009D21DD" w:rsidP="009D21DD" w:rsidRDefault="009D21DD" w14:paraId="4571EF25" w14:textId="315CC7F4">
            <w:pPr>
              <w:jc w:val="left"/>
            </w:pPr>
            <w:r w:rsidRPr="00A907C7">
              <w:t xml:space="preserve">              </w:t>
            </w:r>
            <w:proofErr w:type="spellStart"/>
            <w:r w:rsidRPr="00A907C7">
              <w:t>else</w:t>
            </w:r>
            <w:proofErr w:type="spellEnd"/>
            <w:r w:rsidRPr="00A907C7">
              <w:t xml:space="preserve">        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</w:t>
            </w:r>
            <w:r w:rsidRPr="00A907C7">
              <w:rPr>
                <w:color w:val="FF0000"/>
              </w:rPr>
              <w:t>WR_B</w:t>
            </w:r>
            <w:r w:rsidRPr="00A907C7">
              <w:t xml:space="preserve">; </w:t>
            </w:r>
          </w:p>
          <w:p w:rsidRPr="00A907C7" w:rsidR="0025650C" w:rsidP="0025650C" w:rsidRDefault="0025650C" w14:paraId="3E27E05F" w14:textId="77777777">
            <w:pPr>
              <w:ind w:left="318"/>
              <w:jc w:val="left"/>
            </w:pPr>
          </w:p>
          <w:p w:rsidRPr="00A907C7" w:rsidR="0025650C" w:rsidP="0025650C" w:rsidRDefault="0025650C" w14:paraId="1AD77D2C" w14:textId="163F4017">
            <w:pPr>
              <w:jc w:val="left"/>
            </w:pPr>
            <w:r w:rsidRPr="00A907C7">
              <w:rPr>
                <w:b/>
                <w:bCs/>
              </w:rPr>
              <w:t>Codi corregit:</w:t>
            </w:r>
          </w:p>
          <w:p w:rsidRPr="00A907C7" w:rsidR="009D21DD" w:rsidP="009D21DD" w:rsidRDefault="009D21DD" w14:paraId="337CEA36" w14:textId="0CED4CBE">
            <w:pPr>
              <w:jc w:val="left"/>
            </w:pPr>
            <w:r w:rsidRPr="00A907C7">
              <w:t xml:space="preserve">WR_B   : </w:t>
            </w:r>
            <w:proofErr w:type="spellStart"/>
            <w:r w:rsidRPr="00A907C7">
              <w:t>if</w:t>
            </w:r>
            <w:proofErr w:type="spellEnd"/>
            <w:r w:rsidRPr="00A907C7">
              <w:t>(</w:t>
            </w:r>
            <w:proofErr w:type="spellStart"/>
            <w:r w:rsidRPr="00A907C7">
              <w:t>clk_en</w:t>
            </w:r>
            <w:proofErr w:type="spellEnd"/>
            <w:r w:rsidRPr="00A907C7">
              <w:t xml:space="preserve">)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</w:t>
            </w:r>
            <w:r w:rsidRPr="00A907C7">
              <w:rPr>
                <w:color w:val="70AD47" w:themeColor="accent6"/>
              </w:rPr>
              <w:t>WR_C</w:t>
            </w:r>
            <w:r w:rsidRPr="00A907C7">
              <w:t>;</w:t>
            </w:r>
          </w:p>
          <w:p w:rsidRPr="00A907C7" w:rsidR="009D21DD" w:rsidP="009D21DD" w:rsidRDefault="009D21DD" w14:paraId="5A31E49E" w14:textId="4F6FB81A">
            <w:pPr>
              <w:jc w:val="left"/>
            </w:pPr>
            <w:r w:rsidRPr="00A907C7">
              <w:t xml:space="preserve">              </w:t>
            </w:r>
            <w:proofErr w:type="spellStart"/>
            <w:r w:rsidRPr="00A907C7">
              <w:t>else</w:t>
            </w:r>
            <w:proofErr w:type="spellEnd"/>
            <w:r w:rsidRPr="00A907C7">
              <w:t xml:space="preserve">        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WR_B;</w:t>
            </w:r>
          </w:p>
          <w:p w:rsidRPr="00A907C7" w:rsidR="009D21DD" w:rsidP="009D21DD" w:rsidRDefault="009D21DD" w14:paraId="471C7AC8" w14:textId="77777777">
            <w:pPr>
              <w:jc w:val="left"/>
            </w:pPr>
            <w:r w:rsidRPr="00A907C7">
              <w:t xml:space="preserve">WR_C   : </w:t>
            </w:r>
            <w:proofErr w:type="spellStart"/>
            <w:r w:rsidRPr="00A907C7">
              <w:t>if</w:t>
            </w:r>
            <w:proofErr w:type="spellEnd"/>
            <w:r w:rsidRPr="00A907C7">
              <w:t>(</w:t>
            </w:r>
            <w:proofErr w:type="spellStart"/>
            <w:r w:rsidRPr="00A907C7">
              <w:t>clk_en</w:t>
            </w:r>
            <w:proofErr w:type="spellEnd"/>
            <w:r w:rsidRPr="00A907C7">
              <w:t xml:space="preserve">)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WR_D;</w:t>
            </w:r>
          </w:p>
          <w:p w:rsidRPr="00A907C7" w:rsidR="009D21DD" w:rsidP="009D21DD" w:rsidRDefault="009D21DD" w14:paraId="2A9F2E63" w14:textId="6BA271C0">
            <w:pPr>
              <w:jc w:val="left"/>
            </w:pPr>
            <w:r w:rsidRPr="00A907C7">
              <w:t xml:space="preserve">              </w:t>
            </w:r>
            <w:proofErr w:type="spellStart"/>
            <w:r w:rsidRPr="00A907C7">
              <w:t>Else</w:t>
            </w:r>
            <w:proofErr w:type="spellEnd"/>
            <w:r w:rsidRPr="00A907C7">
              <w:t xml:space="preserve">        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WR_C;</w:t>
            </w:r>
          </w:p>
          <w:p w:rsidRPr="00A907C7" w:rsidR="009D21DD" w:rsidP="009D21DD" w:rsidRDefault="009D21DD" w14:paraId="37C35CBD" w14:textId="77777777">
            <w:pPr>
              <w:jc w:val="left"/>
            </w:pPr>
            <w:r w:rsidRPr="00A907C7">
              <w:t xml:space="preserve">WR_D   : </w:t>
            </w:r>
            <w:proofErr w:type="spellStart"/>
            <w:r w:rsidRPr="00A907C7">
              <w:t>if</w:t>
            </w:r>
            <w:proofErr w:type="spellEnd"/>
            <w:r w:rsidRPr="00A907C7">
              <w:t>(</w:t>
            </w:r>
            <w:proofErr w:type="spellStart"/>
            <w:r w:rsidRPr="00A907C7">
              <w:t>clk_en</w:t>
            </w:r>
            <w:proofErr w:type="spellEnd"/>
            <w:r w:rsidRPr="00A907C7">
              <w:t xml:space="preserve">)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IDLE;</w:t>
            </w:r>
          </w:p>
          <w:p w:rsidRPr="00A907C7" w:rsidR="009D21DD" w:rsidP="009D21DD" w:rsidRDefault="009D21DD" w14:paraId="5CC99128" w14:textId="51F2B667">
            <w:pPr>
              <w:jc w:val="left"/>
            </w:pPr>
            <w:r w:rsidRPr="00A907C7">
              <w:t xml:space="preserve">              </w:t>
            </w:r>
            <w:proofErr w:type="spellStart"/>
            <w:r w:rsidRPr="00A907C7">
              <w:t>else</w:t>
            </w:r>
            <w:proofErr w:type="spellEnd"/>
            <w:r w:rsidRPr="00A907C7">
              <w:t xml:space="preserve">        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</w:t>
            </w:r>
            <w:r w:rsidRPr="00A907C7">
              <w:rPr>
                <w:color w:val="70AD47" w:themeColor="accent6"/>
              </w:rPr>
              <w:t>WR_D</w:t>
            </w:r>
            <w:r w:rsidRPr="00A907C7">
              <w:t xml:space="preserve">; </w:t>
            </w:r>
          </w:p>
          <w:p w:rsidRPr="00A907C7" w:rsidR="0025650C" w:rsidP="009D21DD" w:rsidRDefault="0025650C" w14:paraId="43B2DD09" w14:textId="77777777">
            <w:pPr>
              <w:jc w:val="left"/>
            </w:pPr>
          </w:p>
          <w:p w:rsidRPr="00A907C7" w:rsidR="009D21DD" w:rsidP="009D21DD" w:rsidRDefault="009D21DD" w14:paraId="247E5805" w14:textId="77777777">
            <w:pPr>
              <w:jc w:val="left"/>
            </w:pPr>
          </w:p>
        </w:tc>
      </w:tr>
      <w:tr w:rsidR="0025650C" w:rsidTr="0025650C" w14:paraId="0DF1CEF1" w14:textId="77777777">
        <w:tc>
          <w:tcPr>
            <w:tcW w:w="1129" w:type="dxa"/>
          </w:tcPr>
          <w:p w:rsidRPr="00A907C7" w:rsidR="0025650C" w:rsidP="0025650C" w:rsidRDefault="00AC09B1" w14:paraId="4C84A752" w14:textId="3AF58153">
            <w:pPr>
              <w:jc w:val="center"/>
            </w:pPr>
            <w:r w:rsidRPr="00A907C7">
              <w:t>3</w:t>
            </w:r>
          </w:p>
        </w:tc>
        <w:tc>
          <w:tcPr>
            <w:tcW w:w="993" w:type="dxa"/>
          </w:tcPr>
          <w:p w:rsidRPr="00A907C7" w:rsidR="0025650C" w:rsidP="0025650C" w:rsidRDefault="00A907C7" w14:paraId="1813E57C" w14:textId="2742389B">
            <w:pPr>
              <w:jc w:val="center"/>
            </w:pPr>
            <w:r w:rsidRPr="00A907C7">
              <w:t>230</w:t>
            </w:r>
          </w:p>
        </w:tc>
        <w:tc>
          <w:tcPr>
            <w:tcW w:w="7228" w:type="dxa"/>
          </w:tcPr>
          <w:p w:rsidRPr="00A907C7" w:rsidR="0025650C" w:rsidP="0025650C" w:rsidRDefault="0025650C" w14:paraId="5029052A" w14:textId="2022452D">
            <w:pPr>
              <w:jc w:val="left"/>
            </w:pPr>
            <w:r w:rsidRPr="00A907C7">
              <w:rPr>
                <w:b/>
                <w:bCs/>
              </w:rPr>
              <w:t>Descripció de l’error:</w:t>
            </w:r>
            <w:r w:rsidRPr="00A907C7" w:rsidR="00A907C7">
              <w:t xml:space="preserve"> A la seqüència de “</w:t>
            </w:r>
            <w:proofErr w:type="spellStart"/>
            <w:r w:rsidRPr="00A907C7" w:rsidR="00A907C7">
              <w:t>start</w:t>
            </w:r>
            <w:proofErr w:type="spellEnd"/>
            <w:r w:rsidRPr="00A907C7" w:rsidR="00A907C7">
              <w:t>”, a la primera part (B), hi ha un error a l’hora d’assignar el valor de “</w:t>
            </w:r>
            <w:proofErr w:type="spellStart"/>
            <w:r w:rsidRPr="00A907C7" w:rsidR="00A907C7">
              <w:t>Sda_oen</w:t>
            </w:r>
            <w:proofErr w:type="spellEnd"/>
            <w:r w:rsidRPr="00A907C7" w:rsidR="00A907C7">
              <w:t>” ja que, segons la seqüència del gràfic del guió, a la part B el valor d’aquesta ha de commutar a 1 i en aquest cas està assignat a 0.</w:t>
            </w:r>
          </w:p>
          <w:p w:rsidRPr="00A907C7" w:rsidR="0025650C" w:rsidP="0025650C" w:rsidRDefault="0025650C" w14:paraId="50B800BC" w14:textId="77777777">
            <w:pPr>
              <w:ind w:left="318"/>
              <w:jc w:val="left"/>
            </w:pPr>
          </w:p>
          <w:p w:rsidRPr="00BB4BE5" w:rsidR="0025650C" w:rsidP="0025650C" w:rsidRDefault="0025650C" w14:paraId="3E011C64" w14:textId="7285A182">
            <w:pPr>
              <w:jc w:val="left"/>
              <w:rPr>
                <w:b/>
                <w:bCs/>
              </w:rPr>
            </w:pPr>
            <w:r w:rsidRPr="00BB4BE5">
              <w:rPr>
                <w:b/>
                <w:bCs/>
              </w:rPr>
              <w:t>Codi original:</w:t>
            </w:r>
          </w:p>
          <w:p w:rsidRPr="00A907C7" w:rsidR="00A907C7" w:rsidP="00A907C7" w:rsidRDefault="00A907C7" w14:paraId="73835664" w14:textId="471298C7">
            <w:pPr>
              <w:jc w:val="left"/>
            </w:pPr>
            <w:r w:rsidRPr="00A907C7">
              <w:t xml:space="preserve">START_B : </w:t>
            </w:r>
            <w:proofErr w:type="spellStart"/>
            <w:r w:rsidRPr="00A907C7">
              <w:t>begin</w:t>
            </w:r>
            <w:proofErr w:type="spellEnd"/>
          </w:p>
          <w:p w:rsidRPr="00C91D16" w:rsidR="00A907C7" w:rsidP="00A907C7" w:rsidRDefault="00A907C7" w14:paraId="10962B2C" w14:textId="5E6D6CD1">
            <w:pPr>
              <w:jc w:val="left"/>
              <w:rPr>
                <w:i/>
                <w:iCs/>
              </w:rPr>
            </w:pPr>
            <w:r w:rsidRPr="00A907C7">
              <w:t xml:space="preserve">     </w:t>
            </w:r>
            <w:proofErr w:type="spellStart"/>
            <w:r w:rsidRPr="00A907C7">
              <w:t>Scl_oen</w:t>
            </w:r>
            <w:proofErr w:type="spellEnd"/>
            <w:r w:rsidRPr="00A907C7">
              <w:t xml:space="preserve"> &lt;= 1'b1; </w:t>
            </w:r>
            <w:r w:rsidRPr="00C91D16">
              <w:rPr>
                <w:i/>
                <w:iCs/>
              </w:rPr>
              <w:t xml:space="preserve">// </w:t>
            </w:r>
            <w:proofErr w:type="spellStart"/>
            <w:r w:rsidRPr="00C91D16">
              <w:rPr>
                <w:i/>
                <w:iCs/>
              </w:rPr>
              <w:t>keep</w:t>
            </w:r>
            <w:proofErr w:type="spellEnd"/>
            <w:r w:rsidRPr="00C91D16">
              <w:rPr>
                <w:i/>
                <w:iCs/>
              </w:rPr>
              <w:t xml:space="preserve"> SCL </w:t>
            </w:r>
            <w:proofErr w:type="spellStart"/>
            <w:r w:rsidRPr="00C91D16">
              <w:rPr>
                <w:i/>
                <w:iCs/>
              </w:rPr>
              <w:t>high</w:t>
            </w:r>
            <w:proofErr w:type="spellEnd"/>
          </w:p>
          <w:p w:rsidRPr="00A907C7" w:rsidR="00A907C7" w:rsidP="00A907C7" w:rsidRDefault="00A907C7" w14:paraId="6C02FFBD" w14:textId="1C7370CA">
            <w:pPr>
              <w:jc w:val="left"/>
            </w:pPr>
            <w:r w:rsidRPr="00A907C7">
              <w:t xml:space="preserve">     </w:t>
            </w:r>
            <w:proofErr w:type="spellStart"/>
            <w:r w:rsidRPr="00A907C7">
              <w:t>Sda_oen</w:t>
            </w:r>
            <w:proofErr w:type="spellEnd"/>
            <w:r w:rsidRPr="00A907C7">
              <w:t xml:space="preserve"> &lt;= </w:t>
            </w:r>
            <w:r w:rsidRPr="00A907C7">
              <w:rPr>
                <w:color w:val="FF0000"/>
              </w:rPr>
              <w:t>1'b0</w:t>
            </w:r>
            <w:r w:rsidRPr="00A907C7">
              <w:t xml:space="preserve">; </w:t>
            </w:r>
            <w:r w:rsidRPr="00C91D16">
              <w:rPr>
                <w:i/>
                <w:iCs/>
              </w:rPr>
              <w:t xml:space="preserve">// </w:t>
            </w:r>
            <w:proofErr w:type="spellStart"/>
            <w:r w:rsidRPr="00C91D16">
              <w:rPr>
                <w:i/>
                <w:iCs/>
              </w:rPr>
              <w:t>keep</w:t>
            </w:r>
            <w:proofErr w:type="spellEnd"/>
            <w:r w:rsidRPr="00C91D16">
              <w:rPr>
                <w:i/>
                <w:iCs/>
              </w:rPr>
              <w:t xml:space="preserve"> SDA </w:t>
            </w:r>
            <w:proofErr w:type="spellStart"/>
            <w:r w:rsidRPr="00C91D16">
              <w:rPr>
                <w:i/>
                <w:iCs/>
              </w:rPr>
              <w:t>high</w:t>
            </w:r>
            <w:proofErr w:type="spellEnd"/>
          </w:p>
          <w:p w:rsidRPr="00A907C7" w:rsidR="00A907C7" w:rsidP="00A907C7" w:rsidRDefault="00A907C7" w14:paraId="654C818D" w14:textId="22D0926A">
            <w:pPr>
              <w:jc w:val="left"/>
            </w:pPr>
            <w:r w:rsidRPr="00A907C7">
              <w:t xml:space="preserve">     </w:t>
            </w:r>
            <w:proofErr w:type="spellStart"/>
            <w:r w:rsidRPr="00A907C7">
              <w:t>sda_chk</w:t>
            </w:r>
            <w:proofErr w:type="spellEnd"/>
            <w:r w:rsidRPr="00A907C7">
              <w:t xml:space="preserve"> &lt;= 1'b0; </w:t>
            </w:r>
            <w:r w:rsidRPr="00C91D16">
              <w:rPr>
                <w:i/>
                <w:iCs/>
              </w:rPr>
              <w:t xml:space="preserve">// </w:t>
            </w:r>
            <w:proofErr w:type="spellStart"/>
            <w:r w:rsidRPr="00C91D16">
              <w:rPr>
                <w:i/>
                <w:iCs/>
              </w:rPr>
              <w:t>don't</w:t>
            </w:r>
            <w:proofErr w:type="spellEnd"/>
            <w:r w:rsidRPr="00C91D16">
              <w:rPr>
                <w:i/>
                <w:iCs/>
              </w:rPr>
              <w:t xml:space="preserve"> </w:t>
            </w:r>
            <w:proofErr w:type="spellStart"/>
            <w:r w:rsidRPr="00C91D16">
              <w:rPr>
                <w:i/>
                <w:iCs/>
              </w:rPr>
              <w:t>check</w:t>
            </w:r>
            <w:proofErr w:type="spellEnd"/>
            <w:r w:rsidRPr="00C91D16">
              <w:rPr>
                <w:i/>
                <w:iCs/>
              </w:rPr>
              <w:t xml:space="preserve"> SDA output</w:t>
            </w:r>
          </w:p>
          <w:p w:rsidRPr="00A907C7" w:rsidR="0025650C" w:rsidP="00A907C7" w:rsidRDefault="00A907C7" w14:paraId="4BAAF7FA" w14:textId="615A6E76">
            <w:pPr>
              <w:jc w:val="left"/>
            </w:pPr>
            <w:proofErr w:type="spellStart"/>
            <w:r w:rsidRPr="00A907C7">
              <w:t>end</w:t>
            </w:r>
            <w:proofErr w:type="spellEnd"/>
          </w:p>
          <w:p w:rsidRPr="00A907C7" w:rsidR="00A907C7" w:rsidP="00A907C7" w:rsidRDefault="00A907C7" w14:paraId="19D0F14A" w14:textId="77777777">
            <w:pPr>
              <w:jc w:val="left"/>
            </w:pPr>
          </w:p>
          <w:p w:rsidRPr="00BB4BE5" w:rsidR="0025650C" w:rsidP="0025650C" w:rsidRDefault="0025650C" w14:paraId="78F80EE1" w14:textId="77777777">
            <w:pPr>
              <w:jc w:val="left"/>
              <w:rPr>
                <w:b/>
                <w:bCs/>
              </w:rPr>
            </w:pPr>
            <w:r w:rsidRPr="00BB4BE5">
              <w:rPr>
                <w:b/>
                <w:bCs/>
              </w:rPr>
              <w:t>Codi corregit:</w:t>
            </w:r>
          </w:p>
          <w:p w:rsidR="00BB4BE5" w:rsidP="00BB4BE5" w:rsidRDefault="00BB4BE5" w14:paraId="34062572" w14:textId="578939A1">
            <w:pPr>
              <w:jc w:val="left"/>
            </w:pPr>
            <w:r>
              <w:t xml:space="preserve">START_B : </w:t>
            </w:r>
            <w:proofErr w:type="spellStart"/>
            <w:r>
              <w:t>begin</w:t>
            </w:r>
            <w:proofErr w:type="spellEnd"/>
          </w:p>
          <w:p w:rsidR="00BB4BE5" w:rsidP="00BB4BE5" w:rsidRDefault="00BB4BE5" w14:paraId="6AD75B4E" w14:textId="4DD5A0DF">
            <w:pPr>
              <w:jc w:val="left"/>
            </w:pPr>
            <w:r>
              <w:t xml:space="preserve">     </w:t>
            </w:r>
            <w:proofErr w:type="spellStart"/>
            <w:r>
              <w:t>Scl_oen</w:t>
            </w:r>
            <w:proofErr w:type="spellEnd"/>
            <w:r>
              <w:t xml:space="preserve"> &lt;= 1'b1; </w:t>
            </w:r>
            <w:r w:rsidRPr="00C91D16">
              <w:rPr>
                <w:i/>
                <w:iCs/>
              </w:rPr>
              <w:t xml:space="preserve">// </w:t>
            </w:r>
            <w:proofErr w:type="spellStart"/>
            <w:r w:rsidRPr="00C91D16">
              <w:rPr>
                <w:i/>
                <w:iCs/>
              </w:rPr>
              <w:t>keep</w:t>
            </w:r>
            <w:proofErr w:type="spellEnd"/>
            <w:r w:rsidRPr="00C91D16">
              <w:rPr>
                <w:i/>
                <w:iCs/>
              </w:rPr>
              <w:t xml:space="preserve"> SCL </w:t>
            </w:r>
            <w:proofErr w:type="spellStart"/>
            <w:r w:rsidRPr="00C91D16">
              <w:rPr>
                <w:i/>
                <w:iCs/>
              </w:rPr>
              <w:t>high</w:t>
            </w:r>
            <w:proofErr w:type="spellEnd"/>
          </w:p>
          <w:p w:rsidR="00BB4BE5" w:rsidP="00BB4BE5" w:rsidRDefault="00BB4BE5" w14:paraId="62D6B7D2" w14:textId="17895C50">
            <w:pPr>
              <w:jc w:val="left"/>
            </w:pPr>
            <w:r>
              <w:t xml:space="preserve">     </w:t>
            </w:r>
            <w:proofErr w:type="spellStart"/>
            <w:r>
              <w:t>Sda_oen</w:t>
            </w:r>
            <w:proofErr w:type="spellEnd"/>
            <w:r>
              <w:t xml:space="preserve"> &lt;= </w:t>
            </w:r>
            <w:r w:rsidRPr="00BB4BE5">
              <w:rPr>
                <w:color w:val="70AD47" w:themeColor="accent6"/>
              </w:rPr>
              <w:t>1'b1</w:t>
            </w:r>
            <w:r>
              <w:t xml:space="preserve">; </w:t>
            </w:r>
            <w:r w:rsidRPr="00C91D16">
              <w:rPr>
                <w:i/>
                <w:iCs/>
              </w:rPr>
              <w:t xml:space="preserve">// </w:t>
            </w:r>
            <w:proofErr w:type="spellStart"/>
            <w:r w:rsidRPr="00C91D16">
              <w:rPr>
                <w:i/>
                <w:iCs/>
              </w:rPr>
              <w:t>keep</w:t>
            </w:r>
            <w:proofErr w:type="spellEnd"/>
            <w:r w:rsidRPr="00C91D16">
              <w:rPr>
                <w:i/>
                <w:iCs/>
              </w:rPr>
              <w:t xml:space="preserve"> SDA </w:t>
            </w:r>
            <w:proofErr w:type="spellStart"/>
            <w:r w:rsidRPr="00C91D16">
              <w:rPr>
                <w:i/>
                <w:iCs/>
              </w:rPr>
              <w:t>high</w:t>
            </w:r>
            <w:proofErr w:type="spellEnd"/>
          </w:p>
          <w:p w:rsidR="00BB4BE5" w:rsidP="00BB4BE5" w:rsidRDefault="00BB4BE5" w14:paraId="6256D020" w14:textId="0BA71F9D">
            <w:pPr>
              <w:jc w:val="left"/>
            </w:pPr>
            <w:r>
              <w:t xml:space="preserve">     </w:t>
            </w:r>
            <w:proofErr w:type="spellStart"/>
            <w:r>
              <w:t>sda_chk</w:t>
            </w:r>
            <w:proofErr w:type="spellEnd"/>
            <w:r>
              <w:t xml:space="preserve"> &lt;= 1'b0; </w:t>
            </w:r>
            <w:r w:rsidRPr="00C91D16">
              <w:rPr>
                <w:i/>
                <w:iCs/>
              </w:rPr>
              <w:t xml:space="preserve">// </w:t>
            </w:r>
            <w:proofErr w:type="spellStart"/>
            <w:r w:rsidRPr="00C91D16">
              <w:rPr>
                <w:i/>
                <w:iCs/>
              </w:rPr>
              <w:t>don't</w:t>
            </w:r>
            <w:proofErr w:type="spellEnd"/>
            <w:r w:rsidRPr="00C91D16">
              <w:rPr>
                <w:i/>
                <w:iCs/>
              </w:rPr>
              <w:t xml:space="preserve"> </w:t>
            </w:r>
            <w:proofErr w:type="spellStart"/>
            <w:r w:rsidRPr="00C91D16">
              <w:rPr>
                <w:i/>
                <w:iCs/>
              </w:rPr>
              <w:t>check</w:t>
            </w:r>
            <w:proofErr w:type="spellEnd"/>
            <w:r w:rsidRPr="00C91D16">
              <w:rPr>
                <w:i/>
                <w:iCs/>
              </w:rPr>
              <w:t xml:space="preserve"> SDA output</w:t>
            </w:r>
          </w:p>
          <w:p w:rsidRPr="00A907C7" w:rsidR="00BB4BE5" w:rsidP="00BB4BE5" w:rsidRDefault="00BB4BE5" w14:paraId="236F43F1" w14:textId="1D015792">
            <w:pPr>
              <w:jc w:val="left"/>
            </w:pPr>
            <w:proofErr w:type="spellStart"/>
            <w:r>
              <w:t>end</w:t>
            </w:r>
            <w:proofErr w:type="spellEnd"/>
          </w:p>
          <w:p w:rsidRPr="00A907C7" w:rsidR="0025650C" w:rsidP="0025650C" w:rsidRDefault="0025650C" w14:paraId="4E5780B7" w14:textId="77777777">
            <w:pPr>
              <w:ind w:left="318"/>
              <w:jc w:val="left"/>
            </w:pPr>
          </w:p>
        </w:tc>
      </w:tr>
      <w:tr w:rsidR="001111FF" w:rsidTr="001111FF" w14:paraId="1A325141" w14:textId="77777777">
        <w:trPr>
          <w:trHeight w:val="4947"/>
        </w:trPr>
        <w:tc>
          <w:tcPr>
            <w:tcW w:w="1129" w:type="dxa"/>
          </w:tcPr>
          <w:p w:rsidRPr="0025650C" w:rsidR="001111FF" w:rsidP="001111FF" w:rsidRDefault="001111FF" w14:paraId="549E138A" w14:textId="1E08ECD1">
            <w:pPr>
              <w:jc w:val="center"/>
            </w:pPr>
            <w:r>
              <w:t>4</w:t>
            </w:r>
          </w:p>
        </w:tc>
        <w:tc>
          <w:tcPr>
            <w:tcW w:w="993" w:type="dxa"/>
          </w:tcPr>
          <w:p w:rsidRPr="0025650C" w:rsidR="001111FF" w:rsidP="00635BC5" w:rsidRDefault="001111FF" w14:paraId="4F608A78" w14:textId="1836A099">
            <w:pPr>
              <w:jc w:val="center"/>
            </w:pPr>
            <w:r>
              <w:t>239</w:t>
            </w:r>
          </w:p>
        </w:tc>
        <w:tc>
          <w:tcPr>
            <w:tcW w:w="7228" w:type="dxa"/>
          </w:tcPr>
          <w:p w:rsidRPr="00A907C7" w:rsidR="001111FF" w:rsidP="001111FF" w:rsidRDefault="001111FF" w14:paraId="17764DF9" w14:textId="4C8FE12C">
            <w:pPr>
              <w:jc w:val="left"/>
            </w:pPr>
            <w:r w:rsidRPr="00A907C7">
              <w:rPr>
                <w:b/>
                <w:bCs/>
              </w:rPr>
              <w:t>Descripció de l’error:</w:t>
            </w:r>
            <w:r w:rsidRPr="00A907C7">
              <w:t xml:space="preserve"> </w:t>
            </w:r>
            <w:r w:rsidR="00635BC5">
              <w:t>Aquest és només un error de comentari, ja que el que s’està fent no es correspon amb el comentari associat.</w:t>
            </w:r>
          </w:p>
          <w:p w:rsidRPr="00A907C7" w:rsidR="001111FF" w:rsidP="001111FF" w:rsidRDefault="001111FF" w14:paraId="3099FA9C" w14:textId="77777777">
            <w:pPr>
              <w:ind w:left="318"/>
              <w:jc w:val="left"/>
            </w:pPr>
          </w:p>
          <w:p w:rsidRPr="00BB4BE5" w:rsidR="001111FF" w:rsidP="001111FF" w:rsidRDefault="001111FF" w14:paraId="1E301282" w14:textId="77777777">
            <w:pPr>
              <w:jc w:val="left"/>
              <w:rPr>
                <w:b/>
                <w:bCs/>
              </w:rPr>
            </w:pPr>
            <w:r w:rsidRPr="00BB4BE5">
              <w:rPr>
                <w:b/>
                <w:bCs/>
              </w:rPr>
              <w:t>Codi original:</w:t>
            </w:r>
          </w:p>
          <w:p w:rsidRPr="00C91D16" w:rsidR="00C91D16" w:rsidP="00C91D16" w:rsidRDefault="00C91D16" w14:paraId="7FC59365" w14:textId="63F605A5">
            <w:pPr>
              <w:jc w:val="left"/>
              <w:rPr>
                <w:lang w:val="de-DE"/>
              </w:rPr>
            </w:pPr>
            <w:r w:rsidRPr="00C91D16">
              <w:rPr>
                <w:lang w:val="de-DE"/>
              </w:rPr>
              <w:t>START_</w:t>
            </w:r>
            <w:proofErr w:type="gramStart"/>
            <w:r w:rsidRPr="00C91D16">
              <w:rPr>
                <w:lang w:val="de-DE"/>
              </w:rPr>
              <w:t>D :</w:t>
            </w:r>
            <w:proofErr w:type="gramEnd"/>
            <w:r w:rsidRPr="00C91D16">
              <w:rPr>
                <w:lang w:val="de-DE"/>
              </w:rPr>
              <w:t xml:space="preserve"> </w:t>
            </w:r>
            <w:proofErr w:type="spellStart"/>
            <w:r w:rsidRPr="00C91D16">
              <w:rPr>
                <w:lang w:val="de-DE"/>
              </w:rPr>
              <w:t>begin</w:t>
            </w:r>
            <w:proofErr w:type="spellEnd"/>
          </w:p>
          <w:p w:rsidRPr="00C91D16" w:rsidR="00C91D16" w:rsidP="00C91D16" w:rsidRDefault="00C91D16" w14:paraId="59B4980E" w14:textId="6A16DC93">
            <w:pPr>
              <w:jc w:val="left"/>
              <w:rPr>
                <w:lang w:val="de-DE"/>
              </w:rPr>
            </w:pPr>
            <w:r w:rsidRPr="00C91D16">
              <w:rPr>
                <w:lang w:val="de-DE"/>
              </w:rPr>
              <w:t xml:space="preserve">     </w:t>
            </w:r>
            <w:proofErr w:type="spellStart"/>
            <w:r w:rsidRPr="00C91D16">
              <w:rPr>
                <w:lang w:val="de-DE"/>
              </w:rPr>
              <w:t>Scl_oen</w:t>
            </w:r>
            <w:proofErr w:type="spellEnd"/>
            <w:r w:rsidRPr="00C91D16">
              <w:rPr>
                <w:lang w:val="de-DE"/>
              </w:rPr>
              <w:t xml:space="preserve"> &lt;= 1'b1; </w:t>
            </w:r>
            <w:r w:rsidRPr="00C91D16">
              <w:rPr>
                <w:i/>
                <w:iCs/>
                <w:color w:val="FF0000"/>
                <w:lang w:val="de-DE"/>
              </w:rPr>
              <w:t xml:space="preserve">// </w:t>
            </w:r>
            <w:proofErr w:type="spellStart"/>
            <w:r w:rsidRPr="00C91D16">
              <w:rPr>
                <w:i/>
                <w:iCs/>
                <w:color w:val="FF0000"/>
                <w:lang w:val="de-DE"/>
              </w:rPr>
              <w:t>set</w:t>
            </w:r>
            <w:proofErr w:type="spellEnd"/>
            <w:r w:rsidRPr="00C91D16">
              <w:rPr>
                <w:i/>
                <w:iCs/>
                <w:color w:val="FF0000"/>
                <w:lang w:val="de-DE"/>
              </w:rPr>
              <w:t xml:space="preserve"> SCL </w:t>
            </w:r>
            <w:proofErr w:type="spellStart"/>
            <w:r w:rsidRPr="00C91D16">
              <w:rPr>
                <w:i/>
                <w:iCs/>
                <w:color w:val="FF0000"/>
                <w:lang w:val="de-DE"/>
              </w:rPr>
              <w:t>low</w:t>
            </w:r>
            <w:proofErr w:type="spellEnd"/>
          </w:p>
          <w:p w:rsidRPr="00C91D16" w:rsidR="00C91D16" w:rsidP="00C91D16" w:rsidRDefault="00C91D16" w14:paraId="003A2F6D" w14:textId="0A18D364">
            <w:pPr>
              <w:jc w:val="left"/>
              <w:rPr>
                <w:lang w:val="de-DE"/>
              </w:rPr>
            </w:pPr>
            <w:r w:rsidRPr="00C91D16">
              <w:rPr>
                <w:lang w:val="de-DE"/>
              </w:rPr>
              <w:t xml:space="preserve">     </w:t>
            </w:r>
            <w:proofErr w:type="spellStart"/>
            <w:r w:rsidRPr="00C91D16">
              <w:rPr>
                <w:lang w:val="de-DE"/>
              </w:rPr>
              <w:t>Sda_oen</w:t>
            </w:r>
            <w:proofErr w:type="spellEnd"/>
            <w:r w:rsidRPr="00C91D16">
              <w:rPr>
                <w:lang w:val="de-DE"/>
              </w:rPr>
              <w:t xml:space="preserve"> &lt;= 1'b0; </w:t>
            </w:r>
            <w:r w:rsidRPr="00C91D16">
              <w:rPr>
                <w:i/>
                <w:iCs/>
                <w:lang w:val="de-DE"/>
              </w:rPr>
              <w:t xml:space="preserve">// </w:t>
            </w:r>
            <w:proofErr w:type="spellStart"/>
            <w:r w:rsidRPr="00C91D16">
              <w:rPr>
                <w:i/>
                <w:iCs/>
                <w:lang w:val="de-DE"/>
              </w:rPr>
              <w:t>set</w:t>
            </w:r>
            <w:proofErr w:type="spellEnd"/>
            <w:r w:rsidRPr="00C91D16">
              <w:rPr>
                <w:i/>
                <w:iCs/>
                <w:lang w:val="de-DE"/>
              </w:rPr>
              <w:t xml:space="preserve"> SDA </w:t>
            </w:r>
            <w:proofErr w:type="spellStart"/>
            <w:r w:rsidRPr="00C91D16">
              <w:rPr>
                <w:i/>
                <w:iCs/>
                <w:lang w:val="de-DE"/>
              </w:rPr>
              <w:t>low</w:t>
            </w:r>
            <w:proofErr w:type="spellEnd"/>
          </w:p>
          <w:p w:rsidRPr="00C91D16" w:rsidR="00C91D16" w:rsidP="00C91D16" w:rsidRDefault="00C91D16" w14:paraId="533A1002" w14:textId="75724A96">
            <w:pPr>
              <w:jc w:val="left"/>
              <w:rPr>
                <w:lang w:val="de-DE"/>
              </w:rPr>
            </w:pPr>
            <w:r w:rsidRPr="00C91D16">
              <w:rPr>
                <w:lang w:val="de-DE"/>
              </w:rPr>
              <w:t xml:space="preserve">     </w:t>
            </w:r>
            <w:proofErr w:type="spellStart"/>
            <w:r w:rsidRPr="00C91D16">
              <w:rPr>
                <w:lang w:val="de-DE"/>
              </w:rPr>
              <w:t>sda_chk</w:t>
            </w:r>
            <w:proofErr w:type="spellEnd"/>
            <w:r w:rsidRPr="00C91D16">
              <w:rPr>
                <w:lang w:val="de-DE"/>
              </w:rPr>
              <w:t xml:space="preserve"> &lt;= 1'b0; </w:t>
            </w:r>
            <w:r w:rsidRPr="00C91D16">
              <w:rPr>
                <w:i/>
                <w:iCs/>
                <w:lang w:val="de-DE"/>
              </w:rPr>
              <w:t xml:space="preserve">// </w:t>
            </w:r>
            <w:proofErr w:type="spellStart"/>
            <w:r w:rsidRPr="00C91D16">
              <w:rPr>
                <w:i/>
                <w:iCs/>
                <w:lang w:val="de-DE"/>
              </w:rPr>
              <w:t>don't</w:t>
            </w:r>
            <w:proofErr w:type="spellEnd"/>
            <w:r w:rsidRPr="00C91D16">
              <w:rPr>
                <w:i/>
                <w:iCs/>
                <w:lang w:val="de-DE"/>
              </w:rPr>
              <w:t xml:space="preserve"> check SDA </w:t>
            </w:r>
            <w:proofErr w:type="spellStart"/>
            <w:r w:rsidRPr="00C91D16">
              <w:rPr>
                <w:i/>
                <w:iCs/>
                <w:lang w:val="de-DE"/>
              </w:rPr>
              <w:t>output</w:t>
            </w:r>
            <w:proofErr w:type="spellEnd"/>
          </w:p>
          <w:p w:rsidRPr="00C91D16" w:rsidR="00C91D16" w:rsidP="00C91D16" w:rsidRDefault="00C91D16" w14:paraId="75850B65" w14:textId="70436AFF">
            <w:pPr>
              <w:jc w:val="left"/>
              <w:rPr>
                <w:lang w:val="de-DE"/>
              </w:rPr>
            </w:pPr>
            <w:r w:rsidRPr="00C91D16">
              <w:rPr>
                <w:lang w:val="de-DE"/>
              </w:rPr>
              <w:t>end</w:t>
            </w:r>
          </w:p>
          <w:p w:rsidRPr="00A907C7" w:rsidR="001111FF" w:rsidP="001111FF" w:rsidRDefault="001111FF" w14:paraId="033C9D45" w14:textId="77777777">
            <w:pPr>
              <w:jc w:val="left"/>
            </w:pPr>
          </w:p>
          <w:p w:rsidRPr="00BB4BE5" w:rsidR="001111FF" w:rsidP="001111FF" w:rsidRDefault="001111FF" w14:paraId="476A150A" w14:textId="77777777">
            <w:pPr>
              <w:jc w:val="left"/>
              <w:rPr>
                <w:b/>
                <w:bCs/>
              </w:rPr>
            </w:pPr>
            <w:r w:rsidRPr="00BB4BE5">
              <w:rPr>
                <w:b/>
                <w:bCs/>
              </w:rPr>
              <w:t>Codi corregit:</w:t>
            </w:r>
          </w:p>
          <w:p w:rsidRPr="00C91D16" w:rsidR="00C91D16" w:rsidP="00C91D16" w:rsidRDefault="00C91D16" w14:paraId="60893D46" w14:textId="7B1F18E1">
            <w:pPr>
              <w:jc w:val="left"/>
              <w:rPr>
                <w:lang w:val="de-DE"/>
              </w:rPr>
            </w:pPr>
            <w:r w:rsidRPr="00C91D16">
              <w:rPr>
                <w:lang w:val="de-DE"/>
              </w:rPr>
              <w:t>START_</w:t>
            </w:r>
            <w:proofErr w:type="gramStart"/>
            <w:r w:rsidRPr="00C91D16">
              <w:rPr>
                <w:lang w:val="de-DE"/>
              </w:rPr>
              <w:t>D :</w:t>
            </w:r>
            <w:proofErr w:type="gramEnd"/>
            <w:r w:rsidRPr="00C91D16">
              <w:rPr>
                <w:lang w:val="de-DE"/>
              </w:rPr>
              <w:t xml:space="preserve"> </w:t>
            </w:r>
            <w:proofErr w:type="spellStart"/>
            <w:r w:rsidRPr="00C91D16">
              <w:rPr>
                <w:lang w:val="de-DE"/>
              </w:rPr>
              <w:t>begin</w:t>
            </w:r>
            <w:proofErr w:type="spellEnd"/>
          </w:p>
          <w:p w:rsidRPr="00C91D16" w:rsidR="00C91D16" w:rsidP="00C91D16" w:rsidRDefault="00C91D16" w14:paraId="0C009FBE" w14:textId="5E2D7458">
            <w:pPr>
              <w:jc w:val="left"/>
              <w:rPr>
                <w:lang w:val="de-DE"/>
              </w:rPr>
            </w:pPr>
            <w:r w:rsidRPr="00C91D16">
              <w:rPr>
                <w:lang w:val="de-DE"/>
              </w:rPr>
              <w:t xml:space="preserve">     </w:t>
            </w:r>
            <w:proofErr w:type="spellStart"/>
            <w:r w:rsidRPr="00C91D16">
              <w:rPr>
                <w:lang w:val="de-DE"/>
              </w:rPr>
              <w:t>Scl_oen</w:t>
            </w:r>
            <w:proofErr w:type="spellEnd"/>
            <w:r w:rsidRPr="00C91D16">
              <w:rPr>
                <w:lang w:val="de-DE"/>
              </w:rPr>
              <w:t xml:space="preserve"> &lt;= 1'b1; </w:t>
            </w:r>
            <w:r w:rsidRPr="00C91D16">
              <w:rPr>
                <w:i/>
                <w:iCs/>
                <w:lang w:val="de-DE"/>
              </w:rPr>
              <w:t xml:space="preserve">// </w:t>
            </w:r>
            <w:proofErr w:type="spellStart"/>
            <w:r w:rsidRPr="00C91D16">
              <w:rPr>
                <w:i/>
                <w:iCs/>
                <w:color w:val="70AD47" w:themeColor="accent6"/>
                <w:lang w:val="de-DE"/>
              </w:rPr>
              <w:t>keep</w:t>
            </w:r>
            <w:proofErr w:type="spellEnd"/>
            <w:r w:rsidRPr="00C91D16">
              <w:rPr>
                <w:i/>
                <w:iCs/>
                <w:color w:val="70AD47" w:themeColor="accent6"/>
                <w:lang w:val="de-DE"/>
              </w:rPr>
              <w:t xml:space="preserve"> SCL high</w:t>
            </w:r>
          </w:p>
          <w:p w:rsidRPr="00C91D16" w:rsidR="00C91D16" w:rsidP="00C91D16" w:rsidRDefault="00C91D16" w14:paraId="0EFCF26D" w14:textId="7D4BD68A">
            <w:pPr>
              <w:jc w:val="left"/>
              <w:rPr>
                <w:lang w:val="de-DE"/>
              </w:rPr>
            </w:pPr>
            <w:r w:rsidRPr="00C91D16">
              <w:rPr>
                <w:lang w:val="de-DE"/>
              </w:rPr>
              <w:t xml:space="preserve">     </w:t>
            </w:r>
            <w:proofErr w:type="spellStart"/>
            <w:r w:rsidRPr="00C91D16">
              <w:rPr>
                <w:lang w:val="de-DE"/>
              </w:rPr>
              <w:t>Sda_oen</w:t>
            </w:r>
            <w:proofErr w:type="spellEnd"/>
            <w:r w:rsidRPr="00C91D16">
              <w:rPr>
                <w:lang w:val="de-DE"/>
              </w:rPr>
              <w:t xml:space="preserve"> &lt;= 1'b0; </w:t>
            </w:r>
            <w:r w:rsidRPr="00C91D16">
              <w:rPr>
                <w:i/>
                <w:iCs/>
                <w:lang w:val="de-DE"/>
              </w:rPr>
              <w:t xml:space="preserve">// </w:t>
            </w:r>
            <w:proofErr w:type="spellStart"/>
            <w:r w:rsidRPr="00C91D16">
              <w:rPr>
                <w:i/>
                <w:iCs/>
                <w:lang w:val="de-DE"/>
              </w:rPr>
              <w:t>set</w:t>
            </w:r>
            <w:proofErr w:type="spellEnd"/>
            <w:r w:rsidRPr="00C91D16">
              <w:rPr>
                <w:i/>
                <w:iCs/>
                <w:lang w:val="de-DE"/>
              </w:rPr>
              <w:t xml:space="preserve"> SDA </w:t>
            </w:r>
            <w:proofErr w:type="spellStart"/>
            <w:r w:rsidRPr="00C91D16">
              <w:rPr>
                <w:i/>
                <w:iCs/>
                <w:lang w:val="de-DE"/>
              </w:rPr>
              <w:t>low</w:t>
            </w:r>
            <w:proofErr w:type="spellEnd"/>
          </w:p>
          <w:p w:rsidRPr="00C91D16" w:rsidR="00C91D16" w:rsidP="00C91D16" w:rsidRDefault="00C91D16" w14:paraId="18ECEE21" w14:textId="7D41A321">
            <w:pPr>
              <w:jc w:val="left"/>
              <w:rPr>
                <w:lang w:val="de-DE"/>
              </w:rPr>
            </w:pPr>
            <w:r w:rsidRPr="00C91D16">
              <w:rPr>
                <w:lang w:val="de-DE"/>
              </w:rPr>
              <w:t xml:space="preserve">     </w:t>
            </w:r>
            <w:proofErr w:type="spellStart"/>
            <w:r w:rsidRPr="00C91D16">
              <w:rPr>
                <w:lang w:val="de-DE"/>
              </w:rPr>
              <w:t>sda_chk</w:t>
            </w:r>
            <w:proofErr w:type="spellEnd"/>
            <w:r w:rsidRPr="00C91D16">
              <w:rPr>
                <w:lang w:val="de-DE"/>
              </w:rPr>
              <w:t xml:space="preserve"> &lt;= 1'b0; </w:t>
            </w:r>
            <w:r w:rsidRPr="00C91D16">
              <w:rPr>
                <w:i/>
                <w:iCs/>
                <w:lang w:val="de-DE"/>
              </w:rPr>
              <w:t xml:space="preserve">// </w:t>
            </w:r>
            <w:proofErr w:type="spellStart"/>
            <w:r w:rsidRPr="00C91D16">
              <w:rPr>
                <w:i/>
                <w:iCs/>
                <w:lang w:val="de-DE"/>
              </w:rPr>
              <w:t>don't</w:t>
            </w:r>
            <w:proofErr w:type="spellEnd"/>
            <w:r w:rsidRPr="00C91D16">
              <w:rPr>
                <w:i/>
                <w:iCs/>
                <w:lang w:val="de-DE"/>
              </w:rPr>
              <w:t xml:space="preserve"> check SDA </w:t>
            </w:r>
            <w:proofErr w:type="spellStart"/>
            <w:r w:rsidRPr="00C91D16">
              <w:rPr>
                <w:i/>
                <w:iCs/>
                <w:lang w:val="de-DE"/>
              </w:rPr>
              <w:t>output</w:t>
            </w:r>
            <w:proofErr w:type="spellEnd"/>
          </w:p>
          <w:p w:rsidRPr="00C91D16" w:rsidR="00C91D16" w:rsidP="00C91D16" w:rsidRDefault="00C91D16" w14:paraId="54783A1C" w14:textId="263CB0F4">
            <w:pPr>
              <w:jc w:val="left"/>
              <w:rPr>
                <w:lang w:val="es-ES"/>
              </w:rPr>
            </w:pPr>
            <w:proofErr w:type="spellStart"/>
            <w:r w:rsidRPr="00C91D16">
              <w:rPr>
                <w:lang w:val="es-ES"/>
              </w:rPr>
              <w:t>end</w:t>
            </w:r>
            <w:proofErr w:type="spellEnd"/>
          </w:p>
          <w:p w:rsidRPr="0025650C" w:rsidR="001111FF" w:rsidP="001111FF" w:rsidRDefault="001111FF" w14:paraId="45AD08AB" w14:textId="77777777">
            <w:pPr>
              <w:jc w:val="left"/>
            </w:pPr>
          </w:p>
        </w:tc>
      </w:tr>
      <w:tr w:rsidR="00635BC5" w:rsidTr="001111FF" w14:paraId="116AF2C2" w14:textId="77777777">
        <w:trPr>
          <w:trHeight w:val="4947"/>
        </w:trPr>
        <w:tc>
          <w:tcPr>
            <w:tcW w:w="1129" w:type="dxa"/>
          </w:tcPr>
          <w:p w:rsidR="00635BC5" w:rsidP="001111FF" w:rsidRDefault="00635BC5" w14:paraId="45E11E17" w14:textId="26148B6C">
            <w:pPr>
              <w:jc w:val="center"/>
            </w:pPr>
            <w:r>
              <w:t>5</w:t>
            </w:r>
          </w:p>
        </w:tc>
        <w:tc>
          <w:tcPr>
            <w:tcW w:w="993" w:type="dxa"/>
          </w:tcPr>
          <w:p w:rsidR="00635BC5" w:rsidP="00635BC5" w:rsidRDefault="00635BC5" w14:paraId="684C3065" w14:textId="6728DF89">
            <w:pPr>
              <w:jc w:val="center"/>
            </w:pPr>
            <w:r>
              <w:t>244</w:t>
            </w:r>
          </w:p>
        </w:tc>
        <w:tc>
          <w:tcPr>
            <w:tcW w:w="7228" w:type="dxa"/>
          </w:tcPr>
          <w:p w:rsidRPr="00A907C7" w:rsidR="00635BC5" w:rsidP="00635BC5" w:rsidRDefault="00635BC5" w14:paraId="3FB16582" w14:textId="460F9B2B">
            <w:pPr>
              <w:jc w:val="left"/>
            </w:pPr>
            <w:r w:rsidRPr="00A907C7">
              <w:rPr>
                <w:b/>
                <w:bCs/>
              </w:rPr>
              <w:t>Descripció de l’error:</w:t>
            </w:r>
            <w:r w:rsidRPr="00A907C7">
              <w:t xml:space="preserve"> </w:t>
            </w:r>
            <w:r>
              <w:t>Aquest altre és també només un error de comentari, ja que el que s’està fent no es correspon amb el comentari associat.</w:t>
            </w:r>
          </w:p>
          <w:p w:rsidRPr="00A907C7" w:rsidR="00635BC5" w:rsidP="00635BC5" w:rsidRDefault="00635BC5" w14:paraId="138FF236" w14:textId="77777777">
            <w:pPr>
              <w:ind w:left="318"/>
              <w:jc w:val="left"/>
            </w:pPr>
          </w:p>
          <w:p w:rsidRPr="00BB4BE5" w:rsidR="00635BC5" w:rsidP="00635BC5" w:rsidRDefault="00635BC5" w14:paraId="144BCE1F" w14:textId="77777777">
            <w:pPr>
              <w:jc w:val="left"/>
              <w:rPr>
                <w:b/>
                <w:bCs/>
              </w:rPr>
            </w:pPr>
            <w:r w:rsidRPr="00BB4BE5">
              <w:rPr>
                <w:b/>
                <w:bCs/>
              </w:rPr>
              <w:t>Codi original:</w:t>
            </w:r>
          </w:p>
          <w:p w:rsidRPr="00635BC5" w:rsidR="00635BC5" w:rsidP="00635BC5" w:rsidRDefault="00635BC5" w14:paraId="12461AEA" w14:textId="5056B105">
            <w:pPr>
              <w:jc w:val="left"/>
              <w:rPr>
                <w:lang w:val="de-DE"/>
              </w:rPr>
            </w:pPr>
            <w:r w:rsidRPr="00635BC5">
              <w:rPr>
                <w:lang w:val="de-DE"/>
              </w:rPr>
              <w:t>START_</w:t>
            </w:r>
            <w:proofErr w:type="gramStart"/>
            <w:r w:rsidRPr="00635BC5">
              <w:rPr>
                <w:lang w:val="de-DE"/>
              </w:rPr>
              <w:t>E :</w:t>
            </w:r>
            <w:proofErr w:type="gramEnd"/>
            <w:r w:rsidRPr="00635BC5">
              <w:rPr>
                <w:lang w:val="de-DE"/>
              </w:rPr>
              <w:t xml:space="preserve"> </w:t>
            </w:r>
            <w:proofErr w:type="spellStart"/>
            <w:r w:rsidRPr="00635BC5">
              <w:rPr>
                <w:lang w:val="de-DE"/>
              </w:rPr>
              <w:t>begin</w:t>
            </w:r>
            <w:proofErr w:type="spellEnd"/>
          </w:p>
          <w:p w:rsidRPr="00635BC5" w:rsidR="00635BC5" w:rsidP="00635BC5" w:rsidRDefault="00635BC5" w14:paraId="26834193" w14:textId="257BB878">
            <w:pPr>
              <w:jc w:val="left"/>
              <w:rPr>
                <w:lang w:val="de-DE"/>
              </w:rPr>
            </w:pPr>
            <w:r w:rsidRPr="00635BC5">
              <w:rPr>
                <w:lang w:val="de-DE"/>
              </w:rPr>
              <w:t xml:space="preserve">     </w:t>
            </w:r>
            <w:proofErr w:type="spellStart"/>
            <w:r w:rsidRPr="00635BC5">
              <w:rPr>
                <w:lang w:val="de-DE"/>
              </w:rPr>
              <w:t>Scl_oen</w:t>
            </w:r>
            <w:proofErr w:type="spellEnd"/>
            <w:r w:rsidRPr="00635BC5">
              <w:rPr>
                <w:lang w:val="de-DE"/>
              </w:rPr>
              <w:t xml:space="preserve"> &lt;= 1'b1; </w:t>
            </w:r>
            <w:r w:rsidRPr="00635BC5">
              <w:rPr>
                <w:i/>
                <w:iCs/>
                <w:color w:val="FF0000"/>
                <w:lang w:val="de-DE"/>
              </w:rPr>
              <w:t xml:space="preserve">// </w:t>
            </w:r>
            <w:proofErr w:type="spellStart"/>
            <w:r w:rsidRPr="00635BC5">
              <w:rPr>
                <w:i/>
                <w:iCs/>
                <w:color w:val="FF0000"/>
                <w:lang w:val="de-DE"/>
              </w:rPr>
              <w:t>keep</w:t>
            </w:r>
            <w:proofErr w:type="spellEnd"/>
            <w:r w:rsidRPr="00635BC5">
              <w:rPr>
                <w:i/>
                <w:iCs/>
                <w:color w:val="FF0000"/>
                <w:lang w:val="de-DE"/>
              </w:rPr>
              <w:t xml:space="preserve"> SCL </w:t>
            </w:r>
            <w:proofErr w:type="spellStart"/>
            <w:r w:rsidRPr="00635BC5">
              <w:rPr>
                <w:i/>
                <w:iCs/>
                <w:color w:val="FF0000"/>
                <w:lang w:val="de-DE"/>
              </w:rPr>
              <w:t>low</w:t>
            </w:r>
            <w:proofErr w:type="spellEnd"/>
          </w:p>
          <w:p w:rsidRPr="00635BC5" w:rsidR="00635BC5" w:rsidP="00635BC5" w:rsidRDefault="00635BC5" w14:paraId="14777195" w14:textId="3C5E1951">
            <w:pPr>
              <w:jc w:val="left"/>
              <w:rPr>
                <w:lang w:val="es-ES"/>
              </w:rPr>
            </w:pPr>
            <w:r w:rsidRPr="00E658DC">
              <w:rPr>
                <w:lang w:val="de-DE"/>
              </w:rPr>
              <w:t xml:space="preserve">     </w:t>
            </w:r>
            <w:proofErr w:type="spellStart"/>
            <w:r w:rsidRPr="00635BC5">
              <w:rPr>
                <w:lang w:val="es-ES"/>
              </w:rPr>
              <w:t>Sda_oen</w:t>
            </w:r>
            <w:proofErr w:type="spellEnd"/>
            <w:r w:rsidRPr="00635BC5">
              <w:rPr>
                <w:lang w:val="es-ES"/>
              </w:rPr>
              <w:t xml:space="preserve"> &lt;= 1'b0; </w:t>
            </w:r>
            <w:r w:rsidRPr="00635BC5">
              <w:rPr>
                <w:i/>
                <w:iCs/>
                <w:lang w:val="es-ES"/>
              </w:rPr>
              <w:t xml:space="preserve">// </w:t>
            </w:r>
            <w:proofErr w:type="spellStart"/>
            <w:r w:rsidRPr="00635BC5">
              <w:rPr>
                <w:i/>
                <w:iCs/>
                <w:lang w:val="es-ES"/>
              </w:rPr>
              <w:t>keep</w:t>
            </w:r>
            <w:proofErr w:type="spellEnd"/>
            <w:r w:rsidRPr="00635BC5">
              <w:rPr>
                <w:i/>
                <w:iCs/>
                <w:lang w:val="es-ES"/>
              </w:rPr>
              <w:t xml:space="preserve"> SDA </w:t>
            </w:r>
            <w:proofErr w:type="spellStart"/>
            <w:r w:rsidRPr="00635BC5">
              <w:rPr>
                <w:i/>
                <w:iCs/>
                <w:lang w:val="es-ES"/>
              </w:rPr>
              <w:t>low</w:t>
            </w:r>
            <w:proofErr w:type="spellEnd"/>
          </w:p>
          <w:p w:rsidRPr="00635BC5" w:rsidR="00635BC5" w:rsidP="00635BC5" w:rsidRDefault="00635BC5" w14:paraId="454D180D" w14:textId="433EB051">
            <w:pPr>
              <w:jc w:val="left"/>
              <w:rPr>
                <w:lang w:val="es-ES"/>
              </w:rPr>
            </w:pPr>
            <w:r w:rsidRPr="00635BC5">
              <w:rPr>
                <w:lang w:val="es-ES"/>
              </w:rPr>
              <w:t xml:space="preserve">     </w:t>
            </w:r>
            <w:proofErr w:type="spellStart"/>
            <w:r w:rsidRPr="00635BC5">
              <w:rPr>
                <w:lang w:val="es-ES"/>
              </w:rPr>
              <w:t>sda_chk</w:t>
            </w:r>
            <w:proofErr w:type="spellEnd"/>
            <w:r w:rsidRPr="00635BC5">
              <w:rPr>
                <w:lang w:val="es-ES"/>
              </w:rPr>
              <w:t xml:space="preserve"> &lt;= 1'b0; </w:t>
            </w:r>
            <w:r w:rsidRPr="00635BC5">
              <w:rPr>
                <w:i/>
                <w:iCs/>
                <w:lang w:val="es-ES"/>
              </w:rPr>
              <w:t xml:space="preserve">// </w:t>
            </w:r>
            <w:proofErr w:type="spellStart"/>
            <w:r w:rsidRPr="00635BC5">
              <w:rPr>
                <w:i/>
                <w:iCs/>
                <w:lang w:val="es-ES"/>
              </w:rPr>
              <w:t>don't</w:t>
            </w:r>
            <w:proofErr w:type="spellEnd"/>
            <w:r w:rsidRPr="00635BC5">
              <w:rPr>
                <w:i/>
                <w:iCs/>
                <w:lang w:val="es-ES"/>
              </w:rPr>
              <w:t xml:space="preserve"> </w:t>
            </w:r>
            <w:proofErr w:type="spellStart"/>
            <w:r w:rsidRPr="00635BC5">
              <w:rPr>
                <w:i/>
                <w:iCs/>
                <w:lang w:val="es-ES"/>
              </w:rPr>
              <w:t>check</w:t>
            </w:r>
            <w:proofErr w:type="spellEnd"/>
            <w:r w:rsidRPr="00635BC5">
              <w:rPr>
                <w:i/>
                <w:iCs/>
                <w:lang w:val="es-ES"/>
              </w:rPr>
              <w:t xml:space="preserve"> SDA output</w:t>
            </w:r>
          </w:p>
          <w:p w:rsidRPr="00E658DC" w:rsidR="00635BC5" w:rsidP="00635BC5" w:rsidRDefault="00635BC5" w14:paraId="39A08A08" w14:textId="14F684F0">
            <w:pPr>
              <w:jc w:val="left"/>
              <w:rPr>
                <w:lang w:val="de-DE"/>
              </w:rPr>
            </w:pPr>
            <w:r w:rsidRPr="00E658DC">
              <w:rPr>
                <w:lang w:val="de-DE"/>
              </w:rPr>
              <w:t>end</w:t>
            </w:r>
          </w:p>
          <w:p w:rsidRPr="00A907C7" w:rsidR="00635BC5" w:rsidP="00635BC5" w:rsidRDefault="00635BC5" w14:paraId="74E5EB2D" w14:textId="77777777">
            <w:pPr>
              <w:jc w:val="left"/>
            </w:pPr>
          </w:p>
          <w:p w:rsidRPr="00BB4BE5" w:rsidR="00635BC5" w:rsidP="00635BC5" w:rsidRDefault="00635BC5" w14:paraId="337C0CB1" w14:textId="77777777">
            <w:pPr>
              <w:jc w:val="left"/>
              <w:rPr>
                <w:b/>
                <w:bCs/>
              </w:rPr>
            </w:pPr>
            <w:r w:rsidRPr="00BB4BE5">
              <w:rPr>
                <w:b/>
                <w:bCs/>
              </w:rPr>
              <w:t>Codi corregit:</w:t>
            </w:r>
          </w:p>
          <w:p w:rsidRPr="00635BC5" w:rsidR="00635BC5" w:rsidP="00635BC5" w:rsidRDefault="00635BC5" w14:paraId="4C466978" w14:textId="7CA68E9E">
            <w:pPr>
              <w:jc w:val="left"/>
              <w:rPr>
                <w:lang w:val="de-DE"/>
              </w:rPr>
            </w:pPr>
            <w:r w:rsidRPr="00635BC5">
              <w:rPr>
                <w:lang w:val="de-DE"/>
              </w:rPr>
              <w:t>START_</w:t>
            </w:r>
            <w:proofErr w:type="gramStart"/>
            <w:r w:rsidRPr="00635BC5">
              <w:rPr>
                <w:lang w:val="de-DE"/>
              </w:rPr>
              <w:t>E :</w:t>
            </w:r>
            <w:proofErr w:type="gramEnd"/>
            <w:r w:rsidRPr="00635BC5">
              <w:rPr>
                <w:lang w:val="de-DE"/>
              </w:rPr>
              <w:t xml:space="preserve"> </w:t>
            </w:r>
            <w:proofErr w:type="spellStart"/>
            <w:r w:rsidRPr="00635BC5">
              <w:rPr>
                <w:lang w:val="de-DE"/>
              </w:rPr>
              <w:t>begin</w:t>
            </w:r>
            <w:proofErr w:type="spellEnd"/>
          </w:p>
          <w:p w:rsidRPr="00635BC5" w:rsidR="00635BC5" w:rsidP="00635BC5" w:rsidRDefault="00635BC5" w14:paraId="4448EF45" w14:textId="79AA01B5">
            <w:pPr>
              <w:jc w:val="left"/>
              <w:rPr>
                <w:lang w:val="de-DE"/>
              </w:rPr>
            </w:pPr>
            <w:r w:rsidRPr="00635BC5">
              <w:rPr>
                <w:lang w:val="de-DE"/>
              </w:rPr>
              <w:t xml:space="preserve">     </w:t>
            </w:r>
            <w:proofErr w:type="spellStart"/>
            <w:r w:rsidRPr="00635BC5">
              <w:rPr>
                <w:lang w:val="de-DE"/>
              </w:rPr>
              <w:t>Scl_oen</w:t>
            </w:r>
            <w:proofErr w:type="spellEnd"/>
            <w:r w:rsidRPr="00635BC5">
              <w:rPr>
                <w:lang w:val="de-DE"/>
              </w:rPr>
              <w:t xml:space="preserve"> &lt;= 1'b1; </w:t>
            </w:r>
            <w:r w:rsidRPr="00635BC5">
              <w:rPr>
                <w:i/>
                <w:iCs/>
                <w:color w:val="70AD47" w:themeColor="accent6"/>
                <w:lang w:val="de-DE"/>
              </w:rPr>
              <w:t xml:space="preserve">// </w:t>
            </w:r>
            <w:proofErr w:type="spellStart"/>
            <w:r w:rsidRPr="00635BC5">
              <w:rPr>
                <w:i/>
                <w:iCs/>
                <w:color w:val="70AD47" w:themeColor="accent6"/>
                <w:lang w:val="de-DE"/>
              </w:rPr>
              <w:t>keep</w:t>
            </w:r>
            <w:proofErr w:type="spellEnd"/>
            <w:r w:rsidRPr="00635BC5">
              <w:rPr>
                <w:i/>
                <w:iCs/>
                <w:color w:val="70AD47" w:themeColor="accent6"/>
                <w:lang w:val="de-DE"/>
              </w:rPr>
              <w:t xml:space="preserve"> SCL high</w:t>
            </w:r>
          </w:p>
          <w:p w:rsidRPr="00635BC5" w:rsidR="00635BC5" w:rsidP="00635BC5" w:rsidRDefault="00635BC5" w14:paraId="3D0FF944" w14:textId="42A25A12">
            <w:pPr>
              <w:jc w:val="left"/>
              <w:rPr>
                <w:lang w:val="es-ES"/>
              </w:rPr>
            </w:pPr>
            <w:r w:rsidRPr="00E658DC">
              <w:rPr>
                <w:lang w:val="de-DE"/>
              </w:rPr>
              <w:t xml:space="preserve">     </w:t>
            </w:r>
            <w:proofErr w:type="spellStart"/>
            <w:r w:rsidRPr="00635BC5">
              <w:rPr>
                <w:lang w:val="es-ES"/>
              </w:rPr>
              <w:t>Sda_oen</w:t>
            </w:r>
            <w:proofErr w:type="spellEnd"/>
            <w:r w:rsidRPr="00635BC5">
              <w:rPr>
                <w:lang w:val="es-ES"/>
              </w:rPr>
              <w:t xml:space="preserve"> &lt;= 1'b0; </w:t>
            </w:r>
            <w:r w:rsidRPr="00635BC5">
              <w:rPr>
                <w:i/>
                <w:iCs/>
                <w:lang w:val="es-ES"/>
              </w:rPr>
              <w:t xml:space="preserve">// </w:t>
            </w:r>
            <w:proofErr w:type="spellStart"/>
            <w:r w:rsidRPr="00635BC5">
              <w:rPr>
                <w:i/>
                <w:iCs/>
                <w:lang w:val="es-ES"/>
              </w:rPr>
              <w:t>keep</w:t>
            </w:r>
            <w:proofErr w:type="spellEnd"/>
            <w:r w:rsidRPr="00635BC5">
              <w:rPr>
                <w:i/>
                <w:iCs/>
                <w:lang w:val="es-ES"/>
              </w:rPr>
              <w:t xml:space="preserve"> SDA </w:t>
            </w:r>
            <w:proofErr w:type="spellStart"/>
            <w:r w:rsidRPr="00635BC5">
              <w:rPr>
                <w:i/>
                <w:iCs/>
                <w:lang w:val="es-ES"/>
              </w:rPr>
              <w:t>low</w:t>
            </w:r>
            <w:proofErr w:type="spellEnd"/>
          </w:p>
          <w:p w:rsidRPr="00635BC5" w:rsidR="00635BC5" w:rsidP="00635BC5" w:rsidRDefault="00635BC5" w14:paraId="28DA7F52" w14:textId="7D4672C1">
            <w:pPr>
              <w:jc w:val="left"/>
              <w:rPr>
                <w:lang w:val="es-ES"/>
              </w:rPr>
            </w:pPr>
            <w:r w:rsidRPr="00635BC5">
              <w:rPr>
                <w:lang w:val="es-ES"/>
              </w:rPr>
              <w:t xml:space="preserve">     </w:t>
            </w:r>
            <w:proofErr w:type="spellStart"/>
            <w:r w:rsidRPr="00635BC5">
              <w:rPr>
                <w:lang w:val="es-ES"/>
              </w:rPr>
              <w:t>sda_chk</w:t>
            </w:r>
            <w:proofErr w:type="spellEnd"/>
            <w:r w:rsidRPr="00635BC5">
              <w:rPr>
                <w:lang w:val="es-ES"/>
              </w:rPr>
              <w:t xml:space="preserve"> &lt;= 1'b0; </w:t>
            </w:r>
            <w:r w:rsidRPr="00635BC5">
              <w:rPr>
                <w:i/>
                <w:iCs/>
                <w:lang w:val="es-ES"/>
              </w:rPr>
              <w:t xml:space="preserve">// </w:t>
            </w:r>
            <w:proofErr w:type="spellStart"/>
            <w:r w:rsidRPr="00635BC5">
              <w:rPr>
                <w:i/>
                <w:iCs/>
                <w:lang w:val="es-ES"/>
              </w:rPr>
              <w:t>don't</w:t>
            </w:r>
            <w:proofErr w:type="spellEnd"/>
            <w:r w:rsidRPr="00635BC5">
              <w:rPr>
                <w:i/>
                <w:iCs/>
                <w:lang w:val="es-ES"/>
              </w:rPr>
              <w:t xml:space="preserve"> </w:t>
            </w:r>
            <w:proofErr w:type="spellStart"/>
            <w:r w:rsidRPr="00635BC5">
              <w:rPr>
                <w:i/>
                <w:iCs/>
                <w:lang w:val="es-ES"/>
              </w:rPr>
              <w:t>check</w:t>
            </w:r>
            <w:proofErr w:type="spellEnd"/>
            <w:r w:rsidRPr="00635BC5">
              <w:rPr>
                <w:i/>
                <w:iCs/>
                <w:lang w:val="es-ES"/>
              </w:rPr>
              <w:t xml:space="preserve"> SDA output</w:t>
            </w:r>
          </w:p>
          <w:p w:rsidRPr="00635BC5" w:rsidR="00635BC5" w:rsidP="00635BC5" w:rsidRDefault="00635BC5" w14:paraId="6153298E" w14:textId="4F6F51EB">
            <w:pPr>
              <w:jc w:val="left"/>
              <w:rPr>
                <w:lang w:val="es-ES"/>
              </w:rPr>
            </w:pPr>
            <w:proofErr w:type="spellStart"/>
            <w:r w:rsidRPr="00635BC5">
              <w:rPr>
                <w:lang w:val="es-ES"/>
              </w:rPr>
              <w:t>end</w:t>
            </w:r>
            <w:proofErr w:type="spellEnd"/>
          </w:p>
          <w:p w:rsidRPr="00A907C7" w:rsidR="00635BC5" w:rsidP="001111FF" w:rsidRDefault="00635BC5" w14:paraId="4DE97CF0" w14:textId="77777777">
            <w:pPr>
              <w:jc w:val="left"/>
              <w:rPr>
                <w:b/>
                <w:bCs/>
              </w:rPr>
            </w:pPr>
          </w:p>
        </w:tc>
      </w:tr>
    </w:tbl>
    <w:p w:rsidR="0025650C" w:rsidP="0025650C" w:rsidRDefault="0025650C" w14:paraId="2FF170DD" w14:textId="77777777">
      <w:pPr>
        <w:pStyle w:val="Ttulo2"/>
        <w:jc w:val="center"/>
      </w:pPr>
    </w:p>
    <w:p w:rsidR="00A603AB" w:rsidRDefault="00A603AB" w14:paraId="180AD412" w14:textId="77777777">
      <w:pPr>
        <w:spacing w:after="160" w:line="259" w:lineRule="auto"/>
        <w:jc w:val="left"/>
        <w:rPr>
          <w:rFonts w:ascii="Segoe UI Semibold" w:hAnsi="Segoe UI Semibold" w:cs="Segoe UI Semibold"/>
          <w:bCs/>
          <w:sz w:val="28"/>
          <w:szCs w:val="28"/>
        </w:rPr>
      </w:pPr>
      <w:r>
        <w:br w:type="page"/>
      </w:r>
    </w:p>
    <w:p w:rsidRPr="0025650C" w:rsidR="00F71B3C" w:rsidP="0025650C" w:rsidRDefault="00F71B3C" w14:paraId="7E4ABA26" w14:textId="1984D5CD">
      <w:pPr>
        <w:pStyle w:val="Ttulo2"/>
      </w:pPr>
      <w:r w:rsidRPr="0025650C">
        <w:t>Màquina d’estats</w:t>
      </w:r>
    </w:p>
    <w:p w:rsidR="00E31A99" w:rsidP="00A603AB" w:rsidRDefault="00A427BF" w14:paraId="77087B1A" w14:textId="77777777">
      <w:pPr>
        <w:pStyle w:val="Descripcin"/>
        <w:jc w:val="both"/>
      </w:pPr>
      <w:r w:rsidRPr="0025650C">
        <w:t>A l</w:t>
      </w:r>
      <w:r w:rsidR="00A603AB">
        <w:t>es</w:t>
      </w:r>
      <w:r w:rsidRPr="0025650C">
        <w:t xml:space="preserve"> </w:t>
      </w:r>
      <w:r w:rsidR="00A603AB">
        <w:t xml:space="preserve">figues 1 i 2 </w:t>
      </w:r>
      <w:r w:rsidRPr="0025650C">
        <w:t xml:space="preserve">es mostra el diagrama d’estats </w:t>
      </w:r>
      <w:r w:rsidRPr="0025650C" w:rsidR="00591979">
        <w:t xml:space="preserve">de </w:t>
      </w:r>
      <w:r w:rsidRPr="0025650C" w:rsidR="006C613B">
        <w:t>la unitat</w:t>
      </w:r>
      <w:r w:rsidRPr="0025650C" w:rsidR="00591979">
        <w:t xml:space="preserve"> de control del mestre </w:t>
      </w:r>
      <w:r w:rsidRPr="0025650C" w:rsidR="0025650C">
        <w:t>I</w:t>
      </w:r>
      <w:r w:rsidRPr="0025650C" w:rsidR="0025650C">
        <w:rPr>
          <w:vertAlign w:val="superscript"/>
        </w:rPr>
        <w:t>2</w:t>
      </w:r>
      <w:r w:rsidRPr="0025650C" w:rsidR="0025650C">
        <w:t>C</w:t>
      </w:r>
      <w:r w:rsidRPr="0025650C" w:rsidR="00591979">
        <w:t xml:space="preserve"> implementat</w:t>
      </w:r>
      <w:r w:rsidRPr="0025650C" w:rsidR="006C613B">
        <w:t xml:space="preserve"> </w:t>
      </w:r>
      <w:r w:rsidR="00A603AB">
        <w:t xml:space="preserve">(un diagrama de flux i el diagrama generat automàticament pel </w:t>
      </w:r>
      <w:proofErr w:type="spellStart"/>
      <w:r w:rsidR="00A603AB">
        <w:t>Quartus</w:t>
      </w:r>
      <w:proofErr w:type="spellEnd"/>
      <w:r w:rsidR="00A603AB">
        <w:t xml:space="preserve">) </w:t>
      </w:r>
      <w:r w:rsidRPr="0025650C" w:rsidR="006C613B">
        <w:t xml:space="preserve">i la Taula 1 en hi ha llistats els diferents estats </w:t>
      </w:r>
      <w:r w:rsidRPr="0025650C" w:rsidR="00EB0CA8">
        <w:t>amb una breu descripció</w:t>
      </w:r>
      <w:r w:rsidRPr="0025650C" w:rsidR="00591979">
        <w:t>.</w:t>
      </w:r>
      <w:r w:rsidRPr="0025650C" w:rsidR="00211930">
        <w:t xml:space="preserve"> </w:t>
      </w:r>
      <w:r w:rsidR="00A603AB">
        <w:t xml:space="preserve">Aquesta unitat de control s’encarrega de gestionar la transmissió dels bits d’informació i de control així com la generació del senyal de rellotge. </w:t>
      </w:r>
    </w:p>
    <w:p w:rsidR="00A603AB" w:rsidP="00E31A99" w:rsidRDefault="00A603AB" w14:paraId="6C233F55" w14:textId="07585BC2">
      <w:pPr>
        <w:pStyle w:val="Descripcin"/>
        <w:jc w:val="both"/>
      </w:pPr>
      <w:r>
        <w:t>De tota manera, però, aquesta unitat de control està dividida en dues parts: el controlador a nivell de byte i el controlador a nivell de bit. Aquesta màquina d’estats s’encarrega de gestionar les comandes a nivell de bit.</w:t>
      </w:r>
      <w:r w:rsidR="00E31A99">
        <w:t xml:space="preserve"> </w:t>
      </w:r>
      <w:r>
        <w:t>Aquest controlador de bit s’encarrega d’agafar les comandes de byte proveïdes per l’altre controlador i transmetre-les bit a bit als mòduls que ha de controlar</w:t>
      </w:r>
      <w:r w:rsidR="00E31A99">
        <w:t>, ja que el canal de comunicació és serial; no en paral·lel.</w:t>
      </w:r>
    </w:p>
    <w:p w:rsidRPr="00E31A99" w:rsidR="00E31A99" w:rsidP="00E31A99" w:rsidRDefault="00E31A99" w14:paraId="3DD1C7A1" w14:textId="77777777"/>
    <w:p w:rsidRPr="00E31A99" w:rsidR="00E31A99" w:rsidP="00E31A99" w:rsidRDefault="00E31A99" w14:paraId="123B7A08" w14:textId="77777777"/>
    <w:p w:rsidR="00A603AB" w:rsidP="00A603AB" w:rsidRDefault="00A603AB" w14:paraId="326DC58C" w14:textId="54EF50E4">
      <w:pPr>
        <w:pStyle w:val="Descripcin"/>
        <w:rPr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349DB68" wp14:editId="4ECA9148">
            <wp:simplePos x="0" y="0"/>
            <wp:positionH relativeFrom="margin">
              <wp:posOffset>361950</wp:posOffset>
            </wp:positionH>
            <wp:positionV relativeFrom="paragraph">
              <wp:posOffset>5927</wp:posOffset>
            </wp:positionV>
            <wp:extent cx="5217795" cy="4187190"/>
            <wp:effectExtent l="0" t="0" r="1905" b="3810"/>
            <wp:wrapThrough wrapText="bothSides">
              <wp:wrapPolygon edited="0">
                <wp:start x="10094" y="0"/>
                <wp:lineTo x="0" y="590"/>
                <wp:lineTo x="0" y="21521"/>
                <wp:lineTo x="7728" y="21521"/>
                <wp:lineTo x="7807" y="17394"/>
                <wp:lineTo x="18532" y="17394"/>
                <wp:lineTo x="21529" y="17099"/>
                <wp:lineTo x="21450" y="0"/>
                <wp:lineTo x="10094" y="0"/>
              </wp:wrapPolygon>
            </wp:wrapThrough>
            <wp:docPr id="1790754830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795" cy="4187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25650C" w:rsidR="00A427BF" w:rsidP="00A603AB" w:rsidRDefault="00A603AB" w14:paraId="37B238A8" w14:textId="6D67B205">
      <w:pPr>
        <w:pStyle w:val="Descripcin"/>
        <w:rPr/>
      </w:pPr>
      <w:r w:rsidRPr="392AA74A" w:rsidR="00A603AB">
        <w:rPr>
          <w:b w:val="1"/>
          <w:bCs w:val="1"/>
        </w:rPr>
        <w:t xml:space="preserve">Figura </w:t>
      </w:r>
      <w:r w:rsidRPr="392AA74A" w:rsidR="00A603AB">
        <w:rPr>
          <w:b w:val="1"/>
          <w:bCs w:val="1"/>
        </w:rPr>
        <w:t>1</w:t>
      </w:r>
      <w:r w:rsidRPr="392AA74A" w:rsidR="00A603AB">
        <w:rPr>
          <w:b w:val="1"/>
          <w:bCs w:val="1"/>
        </w:rPr>
        <w:t>:</w:t>
      </w:r>
      <w:r w:rsidR="00A603AB">
        <w:rPr/>
        <w:t xml:space="preserve"> Diagrama d’estats de</w:t>
      </w:r>
      <w:r w:rsidR="00A603AB">
        <w:rPr/>
        <w:t>l controlador de Bit de la unitat de control I2C.</w:t>
      </w:r>
    </w:p>
    <w:p w:rsidR="392AA74A" w:rsidRDefault="392AA74A" w14:paraId="687E87CF" w14:textId="302603F4">
      <w:pPr>
        <w:rPr/>
      </w:pPr>
      <w:r>
        <w:br w:type="page"/>
      </w:r>
    </w:p>
    <w:p w:rsidR="392AA74A" w:rsidP="392AA74A" w:rsidRDefault="392AA74A" w14:paraId="641D6370" w14:textId="67279ACB">
      <w:pPr>
        <w:pStyle w:val="Normal"/>
        <w:jc w:val="center"/>
        <w:rPr/>
      </w:pPr>
    </w:p>
    <w:p w:rsidR="392AA74A" w:rsidP="392AA74A" w:rsidRDefault="392AA74A" w14:paraId="2AE7267C" w14:textId="451DFD7B">
      <w:pPr>
        <w:pStyle w:val="Normal"/>
        <w:jc w:val="center"/>
        <w:rPr/>
      </w:pPr>
    </w:p>
    <w:p w:rsidR="392AA74A" w:rsidP="392AA74A" w:rsidRDefault="392AA74A" w14:paraId="54A0AFD3" w14:textId="2B7E86DA">
      <w:pPr>
        <w:pStyle w:val="Normal"/>
        <w:jc w:val="center"/>
        <w:rPr/>
      </w:pPr>
    </w:p>
    <w:p w:rsidR="392AA74A" w:rsidP="392AA74A" w:rsidRDefault="392AA74A" w14:paraId="7F7FE53D" w14:textId="5393E1ED">
      <w:pPr>
        <w:pStyle w:val="Normal"/>
        <w:jc w:val="center"/>
        <w:rPr/>
      </w:pPr>
    </w:p>
    <w:p w:rsidR="392AA74A" w:rsidP="392AA74A" w:rsidRDefault="392AA74A" w14:paraId="4152332E" w14:textId="58CBC3EB">
      <w:pPr>
        <w:pStyle w:val="Normal"/>
        <w:jc w:val="center"/>
        <w:rPr/>
      </w:pPr>
    </w:p>
    <w:p w:rsidR="392AA74A" w:rsidP="392AA74A" w:rsidRDefault="392AA74A" w14:paraId="11B343FD" w14:textId="6CE4A48E">
      <w:pPr>
        <w:pStyle w:val="Normal"/>
        <w:jc w:val="center"/>
        <w:rPr/>
      </w:pPr>
    </w:p>
    <w:p w:rsidR="392AA74A" w:rsidP="392AA74A" w:rsidRDefault="392AA74A" w14:paraId="7AFFAF4C" w14:textId="7053A24B">
      <w:pPr>
        <w:pStyle w:val="Normal"/>
        <w:jc w:val="center"/>
        <w:rPr/>
      </w:pPr>
    </w:p>
    <w:p w:rsidR="392AA74A" w:rsidP="392AA74A" w:rsidRDefault="392AA74A" w14:paraId="43D7D60E" w14:textId="5439DDCC">
      <w:pPr>
        <w:pStyle w:val="Normal"/>
        <w:jc w:val="center"/>
        <w:rPr/>
      </w:pPr>
    </w:p>
    <w:p w:rsidR="392AA74A" w:rsidP="392AA74A" w:rsidRDefault="392AA74A" w14:paraId="1BC09083" w14:textId="3FB67175">
      <w:pPr>
        <w:pStyle w:val="Normal"/>
        <w:jc w:val="center"/>
        <w:rPr/>
      </w:pPr>
    </w:p>
    <w:p w:rsidR="392AA74A" w:rsidP="392AA74A" w:rsidRDefault="392AA74A" w14:paraId="2F6E21E1" w14:textId="100A4419">
      <w:pPr>
        <w:pStyle w:val="Normal"/>
        <w:jc w:val="center"/>
        <w:rPr/>
      </w:pPr>
    </w:p>
    <w:p w:rsidR="392AA74A" w:rsidP="392AA74A" w:rsidRDefault="392AA74A" w14:paraId="1B6ED2E7" w14:textId="34B4C188">
      <w:pPr>
        <w:pStyle w:val="Normal"/>
        <w:jc w:val="center"/>
        <w:rPr/>
      </w:pPr>
    </w:p>
    <w:p w:rsidRPr="0025650C" w:rsidR="00F00F24" w:rsidP="00876839" w:rsidRDefault="006F086D" w14:paraId="7348756B" w14:textId="7C7C4FC9">
      <w:pPr>
        <w:jc w:val="center"/>
      </w:pPr>
      <w:r w:rsidRPr="006F086D">
        <w:rPr>
          <w:noProof/>
        </w:rPr>
        <w:drawing>
          <wp:inline distT="0" distB="0" distL="0" distR="0" wp14:anchorId="480DCB8E" wp14:editId="777F9ECB">
            <wp:extent cx="5943600" cy="2748915"/>
            <wp:effectExtent l="0" t="0" r="0" b="0"/>
            <wp:docPr id="762358701" name="Imagen 1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358701" name="Imagen 1" descr="Diagrama&#10;&#10;Descripción generada automá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5650C" w:rsidR="00F00F24" w:rsidP="0025650C" w:rsidRDefault="00F00F24" w14:paraId="3DCD78D7" w14:textId="386BABC0">
      <w:pPr>
        <w:pStyle w:val="Descripcin"/>
      </w:pPr>
      <w:r w:rsidRPr="0025650C">
        <w:rPr>
          <w:b/>
          <w:bCs/>
        </w:rPr>
        <w:t xml:space="preserve">Figura </w:t>
      </w:r>
      <w:r w:rsidR="00A603AB">
        <w:rPr>
          <w:b/>
          <w:bCs/>
        </w:rPr>
        <w:t>2</w:t>
      </w:r>
      <w:r w:rsidRPr="0025650C">
        <w:rPr>
          <w:b/>
          <w:bCs/>
        </w:rPr>
        <w:t>:</w:t>
      </w:r>
      <w:r w:rsidRPr="0025650C">
        <w:t xml:space="preserve"> Diagrama d’estats</w:t>
      </w:r>
      <w:r w:rsidR="005B493F">
        <w:t xml:space="preserve"> (generat automàticament</w:t>
      </w:r>
      <w:r w:rsidR="00A603AB">
        <w:t xml:space="preserve"> pel </w:t>
      </w:r>
      <w:proofErr w:type="spellStart"/>
      <w:r w:rsidR="00A603AB">
        <w:t>Quartus</w:t>
      </w:r>
      <w:proofErr w:type="spellEnd"/>
      <w:r w:rsidR="00A603AB">
        <w:t>)</w:t>
      </w:r>
      <w:r w:rsidRPr="0025650C">
        <w:t xml:space="preserve"> de</w:t>
      </w:r>
      <w:r w:rsidR="005B493F">
        <w:t>l controlador de Bit de la unitat de control I2C.</w:t>
      </w:r>
    </w:p>
    <w:p w:rsidRPr="0025650C" w:rsidR="00F00F24" w:rsidP="0025650C" w:rsidRDefault="00F00F24" w14:paraId="547DA5A4" w14:textId="77777777"/>
    <w:p w:rsidR="005153ED" w:rsidRDefault="005153ED" w14:paraId="04E11210" w14:textId="77777777">
      <w:pPr>
        <w:spacing w:after="160" w:line="259" w:lineRule="auto"/>
        <w:jc w:val="left"/>
        <w:rPr>
          <w:b/>
          <w:bCs/>
        </w:rPr>
      </w:pPr>
      <w:r>
        <w:rPr>
          <w:b/>
          <w:bCs/>
        </w:rPr>
        <w:br w:type="page"/>
      </w:r>
    </w:p>
    <w:p w:rsidRPr="0025650C" w:rsidR="008B756D" w:rsidP="0025650C" w:rsidRDefault="008B756D" w14:paraId="3BEAFFD6" w14:textId="4120584F">
      <w:pPr>
        <w:pStyle w:val="Descripcin"/>
      </w:pPr>
      <w:r w:rsidRPr="0025650C">
        <w:rPr>
          <w:b/>
          <w:bCs/>
        </w:rPr>
        <w:t>Taula 1:</w:t>
      </w:r>
      <w:r w:rsidRPr="0025650C">
        <w:t xml:space="preserve"> Llista dels diferents estats </w:t>
      </w:r>
      <w:r w:rsidRPr="0025650C" w:rsidR="00F00F24">
        <w:t>de la màquina d’estats implementada</w:t>
      </w:r>
      <w:r w:rsidRPr="0025650C">
        <w:rPr>
          <w:color w:val="auto"/>
        </w:rPr>
        <w:t>.</w:t>
      </w:r>
      <w:r w:rsidR="00B73B00">
        <w:rPr>
          <w:color w:val="auto"/>
        </w:rPr>
        <w:t xml:space="preserve"> A</w:t>
      </w:r>
      <w:r w:rsidRPr="00B73B00" w:rsidR="00B73B00">
        <w:t>quí fem referència a l’habilitació d’outputs però li diem SCL i SDA directament per conveniència</w:t>
      </w:r>
      <w:r w:rsidR="00B73B00">
        <w:t>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26"/>
        <w:gridCol w:w="3294"/>
        <w:gridCol w:w="4630"/>
      </w:tblGrid>
      <w:tr w:rsidRPr="0025650C" w:rsidR="00E31A99" w:rsidTr="00E31A99" w14:paraId="7582F675" w14:textId="57532421">
        <w:tc>
          <w:tcPr>
            <w:tcW w:w="1586" w:type="dxa"/>
          </w:tcPr>
          <w:p w:rsidRPr="0025650C" w:rsidR="00E31A99" w:rsidP="0025650C" w:rsidRDefault="00E31A99" w14:paraId="416578ED" w14:textId="097BFD5D">
            <w:pPr>
              <w:rPr>
                <w:rFonts w:ascii="Segoe UI Semibold" w:hAnsi="Segoe UI Semibold" w:cs="Segoe UI Semibold"/>
              </w:rPr>
            </w:pPr>
            <w:r w:rsidRPr="0025650C">
              <w:rPr>
                <w:rFonts w:ascii="Segoe UI Semibold" w:hAnsi="Segoe UI Semibold" w:cs="Segoe UI Semibold"/>
              </w:rPr>
              <w:t>Estat</w:t>
            </w:r>
          </w:p>
        </w:tc>
        <w:tc>
          <w:tcPr>
            <w:tcW w:w="4148" w:type="dxa"/>
          </w:tcPr>
          <w:p w:rsidRPr="0025650C" w:rsidR="00E31A99" w:rsidP="0025650C" w:rsidRDefault="00E31A99" w14:paraId="6CDD012C" w14:textId="156E62B7">
            <w:pPr>
              <w:rPr>
                <w:rFonts w:ascii="Segoe UI Semibold" w:hAnsi="Segoe UI Semibold" w:cs="Segoe UI Semibold"/>
              </w:rPr>
            </w:pPr>
            <w:r w:rsidRPr="0025650C">
              <w:rPr>
                <w:rFonts w:ascii="Segoe UI Semibold" w:hAnsi="Segoe UI Semibold" w:cs="Segoe UI Semibold"/>
              </w:rPr>
              <w:t>Descripció</w:t>
            </w:r>
          </w:p>
        </w:tc>
        <w:tc>
          <w:tcPr>
            <w:tcW w:w="3616" w:type="dxa"/>
          </w:tcPr>
          <w:p w:rsidRPr="0025650C" w:rsidR="00E31A99" w:rsidP="0025650C" w:rsidRDefault="00E31A99" w14:paraId="2B9DEB11" w14:textId="6E3F6A98">
            <w:pPr>
              <w:rPr>
                <w:rFonts w:ascii="Segoe UI Semibold" w:hAnsi="Segoe UI Semibold" w:cs="Segoe UI Semibold"/>
              </w:rPr>
            </w:pPr>
            <w:r>
              <w:rPr>
                <w:rFonts w:ascii="Segoe UI Semibold" w:hAnsi="Segoe UI Semibold" w:cs="Segoe UI Semibold"/>
              </w:rPr>
              <w:t>Dibuix</w:t>
            </w:r>
          </w:p>
        </w:tc>
      </w:tr>
      <w:tr w:rsidRPr="0025650C" w:rsidR="00E31A99" w:rsidTr="00E31A99" w14:paraId="7FEDB8DA" w14:textId="644FC649">
        <w:tc>
          <w:tcPr>
            <w:tcW w:w="1586" w:type="dxa"/>
          </w:tcPr>
          <w:p w:rsidRPr="0025650C" w:rsidR="00E31A99" w:rsidP="0025650C" w:rsidRDefault="00E31A99" w14:paraId="3C35E1E9" w14:textId="2F9E1D1E">
            <w:r>
              <w:t>IDLE</w:t>
            </w:r>
          </w:p>
        </w:tc>
        <w:tc>
          <w:tcPr>
            <w:tcW w:w="4148" w:type="dxa"/>
          </w:tcPr>
          <w:p w:rsidRPr="0025650C" w:rsidR="00E31A99" w:rsidP="0025650C" w:rsidRDefault="00E31A99" w14:paraId="7A2887C6" w14:textId="74077A53">
            <w:r>
              <w:t>Aquest és l’estat de repòs. En aquest estat no es fa res més que esperar a que arribi una comanda que dicti quina operació s’ha de començar.</w:t>
            </w:r>
          </w:p>
        </w:tc>
        <w:tc>
          <w:tcPr>
            <w:tcW w:w="3616" w:type="dxa"/>
          </w:tcPr>
          <w:p w:rsidRPr="0025650C" w:rsidR="00E31A99" w:rsidP="0025650C" w:rsidRDefault="005153ED" w14:paraId="6376D9ED" w14:textId="3F62C2A2"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59264" behindDoc="0" locked="0" layoutInCell="1" allowOverlap="1" wp14:anchorId="4AD18B1B" wp14:editId="6EA1D373">
                      <wp:simplePos x="0" y="0"/>
                      <wp:positionH relativeFrom="column">
                        <wp:posOffset>-56900</wp:posOffset>
                      </wp:positionH>
                      <wp:positionV relativeFrom="paragraph">
                        <wp:posOffset>9166</wp:posOffset>
                      </wp:positionV>
                      <wp:extent cx="2918880" cy="948600"/>
                      <wp:effectExtent l="38100" t="38100" r="53340" b="42545"/>
                      <wp:wrapNone/>
                      <wp:docPr id="1695169630" name="Entrada de lápiz 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918880" cy="9486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 w14:anchorId="392F0DC8">
                    <v:shapetype id="_x0000_t75" coordsize="21600,21600" filled="f" stroked="f" o:spt="75" o:preferrelative="t" path="m@4@5l@4@11@9@11@9@5xe" w14:anchorId="4E9C9BD7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gradientshapeok="t" o:connecttype="rect" o:extrusionok="f"/>
                      <o:lock v:ext="edit" aspectratio="t"/>
                    </v:shapetype>
                    <v:shape id="Entrada de lápiz 6" style="position:absolute;margin-left:-5.2pt;margin-top:0;width:231.25pt;height:76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">
                      <v:imagedata o:title="" r:id="rId13"/>
                    </v:shape>
                  </w:pict>
                </mc:Fallback>
              </mc:AlternateContent>
            </w:r>
          </w:p>
        </w:tc>
      </w:tr>
      <w:tr w:rsidRPr="0025650C" w:rsidR="00E31A99" w:rsidTr="00E31A99" w14:paraId="3E554795" w14:textId="61933927">
        <w:tc>
          <w:tcPr>
            <w:tcW w:w="1586" w:type="dxa"/>
          </w:tcPr>
          <w:p w:rsidRPr="0025650C" w:rsidR="00E31A99" w:rsidP="0025650C" w:rsidRDefault="00E31A99" w14:paraId="5DD98233" w14:textId="24F190C2">
            <w:r>
              <w:t>START_B</w:t>
            </w:r>
          </w:p>
        </w:tc>
        <w:tc>
          <w:tcPr>
            <w:tcW w:w="4148" w:type="dxa"/>
          </w:tcPr>
          <w:p w:rsidRPr="0025650C" w:rsidR="00E31A99" w:rsidP="0025650C" w:rsidRDefault="00E31A99" w14:paraId="7C64B3DE" w14:textId="74C7F554">
            <w:r>
              <w:t xml:space="preserve">En aquest estat es comença la operació de </w:t>
            </w:r>
            <w:proofErr w:type="spellStart"/>
            <w:r>
              <w:t>Start</w:t>
            </w:r>
            <w:proofErr w:type="spellEnd"/>
            <w:r>
              <w:t xml:space="preserve">, mantenint </w:t>
            </w:r>
            <w:r w:rsidR="005153ED">
              <w:t xml:space="preserve">tant SCL com SDA en estat alt. En cas de repetició de </w:t>
            </w:r>
            <w:proofErr w:type="spellStart"/>
            <w:r w:rsidR="005153ED">
              <w:t>Start</w:t>
            </w:r>
            <w:proofErr w:type="spellEnd"/>
            <w:r w:rsidR="005153ED">
              <w:t>, es força la pujada de SCL.</w:t>
            </w:r>
          </w:p>
        </w:tc>
        <w:tc>
          <w:tcPr>
            <w:tcW w:w="3616" w:type="dxa"/>
            <w:vMerge w:val="restart"/>
          </w:tcPr>
          <w:p w:rsidRPr="0025650C" w:rsidR="00E31A99" w:rsidP="0025650C" w:rsidRDefault="00E31A99" w14:paraId="68048820" w14:textId="58D0648F">
            <w:r w:rsidRPr="00E31A99">
              <w:drawing>
                <wp:inline distT="0" distB="0" distL="0" distR="0" wp14:anchorId="4DAEB8C9" wp14:editId="3E33804B">
                  <wp:extent cx="2802890" cy="1275085"/>
                  <wp:effectExtent l="0" t="0" r="0" b="1270"/>
                  <wp:docPr id="29778172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78172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4058" cy="1289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25650C" w:rsidR="00E31A99" w:rsidTr="00E31A99" w14:paraId="0E56FF16" w14:textId="10E7103D">
        <w:tc>
          <w:tcPr>
            <w:tcW w:w="1586" w:type="dxa"/>
          </w:tcPr>
          <w:p w:rsidRPr="0025650C" w:rsidR="00E31A99" w:rsidP="0025650C" w:rsidRDefault="00E31A99" w14:paraId="68A7E363" w14:textId="381D35FF">
            <w:r>
              <w:t>START_C</w:t>
            </w:r>
          </w:p>
        </w:tc>
        <w:tc>
          <w:tcPr>
            <w:tcW w:w="4148" w:type="dxa"/>
          </w:tcPr>
          <w:p w:rsidRPr="0025650C" w:rsidR="00E31A99" w:rsidP="0025650C" w:rsidRDefault="005153ED" w14:paraId="0BCB3904" w14:textId="605A72F2">
            <w:r>
              <w:t xml:space="preserve">Aquí es mantenen tant SCL com SDA en estat alt, assegurant així que s’està en un estat desitjat per a començar la seqüència “important” que determinarà un </w:t>
            </w:r>
            <w:proofErr w:type="spellStart"/>
            <w:r>
              <w:t>Start</w:t>
            </w:r>
            <w:proofErr w:type="spellEnd"/>
            <w:r>
              <w:t>.</w:t>
            </w:r>
          </w:p>
        </w:tc>
        <w:tc>
          <w:tcPr>
            <w:tcW w:w="3616" w:type="dxa"/>
            <w:vMerge/>
          </w:tcPr>
          <w:p w:rsidRPr="0025650C" w:rsidR="00E31A99" w:rsidP="0025650C" w:rsidRDefault="00E31A99" w14:paraId="0B66BB1F" w14:textId="77777777"/>
        </w:tc>
      </w:tr>
      <w:tr w:rsidRPr="0025650C" w:rsidR="00E31A99" w:rsidTr="00E31A99" w14:paraId="59384D8B" w14:textId="7F254842">
        <w:tc>
          <w:tcPr>
            <w:tcW w:w="1586" w:type="dxa"/>
          </w:tcPr>
          <w:p w:rsidRPr="0025650C" w:rsidR="00E31A99" w:rsidP="0025650C" w:rsidRDefault="00E31A99" w14:paraId="3A849E0C" w14:textId="7AA906EA">
            <w:r>
              <w:t>START_D</w:t>
            </w:r>
          </w:p>
        </w:tc>
        <w:tc>
          <w:tcPr>
            <w:tcW w:w="4148" w:type="dxa"/>
          </w:tcPr>
          <w:p w:rsidRPr="0025650C" w:rsidR="00E31A99" w:rsidP="0025650C" w:rsidRDefault="005153ED" w14:paraId="0CB00EE6" w14:textId="26A2CD22">
            <w:r>
              <w:t xml:space="preserve">Aquí comença la seqüència “important” de </w:t>
            </w:r>
            <w:proofErr w:type="spellStart"/>
            <w:r>
              <w:t>Start</w:t>
            </w:r>
            <w:proofErr w:type="spellEnd"/>
            <w:r>
              <w:t>, canviant SDA a un nivell baix (mantenint SCL)</w:t>
            </w:r>
          </w:p>
        </w:tc>
        <w:tc>
          <w:tcPr>
            <w:tcW w:w="3616" w:type="dxa"/>
            <w:vMerge/>
          </w:tcPr>
          <w:p w:rsidRPr="0025650C" w:rsidR="00E31A99" w:rsidP="0025650C" w:rsidRDefault="00E31A99" w14:paraId="54520E6D" w14:textId="77777777"/>
        </w:tc>
      </w:tr>
      <w:tr w:rsidRPr="0025650C" w:rsidR="00E31A99" w:rsidTr="00E31A99" w14:paraId="2775129F" w14:textId="6B004E93">
        <w:tc>
          <w:tcPr>
            <w:tcW w:w="1586" w:type="dxa"/>
          </w:tcPr>
          <w:p w:rsidRPr="0025650C" w:rsidR="00E31A99" w:rsidP="0025650C" w:rsidRDefault="00E31A99" w14:paraId="6003ABFB" w14:textId="0468D0F8">
            <w:r>
              <w:t>START_E</w:t>
            </w:r>
          </w:p>
        </w:tc>
        <w:tc>
          <w:tcPr>
            <w:tcW w:w="4148" w:type="dxa"/>
          </w:tcPr>
          <w:p w:rsidRPr="0025650C" w:rsidR="00E31A99" w:rsidP="0025650C" w:rsidRDefault="005153ED" w14:paraId="07E997E6" w14:textId="45F7FBF0">
            <w:r>
              <w:t>En aquest estat es mantenen els valors de l’estat anterior.</w:t>
            </w:r>
          </w:p>
        </w:tc>
        <w:tc>
          <w:tcPr>
            <w:tcW w:w="3616" w:type="dxa"/>
            <w:vMerge/>
          </w:tcPr>
          <w:p w:rsidRPr="0025650C" w:rsidR="00E31A99" w:rsidP="0025650C" w:rsidRDefault="00E31A99" w14:paraId="05D35B96" w14:textId="77777777"/>
        </w:tc>
      </w:tr>
      <w:tr w:rsidRPr="0025650C" w:rsidR="00E31A99" w:rsidTr="00E31A99" w14:paraId="07AF69BC" w14:textId="186D387A">
        <w:tc>
          <w:tcPr>
            <w:tcW w:w="1586" w:type="dxa"/>
          </w:tcPr>
          <w:p w:rsidR="00E31A99" w:rsidP="0025650C" w:rsidRDefault="00E31A99" w14:paraId="41E6E31C" w14:textId="3AD192ED">
            <w:r>
              <w:t>START_F</w:t>
            </w:r>
          </w:p>
        </w:tc>
        <w:tc>
          <w:tcPr>
            <w:tcW w:w="4148" w:type="dxa"/>
          </w:tcPr>
          <w:p w:rsidRPr="0025650C" w:rsidR="00E31A99" w:rsidP="0025650C" w:rsidRDefault="005153ED" w14:paraId="51A37AEB" w14:textId="1C8E8F83">
            <w:r>
              <w:t xml:space="preserve">Aquest és l’últim estat per a la seqüència de </w:t>
            </w:r>
            <w:proofErr w:type="spellStart"/>
            <w:r>
              <w:t>Start</w:t>
            </w:r>
            <w:proofErr w:type="spellEnd"/>
            <w:r>
              <w:t>, canviant SCL a baix (mantenint SDA).</w:t>
            </w:r>
          </w:p>
        </w:tc>
        <w:tc>
          <w:tcPr>
            <w:tcW w:w="3616" w:type="dxa"/>
            <w:vMerge/>
          </w:tcPr>
          <w:p w:rsidRPr="0025650C" w:rsidR="00E31A99" w:rsidP="0025650C" w:rsidRDefault="00E31A99" w14:paraId="311C4F87" w14:textId="77777777"/>
        </w:tc>
      </w:tr>
      <w:tr w:rsidRPr="0025650C" w:rsidR="00E31A99" w:rsidTr="00E31A99" w14:paraId="21EC06A7" w14:textId="2623B228">
        <w:tc>
          <w:tcPr>
            <w:tcW w:w="1586" w:type="dxa"/>
          </w:tcPr>
          <w:p w:rsidR="00E31A99" w:rsidP="0025650C" w:rsidRDefault="00E31A99" w14:paraId="640F0355" w14:textId="69910D33">
            <w:r>
              <w:t>STOP_B</w:t>
            </w:r>
          </w:p>
        </w:tc>
        <w:tc>
          <w:tcPr>
            <w:tcW w:w="4148" w:type="dxa"/>
          </w:tcPr>
          <w:p w:rsidRPr="0025650C" w:rsidR="00E31A99" w:rsidP="0025650C" w:rsidRDefault="005153ED" w14:paraId="2EFFAF12" w14:textId="5409FFE1">
            <w:r>
              <w:t>En aquest estat es comença la seqüència de Stop, la qual portarà els valors de SCL i SDA als de l’estat d’IDLE. En aquest pas es canvia SCL de baix a alt.</w:t>
            </w:r>
          </w:p>
        </w:tc>
        <w:tc>
          <w:tcPr>
            <w:tcW w:w="3616" w:type="dxa"/>
            <w:vMerge w:val="restart"/>
          </w:tcPr>
          <w:p w:rsidRPr="0025650C" w:rsidR="00E31A99" w:rsidP="0025650C" w:rsidRDefault="00E31A99" w14:paraId="42766047" w14:textId="469DA326">
            <w:r w:rsidRPr="00E31A99">
              <w:drawing>
                <wp:inline distT="0" distB="0" distL="0" distR="0" wp14:anchorId="2888B2C3" wp14:editId="61F1ED2B">
                  <wp:extent cx="2802890" cy="517546"/>
                  <wp:effectExtent l="0" t="0" r="0" b="0"/>
                  <wp:docPr id="170904900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904900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0651" cy="5374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25650C" w:rsidR="00E31A99" w:rsidTr="00E31A99" w14:paraId="05B2200F" w14:textId="52586307">
        <w:tc>
          <w:tcPr>
            <w:tcW w:w="1586" w:type="dxa"/>
          </w:tcPr>
          <w:p w:rsidR="00E31A99" w:rsidP="0025650C" w:rsidRDefault="00E31A99" w14:paraId="62BF116B" w14:textId="114E2A41">
            <w:r>
              <w:t>STOP_C</w:t>
            </w:r>
          </w:p>
        </w:tc>
        <w:tc>
          <w:tcPr>
            <w:tcW w:w="4148" w:type="dxa"/>
          </w:tcPr>
          <w:p w:rsidRPr="0025650C" w:rsidR="00E31A99" w:rsidP="0025650C" w:rsidRDefault="005153ED" w14:paraId="570C15EE" w14:textId="39112065">
            <w:r>
              <w:t>Aquí es mantenen els valors de l’estat anterior.</w:t>
            </w:r>
          </w:p>
        </w:tc>
        <w:tc>
          <w:tcPr>
            <w:tcW w:w="3616" w:type="dxa"/>
            <w:vMerge/>
          </w:tcPr>
          <w:p w:rsidRPr="0025650C" w:rsidR="00E31A99" w:rsidP="0025650C" w:rsidRDefault="00E31A99" w14:paraId="23DBD837" w14:textId="77777777"/>
        </w:tc>
      </w:tr>
      <w:tr w:rsidRPr="0025650C" w:rsidR="00E31A99" w:rsidTr="00E31A99" w14:paraId="3B80D1B1" w14:textId="44027332">
        <w:tc>
          <w:tcPr>
            <w:tcW w:w="1586" w:type="dxa"/>
          </w:tcPr>
          <w:p w:rsidR="00E31A99" w:rsidP="0025650C" w:rsidRDefault="00E31A99" w14:paraId="1A17A047" w14:textId="66D98A2D">
            <w:r>
              <w:t>STOP_D</w:t>
            </w:r>
          </w:p>
        </w:tc>
        <w:tc>
          <w:tcPr>
            <w:tcW w:w="4148" w:type="dxa"/>
          </w:tcPr>
          <w:p w:rsidR="00E31A99" w:rsidP="0025650C" w:rsidRDefault="00B73B00" w14:paraId="461E2442" w14:textId="77777777">
            <w:r>
              <w:t>Aquí s’acaba la seqüència de Stop, tornant a canviar SDA a nivell alt i mantenint SCL en nivell baix.</w:t>
            </w:r>
          </w:p>
          <w:p w:rsidRPr="0025650C" w:rsidR="00B73B00" w:rsidP="0025650C" w:rsidRDefault="00B73B00" w14:paraId="176C9445" w14:textId="55D5D9C8"/>
        </w:tc>
        <w:tc>
          <w:tcPr>
            <w:tcW w:w="3616" w:type="dxa"/>
            <w:vMerge/>
          </w:tcPr>
          <w:p w:rsidRPr="0025650C" w:rsidR="00E31A99" w:rsidP="0025650C" w:rsidRDefault="00E31A99" w14:paraId="2D0A2E5D" w14:textId="77777777"/>
        </w:tc>
      </w:tr>
      <w:tr w:rsidRPr="0025650C" w:rsidR="00E31A99" w:rsidTr="00E31A99" w14:paraId="5198E5EB" w14:textId="7AA18085">
        <w:tc>
          <w:tcPr>
            <w:tcW w:w="1586" w:type="dxa"/>
          </w:tcPr>
          <w:p w:rsidR="00E31A99" w:rsidP="0025650C" w:rsidRDefault="00E31A99" w14:paraId="5A8F19E2" w14:textId="3F2C433A">
            <w:r>
              <w:t>RD_B</w:t>
            </w:r>
          </w:p>
        </w:tc>
        <w:tc>
          <w:tcPr>
            <w:tcW w:w="4148" w:type="dxa"/>
          </w:tcPr>
          <w:p w:rsidRPr="0025650C" w:rsidR="00E31A99" w:rsidP="0025650C" w:rsidRDefault="00B73B00" w14:paraId="3EE0D003" w14:textId="7ED70EF8">
            <w:r>
              <w:t>En aquest estat s’habilita SCL deixant SDA en tri-estat</w:t>
            </w:r>
            <w:r w:rsidR="007F7174">
              <w:t>, permetent que l’emissor enviï el bit d’informació a llegir.</w:t>
            </w:r>
          </w:p>
        </w:tc>
        <w:tc>
          <w:tcPr>
            <w:tcW w:w="3616" w:type="dxa"/>
            <w:vMerge w:val="restart"/>
          </w:tcPr>
          <w:p w:rsidRPr="0025650C" w:rsidR="00E31A99" w:rsidP="0025650C" w:rsidRDefault="00E31A99" w14:paraId="20CC6D3F" w14:textId="6D4ED923">
            <w:r w:rsidRPr="00E31A99">
              <w:drawing>
                <wp:inline distT="0" distB="0" distL="0" distR="0" wp14:anchorId="04ECF653" wp14:editId="37CCFC3E">
                  <wp:extent cx="2802890" cy="550154"/>
                  <wp:effectExtent l="0" t="0" r="0" b="2540"/>
                  <wp:docPr id="1986173014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6173014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7850" cy="5903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25650C" w:rsidR="00E31A99" w:rsidTr="00E31A99" w14:paraId="0A2C6100" w14:textId="5D87D856">
        <w:tc>
          <w:tcPr>
            <w:tcW w:w="1586" w:type="dxa"/>
          </w:tcPr>
          <w:p w:rsidR="00E31A99" w:rsidP="0025650C" w:rsidRDefault="00E31A99" w14:paraId="05EDF547" w14:textId="0F74D326">
            <w:r>
              <w:t>RD_C</w:t>
            </w:r>
          </w:p>
        </w:tc>
        <w:tc>
          <w:tcPr>
            <w:tcW w:w="4148" w:type="dxa"/>
          </w:tcPr>
          <w:p w:rsidRPr="0025650C" w:rsidR="00E31A99" w:rsidP="0025650C" w:rsidRDefault="00B73B00" w14:paraId="14E7581F" w14:textId="341BB8E7">
            <w:r>
              <w:t>Aquí es mantenen els valors de l’estat anterior.</w:t>
            </w:r>
          </w:p>
        </w:tc>
        <w:tc>
          <w:tcPr>
            <w:tcW w:w="3616" w:type="dxa"/>
            <w:vMerge/>
          </w:tcPr>
          <w:p w:rsidRPr="0025650C" w:rsidR="00E31A99" w:rsidP="0025650C" w:rsidRDefault="00E31A99" w14:paraId="3F833BE6" w14:textId="77777777"/>
        </w:tc>
      </w:tr>
      <w:tr w:rsidRPr="0025650C" w:rsidR="00E31A99" w:rsidTr="00E31A99" w14:paraId="3E4D4EC6" w14:textId="289DCC89">
        <w:tc>
          <w:tcPr>
            <w:tcW w:w="1586" w:type="dxa"/>
          </w:tcPr>
          <w:p w:rsidR="00E31A99" w:rsidP="0025650C" w:rsidRDefault="00E31A99" w14:paraId="2393046E" w14:textId="3CEFBDE5">
            <w:r>
              <w:t>RD_D</w:t>
            </w:r>
          </w:p>
        </w:tc>
        <w:tc>
          <w:tcPr>
            <w:tcW w:w="4148" w:type="dxa"/>
          </w:tcPr>
          <w:p w:rsidRPr="0025650C" w:rsidR="00E31A99" w:rsidP="0025650C" w:rsidRDefault="00B73B00" w14:paraId="5A1DA4EF" w14:textId="6A73955C">
            <w:r>
              <w:t xml:space="preserve">Aquí es </w:t>
            </w:r>
            <w:proofErr w:type="spellStart"/>
            <w:r>
              <w:t>des</w:t>
            </w:r>
            <w:r w:rsidR="007F7174">
              <w:t>h</w:t>
            </w:r>
            <w:r>
              <w:t>abilita</w:t>
            </w:r>
            <w:proofErr w:type="spellEnd"/>
            <w:r>
              <w:t xml:space="preserve"> SCL</w:t>
            </w:r>
            <w:r w:rsidR="007F7174">
              <w:t xml:space="preserve"> finalitzant la seqüència de </w:t>
            </w:r>
            <w:proofErr w:type="spellStart"/>
            <w:r w:rsidR="007F7174">
              <w:t>Read</w:t>
            </w:r>
            <w:proofErr w:type="spellEnd"/>
            <w:r w:rsidR="007F7174">
              <w:t>.</w:t>
            </w:r>
          </w:p>
        </w:tc>
        <w:tc>
          <w:tcPr>
            <w:tcW w:w="3616" w:type="dxa"/>
            <w:vMerge/>
          </w:tcPr>
          <w:p w:rsidRPr="0025650C" w:rsidR="00E31A99" w:rsidP="0025650C" w:rsidRDefault="00E31A99" w14:paraId="48BC5F6A" w14:textId="77777777"/>
        </w:tc>
      </w:tr>
      <w:tr w:rsidRPr="0025650C" w:rsidR="00E31A99" w:rsidTr="00E31A99" w14:paraId="67D7DACD" w14:textId="7DA52F75">
        <w:tc>
          <w:tcPr>
            <w:tcW w:w="1586" w:type="dxa"/>
          </w:tcPr>
          <w:p w:rsidR="00E31A99" w:rsidP="0025650C" w:rsidRDefault="00E31A99" w14:paraId="69135205" w14:textId="6093F426">
            <w:r>
              <w:t>WR_B</w:t>
            </w:r>
          </w:p>
        </w:tc>
        <w:tc>
          <w:tcPr>
            <w:tcW w:w="4148" w:type="dxa"/>
          </w:tcPr>
          <w:p w:rsidRPr="0025650C" w:rsidR="00E31A99" w:rsidP="0025650C" w:rsidRDefault="007F7174" w14:paraId="253E733E" w14:textId="50A176C6">
            <w:r>
              <w:t>En aquest estat s’habilita SCL mentre a SDA se li assigna el valor que es desitgi transmetre.</w:t>
            </w:r>
          </w:p>
        </w:tc>
        <w:tc>
          <w:tcPr>
            <w:tcW w:w="3616" w:type="dxa"/>
            <w:vMerge w:val="restart"/>
          </w:tcPr>
          <w:p w:rsidRPr="0025650C" w:rsidR="00E31A99" w:rsidP="0025650C" w:rsidRDefault="00E31A99" w14:paraId="451AA66C" w14:textId="2A163B57">
            <w:r w:rsidRPr="00E31A99">
              <w:drawing>
                <wp:inline distT="0" distB="0" distL="0" distR="0" wp14:anchorId="31EF3C91" wp14:editId="7D0D777D">
                  <wp:extent cx="2802939" cy="486460"/>
                  <wp:effectExtent l="0" t="0" r="0" b="8890"/>
                  <wp:docPr id="803990324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3990324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2939" cy="486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25650C" w:rsidR="00E31A99" w:rsidTr="00E31A99" w14:paraId="41B136ED" w14:textId="2A6F4E15">
        <w:tc>
          <w:tcPr>
            <w:tcW w:w="1586" w:type="dxa"/>
          </w:tcPr>
          <w:p w:rsidR="00E31A99" w:rsidP="0025650C" w:rsidRDefault="00E31A99" w14:paraId="4A8C373B" w14:textId="2331D000">
            <w:r>
              <w:t>WR_C</w:t>
            </w:r>
          </w:p>
        </w:tc>
        <w:tc>
          <w:tcPr>
            <w:tcW w:w="4148" w:type="dxa"/>
          </w:tcPr>
          <w:p w:rsidRPr="0025650C" w:rsidR="00E31A99" w:rsidP="0025650C" w:rsidRDefault="007F7174" w14:paraId="002FB7F7" w14:textId="6E78C09F">
            <w:r>
              <w:t>Aquí es mantenen els valors de l’estat anterior.</w:t>
            </w:r>
          </w:p>
        </w:tc>
        <w:tc>
          <w:tcPr>
            <w:tcW w:w="3616" w:type="dxa"/>
            <w:vMerge/>
          </w:tcPr>
          <w:p w:rsidRPr="0025650C" w:rsidR="00E31A99" w:rsidP="0025650C" w:rsidRDefault="00E31A99" w14:paraId="0B135519" w14:textId="77777777"/>
        </w:tc>
      </w:tr>
      <w:tr w:rsidRPr="0025650C" w:rsidR="00E31A99" w:rsidTr="00E31A99" w14:paraId="57EAB226" w14:textId="7FB44EE9">
        <w:tc>
          <w:tcPr>
            <w:tcW w:w="1586" w:type="dxa"/>
          </w:tcPr>
          <w:p w:rsidR="00E31A99" w:rsidP="0025650C" w:rsidRDefault="00E31A99" w14:paraId="335353BE" w14:textId="47826A25">
            <w:r>
              <w:t>WR_D</w:t>
            </w:r>
          </w:p>
        </w:tc>
        <w:tc>
          <w:tcPr>
            <w:tcW w:w="4148" w:type="dxa"/>
          </w:tcPr>
          <w:p w:rsidRPr="0025650C" w:rsidR="00E31A99" w:rsidP="007F7174" w:rsidRDefault="007F7174" w14:paraId="1EC07239" w14:textId="539A9F1A">
            <w:r>
              <w:t xml:space="preserve">En aquest estat es finalitza la seqüència de </w:t>
            </w:r>
            <w:proofErr w:type="spellStart"/>
            <w:r>
              <w:t>Write</w:t>
            </w:r>
            <w:proofErr w:type="spellEnd"/>
            <w:r>
              <w:t xml:space="preserve">, </w:t>
            </w:r>
            <w:proofErr w:type="spellStart"/>
            <w:r>
              <w:t>deshabilitant</w:t>
            </w:r>
            <w:proofErr w:type="spellEnd"/>
            <w:r>
              <w:t xml:space="preserve"> SCL.</w:t>
            </w:r>
          </w:p>
        </w:tc>
        <w:tc>
          <w:tcPr>
            <w:tcW w:w="3616" w:type="dxa"/>
            <w:vMerge/>
          </w:tcPr>
          <w:p w:rsidRPr="0025650C" w:rsidR="00E31A99" w:rsidP="0025650C" w:rsidRDefault="00E31A99" w14:paraId="43442EA4" w14:textId="77777777"/>
        </w:tc>
      </w:tr>
    </w:tbl>
    <w:p w:rsidR="00E31A99" w:rsidRDefault="00E31A99" w14:paraId="30967961" w14:textId="05C76758">
      <w:pPr>
        <w:spacing w:after="160" w:line="259" w:lineRule="auto"/>
        <w:jc w:val="left"/>
        <w:rPr>
          <w:rFonts w:ascii="Segoe UI Semibold" w:hAnsi="Segoe UI Semibold" w:cs="Segoe UI Semibold"/>
          <w:bCs/>
          <w:sz w:val="28"/>
          <w:szCs w:val="28"/>
        </w:rPr>
      </w:pPr>
    </w:p>
    <w:p w:rsidR="0025650C" w:rsidP="0025650C" w:rsidRDefault="00E862C2" w14:paraId="6E81A5DE" w14:textId="712EEF12">
      <w:pPr>
        <w:pStyle w:val="Ttulo2"/>
      </w:pPr>
      <w:r>
        <w:t>Qüestions</w:t>
      </w:r>
    </w:p>
    <w:p w:rsidR="00E862C2" w:rsidP="00E862C2" w:rsidRDefault="00E862C2" w14:paraId="45372049" w14:textId="77777777">
      <w:pPr>
        <w:pStyle w:val="Prrafodelista"/>
        <w:numPr>
          <w:ilvl w:val="0"/>
          <w:numId w:val="25"/>
        </w:numPr>
        <w:ind w:left="284" w:hanging="284"/>
        <w:rPr>
          <w:rFonts w:ascii="Segoe UI Semibold" w:hAnsi="Segoe UI Semibold" w:cs="Segoe UI Semibold"/>
        </w:rPr>
      </w:pPr>
      <w:r w:rsidRPr="00E862C2">
        <w:rPr>
          <w:rFonts w:ascii="Segoe UI Semibold" w:hAnsi="Segoe UI Semibold" w:cs="Segoe UI Semibold"/>
        </w:rPr>
        <w:t xml:space="preserve">Perquè la generació del senyal </w:t>
      </w:r>
      <w:proofErr w:type="spellStart"/>
      <w:r w:rsidRPr="00E862C2">
        <w:rPr>
          <w:rFonts w:ascii="Segoe UI Semibold" w:hAnsi="Segoe UI Semibold" w:cs="Segoe UI Semibold"/>
        </w:rPr>
        <w:t>Start</w:t>
      </w:r>
      <w:proofErr w:type="spellEnd"/>
      <w:r w:rsidRPr="00E862C2">
        <w:rPr>
          <w:rFonts w:ascii="Segoe UI Semibold" w:hAnsi="Segoe UI Semibold" w:cs="Segoe UI Semibold"/>
        </w:rPr>
        <w:t xml:space="preserve"> és de 6 etapes en lloc de 4?</w:t>
      </w:r>
    </w:p>
    <w:p w:rsidRPr="00E12797" w:rsidR="00E12797" w:rsidP="00E12797" w:rsidRDefault="00E12797" w14:paraId="62AA55EA" w14:textId="18D95152">
      <w:pPr>
        <w:pStyle w:val="Prrafodelista"/>
        <w:numPr>
          <w:ilvl w:val="0"/>
          <w:numId w:val="0"/>
        </w:numPr>
        <w:ind w:left="284"/>
      </w:pPr>
      <w:r>
        <w:t xml:space="preserve">Per tal de gestionar el fet que es pot tornar a començar una seqüència de </w:t>
      </w:r>
      <w:proofErr w:type="spellStart"/>
      <w:r>
        <w:t>Start</w:t>
      </w:r>
      <w:proofErr w:type="spellEnd"/>
      <w:r>
        <w:t xml:space="preserve"> sense haver passat per un Stop abans, cal afegir </w:t>
      </w:r>
      <w:r w:rsidR="00041D15">
        <w:t xml:space="preserve">2 estats més que permetin el restabliment de la seqüència com si s’estigués fent un </w:t>
      </w:r>
      <w:proofErr w:type="spellStart"/>
      <w:r w:rsidR="00041D15">
        <w:t>Start</w:t>
      </w:r>
      <w:proofErr w:type="spellEnd"/>
      <w:r w:rsidR="00041D15">
        <w:t xml:space="preserve"> per primer cop.</w:t>
      </w:r>
    </w:p>
    <w:p w:rsidR="00E862C2" w:rsidP="00E862C2" w:rsidRDefault="00E862C2" w14:paraId="7963999E" w14:textId="77777777">
      <w:pPr>
        <w:pStyle w:val="Prrafodelista"/>
        <w:numPr>
          <w:ilvl w:val="0"/>
          <w:numId w:val="0"/>
        </w:numPr>
      </w:pPr>
    </w:p>
    <w:p w:rsidR="00E862C2" w:rsidP="00E862C2" w:rsidRDefault="00E862C2" w14:paraId="29433C7F" w14:textId="77777777">
      <w:pPr>
        <w:pStyle w:val="Prrafodelista"/>
        <w:numPr>
          <w:ilvl w:val="0"/>
          <w:numId w:val="25"/>
        </w:numPr>
        <w:ind w:left="284" w:hanging="284"/>
        <w:rPr>
          <w:rFonts w:ascii="Segoe UI Semibold" w:hAnsi="Segoe UI Semibold" w:cs="Segoe UI Semibold"/>
        </w:rPr>
      </w:pPr>
      <w:r w:rsidRPr="00E862C2">
        <w:rPr>
          <w:rFonts w:ascii="Segoe UI Semibold" w:hAnsi="Segoe UI Semibold" w:cs="Segoe UI Semibold"/>
        </w:rPr>
        <w:t>Quina és la formula que ens dona la freqüència de rellotge o temps de bit?</w:t>
      </w:r>
    </w:p>
    <w:p w:rsidR="00041D15" w:rsidP="00041D15" w:rsidRDefault="00041D15" w14:paraId="0F599403" w14:textId="3AAA37F9">
      <w:pPr>
        <w:pStyle w:val="Prrafodelista"/>
        <w:numPr>
          <w:ilvl w:val="0"/>
          <w:numId w:val="0"/>
        </w:numPr>
        <w:ind w:left="284"/>
      </w:pPr>
      <w:r>
        <w:t xml:space="preserve">La freqüència de rellotge (temps de bit) vindrà donat pel </w:t>
      </w:r>
      <w:proofErr w:type="spellStart"/>
      <w:r>
        <w:rPr>
          <w:i/>
          <w:iCs/>
        </w:rPr>
        <w:t>prescaler</w:t>
      </w:r>
      <w:proofErr w:type="spellEnd"/>
      <w:r>
        <w:t>, el qual canviarà la freqüència efectiva del sistema. Aquesta freqüència es pot calcular a través de la següent expressió:</w:t>
      </w:r>
    </w:p>
    <w:p w:rsidR="00041D15" w:rsidP="00041D15" w:rsidRDefault="00041D15" w14:paraId="0533D171" w14:textId="77777777">
      <w:pPr>
        <w:pStyle w:val="Prrafodelista"/>
        <w:numPr>
          <w:ilvl w:val="0"/>
          <w:numId w:val="0"/>
        </w:numPr>
        <w:ind w:left="284"/>
      </w:pPr>
    </w:p>
    <w:p w:rsidRPr="00041D15" w:rsidR="00041D15" w:rsidP="00041D15" w:rsidRDefault="00041D15" w14:paraId="1EBC78F0" w14:textId="2408EACE">
      <w:pPr>
        <w:pStyle w:val="Prrafodelista"/>
        <w:numPr>
          <w:ilvl w:val="0"/>
          <w:numId w:val="0"/>
        </w:numPr>
        <w:ind w:left="284"/>
      </w:pPr>
      <w:r>
        <w:t xml:space="preserve">SCK = CLK / (2 * PRER) </w:t>
      </w:r>
      <w:r>
        <w:tab/>
      </w:r>
      <w:r>
        <w:t xml:space="preserve">on PRER es el valor de </w:t>
      </w:r>
      <w:proofErr w:type="spellStart"/>
      <w:r>
        <w:t>pre</w:t>
      </w:r>
      <w:proofErr w:type="spellEnd"/>
      <w:r>
        <w:t>-escalat.</w:t>
      </w:r>
    </w:p>
    <w:p w:rsidR="00E862C2" w:rsidP="00E862C2" w:rsidRDefault="00E862C2" w14:paraId="650DF98E" w14:textId="77777777">
      <w:pPr>
        <w:pStyle w:val="Prrafodelista"/>
        <w:numPr>
          <w:ilvl w:val="0"/>
          <w:numId w:val="0"/>
        </w:numPr>
      </w:pPr>
    </w:p>
    <w:p w:rsidRPr="0025650C" w:rsidR="00E862C2" w:rsidP="392AA74A" w:rsidRDefault="00E862C2" w14:paraId="3B69AB38" w14:textId="1E907018">
      <w:pPr>
        <w:pStyle w:val="Prrafodelista"/>
        <w:numPr>
          <w:ilvl w:val="0"/>
          <w:numId w:val="25"/>
        </w:numPr>
        <w:ind w:left="284" w:hanging="284"/>
        <w:rPr>
          <w:rFonts w:ascii="Segoe UI Semibold" w:hAnsi="Segoe UI Semibold" w:cs="Segoe UI Semibold"/>
        </w:rPr>
      </w:pPr>
      <w:r w:rsidRPr="392AA74A" w:rsidR="00E862C2">
        <w:rPr>
          <w:rFonts w:ascii="Segoe UI Semibold" w:hAnsi="Segoe UI Semibold" w:cs="Segoe UI Semibold"/>
        </w:rPr>
        <w:t xml:space="preserve">Com s’implementa la detecció de </w:t>
      </w:r>
      <w:r w:rsidRPr="392AA74A" w:rsidR="00E862C2">
        <w:rPr>
          <w:rFonts w:ascii="Segoe UI Semibold" w:hAnsi="Segoe UI Semibold" w:cs="Segoe UI Semibold"/>
        </w:rPr>
        <w:t>coŀlisions</w:t>
      </w:r>
      <w:r w:rsidRPr="392AA74A" w:rsidR="00E862C2">
        <w:rPr>
          <w:rFonts w:ascii="Segoe UI Semibold" w:hAnsi="Segoe UI Semibold" w:cs="Segoe UI Semibold"/>
        </w:rPr>
        <w:t xml:space="preserve">? I el </w:t>
      </w:r>
      <w:r w:rsidRPr="392AA74A" w:rsidR="00E862C2">
        <w:rPr>
          <w:rFonts w:ascii="Segoe UI Semibold" w:hAnsi="Segoe UI Semibold" w:cs="Segoe UI Semibold"/>
        </w:rPr>
        <w:t>clock</w:t>
      </w:r>
      <w:r w:rsidRPr="392AA74A" w:rsidR="00E862C2">
        <w:rPr>
          <w:rFonts w:ascii="Segoe UI Semibold" w:hAnsi="Segoe UI Semibold" w:cs="Segoe UI Semibold"/>
        </w:rPr>
        <w:t xml:space="preserve"> </w:t>
      </w:r>
      <w:r w:rsidRPr="392AA74A" w:rsidR="00E862C2">
        <w:rPr>
          <w:rFonts w:ascii="Segoe UI Semibold" w:hAnsi="Segoe UI Semibold" w:cs="Segoe UI Semibold"/>
        </w:rPr>
        <w:t>stretching</w:t>
      </w:r>
      <w:r w:rsidRPr="392AA74A" w:rsidR="00E862C2">
        <w:rPr>
          <w:rFonts w:ascii="Segoe UI Semibold" w:hAnsi="Segoe UI Semibold" w:cs="Segoe UI Semibold"/>
        </w:rPr>
        <w:t>? Dibuixeu l’esquema RTL de la lògica i mostreu una captura de simulació a nivell RTL que ho mostri com funcionen.</w:t>
      </w:r>
    </w:p>
    <w:p w:rsidR="332DB71B" w:rsidP="392AA74A" w:rsidRDefault="332DB71B" w14:paraId="085CD0F2" w14:textId="14BC7F4B">
      <w:pPr>
        <w:pStyle w:val="Normal"/>
        <w:ind w:left="284"/>
        <w:rPr>
          <w:rFonts w:ascii="Segoe UI" w:hAnsi="Segoe UI" w:eastAsia="Segoe UI" w:cs="Segoe UI"/>
          <w:i w:val="0"/>
          <w:iCs w:val="0"/>
        </w:rPr>
      </w:pPr>
      <w:r w:rsidRPr="22A2432E" w:rsidR="332DB71B">
        <w:rPr>
          <w:rFonts w:ascii="Segoe UI" w:hAnsi="Segoe UI" w:eastAsia="Segoe UI" w:cs="Segoe UI"/>
        </w:rPr>
        <w:t xml:space="preserve">La detecció de col·lisions s’implementa mitjançant </w:t>
      </w:r>
      <w:r w:rsidRPr="22A2432E" w:rsidR="43405B7A">
        <w:rPr>
          <w:rFonts w:ascii="Segoe UI" w:hAnsi="Segoe UI" w:eastAsia="Segoe UI" w:cs="Segoe UI"/>
        </w:rPr>
        <w:t xml:space="preserve">el control de pèrdua d’arbitratge sobre el Bus I2C. Hi han dues situacions possibles en les que es produeix aquesta pèrdua: (1) </w:t>
      </w:r>
      <w:r w:rsidRPr="22A2432E" w:rsidR="3D00D80B">
        <w:rPr>
          <w:rFonts w:ascii="Segoe UI" w:hAnsi="Segoe UI" w:eastAsia="Segoe UI" w:cs="Segoe UI"/>
        </w:rPr>
        <w:t xml:space="preserve">Quan el mestre I2C </w:t>
      </w:r>
      <w:r w:rsidRPr="22A2432E" w:rsidR="044421F6">
        <w:rPr>
          <w:rFonts w:ascii="Segoe UI" w:hAnsi="Segoe UI" w:eastAsia="Segoe UI" w:cs="Segoe UI"/>
        </w:rPr>
        <w:t xml:space="preserve">deixa anar la línia SDA (pull-up), però aquesta roman en estat lògic baix, i (2) quan </w:t>
      </w:r>
      <w:r w:rsidRPr="22A2432E" w:rsidR="0AAAB85A">
        <w:rPr>
          <w:rFonts w:ascii="Segoe UI" w:hAnsi="Segoe UI" w:eastAsia="Segoe UI" w:cs="Segoe UI"/>
        </w:rPr>
        <w:t xml:space="preserve">es detecta una condició de </w:t>
      </w:r>
      <w:r w:rsidRPr="22A2432E" w:rsidR="0AAAB85A">
        <w:rPr>
          <w:rFonts w:ascii="Segoe UI" w:hAnsi="Segoe UI" w:eastAsia="Segoe UI" w:cs="Segoe UI"/>
          <w:i w:val="1"/>
          <w:iCs w:val="1"/>
        </w:rPr>
        <w:t>Stop</w:t>
      </w:r>
      <w:r w:rsidRPr="22A2432E" w:rsidR="0AAAB85A">
        <w:rPr>
          <w:rFonts w:ascii="Segoe UI" w:hAnsi="Segoe UI" w:eastAsia="Segoe UI" w:cs="Segoe UI"/>
          <w:i w:val="0"/>
          <w:iCs w:val="0"/>
        </w:rPr>
        <w:t xml:space="preserve"> no sol·licitada.</w:t>
      </w:r>
    </w:p>
    <w:p w:rsidR="22A2432E" w:rsidRDefault="22A2432E" w14:paraId="138222D3" w14:textId="317932BE">
      <w:pPr>
        <w:rPr/>
      </w:pPr>
      <w:r>
        <w:br w:type="page"/>
      </w:r>
    </w:p>
    <w:p w:rsidR="392AA74A" w:rsidP="69FD54FE" w:rsidRDefault="392AA74A" w14:paraId="2BBDEDB6" w14:textId="0F80A35C">
      <w:pPr>
        <w:pStyle w:val="Normal"/>
        <w:ind w:left="284"/>
        <w:rPr>
          <w:rFonts w:ascii="Segoe UI Semibold" w:hAnsi="Segoe UI Semibold" w:cs="Segoe UI Semibold"/>
          <w:i w:val="0"/>
          <w:iCs w:val="0"/>
        </w:rPr>
      </w:pPr>
    </w:p>
    <w:tbl>
      <w:tblPr>
        <w:tblStyle w:val="Tablaconcuadrcula"/>
        <w:tblW w:w="0" w:type="auto"/>
        <w:jc w:val="left"/>
        <w:tblBorders>
          <w:top w:val="single" w:color="000000" w:themeColor="text1" w:sz="8"/>
          <w:left w:val="single" w:color="000000" w:themeColor="text1" w:sz="8"/>
          <w:bottom w:val="single" w:color="000000" w:themeColor="text1" w:sz="8"/>
          <w:right w:val="single" w:color="000000" w:themeColor="text1" w:sz="8"/>
          <w:insideH w:val="single" w:color="000000" w:themeColor="text1" w:sz="8"/>
          <w:insideV w:val="single" w:color="000000" w:themeColor="text1" w:sz="8"/>
        </w:tblBorders>
        <w:tblLayout w:type="fixed"/>
        <w:tblLook w:val="06A0" w:firstRow="1" w:lastRow="0" w:firstColumn="1" w:lastColumn="0" w:noHBand="1" w:noVBand="1"/>
      </w:tblPr>
      <w:tblGrid>
        <w:gridCol w:w="9090"/>
      </w:tblGrid>
      <w:tr w:rsidR="69FD54FE" w:rsidTr="69FD54FE" w14:paraId="435F252D">
        <w:trPr>
          <w:trHeight w:val="300"/>
        </w:trPr>
        <w:tc>
          <w:tcPr>
            <w:tcW w:w="9090" w:type="dxa"/>
            <w:tcMar/>
          </w:tcPr>
          <w:p w:rsidR="75F9E175" w:rsidP="69FD54FE" w:rsidRDefault="75F9E175" w14:paraId="4ACF6DCB" w14:textId="35F89885">
            <w:pPr>
              <w:pStyle w:val="Normal"/>
              <w:suppressLineNumbers w:val="0"/>
              <w:bidi w:val="0"/>
              <w:spacing w:before="0" w:beforeAutospacing="off" w:after="40" w:afterAutospacing="off" w:line="240" w:lineRule="auto"/>
              <w:ind w:left="0" w:right="0"/>
              <w:jc w:val="both"/>
              <w:rPr>
                <w:rFonts w:ascii="Segoe UI" w:hAnsi="Segoe UI" w:eastAsia="Segoe UI" w:cs="Segoe UI"/>
                <w:i w:val="0"/>
                <w:iCs w:val="0"/>
              </w:rPr>
            </w:pP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 //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generate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arbitration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lost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signal</w:t>
            </w:r>
          </w:p>
          <w:p w:rsidR="75F9E175" w:rsidP="69FD54FE" w:rsidRDefault="75F9E175" w14:paraId="3FB4ECD5" w14:textId="277A912F">
            <w:pPr>
              <w:pStyle w:val="Normal"/>
              <w:bidi w:val="0"/>
              <w:spacing w:before="0" w:beforeAutospacing="off" w:after="40" w:afterAutospacing="off" w:line="240" w:lineRule="auto"/>
              <w:ind w:left="0" w:right="0"/>
              <w:jc w:val="both"/>
              <w:rPr>
                <w:rFonts w:ascii="Segoe UI" w:hAnsi="Segoe UI" w:eastAsia="Segoe UI" w:cs="Segoe UI"/>
                <w:i w:val="0"/>
                <w:iCs w:val="0"/>
              </w:rPr>
            </w:pP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 //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aribitration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lost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when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:</w:t>
            </w:r>
          </w:p>
          <w:p w:rsidR="75F9E175" w:rsidP="69FD54FE" w:rsidRDefault="75F9E175" w14:paraId="78009B06" w14:textId="3C8FBC45">
            <w:pPr>
              <w:pStyle w:val="Normal"/>
              <w:bidi w:val="0"/>
              <w:spacing w:before="0" w:beforeAutospacing="off" w:after="40" w:afterAutospacing="off" w:line="240" w:lineRule="auto"/>
              <w:ind w:left="0" w:right="0"/>
              <w:jc w:val="both"/>
              <w:rPr>
                <w:rFonts w:ascii="Segoe UI" w:hAnsi="Segoe UI" w:eastAsia="Segoe UI" w:cs="Segoe UI"/>
                <w:i w:val="0"/>
                <w:iCs w:val="0"/>
              </w:rPr>
            </w:pP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 // 1)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master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drives SDA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high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,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but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the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i2c bus is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low</w:t>
            </w:r>
          </w:p>
          <w:p w:rsidR="75F9E175" w:rsidP="69FD54FE" w:rsidRDefault="75F9E175" w14:paraId="521356F5" w14:textId="5EF293B1">
            <w:pPr>
              <w:pStyle w:val="Normal"/>
              <w:bidi w:val="0"/>
              <w:spacing w:before="0" w:beforeAutospacing="off" w:after="40" w:afterAutospacing="off" w:line="240" w:lineRule="auto"/>
              <w:ind w:left="0" w:right="0"/>
              <w:jc w:val="both"/>
              <w:rPr>
                <w:rFonts w:ascii="Segoe UI" w:hAnsi="Segoe UI" w:eastAsia="Segoe UI" w:cs="Segoe UI"/>
                <w:i w:val="0"/>
                <w:iCs w:val="0"/>
              </w:rPr>
            </w:pP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 // 2) stop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detected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while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not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requested</w:t>
            </w:r>
          </w:p>
          <w:p w:rsidR="75F9E175" w:rsidP="69FD54FE" w:rsidRDefault="75F9E175" w14:paraId="2FB3E75E" w14:textId="305C6506">
            <w:pPr>
              <w:pStyle w:val="Normal"/>
              <w:bidi w:val="0"/>
              <w:spacing w:before="0" w:beforeAutospacing="off" w:after="40" w:afterAutospacing="off" w:line="240" w:lineRule="auto"/>
              <w:ind w:left="0" w:right="0"/>
              <w:jc w:val="both"/>
              <w:rPr>
                <w:rFonts w:ascii="Segoe UI" w:hAnsi="Segoe UI" w:eastAsia="Segoe UI" w:cs="Segoe UI"/>
                <w:i w:val="0"/>
                <w:iCs w:val="0"/>
              </w:rPr>
            </w:pP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always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@(posedge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lk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or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negedge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Rst_n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)</w:t>
            </w:r>
          </w:p>
          <w:p w:rsidR="75F9E175" w:rsidP="69FD54FE" w:rsidRDefault="75F9E175" w14:paraId="61646254" w14:textId="40BBABC9">
            <w:pPr>
              <w:pStyle w:val="Normal"/>
              <w:bidi w:val="0"/>
              <w:spacing w:before="0" w:beforeAutospacing="off" w:after="40" w:afterAutospacing="off" w:line="240" w:lineRule="auto"/>
              <w:ind w:left="0" w:right="0"/>
              <w:jc w:val="both"/>
              <w:rPr>
                <w:rFonts w:ascii="Segoe UI" w:hAnsi="Segoe UI" w:eastAsia="Segoe UI" w:cs="Segoe UI"/>
                <w:i w:val="0"/>
                <w:iCs w:val="0"/>
              </w:rPr>
            </w:pP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  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if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(!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Rst_n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)         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md_stop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&lt;= 1'b0;                   //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md_stop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bit is set to 0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upon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reset</w:t>
            </w:r>
          </w:p>
          <w:p w:rsidR="75F9E175" w:rsidP="69FD54FE" w:rsidRDefault="75F9E175" w14:paraId="7D43D596" w14:textId="0F37438C">
            <w:pPr>
              <w:pStyle w:val="Normal"/>
              <w:bidi w:val="0"/>
              <w:spacing w:before="0" w:beforeAutospacing="off" w:after="40" w:afterAutospacing="off" w:line="240" w:lineRule="auto"/>
              <w:ind w:left="0" w:right="0"/>
              <w:jc w:val="both"/>
              <w:rPr>
                <w:rFonts w:ascii="Segoe UI" w:hAnsi="Segoe UI" w:eastAsia="Segoe UI" w:cs="Segoe UI"/>
                <w:i w:val="0"/>
                <w:iCs w:val="0"/>
              </w:rPr>
            </w:pP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 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else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if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(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lk_en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)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md_stop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&lt;=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md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== `I2C_CMD_STOP;   //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md_stop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bit is set to 1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if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requested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md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is Stop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ommand</w:t>
            </w:r>
          </w:p>
          <w:p w:rsidR="75F9E175" w:rsidP="69FD54FE" w:rsidRDefault="75F9E175" w14:paraId="7DED5EFB" w14:textId="046E81F5">
            <w:pPr>
              <w:pStyle w:val="Normal"/>
              <w:bidi w:val="0"/>
              <w:spacing w:before="0" w:beforeAutospacing="off" w:after="40" w:afterAutospacing="off" w:line="240" w:lineRule="auto"/>
              <w:ind w:left="0" w:right="0"/>
              <w:jc w:val="both"/>
              <w:rPr>
                <w:rFonts w:ascii="Segoe UI" w:hAnsi="Segoe UI" w:eastAsia="Segoe UI" w:cs="Segoe UI"/>
                <w:i w:val="0"/>
                <w:iCs w:val="0"/>
              </w:rPr>
            </w:pP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  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else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           </w:t>
            </w:r>
            <w:r w:rsidRPr="69FD54FE" w:rsidR="79344934">
              <w:rPr>
                <w:rFonts w:ascii="Segoe UI" w:hAnsi="Segoe UI" w:eastAsia="Segoe UI" w:cs="Segoe UI"/>
                <w:i w:val="0"/>
                <w:iCs w:val="0"/>
              </w:rPr>
              <w:t xml:space="preserve">    </w:t>
            </w:r>
            <w:r w:rsidRPr="69FD54FE" w:rsidR="3D376086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md_stop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50747930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&lt;=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md_stop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;               //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if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not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requested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,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keep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md_stop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as in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previous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ycle</w:t>
            </w:r>
          </w:p>
          <w:p w:rsidR="75F9E175" w:rsidP="69FD54FE" w:rsidRDefault="75F9E175" w14:paraId="144DF86C" w14:textId="28F565CA">
            <w:pPr>
              <w:pStyle w:val="Normal"/>
              <w:bidi w:val="0"/>
              <w:spacing w:before="0" w:beforeAutospacing="off" w:after="40" w:afterAutospacing="off" w:line="240" w:lineRule="auto"/>
              <w:ind w:left="0" w:right="0"/>
              <w:jc w:val="both"/>
              <w:rPr>
                <w:rFonts w:ascii="Segoe UI" w:hAnsi="Segoe UI" w:eastAsia="Segoe UI" w:cs="Segoe UI"/>
                <w:i w:val="0"/>
                <w:iCs w:val="0"/>
              </w:rPr>
            </w:pP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</w:p>
          <w:p w:rsidR="75F9E175" w:rsidP="69FD54FE" w:rsidRDefault="75F9E175" w14:paraId="7C2D6DC1" w14:textId="006C0975">
            <w:pPr>
              <w:pStyle w:val="Normal"/>
              <w:bidi w:val="0"/>
              <w:spacing w:before="0" w:beforeAutospacing="off" w:after="40" w:afterAutospacing="off" w:line="240" w:lineRule="auto"/>
              <w:ind w:left="0" w:right="0"/>
              <w:jc w:val="both"/>
              <w:rPr>
                <w:rFonts w:ascii="Segoe UI" w:hAnsi="Segoe UI" w:eastAsia="Segoe UI" w:cs="Segoe UI"/>
                <w:i w:val="0"/>
                <w:iCs w:val="0"/>
              </w:rPr>
            </w:pP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always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@(posedge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lk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or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negedge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Rst_n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)</w:t>
            </w:r>
          </w:p>
          <w:p w:rsidR="75F9E175" w:rsidP="69FD54FE" w:rsidRDefault="75F9E175" w14:paraId="483B6838" w14:textId="7CA57B22">
            <w:pPr>
              <w:pStyle w:val="Normal"/>
              <w:bidi w:val="0"/>
              <w:spacing w:before="0" w:beforeAutospacing="off" w:after="40" w:afterAutospacing="off" w:line="240" w:lineRule="auto"/>
              <w:ind w:left="0" w:right="0"/>
              <w:jc w:val="both"/>
              <w:rPr>
                <w:rFonts w:ascii="Segoe UI" w:hAnsi="Segoe UI" w:eastAsia="Segoe UI" w:cs="Segoe UI"/>
                <w:i w:val="0"/>
                <w:iCs w:val="0"/>
              </w:rPr>
            </w:pP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  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if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(!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Rst_n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) I2C_al &lt;= 1'b0;  // No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arbitration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loss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on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reset</w:t>
            </w:r>
          </w:p>
          <w:p w:rsidR="75F9E175" w:rsidP="69FD54FE" w:rsidRDefault="75F9E175" w14:paraId="29524469" w14:textId="477F62C2">
            <w:pPr>
              <w:pStyle w:val="Normal"/>
              <w:bidi w:val="0"/>
              <w:spacing w:before="0" w:beforeAutospacing="off" w:after="40" w:afterAutospacing="off" w:line="240" w:lineRule="auto"/>
              <w:ind w:left="0" w:right="0"/>
              <w:jc w:val="both"/>
              <w:rPr>
                <w:rFonts w:ascii="Segoe UI" w:hAnsi="Segoe UI" w:eastAsia="Segoe UI" w:cs="Segoe UI"/>
                <w:i w:val="0"/>
                <w:iCs w:val="0"/>
              </w:rPr>
            </w:pP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  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else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      </w:t>
            </w:r>
            <w:r w:rsidRPr="69FD54FE" w:rsidR="3E82899E">
              <w:rPr>
                <w:rFonts w:ascii="Segoe UI" w:hAnsi="Segoe UI" w:eastAsia="Segoe UI" w:cs="Segoe UI"/>
                <w:i w:val="0"/>
                <w:iCs w:val="0"/>
              </w:rPr>
              <w:t xml:space="preserve"> 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I2C_al &lt;= (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sda_chk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&amp; ~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sSDA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&amp; 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Sda_oen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) | (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sto_condition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 xml:space="preserve"> &amp; ~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cmd_stop</w:t>
            </w:r>
            <w:r w:rsidRPr="69FD54FE" w:rsidR="75F9E175">
              <w:rPr>
                <w:rFonts w:ascii="Segoe UI" w:hAnsi="Segoe UI" w:eastAsia="Segoe UI" w:cs="Segoe UI"/>
                <w:i w:val="0"/>
                <w:iCs w:val="0"/>
              </w:rPr>
              <w:t>);</w:t>
            </w:r>
          </w:p>
        </w:tc>
      </w:tr>
    </w:tbl>
    <w:p w:rsidR="04F911B9" w:rsidP="69FD54FE" w:rsidRDefault="04F911B9" w14:paraId="7DFB73E8" w14:textId="7C7263F0">
      <w:pPr>
        <w:pStyle w:val="Normal"/>
        <w:ind w:left="284"/>
        <w:jc w:val="center"/>
        <w:rPr>
          <w:b w:val="0"/>
          <w:bCs w:val="0"/>
        </w:rPr>
      </w:pPr>
      <w:r w:rsidRPr="54D3124A" w:rsidR="04F911B9">
        <w:rPr>
          <w:b w:val="1"/>
          <w:bCs w:val="1"/>
        </w:rPr>
        <w:t>Figura 3.</w:t>
      </w:r>
      <w:r w:rsidR="04F911B9">
        <w:rPr>
          <w:b w:val="0"/>
          <w:bCs w:val="0"/>
        </w:rPr>
        <w:t xml:space="preserve"> </w:t>
      </w:r>
      <w:r w:rsidR="25A69F20">
        <w:rPr>
          <w:b w:val="0"/>
          <w:bCs w:val="0"/>
        </w:rPr>
        <w:t>Codi de gestió d’arbitratge de Bus I2C.</w:t>
      </w:r>
    </w:p>
    <w:p w:rsidR="54D3124A" w:rsidP="54D3124A" w:rsidRDefault="54D3124A" w14:paraId="77B40985" w14:textId="6646A728">
      <w:pPr>
        <w:pStyle w:val="Normal"/>
        <w:ind w:left="284"/>
        <w:jc w:val="center"/>
        <w:rPr>
          <w:b w:val="0"/>
          <w:bCs w:val="0"/>
        </w:rPr>
      </w:pPr>
    </w:p>
    <w:p w:rsidR="69FD54FE" w:rsidP="69FD54FE" w:rsidRDefault="69FD54FE" w14:paraId="747DE369" w14:textId="49AA565A">
      <w:pPr>
        <w:pStyle w:val="Normal"/>
        <w:ind w:left="284"/>
        <w:jc w:val="center"/>
        <w:rPr/>
      </w:pPr>
    </w:p>
    <w:p w:rsidR="0C7169E3" w:rsidP="392AA74A" w:rsidRDefault="0C7169E3" w14:paraId="0DCA6EAC" w14:textId="15BA131C">
      <w:pPr>
        <w:pStyle w:val="Normal"/>
        <w:ind w:left="284"/>
        <w:jc w:val="center"/>
        <w:rPr>
          <w:rFonts w:ascii="Segoe UI Semibold" w:hAnsi="Segoe UI Semibold" w:cs="Segoe UI Semibold"/>
          <w:i w:val="0"/>
          <w:iCs w:val="0"/>
        </w:rPr>
      </w:pPr>
      <w:r w:rsidR="0C7169E3">
        <w:drawing>
          <wp:inline wp14:editId="3F49D8DB" wp14:anchorId="59AF9261">
            <wp:extent cx="3000375" cy="1323975"/>
            <wp:effectExtent l="0" t="0" r="0" b="0"/>
            <wp:docPr id="56751457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2bff8db66f640d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C7169E3" w:rsidP="54D3124A" w:rsidRDefault="0C7169E3" w14:paraId="7F38814F" w14:textId="35E1BAB8">
      <w:pPr>
        <w:pStyle w:val="Normal"/>
        <w:ind w:left="284"/>
        <w:jc w:val="center"/>
        <w:rPr>
          <w:rFonts w:ascii="Segoe UI Semibold" w:hAnsi="Segoe UI Semibold" w:cs="Segoe UI Semibold"/>
          <w:b w:val="0"/>
          <w:bCs w:val="0"/>
          <w:i w:val="0"/>
          <w:iCs w:val="0"/>
        </w:rPr>
      </w:pPr>
      <w:r w:rsidRPr="54D3124A" w:rsidR="0C7169E3">
        <w:rPr>
          <w:rFonts w:ascii="Segoe UI Semibold" w:hAnsi="Segoe UI Semibold" w:cs="Segoe UI Semibold"/>
          <w:b w:val="1"/>
          <w:bCs w:val="1"/>
          <w:i w:val="0"/>
          <w:iCs w:val="0"/>
        </w:rPr>
        <w:t xml:space="preserve">Figura </w:t>
      </w:r>
      <w:r w:rsidRPr="54D3124A" w:rsidR="33E7B34C">
        <w:rPr>
          <w:rFonts w:ascii="Segoe UI Semibold" w:hAnsi="Segoe UI Semibold" w:cs="Segoe UI Semibold"/>
          <w:b w:val="1"/>
          <w:bCs w:val="1"/>
          <w:i w:val="0"/>
          <w:iCs w:val="0"/>
        </w:rPr>
        <w:t>4</w:t>
      </w:r>
      <w:r w:rsidRPr="54D3124A" w:rsidR="0C7169E3">
        <w:rPr>
          <w:rFonts w:ascii="Segoe UI Semibold" w:hAnsi="Segoe UI Semibold" w:cs="Segoe UI Semibold"/>
          <w:b w:val="1"/>
          <w:bCs w:val="1"/>
          <w:i w:val="0"/>
          <w:iCs w:val="0"/>
        </w:rPr>
        <w:t>.</w:t>
      </w:r>
      <w:r w:rsidRPr="54D3124A" w:rsidR="0C7169E3">
        <w:rPr>
          <w:rFonts w:ascii="Segoe UI Semibold" w:hAnsi="Segoe UI Semibold" w:cs="Segoe UI Semibold"/>
          <w:b w:val="0"/>
          <w:bCs w:val="0"/>
          <w:i w:val="0"/>
          <w:iCs w:val="0"/>
        </w:rPr>
        <w:t xml:space="preserve"> </w:t>
      </w:r>
      <w:r w:rsidRPr="54D3124A" w:rsidR="0C7169E3">
        <w:rPr>
          <w:rFonts w:ascii="Segoe UI" w:hAnsi="Segoe UI" w:eastAsia="Segoe UI" w:cs="Segoe UI"/>
          <w:b w:val="0"/>
          <w:bCs w:val="0"/>
          <w:i w:val="0"/>
          <w:iCs w:val="0"/>
        </w:rPr>
        <w:t>Esquemàtic RTL de la lògica de control</w:t>
      </w:r>
      <w:r>
        <w:br/>
      </w:r>
      <w:r w:rsidRPr="54D3124A" w:rsidR="1F20FAED">
        <w:rPr>
          <w:rFonts w:ascii="Segoe UI" w:hAnsi="Segoe UI" w:eastAsia="Segoe UI" w:cs="Segoe UI"/>
          <w:b w:val="0"/>
          <w:bCs w:val="0"/>
          <w:i w:val="0"/>
          <w:iCs w:val="0"/>
        </w:rPr>
        <w:t>de pèrdua d’arbitratge.</w:t>
      </w:r>
    </w:p>
    <w:p w:rsidR="54D3124A" w:rsidP="54D3124A" w:rsidRDefault="54D3124A" w14:paraId="281848FE" w14:textId="0C18C121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392AA74A" w:rsidP="392AA74A" w:rsidRDefault="392AA74A" w14:paraId="291B132B" w14:textId="593E489A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3821E085" w:rsidP="69FD54FE" w:rsidRDefault="3821E085" w14:paraId="4F286009" w14:textId="0F00AA61">
      <w:pPr>
        <w:pStyle w:val="Normal"/>
        <w:ind w:left="284"/>
        <w:jc w:val="left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Pr="54D3124A" w:rsidR="3821E085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El codi de la Figura </w:t>
      </w:r>
      <w:r w:rsidRPr="54D3124A" w:rsidR="3A0B31E1">
        <w:rPr>
          <w:rFonts w:ascii="Segoe UI" w:hAnsi="Segoe UI" w:eastAsia="Segoe UI" w:cs="Segoe UI"/>
          <w:b w:val="0"/>
          <w:bCs w:val="0"/>
          <w:i w:val="0"/>
          <w:iCs w:val="0"/>
        </w:rPr>
        <w:t>3</w:t>
      </w:r>
      <w:r w:rsidRPr="54D3124A" w:rsidR="3821E085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permet la detecció de col·lisions a partir de la situació que s’hagi donat en la pèrdua d’arbitrarieta</w:t>
      </w:r>
      <w:r w:rsidRPr="54D3124A" w:rsidR="5E34D06A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t. Aquest codi sintetitza en l’estructura de la Figura </w:t>
      </w:r>
      <w:r w:rsidRPr="54D3124A" w:rsidR="1BCF3A98">
        <w:rPr>
          <w:rFonts w:ascii="Segoe UI" w:hAnsi="Segoe UI" w:eastAsia="Segoe UI" w:cs="Segoe UI"/>
          <w:b w:val="0"/>
          <w:bCs w:val="0"/>
          <w:i w:val="0"/>
          <w:iCs w:val="0"/>
        </w:rPr>
        <w:t>4</w:t>
      </w:r>
      <w:r w:rsidRPr="54D3124A" w:rsidR="5E34D06A">
        <w:rPr>
          <w:rFonts w:ascii="Segoe UI" w:hAnsi="Segoe UI" w:eastAsia="Segoe UI" w:cs="Segoe UI"/>
          <w:b w:val="0"/>
          <w:bCs w:val="0"/>
          <w:i w:val="0"/>
          <w:iCs w:val="0"/>
        </w:rPr>
        <w:t>.</w:t>
      </w:r>
    </w:p>
    <w:p w:rsidR="54D3124A" w:rsidP="54D3124A" w:rsidRDefault="54D3124A" w14:paraId="664E73AB" w14:textId="5B028568">
      <w:pPr>
        <w:pStyle w:val="Normal"/>
        <w:ind w:left="284"/>
        <w:jc w:val="left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392AA74A" w:rsidP="392AA74A" w:rsidRDefault="392AA74A" w14:paraId="5B43F1B4" w14:textId="415B6DFE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392AA74A" w:rsidP="69FD54FE" w:rsidRDefault="392AA74A" w14:paraId="77246890" w14:textId="30047E6A">
      <w:pPr>
        <w:pStyle w:val="Normal"/>
        <w:bidi w:val="0"/>
        <w:spacing w:before="0" w:beforeAutospacing="off" w:after="40" w:afterAutospacing="off" w:line="240" w:lineRule="auto"/>
        <w:ind w:left="284" w:right="0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="33C7DAD0">
        <w:drawing>
          <wp:inline wp14:editId="611045C2" wp14:anchorId="2E4BFDB9">
            <wp:extent cx="5631106" cy="421653"/>
            <wp:effectExtent l="0" t="0" r="0" b="0"/>
            <wp:docPr id="38097908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e3fece9e0d3416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1106" cy="421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92AA74A" w:rsidP="69FD54FE" w:rsidRDefault="392AA74A" w14:paraId="65227216" w14:textId="2A9F1E4F">
      <w:pPr>
        <w:pStyle w:val="Normal"/>
        <w:bidi w:val="0"/>
        <w:spacing w:before="0" w:beforeAutospacing="off" w:after="40" w:afterAutospacing="off" w:line="240" w:lineRule="auto"/>
        <w:ind w:left="284" w:right="0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Pr="69FD54FE" w:rsidR="33C7DAD0">
        <w:rPr>
          <w:rFonts w:ascii="Segoe UI" w:hAnsi="Segoe UI" w:eastAsia="Segoe UI" w:cs="Segoe UI"/>
          <w:b w:val="1"/>
          <w:bCs w:val="1"/>
          <w:i w:val="0"/>
          <w:iCs w:val="0"/>
        </w:rPr>
        <w:t>Figura 5.</w:t>
      </w:r>
      <w:r w:rsidRPr="69FD54FE" w:rsidR="33C7DAD0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  <w:r w:rsidRPr="69FD54FE" w:rsidR="19FDE591">
        <w:rPr>
          <w:rFonts w:ascii="Segoe UI" w:hAnsi="Segoe UI" w:eastAsia="Segoe UI" w:cs="Segoe UI"/>
          <w:b w:val="0"/>
          <w:bCs w:val="0"/>
          <w:i w:val="0"/>
          <w:iCs w:val="0"/>
        </w:rPr>
        <w:t>Missatge de test de pèrdua d’arbitratge.</w:t>
      </w:r>
    </w:p>
    <w:p w:rsidR="392AA74A" w:rsidP="54D3124A" w:rsidRDefault="392AA74A" w14:paraId="0BB55550" w14:textId="629AA54C">
      <w:pPr>
        <w:pStyle w:val="Normal"/>
        <w:bidi w:val="0"/>
        <w:spacing w:before="0" w:beforeAutospacing="off" w:after="40" w:afterAutospacing="off" w:line="240" w:lineRule="auto"/>
        <w:ind w:left="284" w:right="0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392AA74A" w:rsidP="54D3124A" w:rsidRDefault="392AA74A" w14:paraId="545F6C58" w14:textId="542A1971">
      <w:pPr>
        <w:pStyle w:val="Normal"/>
        <w:bidi w:val="0"/>
        <w:spacing w:before="0" w:beforeAutospacing="off" w:after="40" w:afterAutospacing="off" w:line="240" w:lineRule="auto"/>
        <w:ind w:left="284" w:right="0"/>
        <w:jc w:val="center"/>
        <w:rPr>
          <w:b w:val="0"/>
          <w:bCs w:val="0"/>
        </w:rPr>
      </w:pPr>
      <w:r w:rsidR="7703A6B6">
        <w:drawing>
          <wp:inline wp14:editId="0A305211" wp14:anchorId="1EF339B4">
            <wp:extent cx="5918022" cy="2564476"/>
            <wp:effectExtent l="0" t="0" r="0" b="0"/>
            <wp:docPr id="33931417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fd3ada3041c4f5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8022" cy="2564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4D3124A" w:rsidR="09274EE7">
        <w:rPr>
          <w:b w:val="1"/>
          <w:bCs w:val="1"/>
        </w:rPr>
        <w:t>Fi</w:t>
      </w:r>
      <w:r w:rsidRPr="54D3124A" w:rsidR="1D8BE1A8">
        <w:rPr>
          <w:b w:val="1"/>
          <w:bCs w:val="1"/>
        </w:rPr>
        <w:t>gura 6.</w:t>
      </w:r>
      <w:r w:rsidR="1D8BE1A8">
        <w:rPr>
          <w:b w:val="0"/>
          <w:bCs w:val="0"/>
        </w:rPr>
        <w:t xml:space="preserve"> Diagrama d’ones de la</w:t>
      </w:r>
      <w:r w:rsidR="5A8E029F">
        <w:rPr>
          <w:b w:val="0"/>
          <w:bCs w:val="0"/>
        </w:rPr>
        <w:t xml:space="preserve"> primera situació </w:t>
      </w:r>
      <w:r w:rsidR="1D8BE1A8">
        <w:rPr>
          <w:b w:val="0"/>
          <w:bCs w:val="0"/>
        </w:rPr>
        <w:t>de pèrdua d’arbitratge.</w:t>
      </w:r>
    </w:p>
    <w:p w:rsidR="54D3124A" w:rsidP="54D3124A" w:rsidRDefault="54D3124A" w14:paraId="68C5323A" w14:textId="56E2E121">
      <w:pPr>
        <w:pStyle w:val="Normal"/>
        <w:bidi w:val="0"/>
        <w:spacing w:before="0" w:beforeAutospacing="off" w:after="40" w:afterAutospacing="off" w:line="240" w:lineRule="auto"/>
        <w:ind w:left="284" w:right="0"/>
        <w:jc w:val="center"/>
        <w:rPr>
          <w:b w:val="0"/>
          <w:bCs w:val="0"/>
        </w:rPr>
      </w:pPr>
    </w:p>
    <w:p w:rsidR="7C77424E" w:rsidP="54D3124A" w:rsidRDefault="7C77424E" w14:paraId="0D10E349" w14:textId="2C6657BD">
      <w:pPr>
        <w:pStyle w:val="Normal"/>
        <w:bidi w:val="0"/>
        <w:spacing w:before="0" w:beforeAutospacing="off" w:after="40" w:afterAutospacing="off" w:line="240" w:lineRule="auto"/>
        <w:ind w:left="284" w:right="0"/>
        <w:jc w:val="center"/>
        <w:rPr>
          <w:b w:val="1"/>
          <w:bCs w:val="1"/>
        </w:rPr>
      </w:pPr>
      <w:r w:rsidR="7C77424E">
        <w:drawing>
          <wp:inline wp14:editId="1FCA1465" wp14:anchorId="1C68DA3B">
            <wp:extent cx="5884906" cy="2550126"/>
            <wp:effectExtent l="0" t="0" r="0" b="0"/>
            <wp:docPr id="22320643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b30d6cc156d4de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4906" cy="2550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4D3124A" w:rsidR="7C77424E">
        <w:rPr>
          <w:b w:val="1"/>
          <w:bCs w:val="1"/>
        </w:rPr>
        <w:t>Figura 7.</w:t>
      </w:r>
      <w:r w:rsidR="7C77424E">
        <w:rPr>
          <w:b w:val="0"/>
          <w:bCs w:val="0"/>
        </w:rPr>
        <w:t xml:space="preserve"> Ampliació de la Figura 6 a la zona d’interès.</w:t>
      </w:r>
    </w:p>
    <w:p w:rsidR="69FD54FE" w:rsidP="69FD54FE" w:rsidRDefault="69FD54FE" w14:paraId="168C2A0E" w14:textId="5FFF081C">
      <w:pPr>
        <w:pStyle w:val="Normal"/>
        <w:bidi w:val="0"/>
        <w:spacing w:before="0" w:beforeAutospacing="off" w:after="40" w:afterAutospacing="off" w:line="240" w:lineRule="auto"/>
        <w:ind w:left="284" w:right="0"/>
        <w:jc w:val="center"/>
        <w:rPr/>
      </w:pPr>
    </w:p>
    <w:p w:rsidR="214AA9FE" w:rsidP="54D3124A" w:rsidRDefault="214AA9FE" w14:paraId="16BF0E76" w14:textId="2735F919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Pr="54D3124A" w:rsidR="214AA9FE">
        <w:rPr>
          <w:rFonts w:ascii="Segoe UI" w:hAnsi="Segoe UI" w:eastAsia="Segoe UI" w:cs="Segoe UI"/>
          <w:b w:val="0"/>
          <w:bCs w:val="0"/>
          <w:i w:val="0"/>
          <w:iCs w:val="0"/>
        </w:rPr>
        <w:t>Inspeccionant el</w:t>
      </w:r>
      <w:r w:rsidRPr="54D3124A" w:rsidR="083C0AD3">
        <w:rPr>
          <w:rFonts w:ascii="Segoe UI" w:hAnsi="Segoe UI" w:eastAsia="Segoe UI" w:cs="Segoe UI"/>
          <w:b w:val="0"/>
          <w:bCs w:val="0"/>
          <w:i w:val="0"/>
          <w:iCs w:val="0"/>
        </w:rPr>
        <w:t>s</w:t>
      </w:r>
      <w:r w:rsidRPr="54D3124A" w:rsidR="214AA9FE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diagram</w:t>
      </w:r>
      <w:r w:rsidRPr="54D3124A" w:rsidR="436F8868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es </w:t>
      </w:r>
      <w:r w:rsidRPr="54D3124A" w:rsidR="214AA9FE">
        <w:rPr>
          <w:rFonts w:ascii="Segoe UI" w:hAnsi="Segoe UI" w:eastAsia="Segoe UI" w:cs="Segoe UI"/>
          <w:b w:val="0"/>
          <w:bCs w:val="0"/>
          <w:i w:val="0"/>
          <w:iCs w:val="0"/>
        </w:rPr>
        <w:t>de l</w:t>
      </w:r>
      <w:r w:rsidRPr="54D3124A" w:rsidR="78CC18F7">
        <w:rPr>
          <w:rFonts w:ascii="Segoe UI" w:hAnsi="Segoe UI" w:eastAsia="Segoe UI" w:cs="Segoe UI"/>
          <w:b w:val="0"/>
          <w:bCs w:val="0"/>
          <w:i w:val="0"/>
          <w:iCs w:val="0"/>
        </w:rPr>
        <w:t>es</w:t>
      </w:r>
      <w:r w:rsidRPr="54D3124A" w:rsidR="214AA9FE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Figur</w:t>
      </w:r>
      <w:r w:rsidRPr="54D3124A" w:rsidR="0E6D6FED">
        <w:rPr>
          <w:rFonts w:ascii="Segoe UI" w:hAnsi="Segoe UI" w:eastAsia="Segoe UI" w:cs="Segoe UI"/>
          <w:b w:val="0"/>
          <w:bCs w:val="0"/>
          <w:i w:val="0"/>
          <w:iCs w:val="0"/>
        </w:rPr>
        <w:t>es</w:t>
      </w:r>
      <w:r w:rsidRPr="54D3124A" w:rsidR="214AA9FE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6</w:t>
      </w:r>
      <w:r w:rsidRPr="54D3124A" w:rsidR="1DF48148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i 7</w:t>
      </w:r>
      <w:r w:rsidRPr="54D3124A" w:rsidR="214AA9FE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, s’observa que </w:t>
      </w:r>
      <w:r w:rsidRPr="54D3124A" w:rsidR="6C8B108E">
        <w:rPr>
          <w:rFonts w:ascii="Segoe UI" w:hAnsi="Segoe UI" w:eastAsia="Segoe UI" w:cs="Segoe UI"/>
          <w:b w:val="0"/>
          <w:bCs w:val="0"/>
          <w:i w:val="0"/>
          <w:iCs w:val="0"/>
        </w:rPr>
        <w:t>en el moment en que s’acaba d’escriure a l’esclau (</w:t>
      </w:r>
      <w:r w:rsidRPr="54D3124A" w:rsidR="6C8B108E">
        <w:rPr>
          <w:rFonts w:ascii="Segoe UI" w:hAnsi="Segoe UI" w:eastAsia="Segoe UI" w:cs="Segoe UI"/>
          <w:b w:val="0"/>
          <w:bCs w:val="0"/>
          <w:i w:val="1"/>
          <w:iCs w:val="1"/>
        </w:rPr>
        <w:t>state</w:t>
      </w:r>
      <w:r w:rsidRPr="54D3124A" w:rsidR="6C8B108E">
        <w:rPr>
          <w:rFonts w:ascii="Segoe UI" w:hAnsi="Segoe UI" w:eastAsia="Segoe UI" w:cs="Segoe UI"/>
          <w:b w:val="0"/>
          <w:bCs w:val="0"/>
          <w:i w:val="1"/>
          <w:iCs w:val="1"/>
        </w:rPr>
        <w:t xml:space="preserve"> </w:t>
      </w:r>
      <w:r w:rsidRPr="54D3124A" w:rsidR="6C8B108E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= 13 (WR_C) --&gt; </w:t>
      </w:r>
      <w:r w:rsidRPr="54D3124A" w:rsidR="6C8B108E">
        <w:rPr>
          <w:rFonts w:ascii="Segoe UI" w:hAnsi="Segoe UI" w:eastAsia="Segoe UI" w:cs="Segoe UI"/>
          <w:b w:val="0"/>
          <w:bCs w:val="0"/>
          <w:i w:val="1"/>
          <w:iCs w:val="1"/>
        </w:rPr>
        <w:t>state</w:t>
      </w:r>
      <w:r w:rsidRPr="54D3124A" w:rsidR="6C8B108E">
        <w:rPr>
          <w:rFonts w:ascii="Segoe UI" w:hAnsi="Segoe UI" w:eastAsia="Segoe UI" w:cs="Segoe UI"/>
          <w:b w:val="0"/>
          <w:bCs w:val="0"/>
          <w:i w:val="1"/>
          <w:iCs w:val="1"/>
        </w:rPr>
        <w:t xml:space="preserve"> </w:t>
      </w:r>
      <w:r w:rsidRPr="54D3124A" w:rsidR="2DFB94D5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= 14 </w:t>
      </w:r>
      <w:r w:rsidRPr="54D3124A" w:rsidR="6C8B108E">
        <w:rPr>
          <w:rFonts w:ascii="Segoe UI" w:hAnsi="Segoe UI" w:eastAsia="Segoe UI" w:cs="Segoe UI"/>
          <w:b w:val="0"/>
          <w:bCs w:val="0"/>
          <w:i w:val="0"/>
          <w:iCs w:val="0"/>
        </w:rPr>
        <w:t>(WR_D)</w:t>
      </w:r>
      <w:r w:rsidRPr="54D3124A" w:rsidR="2CD1A342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), </w:t>
      </w:r>
      <w:r w:rsidRPr="54D3124A" w:rsidR="1DC29BDC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el senyal </w:t>
      </w:r>
      <w:r w:rsidRPr="54D3124A" w:rsidR="1DC29BDC">
        <w:rPr>
          <w:rFonts w:ascii="Segoe UI" w:hAnsi="Segoe UI" w:eastAsia="Segoe UI" w:cs="Segoe UI"/>
          <w:b w:val="0"/>
          <w:bCs w:val="0"/>
          <w:i w:val="1"/>
          <w:iCs w:val="1"/>
        </w:rPr>
        <w:t>sda_chk</w:t>
      </w:r>
      <w:r w:rsidRPr="54D3124A" w:rsidR="1DC29BDC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commuta de nivell baix a nivell alt i </w:t>
      </w:r>
      <w:r w:rsidRPr="54D3124A" w:rsidR="3E702943">
        <w:rPr>
          <w:rFonts w:ascii="Segoe UI" w:hAnsi="Segoe UI" w:eastAsia="Segoe UI" w:cs="Segoe UI"/>
          <w:b w:val="0"/>
          <w:bCs w:val="0"/>
          <w:i w:val="0"/>
          <w:iCs w:val="0"/>
        </w:rPr>
        <w:t>al</w:t>
      </w:r>
      <w:r w:rsidRPr="54D3124A" w:rsidR="2B51CF8F">
        <w:rPr>
          <w:rFonts w:ascii="Segoe UI" w:hAnsi="Segoe UI" w:eastAsia="Segoe UI" w:cs="Segoe UI"/>
          <w:b w:val="0"/>
          <w:bCs w:val="0"/>
          <w:i w:val="0"/>
          <w:iCs w:val="0"/>
        </w:rPr>
        <w:t>hora</w:t>
      </w:r>
      <w:r w:rsidRPr="54D3124A" w:rsidR="3E702943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el</w:t>
      </w:r>
      <w:r w:rsidRPr="54D3124A" w:rsidR="5BC2BA68">
        <w:rPr>
          <w:rFonts w:ascii="Segoe UI" w:hAnsi="Segoe UI" w:eastAsia="Segoe UI" w:cs="Segoe UI"/>
          <w:b w:val="0"/>
          <w:bCs w:val="0"/>
          <w:i w:val="0"/>
          <w:iCs w:val="0"/>
        </w:rPr>
        <w:t>s</w:t>
      </w:r>
      <w:r w:rsidRPr="54D3124A" w:rsidR="3E702943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senyal</w:t>
      </w:r>
      <w:r w:rsidRPr="54D3124A" w:rsidR="7B9DE186">
        <w:rPr>
          <w:rFonts w:ascii="Segoe UI" w:hAnsi="Segoe UI" w:eastAsia="Segoe UI" w:cs="Segoe UI"/>
          <w:b w:val="0"/>
          <w:bCs w:val="0"/>
          <w:i w:val="0"/>
          <w:iCs w:val="0"/>
        </w:rPr>
        <w:t>s</w:t>
      </w:r>
      <w:r w:rsidRPr="54D3124A" w:rsidR="3E702943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  <w:r w:rsidRPr="54D3124A" w:rsidR="3E702943">
        <w:rPr>
          <w:rFonts w:ascii="Segoe UI" w:hAnsi="Segoe UI" w:eastAsia="Segoe UI" w:cs="Segoe UI"/>
          <w:b w:val="0"/>
          <w:bCs w:val="0"/>
          <w:i w:val="1"/>
          <w:iCs w:val="1"/>
        </w:rPr>
        <w:t>Sda_oen</w:t>
      </w:r>
      <w:r w:rsidRPr="54D3124A" w:rsidR="3E702943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= 1 i </w:t>
      </w:r>
      <w:r w:rsidRPr="54D3124A" w:rsidR="48DD9586">
        <w:rPr>
          <w:rFonts w:ascii="Segoe UI" w:hAnsi="Segoe UI" w:eastAsia="Segoe UI" w:cs="Segoe UI"/>
          <w:b w:val="0"/>
          <w:bCs w:val="0"/>
          <w:i w:val="1"/>
          <w:iCs w:val="1"/>
        </w:rPr>
        <w:t>sSDA</w:t>
      </w:r>
      <w:r w:rsidRPr="54D3124A" w:rsidR="48DD9586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= 0</w:t>
      </w:r>
      <w:r w:rsidRPr="54D3124A" w:rsidR="6095AC80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fan que es produeixi una pèrdua d’arbitratge</w:t>
      </w:r>
      <w:r w:rsidRPr="54D3124A" w:rsidR="34DD643A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, indicada per </w:t>
      </w:r>
      <w:r w:rsidRPr="54D3124A" w:rsidR="34DD643A">
        <w:rPr>
          <w:rFonts w:ascii="Segoe UI" w:hAnsi="Segoe UI" w:eastAsia="Segoe UI" w:cs="Segoe UI"/>
          <w:b w:val="0"/>
          <w:bCs w:val="0"/>
          <w:i w:val="1"/>
          <w:iCs w:val="1"/>
        </w:rPr>
        <w:t>I2C_al</w:t>
      </w:r>
      <w:r w:rsidRPr="54D3124A" w:rsidR="34DD643A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= 1 al següent cicle de rellotge. El que passa és que el </w:t>
      </w:r>
      <w:r w:rsidRPr="54D3124A" w:rsidR="631569E7">
        <w:rPr>
          <w:rFonts w:ascii="Segoe UI" w:hAnsi="Segoe UI" w:eastAsia="Segoe UI" w:cs="Segoe UI"/>
          <w:b w:val="0"/>
          <w:bCs w:val="0"/>
          <w:i w:val="0"/>
          <w:iCs w:val="0"/>
        </w:rPr>
        <w:t>mestre detecta que la línia SDA està a nivell baix (</w:t>
      </w:r>
      <w:r w:rsidRPr="54D3124A" w:rsidR="631569E7">
        <w:rPr>
          <w:rFonts w:ascii="Segoe UI" w:hAnsi="Segoe UI" w:eastAsia="Segoe UI" w:cs="Segoe UI"/>
          <w:b w:val="0"/>
          <w:bCs w:val="0"/>
          <w:i w:val="1"/>
          <w:iCs w:val="1"/>
        </w:rPr>
        <w:t>sSDA</w:t>
      </w:r>
      <w:r w:rsidRPr="54D3124A" w:rsidR="631569E7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= 0) quan hauria d’estar en nivell alt</w:t>
      </w:r>
      <w:r w:rsidRPr="54D3124A" w:rsidR="372015C0">
        <w:rPr>
          <w:rFonts w:ascii="Segoe UI" w:hAnsi="Segoe UI" w:eastAsia="Segoe UI" w:cs="Segoe UI"/>
          <w:b w:val="0"/>
          <w:bCs w:val="0"/>
          <w:i w:val="0"/>
          <w:iCs w:val="0"/>
        </w:rPr>
        <w:t>, ja que la trama de dades a transferir s’ha acabat. Aleshores, al fer la comprovació</w:t>
      </w:r>
      <w:r w:rsidRPr="54D3124A" w:rsidR="0CDFC350">
        <w:rPr>
          <w:rFonts w:ascii="Segoe UI" w:hAnsi="Segoe UI" w:eastAsia="Segoe UI" w:cs="Segoe UI"/>
          <w:b w:val="0"/>
          <w:bCs w:val="0"/>
          <w:i w:val="0"/>
          <w:iCs w:val="0"/>
        </w:rPr>
        <w:t>, salta la bandera de pèrdua d’arbitratge</w:t>
      </w:r>
      <w:r w:rsidRPr="54D3124A" w:rsidR="200D5F36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. Aquesta situació es pot donar si més d’un dispositiu mestre intenta accedir a la línia al mateix temps. </w:t>
      </w:r>
    </w:p>
    <w:p w:rsidR="54D3124A" w:rsidP="54D3124A" w:rsidRDefault="54D3124A" w14:paraId="371BC1DD" w14:textId="5BF74344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60F49903" w:rsidP="54D3124A" w:rsidRDefault="60F49903" w14:paraId="44F0D6DC" w14:textId="54D0BB45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="60F49903">
        <w:drawing>
          <wp:inline wp14:editId="0469819D" wp14:anchorId="1A83CC13">
            <wp:extent cx="5943600" cy="2571750"/>
            <wp:effectExtent l="0" t="0" r="0" b="0"/>
            <wp:docPr id="188598370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8716ae216624e9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4D3124A" w:rsidR="60F49903">
        <w:rPr>
          <w:rFonts w:ascii="Segoe UI" w:hAnsi="Segoe UI" w:eastAsia="Segoe UI" w:cs="Segoe UI"/>
          <w:b w:val="1"/>
          <w:bCs w:val="1"/>
          <w:i w:val="0"/>
          <w:iCs w:val="0"/>
        </w:rPr>
        <w:t>Figura 8.</w:t>
      </w:r>
      <w:r w:rsidRPr="54D3124A" w:rsidR="60F49903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  <w:r w:rsidRPr="54D3124A" w:rsidR="68135FE7">
        <w:rPr>
          <w:rFonts w:ascii="Segoe UI" w:hAnsi="Segoe UI" w:eastAsia="Segoe UI" w:cs="Segoe UI"/>
          <w:b w:val="0"/>
          <w:bCs w:val="0"/>
          <w:i w:val="0"/>
          <w:iCs w:val="0"/>
        </w:rPr>
        <w:t>Diagrama d’ones de la segona situació de pèrdua d’arbitratge.</w:t>
      </w:r>
    </w:p>
    <w:p w:rsidR="54D3124A" w:rsidP="54D3124A" w:rsidRDefault="54D3124A" w14:paraId="546C4C01" w14:textId="1B3488E8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68135FE7" w:rsidP="54D3124A" w:rsidRDefault="68135FE7" w14:paraId="0023BF72" w14:textId="22A73231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="68135FE7">
        <w:drawing>
          <wp:inline wp14:editId="3A44031A" wp14:anchorId="20E6E679">
            <wp:extent cx="5948558" cy="2577708"/>
            <wp:effectExtent l="0" t="0" r="0" b="0"/>
            <wp:docPr id="120845802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7f2908952ca45a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8558" cy="2577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4D3124A" w:rsidR="68135FE7">
        <w:rPr>
          <w:rFonts w:ascii="Segoe UI" w:hAnsi="Segoe UI" w:eastAsia="Segoe UI" w:cs="Segoe UI"/>
          <w:b w:val="1"/>
          <w:bCs w:val="1"/>
          <w:i w:val="0"/>
          <w:iCs w:val="0"/>
        </w:rPr>
        <w:t>Figura 9.</w:t>
      </w:r>
      <w:r w:rsidRPr="54D3124A" w:rsidR="68135FE7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Ampliació de la Figura 8</w:t>
      </w:r>
      <w:r w:rsidRPr="54D3124A" w:rsidR="65E40279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a la zona d’interès.</w:t>
      </w:r>
    </w:p>
    <w:p w:rsidR="69FD54FE" w:rsidP="69FD54FE" w:rsidRDefault="69FD54FE" w14:paraId="6938F096" w14:textId="447C688B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65E40279" w:rsidP="54D3124A" w:rsidRDefault="65E40279" w14:paraId="74974063" w14:textId="4381FE6B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Pr="54D3124A" w:rsidR="65E40279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Inspeccionant els diagrames de les Figures 8 i 9, s’observa que </w:t>
      </w:r>
      <w:r w:rsidRPr="54D3124A" w:rsidR="001E6184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es genera una condició de </w:t>
      </w:r>
      <w:r w:rsidRPr="54D3124A" w:rsidR="6C0F81F4">
        <w:rPr>
          <w:rFonts w:ascii="Segoe UI" w:hAnsi="Segoe UI" w:eastAsia="Segoe UI" w:cs="Segoe UI"/>
          <w:b w:val="0"/>
          <w:bCs w:val="0"/>
          <w:i w:val="0"/>
          <w:iCs w:val="0"/>
        </w:rPr>
        <w:t>S</w:t>
      </w:r>
      <w:r w:rsidRPr="54D3124A" w:rsidR="001E6184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top, donat que </w:t>
      </w:r>
      <w:r w:rsidRPr="54D3124A" w:rsidR="6AC948E7">
        <w:rPr>
          <w:rFonts w:ascii="Segoe UI" w:hAnsi="Segoe UI" w:eastAsia="Segoe UI" w:cs="Segoe UI"/>
          <w:b w:val="0"/>
          <w:bCs w:val="0"/>
          <w:i w:val="1"/>
          <w:iCs w:val="1"/>
        </w:rPr>
        <w:t>sto_condition</w:t>
      </w:r>
      <w:r w:rsidRPr="54D3124A" w:rsidR="6AC948E7">
        <w:rPr>
          <w:rFonts w:ascii="Segoe UI" w:hAnsi="Segoe UI" w:eastAsia="Segoe UI" w:cs="Segoe UI"/>
          <w:b w:val="0"/>
          <w:bCs w:val="0"/>
          <w:i w:val="1"/>
          <w:iCs w:val="1"/>
        </w:rPr>
        <w:t xml:space="preserve"> = </w:t>
      </w:r>
      <w:r w:rsidRPr="54D3124A" w:rsidR="6AC948E7">
        <w:rPr>
          <w:rFonts w:ascii="Segoe UI" w:hAnsi="Segoe UI" w:eastAsia="Segoe UI" w:cs="Segoe UI"/>
          <w:b w:val="0"/>
          <w:bCs w:val="0"/>
          <w:i w:val="1"/>
          <w:iCs w:val="1"/>
        </w:rPr>
        <w:t>sSDA</w:t>
      </w:r>
      <w:r w:rsidRPr="54D3124A" w:rsidR="6AC948E7">
        <w:rPr>
          <w:rFonts w:ascii="Segoe UI" w:hAnsi="Segoe UI" w:eastAsia="Segoe UI" w:cs="Segoe UI"/>
          <w:b w:val="0"/>
          <w:bCs w:val="0"/>
          <w:i w:val="1"/>
          <w:iCs w:val="1"/>
        </w:rPr>
        <w:t xml:space="preserve"> &amp; ~</w:t>
      </w:r>
      <w:r w:rsidRPr="54D3124A" w:rsidR="6AC948E7">
        <w:rPr>
          <w:rFonts w:ascii="Segoe UI" w:hAnsi="Segoe UI" w:eastAsia="Segoe UI" w:cs="Segoe UI"/>
          <w:b w:val="0"/>
          <w:bCs w:val="0"/>
          <w:i w:val="1"/>
          <w:iCs w:val="1"/>
        </w:rPr>
        <w:t>dSDA</w:t>
      </w:r>
      <w:r w:rsidRPr="54D3124A" w:rsidR="6AC948E7">
        <w:rPr>
          <w:rFonts w:ascii="Segoe UI" w:hAnsi="Segoe UI" w:eastAsia="Segoe UI" w:cs="Segoe UI"/>
          <w:b w:val="0"/>
          <w:bCs w:val="0"/>
          <w:i w:val="1"/>
          <w:iCs w:val="1"/>
        </w:rPr>
        <w:t xml:space="preserve"> &amp; </w:t>
      </w:r>
      <w:r w:rsidRPr="54D3124A" w:rsidR="6AC948E7">
        <w:rPr>
          <w:rFonts w:ascii="Segoe UI" w:hAnsi="Segoe UI" w:eastAsia="Segoe UI" w:cs="Segoe UI"/>
          <w:b w:val="0"/>
          <w:bCs w:val="0"/>
          <w:i w:val="1"/>
          <w:iCs w:val="1"/>
        </w:rPr>
        <w:t>sSCL</w:t>
      </w:r>
      <w:r w:rsidRPr="54D3124A" w:rsidR="6AC948E7">
        <w:rPr>
          <w:rFonts w:ascii="Segoe UI" w:hAnsi="Segoe UI" w:eastAsia="Segoe UI" w:cs="Segoe UI"/>
          <w:b w:val="0"/>
          <w:bCs w:val="0"/>
          <w:i w:val="1"/>
          <w:iCs w:val="1"/>
        </w:rPr>
        <w:t xml:space="preserve"> </w:t>
      </w:r>
      <w:r w:rsidRPr="54D3124A" w:rsidR="6AC948E7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i </w:t>
      </w:r>
      <w:r w:rsidRPr="54D3124A" w:rsidR="001E6184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a la transició anterior forcem </w:t>
      </w:r>
      <w:r w:rsidRPr="54D3124A" w:rsidR="001E6184">
        <w:rPr>
          <w:rFonts w:ascii="Segoe UI" w:hAnsi="Segoe UI" w:eastAsia="Segoe UI" w:cs="Segoe UI"/>
          <w:b w:val="0"/>
          <w:bCs w:val="0"/>
          <w:i w:val="1"/>
          <w:iCs w:val="1"/>
        </w:rPr>
        <w:t>scl</w:t>
      </w:r>
      <w:r w:rsidRPr="54D3124A" w:rsidR="001E6184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= </w:t>
      </w:r>
      <w:r w:rsidRPr="54D3124A" w:rsidR="001E6184">
        <w:rPr>
          <w:rFonts w:ascii="Segoe UI" w:hAnsi="Segoe UI" w:eastAsia="Segoe UI" w:cs="Segoe UI"/>
          <w:b w:val="0"/>
          <w:bCs w:val="0"/>
          <w:i w:val="1"/>
          <w:iCs w:val="1"/>
        </w:rPr>
        <w:t>sda</w:t>
      </w:r>
      <w:r w:rsidRPr="54D3124A" w:rsidR="001E6184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= 1 </w:t>
      </w:r>
      <w:r w:rsidRPr="54D3124A" w:rsidR="1249C06C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i </w:t>
      </w:r>
      <w:r w:rsidRPr="54D3124A" w:rsidR="20FB7020">
        <w:rPr>
          <w:rFonts w:ascii="Segoe UI" w:hAnsi="Segoe UI" w:eastAsia="Segoe UI" w:cs="Segoe UI"/>
          <w:b w:val="0"/>
          <w:bCs w:val="0"/>
          <w:i w:val="1"/>
          <w:iCs w:val="1"/>
        </w:rPr>
        <w:t>dSDA</w:t>
      </w:r>
      <w:r w:rsidRPr="54D3124A" w:rsidR="20FB7020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= 0</w:t>
      </w:r>
      <w:r w:rsidRPr="54D3124A" w:rsidR="075E280D">
        <w:rPr>
          <w:rFonts w:ascii="Segoe UI" w:hAnsi="Segoe UI" w:eastAsia="Segoe UI" w:cs="Segoe UI"/>
          <w:b w:val="0"/>
          <w:bCs w:val="0"/>
          <w:i w:val="0"/>
          <w:iCs w:val="0"/>
        </w:rPr>
        <w:t>.</w:t>
      </w:r>
      <w:r w:rsidRPr="54D3124A" w:rsidR="72E4E102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No obstant, com que en cap moment s’ha sol·licitat una comanda de Stop</w:t>
      </w:r>
      <w:r w:rsidRPr="54D3124A" w:rsidR="041D451F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  <w:r w:rsidRPr="54D3124A" w:rsidR="041D451F">
        <w:rPr>
          <w:rFonts w:ascii="Segoe UI" w:hAnsi="Segoe UI" w:eastAsia="Segoe UI" w:cs="Segoe UI"/>
          <w:b w:val="0"/>
          <w:bCs w:val="0"/>
          <w:i w:val="1"/>
          <w:iCs w:val="1"/>
        </w:rPr>
        <w:t>(</w:t>
      </w:r>
      <w:r w:rsidRPr="54D3124A" w:rsidR="041D451F">
        <w:rPr>
          <w:rFonts w:ascii="Segoe UI" w:hAnsi="Segoe UI" w:eastAsia="Segoe UI" w:cs="Segoe UI"/>
          <w:b w:val="0"/>
          <w:bCs w:val="0"/>
          <w:i w:val="1"/>
          <w:iCs w:val="1"/>
        </w:rPr>
        <w:t>cmd_stop</w:t>
      </w:r>
      <w:r w:rsidRPr="54D3124A" w:rsidR="041D451F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= 0)</w:t>
      </w:r>
      <w:r w:rsidRPr="54D3124A" w:rsidR="72E4E102">
        <w:rPr>
          <w:rFonts w:ascii="Segoe UI" w:hAnsi="Segoe UI" w:eastAsia="Segoe UI" w:cs="Segoe UI"/>
          <w:b w:val="0"/>
          <w:bCs w:val="0"/>
          <w:i w:val="1"/>
          <w:iCs w:val="1"/>
        </w:rPr>
        <w:t>,</w:t>
      </w:r>
      <w:r w:rsidRPr="54D3124A" w:rsidR="72E4E102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  <w:r w:rsidRPr="54D3124A" w:rsidR="6FB8B25D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es detecta pèrdua d’arbitratge </w:t>
      </w:r>
      <w:r w:rsidRPr="54D3124A" w:rsidR="6A534FDF">
        <w:rPr>
          <w:rFonts w:ascii="Segoe UI" w:hAnsi="Segoe UI" w:eastAsia="Segoe UI" w:cs="Segoe UI"/>
          <w:b w:val="0"/>
          <w:bCs w:val="0"/>
          <w:i w:val="0"/>
          <w:iCs w:val="0"/>
        </w:rPr>
        <w:t>(</w:t>
      </w:r>
      <w:r w:rsidRPr="54D3124A" w:rsidR="6A534FDF">
        <w:rPr>
          <w:rFonts w:ascii="Segoe UI" w:hAnsi="Segoe UI" w:eastAsia="Segoe UI" w:cs="Segoe UI"/>
          <w:b w:val="0"/>
          <w:bCs w:val="0"/>
          <w:i w:val="1"/>
          <w:iCs w:val="1"/>
        </w:rPr>
        <w:t>I2C_al</w:t>
      </w:r>
      <w:r w:rsidRPr="54D3124A" w:rsidR="6A534FDF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= 1, vegeu codi Figura 3).</w:t>
      </w:r>
      <w:r w:rsidRPr="54D3124A" w:rsidR="4D3D0DC7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</w:p>
    <w:p w:rsidR="54D3124A" w:rsidP="54D3124A" w:rsidRDefault="54D3124A" w14:paraId="51A16AF1" w14:textId="3BB57F4E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1CD9B59C" w:rsidP="392AA74A" w:rsidRDefault="1CD9B59C" w14:paraId="08E8905A" w14:textId="544AD5FF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Pr="392AA74A" w:rsidR="1CD9B59C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El </w:t>
      </w:r>
      <w:r w:rsidRPr="392AA74A" w:rsidR="1CD9B59C">
        <w:rPr>
          <w:rFonts w:ascii="Segoe UI" w:hAnsi="Segoe UI" w:eastAsia="Segoe UI" w:cs="Segoe UI"/>
          <w:b w:val="0"/>
          <w:bCs w:val="0"/>
          <w:i w:val="1"/>
          <w:iCs w:val="1"/>
        </w:rPr>
        <w:t>clock</w:t>
      </w:r>
      <w:r w:rsidRPr="392AA74A" w:rsidR="1CD9B59C">
        <w:rPr>
          <w:rFonts w:ascii="Segoe UI" w:hAnsi="Segoe UI" w:eastAsia="Segoe UI" w:cs="Segoe UI"/>
          <w:b w:val="0"/>
          <w:bCs w:val="0"/>
          <w:i w:val="1"/>
          <w:iCs w:val="1"/>
        </w:rPr>
        <w:t xml:space="preserve"> </w:t>
      </w:r>
      <w:r w:rsidRPr="392AA74A" w:rsidR="1CD9B59C">
        <w:rPr>
          <w:rFonts w:ascii="Segoe UI" w:hAnsi="Segoe UI" w:eastAsia="Segoe UI" w:cs="Segoe UI"/>
          <w:b w:val="0"/>
          <w:bCs w:val="0"/>
          <w:i w:val="1"/>
          <w:iCs w:val="1"/>
        </w:rPr>
        <w:t>stretching</w:t>
      </w:r>
      <w:r w:rsidRPr="392AA74A" w:rsidR="1CD9B59C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  <w:r w:rsidRPr="392AA74A" w:rsidR="7D168D1E">
        <w:rPr>
          <w:rFonts w:ascii="Segoe UI" w:hAnsi="Segoe UI" w:eastAsia="Segoe UI" w:cs="Segoe UI"/>
          <w:b w:val="0"/>
          <w:bCs w:val="0"/>
          <w:i w:val="0"/>
          <w:iCs w:val="0"/>
        </w:rPr>
        <w:t>es p</w:t>
      </w:r>
      <w:r w:rsidRPr="392AA74A" w:rsidR="48046CF6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ot produir </w:t>
      </w:r>
      <w:r w:rsidRPr="392AA74A" w:rsidR="7D168D1E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quan un dispositiu mestre comença una lectura de dades que proporciona un dispositiu esclau </w:t>
      </w:r>
      <w:r w:rsidRPr="392AA74A" w:rsidR="419DD692">
        <w:rPr>
          <w:rFonts w:ascii="Segoe UI" w:hAnsi="Segoe UI" w:eastAsia="Segoe UI" w:cs="Segoe UI"/>
          <w:b w:val="0"/>
          <w:bCs w:val="0"/>
          <w:i w:val="0"/>
          <w:iCs w:val="0"/>
        </w:rPr>
        <w:t>connectat a la línia de comunicació per I2C.</w:t>
      </w:r>
      <w:r w:rsidRPr="392AA74A" w:rsidR="650E94CE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En la transmissió d’una trama de dades, l’esclau ha d’enviar </w:t>
      </w:r>
      <w:r w:rsidRPr="392AA74A" w:rsidR="44610767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el bit </w:t>
      </w:r>
      <w:r w:rsidRPr="392AA74A" w:rsidR="44610767">
        <w:rPr>
          <w:rFonts w:ascii="Segoe UI" w:hAnsi="Segoe UI" w:eastAsia="Segoe UI" w:cs="Segoe UI"/>
          <w:b w:val="0"/>
          <w:bCs w:val="0"/>
          <w:i w:val="0"/>
          <w:iCs w:val="0"/>
        </w:rPr>
        <w:t>d’</w:t>
      </w:r>
      <w:r w:rsidRPr="392AA74A" w:rsidR="44610767">
        <w:rPr>
          <w:rFonts w:ascii="Segoe UI" w:hAnsi="Segoe UI" w:eastAsia="Segoe UI" w:cs="Segoe UI"/>
          <w:b w:val="0"/>
          <w:bCs w:val="0"/>
          <w:i w:val="1"/>
          <w:iCs w:val="1"/>
        </w:rPr>
        <w:t>Ack</w:t>
      </w:r>
      <w:r w:rsidRPr="392AA74A" w:rsidR="44610767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i seguit immediatament de la trama a llegir per el mestre. No obstant, si l’esclau, per la raó que sigui, necessita més temps de l’</w:t>
      </w:r>
      <w:r w:rsidRPr="392AA74A" w:rsidR="34DDA502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esperat per preparar la informació, aquest mantindrà la línia SCL a un nivell baix fins que estigui llest per enviar les dades. </w:t>
      </w:r>
      <w:r w:rsidRPr="392AA74A" w:rsidR="20791241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D’aquesta manera li està senyalitzant al mestre que ha d’esperar-se fins que la línia SCL </w:t>
      </w:r>
      <w:r w:rsidRPr="392AA74A" w:rsidR="004FB6FC">
        <w:rPr>
          <w:rFonts w:ascii="Segoe UI" w:hAnsi="Segoe UI" w:eastAsia="Segoe UI" w:cs="Segoe UI"/>
          <w:b w:val="0"/>
          <w:bCs w:val="0"/>
          <w:i w:val="0"/>
          <w:iCs w:val="0"/>
        </w:rPr>
        <w:t>sigui alliberada.</w:t>
      </w:r>
    </w:p>
    <w:p w:rsidR="392AA74A" w:rsidP="392AA74A" w:rsidRDefault="392AA74A" w14:paraId="5232446C" w14:textId="7A38F335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tbl>
      <w:tblPr>
        <w:tblStyle w:val="Tablaconcuadrcula"/>
        <w:tblW w:w="0" w:type="auto"/>
        <w:tblInd w:w="284" w:type="dxa"/>
        <w:tblLayout w:type="fixed"/>
        <w:tblLook w:val="06A0" w:firstRow="1" w:lastRow="0" w:firstColumn="1" w:lastColumn="0" w:noHBand="1" w:noVBand="1"/>
      </w:tblPr>
      <w:tblGrid>
        <w:gridCol w:w="9090"/>
      </w:tblGrid>
      <w:tr w:rsidR="69FD54FE" w:rsidTr="69FD54FE" w14:paraId="094A8428">
        <w:trPr>
          <w:trHeight w:val="300"/>
        </w:trPr>
        <w:tc>
          <w:tcPr>
            <w:tcW w:w="9090" w:type="dxa"/>
            <w:tcMar/>
          </w:tcPr>
          <w:p w:rsidR="73719FE7" w:rsidP="69FD54FE" w:rsidRDefault="73719FE7" w14:paraId="66341EA2" w14:textId="5F339DD0">
            <w:pPr>
              <w:pStyle w:val="Normal"/>
              <w:rPr/>
            </w:pPr>
            <w:r w:rsidR="73719FE7">
              <w:rPr/>
              <w:t xml:space="preserve">  // slave_wait is asserted when master wants to drive SCL high, but the slave pulls it low</w:t>
            </w:r>
          </w:p>
          <w:p w:rsidR="73719FE7" w:rsidP="69FD54FE" w:rsidRDefault="73719FE7" w14:paraId="68178B26" w14:textId="6EA48BFF">
            <w:pPr>
              <w:pStyle w:val="Normal"/>
              <w:rPr/>
            </w:pPr>
            <w:r w:rsidR="73719FE7">
              <w:rPr/>
              <w:t xml:space="preserve">  // slave_wait remains asserted until the slave releases SCL</w:t>
            </w:r>
          </w:p>
          <w:p w:rsidR="73719FE7" w:rsidP="69FD54FE" w:rsidRDefault="73719FE7" w14:paraId="39B4410A" w14:textId="6DD1716D">
            <w:pPr>
              <w:pStyle w:val="Normal"/>
              <w:rPr/>
            </w:pPr>
            <w:r w:rsidR="73719FE7">
              <w:rPr/>
              <w:t xml:space="preserve">  always @(posedge Clk or negedge Rst_n)</w:t>
            </w:r>
          </w:p>
          <w:p w:rsidR="73719FE7" w:rsidP="69FD54FE" w:rsidRDefault="73719FE7" w14:paraId="35D7C98C" w14:textId="1F22278B">
            <w:pPr>
              <w:pStyle w:val="Normal"/>
              <w:rPr/>
            </w:pPr>
            <w:r w:rsidR="73719FE7">
              <w:rPr/>
              <w:t xml:space="preserve">    if (!Rst_n)  slave_wait  &lt;= 1'b0;   // No clock stretching on reset</w:t>
            </w:r>
          </w:p>
          <w:p w:rsidR="73719FE7" w:rsidP="69FD54FE" w:rsidRDefault="73719FE7" w14:paraId="14006654" w14:textId="5E7BE8C5">
            <w:pPr>
              <w:pStyle w:val="Normal"/>
              <w:rPr/>
            </w:pPr>
            <w:r w:rsidR="73719FE7">
              <w:rPr/>
              <w:t xml:space="preserve">    else         slave_wait  &lt;= (dScl_oen &amp; ~sSCL) | (slave_wait &amp; ~sSCL);  // Clock stretching when slave keeps SCL line low</w:t>
            </w:r>
          </w:p>
        </w:tc>
      </w:tr>
    </w:tbl>
    <w:p w:rsidR="56855D93" w:rsidP="54D3124A" w:rsidRDefault="56855D93" w14:paraId="6F91673F" w14:textId="332E656F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Pr="54D3124A" w:rsidR="56855D93">
        <w:rPr>
          <w:rFonts w:ascii="Segoe UI" w:hAnsi="Segoe UI" w:eastAsia="Segoe UI" w:cs="Segoe UI"/>
          <w:b w:val="1"/>
          <w:bCs w:val="1"/>
          <w:i w:val="0"/>
          <w:iCs w:val="0"/>
        </w:rPr>
        <w:t xml:space="preserve">Figura </w:t>
      </w:r>
      <w:r w:rsidRPr="54D3124A" w:rsidR="37F920EF">
        <w:rPr>
          <w:rFonts w:ascii="Segoe UI" w:hAnsi="Segoe UI" w:eastAsia="Segoe UI" w:cs="Segoe UI"/>
          <w:b w:val="1"/>
          <w:bCs w:val="1"/>
          <w:i w:val="0"/>
          <w:iCs w:val="0"/>
        </w:rPr>
        <w:t>10</w:t>
      </w:r>
      <w:r w:rsidRPr="54D3124A" w:rsidR="56855D93">
        <w:rPr>
          <w:rFonts w:ascii="Segoe UI" w:hAnsi="Segoe UI" w:eastAsia="Segoe UI" w:cs="Segoe UI"/>
          <w:b w:val="1"/>
          <w:bCs w:val="1"/>
          <w:i w:val="0"/>
          <w:iCs w:val="0"/>
        </w:rPr>
        <w:t>.</w:t>
      </w:r>
      <w:r w:rsidRPr="54D3124A" w:rsidR="56855D93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Codi de generació d’</w:t>
      </w:r>
      <w:r w:rsidRPr="54D3124A" w:rsidR="152A42C5">
        <w:rPr>
          <w:rFonts w:ascii="Segoe UI" w:hAnsi="Segoe UI" w:eastAsia="Segoe UI" w:cs="Segoe UI"/>
          <w:b w:val="0"/>
          <w:bCs w:val="0"/>
          <w:i w:val="0"/>
          <w:iCs w:val="0"/>
        </w:rPr>
        <w:t>estat d’espera</w:t>
      </w:r>
      <w:r w:rsidRPr="54D3124A" w:rsidR="56855D93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  <w:r w:rsidRPr="54D3124A" w:rsidR="56855D93">
        <w:rPr>
          <w:rFonts w:ascii="Segoe UI" w:hAnsi="Segoe UI" w:eastAsia="Segoe UI" w:cs="Segoe UI"/>
          <w:b w:val="0"/>
          <w:bCs w:val="0"/>
          <w:i w:val="1"/>
          <w:iCs w:val="1"/>
        </w:rPr>
        <w:t>slave_wait</w:t>
      </w:r>
      <w:r w:rsidRPr="54D3124A" w:rsidR="56855D93">
        <w:rPr>
          <w:rFonts w:ascii="Segoe UI" w:hAnsi="Segoe UI" w:eastAsia="Segoe UI" w:cs="Segoe UI"/>
          <w:b w:val="0"/>
          <w:bCs w:val="0"/>
          <w:i w:val="0"/>
          <w:iCs w:val="0"/>
        </w:rPr>
        <w:t>.</w:t>
      </w:r>
    </w:p>
    <w:p w:rsidR="392AA74A" w:rsidP="392AA74A" w:rsidRDefault="392AA74A" w14:paraId="0317ADA1" w14:textId="31BDE57B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tbl>
      <w:tblPr>
        <w:tblStyle w:val="Tablaconcuadrcula"/>
        <w:tblW w:w="0" w:type="auto"/>
        <w:tblInd w:w="284" w:type="dxa"/>
        <w:tblLayout w:type="fixed"/>
        <w:tblLook w:val="06A0" w:firstRow="1" w:lastRow="0" w:firstColumn="1" w:lastColumn="0" w:noHBand="1" w:noVBand="1"/>
      </w:tblPr>
      <w:tblGrid>
        <w:gridCol w:w="9090"/>
      </w:tblGrid>
      <w:tr w:rsidR="69FD54FE" w:rsidTr="69FD54FE" w14:paraId="720ACB40">
        <w:trPr>
          <w:trHeight w:val="300"/>
        </w:trPr>
        <w:tc>
          <w:tcPr>
            <w:tcW w:w="9090" w:type="dxa"/>
            <w:tcMar/>
          </w:tcPr>
          <w:p w:rsidR="5363C1E3" w:rsidP="69FD54FE" w:rsidRDefault="5363C1E3" w14:paraId="6AD5A9B9" w14:textId="7032BFDF">
            <w:pPr>
              <w:pStyle w:val="Normal"/>
              <w:rPr/>
            </w:pPr>
            <w:r w:rsidR="5363C1E3">
              <w:rPr/>
              <w:t xml:space="preserve">  // generate clk_en signal</w:t>
            </w:r>
          </w:p>
          <w:p w:rsidR="5363C1E3" w:rsidP="69FD54FE" w:rsidRDefault="5363C1E3" w14:paraId="3B9E57A5" w14:textId="10BF80FA">
            <w:pPr>
              <w:pStyle w:val="Normal"/>
              <w:rPr/>
            </w:pPr>
            <w:r w:rsidR="5363C1E3">
              <w:rPr/>
              <w:t xml:space="preserve">  wire clk_en = TimerOut;                   // Core system clock given by the SCL timer output</w:t>
            </w:r>
          </w:p>
          <w:p w:rsidR="5363C1E3" w:rsidP="69FD54FE" w:rsidRDefault="5363C1E3" w14:paraId="060D796E" w14:textId="47FEF0AF">
            <w:pPr>
              <w:pStyle w:val="Normal"/>
              <w:rPr/>
            </w:pPr>
            <w:r w:rsidR="5363C1E3">
              <w:rPr/>
              <w:t xml:space="preserve">  assign TimerStart = !Enable | scl_sync;   // Timer starts whenever it is enabled or a master drives SCL high</w:t>
            </w:r>
          </w:p>
          <w:p w:rsidR="5363C1E3" w:rsidP="69FD54FE" w:rsidRDefault="5363C1E3" w14:paraId="1B93F186" w14:textId="01E0CAC6">
            <w:pPr>
              <w:pStyle w:val="Normal"/>
              <w:rPr/>
            </w:pPr>
            <w:r w:rsidR="5363C1E3">
              <w:rPr/>
              <w:t xml:space="preserve">  assign TimerStop = slave_wait;            // Timer stops whenever a slave sends wait states</w:t>
            </w:r>
          </w:p>
        </w:tc>
      </w:tr>
    </w:tbl>
    <w:p w:rsidR="59E7F0EA" w:rsidP="54D3124A" w:rsidRDefault="59E7F0EA" w14:paraId="7BA125D9" w14:textId="5CD7BA20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Pr="54D3124A" w:rsidR="59E7F0EA">
        <w:rPr>
          <w:rFonts w:ascii="Segoe UI" w:hAnsi="Segoe UI" w:eastAsia="Segoe UI" w:cs="Segoe UI"/>
          <w:b w:val="1"/>
          <w:bCs w:val="1"/>
          <w:i w:val="0"/>
          <w:iCs w:val="0"/>
        </w:rPr>
        <w:t xml:space="preserve">Figura </w:t>
      </w:r>
      <w:r w:rsidRPr="54D3124A" w:rsidR="24373134">
        <w:rPr>
          <w:rFonts w:ascii="Segoe UI" w:hAnsi="Segoe UI" w:eastAsia="Segoe UI" w:cs="Segoe UI"/>
          <w:b w:val="1"/>
          <w:bCs w:val="1"/>
          <w:i w:val="0"/>
          <w:iCs w:val="0"/>
        </w:rPr>
        <w:t>11</w:t>
      </w:r>
      <w:r w:rsidRPr="54D3124A" w:rsidR="59E7F0EA">
        <w:rPr>
          <w:rFonts w:ascii="Segoe UI" w:hAnsi="Segoe UI" w:eastAsia="Segoe UI" w:cs="Segoe UI"/>
          <w:b w:val="1"/>
          <w:bCs w:val="1"/>
          <w:i w:val="0"/>
          <w:iCs w:val="0"/>
        </w:rPr>
        <w:t>.</w:t>
      </w:r>
      <w:r w:rsidRPr="54D3124A" w:rsidR="59E7F0EA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Codi de control de d’aturada de </w:t>
      </w:r>
      <w:r w:rsidRPr="54D3124A" w:rsidR="59E7F0EA">
        <w:rPr>
          <w:rFonts w:ascii="Segoe UI" w:hAnsi="Segoe UI" w:eastAsia="Segoe UI" w:cs="Segoe UI"/>
          <w:b w:val="0"/>
          <w:bCs w:val="0"/>
          <w:i w:val="0"/>
          <w:iCs w:val="0"/>
        </w:rPr>
        <w:t>Timer</w:t>
      </w:r>
      <w:r w:rsidRPr="54D3124A" w:rsidR="59E7F0EA">
        <w:rPr>
          <w:rFonts w:ascii="Segoe UI" w:hAnsi="Segoe UI" w:eastAsia="Segoe UI" w:cs="Segoe UI"/>
          <w:b w:val="0"/>
          <w:bCs w:val="0"/>
          <w:i w:val="0"/>
          <w:iCs w:val="0"/>
        </w:rPr>
        <w:t>.</w:t>
      </w:r>
    </w:p>
    <w:p w:rsidR="392AA74A" w:rsidP="392AA74A" w:rsidRDefault="392AA74A" w14:paraId="3D704AAB" w14:textId="12357CDF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59E7F0EA" w:rsidP="54D3124A" w:rsidRDefault="59E7F0EA" w14:paraId="7DACC9CC" w14:textId="76F8B83D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Pr="54D3124A" w:rsidR="59E7F0EA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Com es mostra a les Figures 5 i 6, el </w:t>
      </w:r>
      <w:r w:rsidRPr="54D3124A" w:rsidR="59E7F0EA">
        <w:rPr>
          <w:rFonts w:ascii="Segoe UI" w:hAnsi="Segoe UI" w:eastAsia="Segoe UI" w:cs="Segoe UI"/>
          <w:b w:val="0"/>
          <w:bCs w:val="0"/>
          <w:i w:val="1"/>
          <w:iCs w:val="1"/>
        </w:rPr>
        <w:t>clock</w:t>
      </w:r>
      <w:r w:rsidRPr="54D3124A" w:rsidR="59E7F0EA">
        <w:rPr>
          <w:rFonts w:ascii="Segoe UI" w:hAnsi="Segoe UI" w:eastAsia="Segoe UI" w:cs="Segoe UI"/>
          <w:b w:val="0"/>
          <w:bCs w:val="0"/>
          <w:i w:val="1"/>
          <w:iCs w:val="1"/>
        </w:rPr>
        <w:t xml:space="preserve"> </w:t>
      </w:r>
      <w:r w:rsidRPr="54D3124A" w:rsidR="59E7F0EA">
        <w:rPr>
          <w:rFonts w:ascii="Segoe UI" w:hAnsi="Segoe UI" w:eastAsia="Segoe UI" w:cs="Segoe UI"/>
          <w:b w:val="0"/>
          <w:bCs w:val="0"/>
          <w:i w:val="1"/>
          <w:iCs w:val="1"/>
        </w:rPr>
        <w:t>stretching</w:t>
      </w:r>
      <w:r w:rsidRPr="54D3124A" w:rsidR="59E7F0EA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es gestiona via estats d’espera o </w:t>
      </w:r>
      <w:r w:rsidRPr="54D3124A" w:rsidR="59E7F0EA">
        <w:rPr>
          <w:rFonts w:ascii="Segoe UI" w:hAnsi="Segoe UI" w:eastAsia="Segoe UI" w:cs="Segoe UI"/>
          <w:b w:val="0"/>
          <w:bCs w:val="0"/>
          <w:i w:val="1"/>
          <w:iCs w:val="1"/>
        </w:rPr>
        <w:t>wait</w:t>
      </w:r>
      <w:r w:rsidRPr="54D3124A" w:rsidR="59E7F0EA">
        <w:rPr>
          <w:rFonts w:ascii="Segoe UI" w:hAnsi="Segoe UI" w:eastAsia="Segoe UI" w:cs="Segoe UI"/>
          <w:b w:val="0"/>
          <w:bCs w:val="0"/>
          <w:i w:val="1"/>
          <w:iCs w:val="1"/>
        </w:rPr>
        <w:t xml:space="preserve"> </w:t>
      </w:r>
      <w:r w:rsidRPr="54D3124A" w:rsidR="59E7F0EA">
        <w:rPr>
          <w:rFonts w:ascii="Segoe UI" w:hAnsi="Segoe UI" w:eastAsia="Segoe UI" w:cs="Segoe UI"/>
          <w:b w:val="0"/>
          <w:bCs w:val="0"/>
          <w:i w:val="1"/>
          <w:iCs w:val="1"/>
        </w:rPr>
        <w:t>states</w:t>
      </w:r>
      <w:r w:rsidRPr="54D3124A" w:rsidR="26D89FE9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, al codi designats per la variable </w:t>
      </w:r>
      <w:r w:rsidRPr="54D3124A" w:rsidR="26D89FE9">
        <w:rPr>
          <w:rFonts w:ascii="Segoe UI" w:hAnsi="Segoe UI" w:eastAsia="Segoe UI" w:cs="Segoe UI"/>
          <w:b w:val="0"/>
          <w:bCs w:val="0"/>
          <w:i w:val="1"/>
          <w:iCs w:val="1"/>
        </w:rPr>
        <w:t>slave_wait</w:t>
      </w:r>
      <w:r w:rsidRPr="54D3124A" w:rsidR="26D89FE9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. Es generen estats d’espera quan l’esclau </w:t>
      </w:r>
      <w:r w:rsidRPr="54D3124A" w:rsidR="3A44C970">
        <w:rPr>
          <w:rFonts w:ascii="Segoe UI" w:hAnsi="Segoe UI" w:eastAsia="Segoe UI" w:cs="Segoe UI"/>
          <w:b w:val="0"/>
          <w:bCs w:val="0"/>
          <w:i w:val="0"/>
          <w:iCs w:val="0"/>
        </w:rPr>
        <w:t>manté la línia SCL en nivell baix (~</w:t>
      </w:r>
      <w:r w:rsidRPr="54D3124A" w:rsidR="3A44C970">
        <w:rPr>
          <w:rFonts w:ascii="Segoe UI" w:hAnsi="Segoe UI" w:eastAsia="Segoe UI" w:cs="Segoe UI"/>
          <w:b w:val="0"/>
          <w:bCs w:val="0"/>
          <w:i w:val="0"/>
          <w:iCs w:val="0"/>
        </w:rPr>
        <w:t>sSCL</w:t>
      </w:r>
      <w:r w:rsidRPr="54D3124A" w:rsidR="3A44C970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) i s’atura el </w:t>
      </w:r>
      <w:r w:rsidRPr="54D3124A" w:rsidR="5B7688F9">
        <w:rPr>
          <w:rFonts w:ascii="Segoe UI" w:hAnsi="Segoe UI" w:eastAsia="Segoe UI" w:cs="Segoe UI"/>
          <w:b w:val="0"/>
          <w:bCs w:val="0"/>
          <w:i w:val="0"/>
          <w:iCs w:val="0"/>
        </w:rPr>
        <w:t>Timer</w:t>
      </w:r>
      <w:r w:rsidRPr="54D3124A" w:rsidR="5B7688F9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(</w:t>
      </w:r>
      <w:r w:rsidRPr="54D3124A" w:rsidR="5B7688F9">
        <w:rPr>
          <w:rFonts w:ascii="Segoe UI" w:hAnsi="Segoe UI" w:eastAsia="Segoe UI" w:cs="Segoe UI"/>
          <w:b w:val="0"/>
          <w:bCs w:val="0"/>
          <w:i w:val="0"/>
          <w:iCs w:val="0"/>
        </w:rPr>
        <w:t>TimerStop</w:t>
      </w:r>
      <w:r w:rsidRPr="54D3124A" w:rsidR="5B7688F9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= </w:t>
      </w:r>
      <w:r w:rsidRPr="54D3124A" w:rsidR="5B7688F9">
        <w:rPr>
          <w:rFonts w:ascii="Segoe UI" w:hAnsi="Segoe UI" w:eastAsia="Segoe UI" w:cs="Segoe UI"/>
          <w:b w:val="0"/>
          <w:bCs w:val="0"/>
          <w:i w:val="0"/>
          <w:iCs w:val="0"/>
        </w:rPr>
        <w:t>slave_wait</w:t>
      </w:r>
      <w:r w:rsidRPr="54D3124A" w:rsidR="5B7688F9">
        <w:rPr>
          <w:rFonts w:ascii="Segoe UI" w:hAnsi="Segoe UI" w:eastAsia="Segoe UI" w:cs="Segoe UI"/>
          <w:b w:val="0"/>
          <w:bCs w:val="0"/>
          <w:i w:val="0"/>
          <w:iCs w:val="0"/>
        </w:rPr>
        <w:t>). Les línies de codi anteriors sintetitzen l’estructura de la Figura 7.</w:t>
      </w:r>
    </w:p>
    <w:p w:rsidR="54D3124A" w:rsidP="54D3124A" w:rsidRDefault="54D3124A" w14:paraId="26E3454C" w14:textId="37ADB653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392AA74A" w:rsidP="392AA74A" w:rsidRDefault="392AA74A" w14:paraId="617EE9F3" w14:textId="4F39887A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7F504505" w:rsidP="392AA74A" w:rsidRDefault="7F504505" w14:paraId="219F0D54" w14:textId="0CA6A78F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="7F504505">
        <w:drawing>
          <wp:inline wp14:editId="4D8F31DB" wp14:anchorId="5466C193">
            <wp:extent cx="2857500" cy="1257300"/>
            <wp:effectExtent l="0" t="0" r="0" b="0"/>
            <wp:docPr id="139119992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b06fa61a76c4a3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F504505" w:rsidP="54D3124A" w:rsidRDefault="7F504505" w14:paraId="19B32079" w14:textId="57EDF118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Pr="54D3124A" w:rsidR="7F504505">
        <w:rPr>
          <w:rFonts w:ascii="Segoe UI" w:hAnsi="Segoe UI" w:eastAsia="Segoe UI" w:cs="Segoe UI"/>
          <w:b w:val="1"/>
          <w:bCs w:val="1"/>
          <w:i w:val="0"/>
          <w:iCs w:val="0"/>
        </w:rPr>
        <w:t xml:space="preserve">Figura </w:t>
      </w:r>
      <w:r w:rsidRPr="54D3124A" w:rsidR="7FBAD221">
        <w:rPr>
          <w:rFonts w:ascii="Segoe UI" w:hAnsi="Segoe UI" w:eastAsia="Segoe UI" w:cs="Segoe UI"/>
          <w:b w:val="1"/>
          <w:bCs w:val="1"/>
          <w:i w:val="0"/>
          <w:iCs w:val="0"/>
        </w:rPr>
        <w:t>12</w:t>
      </w:r>
      <w:r w:rsidRPr="54D3124A" w:rsidR="7F504505">
        <w:rPr>
          <w:rFonts w:ascii="Segoe UI" w:hAnsi="Segoe UI" w:eastAsia="Segoe UI" w:cs="Segoe UI"/>
          <w:b w:val="1"/>
          <w:bCs w:val="1"/>
          <w:i w:val="0"/>
          <w:iCs w:val="0"/>
        </w:rPr>
        <w:t>.</w:t>
      </w:r>
      <w:r w:rsidRPr="54D3124A" w:rsidR="7F504505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Esquemàtic RTL de la generació</w:t>
      </w:r>
      <w:r>
        <w:br/>
      </w:r>
      <w:r w:rsidRPr="54D3124A" w:rsidR="35555FFA">
        <w:rPr>
          <w:rFonts w:ascii="Segoe UI" w:hAnsi="Segoe UI" w:eastAsia="Segoe UI" w:cs="Segoe UI"/>
          <w:b w:val="0"/>
          <w:bCs w:val="0"/>
          <w:i w:val="0"/>
          <w:iCs w:val="0"/>
        </w:rPr>
        <w:t>d</w:t>
      </w:r>
      <w:r w:rsidRPr="54D3124A" w:rsidR="35555FFA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e </w:t>
      </w:r>
      <w:r w:rsidRPr="54D3124A" w:rsidR="35555FFA">
        <w:rPr>
          <w:rFonts w:ascii="Segoe UI" w:hAnsi="Segoe UI" w:eastAsia="Segoe UI" w:cs="Segoe UI"/>
          <w:b w:val="0"/>
          <w:bCs w:val="0"/>
          <w:i w:val="1"/>
          <w:iCs w:val="1"/>
        </w:rPr>
        <w:t>clo</w:t>
      </w:r>
      <w:r w:rsidRPr="54D3124A" w:rsidR="35555FFA">
        <w:rPr>
          <w:rFonts w:ascii="Segoe UI" w:hAnsi="Segoe UI" w:eastAsia="Segoe UI" w:cs="Segoe UI"/>
          <w:b w:val="0"/>
          <w:bCs w:val="0"/>
          <w:i w:val="1"/>
          <w:iCs w:val="1"/>
        </w:rPr>
        <w:t>c</w:t>
      </w:r>
      <w:r w:rsidRPr="54D3124A" w:rsidR="35555FFA">
        <w:rPr>
          <w:rFonts w:ascii="Segoe UI" w:hAnsi="Segoe UI" w:eastAsia="Segoe UI" w:cs="Segoe UI"/>
          <w:b w:val="0"/>
          <w:bCs w:val="0"/>
          <w:i w:val="1"/>
          <w:iCs w:val="1"/>
        </w:rPr>
        <w:t>k</w:t>
      </w:r>
      <w:r w:rsidRPr="54D3124A" w:rsidR="35555FFA">
        <w:rPr>
          <w:rFonts w:ascii="Segoe UI" w:hAnsi="Segoe UI" w:eastAsia="Segoe UI" w:cs="Segoe UI"/>
          <w:b w:val="0"/>
          <w:bCs w:val="0"/>
          <w:i w:val="1"/>
          <w:iCs w:val="1"/>
        </w:rPr>
        <w:t xml:space="preserve"> </w:t>
      </w:r>
      <w:r w:rsidRPr="54D3124A" w:rsidR="35555FFA">
        <w:rPr>
          <w:rFonts w:ascii="Segoe UI" w:hAnsi="Segoe UI" w:eastAsia="Segoe UI" w:cs="Segoe UI"/>
          <w:b w:val="0"/>
          <w:bCs w:val="0"/>
          <w:i w:val="1"/>
          <w:iCs w:val="1"/>
        </w:rPr>
        <w:t>stretchi</w:t>
      </w:r>
      <w:r w:rsidRPr="54D3124A" w:rsidR="35555FFA">
        <w:rPr>
          <w:rFonts w:ascii="Segoe UI" w:hAnsi="Segoe UI" w:eastAsia="Segoe UI" w:cs="Segoe UI"/>
          <w:b w:val="0"/>
          <w:bCs w:val="0"/>
          <w:i w:val="1"/>
          <w:iCs w:val="1"/>
        </w:rPr>
        <w:t>ng</w:t>
      </w:r>
      <w:r w:rsidRPr="54D3124A" w:rsidR="35555FFA">
        <w:rPr>
          <w:rFonts w:ascii="Segoe UI" w:hAnsi="Segoe UI" w:eastAsia="Segoe UI" w:cs="Segoe UI"/>
          <w:b w:val="0"/>
          <w:bCs w:val="0"/>
          <w:i w:val="0"/>
          <w:iCs w:val="0"/>
        </w:rPr>
        <w:t>.</w:t>
      </w:r>
    </w:p>
    <w:p w:rsidR="54D3124A" w:rsidP="54D3124A" w:rsidRDefault="54D3124A" w14:paraId="405B79A8" w14:textId="50313CA5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69FD54FE" w:rsidP="69FD54FE" w:rsidRDefault="69FD54FE" w14:paraId="18813278" w14:textId="6D26C671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01689A5C" w:rsidP="54D3124A" w:rsidRDefault="01689A5C" w14:paraId="486022F2" w14:textId="241912CA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="01689A5C">
        <w:drawing>
          <wp:inline wp14:editId="1EEB428C" wp14:anchorId="526E5D7F">
            <wp:extent cx="5912460" cy="242782"/>
            <wp:effectExtent l="0" t="0" r="0" b="0"/>
            <wp:docPr id="78663037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dcccf41127d4193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12460" cy="242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4D3124A" w:rsidR="01689A5C">
        <w:rPr>
          <w:rFonts w:ascii="Segoe UI" w:hAnsi="Segoe UI" w:eastAsia="Segoe UI" w:cs="Segoe UI"/>
          <w:b w:val="1"/>
          <w:bCs w:val="1"/>
          <w:i w:val="0"/>
          <w:iCs w:val="0"/>
        </w:rPr>
        <w:t xml:space="preserve">Figura </w:t>
      </w:r>
      <w:r w:rsidRPr="54D3124A" w:rsidR="4A2D4C47">
        <w:rPr>
          <w:rFonts w:ascii="Segoe UI" w:hAnsi="Segoe UI" w:eastAsia="Segoe UI" w:cs="Segoe UI"/>
          <w:b w:val="1"/>
          <w:bCs w:val="1"/>
          <w:i w:val="0"/>
          <w:iCs w:val="0"/>
        </w:rPr>
        <w:t>13</w:t>
      </w:r>
      <w:r w:rsidRPr="54D3124A" w:rsidR="01689A5C">
        <w:rPr>
          <w:rFonts w:ascii="Segoe UI" w:hAnsi="Segoe UI" w:eastAsia="Segoe UI" w:cs="Segoe UI"/>
          <w:b w:val="1"/>
          <w:bCs w:val="1"/>
          <w:i w:val="0"/>
          <w:iCs w:val="0"/>
        </w:rPr>
        <w:t>.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M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i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s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s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a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t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g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e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d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e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t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e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s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t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d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e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c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l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o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c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k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 xml:space="preserve"> 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s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t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r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e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t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c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h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i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n</w:t>
      </w:r>
      <w:r w:rsidRPr="54D3124A" w:rsidR="01689A5C">
        <w:rPr>
          <w:rFonts w:ascii="Segoe UI" w:hAnsi="Segoe UI" w:eastAsia="Segoe UI" w:cs="Segoe UI"/>
          <w:b w:val="0"/>
          <w:bCs w:val="0"/>
          <w:i w:val="1"/>
          <w:iCs w:val="1"/>
        </w:rPr>
        <w:t>g</w:t>
      </w:r>
      <w:r w:rsidRPr="54D3124A" w:rsidR="01689A5C">
        <w:rPr>
          <w:rFonts w:ascii="Segoe UI" w:hAnsi="Segoe UI" w:eastAsia="Segoe UI" w:cs="Segoe UI"/>
          <w:b w:val="0"/>
          <w:bCs w:val="0"/>
          <w:i w:val="0"/>
          <w:iCs w:val="0"/>
        </w:rPr>
        <w:t>.</w:t>
      </w:r>
    </w:p>
    <w:p w:rsidR="69FD54FE" w:rsidP="54D3124A" w:rsidRDefault="69FD54FE" w14:paraId="34C63C80" w14:textId="560A69C0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7016CAB0" w:rsidP="54D3124A" w:rsidRDefault="7016CAB0" w14:paraId="31E92FA4" w14:textId="354C2341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1"/>
          <w:iCs w:val="1"/>
        </w:rPr>
      </w:pPr>
      <w:r w:rsidR="3135D570">
        <w:drawing>
          <wp:inline wp14:editId="22A4C8FF" wp14:anchorId="560AC506">
            <wp:extent cx="5964903" cy="2584791"/>
            <wp:effectExtent l="0" t="0" r="0" b="0"/>
            <wp:docPr id="159879519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8febab01474402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4903" cy="2584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4D3124A" w:rsidR="38388DBA">
        <w:rPr>
          <w:rFonts w:ascii="Segoe UI" w:hAnsi="Segoe UI" w:eastAsia="Segoe UI" w:cs="Segoe UI"/>
          <w:b w:val="1"/>
          <w:bCs w:val="1"/>
          <w:i w:val="0"/>
          <w:iCs w:val="0"/>
        </w:rPr>
        <w:t xml:space="preserve">Figura </w:t>
      </w:r>
      <w:r w:rsidRPr="54D3124A" w:rsidR="640EC1BF">
        <w:rPr>
          <w:rFonts w:ascii="Segoe UI" w:hAnsi="Segoe UI" w:eastAsia="Segoe UI" w:cs="Segoe UI"/>
          <w:b w:val="1"/>
          <w:bCs w:val="1"/>
          <w:i w:val="0"/>
          <w:iCs w:val="0"/>
        </w:rPr>
        <w:t>14</w:t>
      </w:r>
      <w:r w:rsidRPr="54D3124A" w:rsidR="38388DBA">
        <w:rPr>
          <w:rFonts w:ascii="Segoe UI" w:hAnsi="Segoe UI" w:eastAsia="Segoe UI" w:cs="Segoe UI"/>
          <w:b w:val="1"/>
          <w:bCs w:val="1"/>
          <w:i w:val="0"/>
          <w:iCs w:val="0"/>
        </w:rPr>
        <w:t>.</w:t>
      </w:r>
      <w:r w:rsidRPr="54D3124A" w:rsidR="38388DBA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Diagrama d’ones de la simulació de </w:t>
      </w:r>
      <w:r w:rsidRPr="54D3124A" w:rsidR="38388DBA">
        <w:rPr>
          <w:rFonts w:ascii="Segoe UI" w:hAnsi="Segoe UI" w:eastAsia="Segoe UI" w:cs="Segoe UI"/>
          <w:b w:val="0"/>
          <w:bCs w:val="0"/>
          <w:i w:val="1"/>
          <w:iCs w:val="1"/>
        </w:rPr>
        <w:t>clock</w:t>
      </w:r>
      <w:r w:rsidRPr="54D3124A" w:rsidR="38388DBA">
        <w:rPr>
          <w:rFonts w:ascii="Segoe UI" w:hAnsi="Segoe UI" w:eastAsia="Segoe UI" w:cs="Segoe UI"/>
          <w:b w:val="0"/>
          <w:bCs w:val="0"/>
          <w:i w:val="1"/>
          <w:iCs w:val="1"/>
        </w:rPr>
        <w:t xml:space="preserve"> </w:t>
      </w:r>
      <w:r w:rsidRPr="54D3124A" w:rsidR="38388DBA">
        <w:rPr>
          <w:rFonts w:ascii="Segoe UI" w:hAnsi="Segoe UI" w:eastAsia="Segoe UI" w:cs="Segoe UI"/>
          <w:b w:val="0"/>
          <w:bCs w:val="0"/>
          <w:i w:val="1"/>
          <w:iCs w:val="1"/>
        </w:rPr>
        <w:t>stretching</w:t>
      </w:r>
      <w:r w:rsidRPr="54D3124A" w:rsidR="38388DBA">
        <w:rPr>
          <w:rFonts w:ascii="Segoe UI" w:hAnsi="Segoe UI" w:eastAsia="Segoe UI" w:cs="Segoe UI"/>
          <w:b w:val="0"/>
          <w:bCs w:val="0"/>
          <w:i w:val="0"/>
          <w:iCs w:val="0"/>
        </w:rPr>
        <w:t>.</w:t>
      </w:r>
    </w:p>
    <w:p w:rsidR="69FD54FE" w:rsidP="54D3124A" w:rsidRDefault="69FD54FE" w14:paraId="42117482" w14:textId="57DBCCB3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05A8D37C" w:rsidP="54D3124A" w:rsidRDefault="05A8D37C" w14:paraId="75EDB9E6" w14:textId="397A372B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="05A8D37C">
        <w:drawing>
          <wp:inline wp14:editId="00AB841E" wp14:anchorId="65B10FE5">
            <wp:extent cx="5961660" cy="2583386"/>
            <wp:effectExtent l="0" t="0" r="0" b="0"/>
            <wp:docPr id="81277850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f801921ec914a8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1660" cy="25833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54D3124A" w:rsidR="7E8ADD2F">
        <w:rPr>
          <w:rFonts w:ascii="Segoe UI" w:hAnsi="Segoe UI" w:eastAsia="Segoe UI" w:cs="Segoe UI"/>
          <w:b w:val="1"/>
          <w:bCs w:val="1"/>
          <w:i w:val="0"/>
          <w:iCs w:val="0"/>
        </w:rPr>
        <w:t>Figura 15.</w:t>
      </w:r>
      <w:r w:rsidRPr="54D3124A" w:rsidR="7E8ADD2F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Ampliació de la Figura 14.</w:t>
      </w:r>
    </w:p>
    <w:p w:rsidR="69FD54FE" w:rsidP="54D3124A" w:rsidRDefault="69FD54FE" w14:paraId="1FB08055" w14:textId="7605BD8C">
      <w:pPr>
        <w:pStyle w:val="Normal"/>
        <w:ind w:left="0"/>
        <w:jc w:val="left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77B57E21" w:rsidP="260B985D" w:rsidRDefault="77B57E21" w14:paraId="1F8A9692" w14:textId="4577ABC6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Pr="260B985D" w:rsidR="77B57E21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D’acord amb el codi de la Figura 10, a la posició del cursor de la Figura 14 </w:t>
      </w:r>
      <w:r w:rsidRPr="260B985D" w:rsidR="6675E9A7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es produeix un estat d’espera </w:t>
      </w:r>
      <w:r w:rsidRPr="260B985D" w:rsidR="6675E9A7">
        <w:rPr>
          <w:rFonts w:ascii="Segoe UI" w:hAnsi="Segoe UI" w:eastAsia="Segoe UI" w:cs="Segoe UI"/>
          <w:b w:val="0"/>
          <w:bCs w:val="0"/>
          <w:i w:val="1"/>
          <w:iCs w:val="1"/>
        </w:rPr>
        <w:t>slave_wait</w:t>
      </w:r>
      <w:r w:rsidRPr="260B985D" w:rsidR="6675E9A7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, ja que les variables </w:t>
      </w:r>
      <w:r w:rsidRPr="260B985D" w:rsidR="77583752">
        <w:rPr>
          <w:rFonts w:ascii="Segoe UI" w:hAnsi="Segoe UI" w:eastAsia="Segoe UI" w:cs="Segoe UI"/>
          <w:b w:val="0"/>
          <w:bCs w:val="0"/>
          <w:i w:val="1"/>
          <w:iCs w:val="1"/>
        </w:rPr>
        <w:t>dSCL_oen</w:t>
      </w:r>
      <w:r w:rsidRPr="260B985D" w:rsidR="77583752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i </w:t>
      </w:r>
      <w:r w:rsidRPr="260B985D" w:rsidR="77583752">
        <w:rPr>
          <w:rFonts w:ascii="Segoe UI" w:hAnsi="Segoe UI" w:eastAsia="Segoe UI" w:cs="Segoe UI"/>
          <w:b w:val="0"/>
          <w:bCs w:val="0"/>
          <w:i w:val="1"/>
          <w:iCs w:val="1"/>
        </w:rPr>
        <w:t>sSCL</w:t>
      </w:r>
      <w:r w:rsidRPr="260B985D" w:rsidR="77583752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estan en nivell alt. </w:t>
      </w:r>
      <w:r w:rsidRPr="260B985D" w:rsidR="32D0EDDF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Concurrentment, el </w:t>
      </w:r>
      <w:r w:rsidRPr="260B985D" w:rsidR="32D0EDDF">
        <w:rPr>
          <w:rFonts w:ascii="Segoe UI" w:hAnsi="Segoe UI" w:eastAsia="Segoe UI" w:cs="Segoe UI"/>
          <w:b w:val="0"/>
          <w:bCs w:val="0"/>
          <w:i w:val="1"/>
          <w:iCs w:val="1"/>
        </w:rPr>
        <w:t>TimerStop</w:t>
      </w:r>
      <w:r w:rsidRPr="260B985D" w:rsidR="32D0EDDF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commuta, donat que està assignat </w:t>
      </w:r>
      <w:r w:rsidRPr="260B985D" w:rsidR="32D0EDDF">
        <w:rPr>
          <w:rFonts w:ascii="Segoe UI" w:hAnsi="Segoe UI" w:eastAsia="Segoe UI" w:cs="Segoe UI"/>
          <w:b w:val="0"/>
          <w:bCs w:val="0"/>
          <w:i w:val="0"/>
          <w:iCs w:val="0"/>
        </w:rPr>
        <w:t>continuam</w:t>
      </w:r>
      <w:r w:rsidRPr="260B985D" w:rsidR="742C08AD">
        <w:rPr>
          <w:rFonts w:ascii="Segoe UI" w:hAnsi="Segoe UI" w:eastAsia="Segoe UI" w:cs="Segoe UI"/>
          <w:b w:val="0"/>
          <w:bCs w:val="0"/>
          <w:i w:val="0"/>
          <w:iCs w:val="0"/>
        </w:rPr>
        <w:t>ent</w:t>
      </w:r>
      <w:r w:rsidRPr="260B985D" w:rsidR="742C08AD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a </w:t>
      </w:r>
      <w:r w:rsidRPr="260B985D" w:rsidR="742C08AD">
        <w:rPr>
          <w:rFonts w:ascii="Segoe UI" w:hAnsi="Segoe UI" w:eastAsia="Segoe UI" w:cs="Segoe UI"/>
          <w:b w:val="0"/>
          <w:bCs w:val="0"/>
          <w:i w:val="1"/>
          <w:iCs w:val="1"/>
        </w:rPr>
        <w:t>slave_wait</w:t>
      </w:r>
      <w:r w:rsidRPr="260B985D" w:rsidR="742C08AD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(vegeu codi Figura 11). Es roman en aquest estat </w:t>
      </w:r>
      <w:r w:rsidRPr="260B985D" w:rsidR="4CA91C38">
        <w:rPr>
          <w:rFonts w:ascii="Segoe UI" w:hAnsi="Segoe UI" w:eastAsia="Segoe UI" w:cs="Segoe UI"/>
          <w:b w:val="0"/>
          <w:bCs w:val="0"/>
          <w:i w:val="0"/>
          <w:iCs w:val="0"/>
        </w:rPr>
        <w:t>fins que l’esclau allibera la línia SCL</w:t>
      </w:r>
      <w:r w:rsidRPr="260B985D" w:rsidR="4EC107F6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, aleshores el </w:t>
      </w:r>
      <w:r w:rsidRPr="260B985D" w:rsidR="4EC107F6">
        <w:rPr>
          <w:rFonts w:ascii="Segoe UI" w:hAnsi="Segoe UI" w:eastAsia="Segoe UI" w:cs="Segoe UI"/>
          <w:b w:val="0"/>
          <w:bCs w:val="0"/>
          <w:i w:val="1"/>
          <w:iCs w:val="1"/>
        </w:rPr>
        <w:t>slave_wait</w:t>
      </w:r>
      <w:r w:rsidRPr="260B985D" w:rsidR="4EC107F6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i, en conseqüència, el </w:t>
      </w:r>
      <w:r w:rsidRPr="260B985D" w:rsidR="4EC107F6">
        <w:rPr>
          <w:rFonts w:ascii="Segoe UI" w:hAnsi="Segoe UI" w:eastAsia="Segoe UI" w:cs="Segoe UI"/>
          <w:b w:val="0"/>
          <w:bCs w:val="0"/>
          <w:i w:val="1"/>
          <w:iCs w:val="1"/>
        </w:rPr>
        <w:t>TimerStop</w:t>
      </w:r>
      <w:r w:rsidRPr="260B985D" w:rsidR="4EC107F6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es posen a nivell baix</w:t>
      </w:r>
      <w:r w:rsidRPr="260B985D" w:rsidR="485A7192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i el </w:t>
      </w:r>
      <w:r w:rsidRPr="260B985D" w:rsidR="485A7192">
        <w:rPr>
          <w:rFonts w:ascii="Segoe UI" w:hAnsi="Segoe UI" w:eastAsia="Segoe UI" w:cs="Segoe UI"/>
          <w:b w:val="0"/>
          <w:bCs w:val="0"/>
          <w:i w:val="1"/>
          <w:iCs w:val="1"/>
        </w:rPr>
        <w:t>clock_stretching</w:t>
      </w:r>
      <w:r w:rsidRPr="260B985D" w:rsidR="485A7192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  <w:r w:rsidRPr="260B985D" w:rsidR="485A7192">
        <w:rPr>
          <w:rFonts w:ascii="Segoe UI" w:hAnsi="Segoe UI" w:eastAsia="Segoe UI" w:cs="Segoe UI"/>
          <w:b w:val="0"/>
          <w:bCs w:val="0"/>
          <w:i w:val="0"/>
          <w:iCs w:val="0"/>
        </w:rPr>
        <w:t>cessa</w:t>
      </w:r>
      <w:r w:rsidRPr="260B985D" w:rsidR="485A7192">
        <w:rPr>
          <w:rFonts w:ascii="Segoe UI" w:hAnsi="Segoe UI" w:eastAsia="Segoe UI" w:cs="Segoe UI"/>
          <w:b w:val="0"/>
          <w:bCs w:val="0"/>
          <w:i w:val="0"/>
          <w:iCs w:val="0"/>
        </w:rPr>
        <w:t>.</w:t>
      </w:r>
    </w:p>
    <w:p w:rsidR="260B985D" w:rsidP="260B985D" w:rsidRDefault="260B985D" w14:paraId="3DC853DF" w14:textId="5C9CE601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41175DDC" w:rsidP="6730464B" w:rsidRDefault="41175DDC" w14:paraId="7C59908D" w14:textId="5A4F1E05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Pr="6730464B" w:rsidR="41175DDC">
        <w:rPr>
          <w:rFonts w:ascii="Segoe UI" w:hAnsi="Segoe UI" w:eastAsia="Segoe UI" w:cs="Segoe UI"/>
          <w:b w:val="0"/>
          <w:bCs w:val="0"/>
          <w:i w:val="0"/>
          <w:iCs w:val="0"/>
        </w:rPr>
        <w:t>La síntesi</w:t>
      </w:r>
      <w:r w:rsidRPr="6730464B" w:rsidR="5A434AF3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, </w:t>
      </w:r>
      <w:r w:rsidRPr="6730464B" w:rsidR="10E7863D">
        <w:rPr>
          <w:rFonts w:ascii="Segoe UI" w:hAnsi="Segoe UI" w:eastAsia="Segoe UI" w:cs="Segoe UI"/>
          <w:b w:val="0"/>
          <w:bCs w:val="0"/>
          <w:i w:val="0"/>
          <w:iCs w:val="0"/>
        </w:rPr>
        <w:t>realitza</w:t>
      </w:r>
      <w:r w:rsidRPr="6730464B" w:rsidR="0666EEA1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da </w:t>
      </w:r>
      <w:r w:rsidRPr="6730464B" w:rsidR="10E7863D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sobre la placa </w:t>
      </w:r>
      <w:r w:rsidRPr="6730464B" w:rsidR="10E7863D">
        <w:rPr>
          <w:rFonts w:ascii="Segoe UI" w:hAnsi="Segoe UI" w:eastAsia="Segoe UI" w:cs="Segoe UI"/>
          <w:b w:val="0"/>
          <w:bCs w:val="0"/>
          <w:i w:val="0"/>
          <w:iCs w:val="0"/>
        </w:rPr>
        <w:t>Cyclone</w:t>
      </w:r>
      <w:r w:rsidRPr="6730464B" w:rsidR="10E7863D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IV-E EP4CE22F17C6</w:t>
      </w:r>
      <w:r w:rsidRPr="6730464B" w:rsidR="1C633EBE">
        <w:rPr>
          <w:rFonts w:ascii="Segoe UI" w:hAnsi="Segoe UI" w:eastAsia="Segoe UI" w:cs="Segoe UI"/>
          <w:b w:val="0"/>
          <w:bCs w:val="0"/>
          <w:i w:val="0"/>
          <w:iCs w:val="0"/>
        </w:rPr>
        <w:t>,</w:t>
      </w:r>
      <w:r w:rsidRPr="6730464B" w:rsidR="570BAA31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</w:t>
      </w:r>
      <w:r w:rsidRPr="6730464B" w:rsidR="6368B401">
        <w:rPr>
          <w:rFonts w:ascii="Segoe UI" w:hAnsi="Segoe UI" w:eastAsia="Segoe UI" w:cs="Segoe UI"/>
          <w:b w:val="0"/>
          <w:bCs w:val="0"/>
          <w:i w:val="0"/>
          <w:iCs w:val="0"/>
        </w:rPr>
        <w:t>genera la següent lògica</w:t>
      </w:r>
      <w:r w:rsidRPr="6730464B" w:rsidR="77A4D46E">
        <w:rPr>
          <w:rFonts w:ascii="Segoe UI" w:hAnsi="Segoe UI" w:eastAsia="Segoe UI" w:cs="Segoe UI"/>
          <w:b w:val="0"/>
          <w:bCs w:val="0"/>
          <w:i w:val="0"/>
          <w:iCs w:val="0"/>
        </w:rPr>
        <w:t>:</w:t>
      </w:r>
    </w:p>
    <w:p w:rsidR="6730464B" w:rsidP="6730464B" w:rsidRDefault="6730464B" w14:paraId="55280E70" w14:textId="34D7ED3D">
      <w:pPr>
        <w:pStyle w:val="Normal"/>
        <w:ind w:left="284"/>
        <w:jc w:val="both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77A4D46E" w:rsidP="6730464B" w:rsidRDefault="77A4D46E" w14:paraId="05D4DA98" w14:textId="762B55DC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="77A4D46E">
        <w:drawing>
          <wp:inline wp14:editId="7B59DF21" wp14:anchorId="1CFB408E">
            <wp:extent cx="5832872" cy="3329597"/>
            <wp:effectExtent l="0" t="0" r="0" b="0"/>
            <wp:docPr id="91673586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8f93f3f5be3417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2872" cy="3329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6730464B" w:rsidR="77A4D46E">
        <w:rPr>
          <w:rFonts w:ascii="Segoe UI" w:hAnsi="Segoe UI" w:eastAsia="Segoe UI" w:cs="Segoe UI"/>
          <w:b w:val="1"/>
          <w:bCs w:val="1"/>
          <w:i w:val="0"/>
          <w:iCs w:val="0"/>
        </w:rPr>
        <w:t>Figura</w:t>
      </w:r>
      <w:r w:rsidRPr="6730464B" w:rsidR="13341B69">
        <w:rPr>
          <w:rFonts w:ascii="Segoe UI" w:hAnsi="Segoe UI" w:eastAsia="Segoe UI" w:cs="Segoe UI"/>
          <w:b w:val="1"/>
          <w:bCs w:val="1"/>
          <w:i w:val="0"/>
          <w:iCs w:val="0"/>
        </w:rPr>
        <w:t xml:space="preserve"> 16.</w:t>
      </w:r>
      <w:r w:rsidRPr="6730464B" w:rsidR="13341B69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Esquemàtic RTL resultant de la síntesi del controlador de </w:t>
      </w:r>
      <w:r w:rsidRPr="6730464B" w:rsidR="1E7BE229">
        <w:rPr>
          <w:rFonts w:ascii="Segoe UI" w:hAnsi="Segoe UI" w:eastAsia="Segoe UI" w:cs="Segoe UI"/>
          <w:b w:val="0"/>
          <w:bCs w:val="0"/>
          <w:i w:val="0"/>
          <w:iCs w:val="0"/>
        </w:rPr>
        <w:t>B</w:t>
      </w:r>
      <w:r w:rsidRPr="6730464B" w:rsidR="13341B69">
        <w:rPr>
          <w:rFonts w:ascii="Segoe UI" w:hAnsi="Segoe UI" w:eastAsia="Segoe UI" w:cs="Segoe UI"/>
          <w:b w:val="0"/>
          <w:bCs w:val="0"/>
          <w:i w:val="0"/>
          <w:iCs w:val="0"/>
        </w:rPr>
        <w:t>it</w:t>
      </w:r>
      <w:r w:rsidRPr="6730464B" w:rsidR="395226EA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de la unitat de </w:t>
      </w:r>
      <w:r>
        <w:br/>
      </w:r>
      <w:r w:rsidRPr="6730464B" w:rsidR="4E8E01E1">
        <w:rPr>
          <w:rFonts w:ascii="Segoe UI" w:hAnsi="Segoe UI" w:eastAsia="Segoe UI" w:cs="Segoe UI"/>
          <w:b w:val="0"/>
          <w:bCs w:val="0"/>
          <w:i w:val="0"/>
          <w:iCs w:val="0"/>
        </w:rPr>
        <w:t>control I2C</w:t>
      </w:r>
      <w:r w:rsidRPr="6730464B" w:rsidR="13341B69">
        <w:rPr>
          <w:rFonts w:ascii="Segoe UI" w:hAnsi="Segoe UI" w:eastAsia="Segoe UI" w:cs="Segoe UI"/>
          <w:b w:val="0"/>
          <w:bCs w:val="0"/>
          <w:i w:val="0"/>
          <w:iCs w:val="0"/>
        </w:rPr>
        <w:t>.</w:t>
      </w:r>
    </w:p>
    <w:p w:rsidR="6730464B" w:rsidP="6730464B" w:rsidRDefault="6730464B" w14:paraId="0F86C08B" w14:textId="7E060490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</w:p>
    <w:p w:rsidR="54C2636C" w:rsidP="6730464B" w:rsidRDefault="54C2636C" w14:paraId="4DDE86E4" w14:textId="322B1482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="54C2636C">
        <w:drawing>
          <wp:inline wp14:editId="1225E0B4" wp14:anchorId="0F217C4A">
            <wp:extent cx="2373567" cy="3087566"/>
            <wp:effectExtent l="0" t="0" r="0" b="0"/>
            <wp:docPr id="121561302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57d6e7a75154b8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3567" cy="3087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4C2636C" w:rsidP="6730464B" w:rsidRDefault="54C2636C" w14:paraId="49293AB7" w14:textId="6D76C516">
      <w:pPr>
        <w:pStyle w:val="Normal"/>
        <w:ind w:left="284"/>
        <w:jc w:val="center"/>
        <w:rPr>
          <w:rFonts w:ascii="Segoe UI" w:hAnsi="Segoe UI" w:eastAsia="Segoe UI" w:cs="Segoe UI"/>
          <w:b w:val="0"/>
          <w:bCs w:val="0"/>
          <w:i w:val="0"/>
          <w:iCs w:val="0"/>
        </w:rPr>
      </w:pPr>
      <w:r w:rsidRPr="6730464B" w:rsidR="54C2636C">
        <w:rPr>
          <w:rFonts w:ascii="Segoe UI" w:hAnsi="Segoe UI" w:eastAsia="Segoe UI" w:cs="Segoe UI"/>
          <w:b w:val="1"/>
          <w:bCs w:val="1"/>
          <w:i w:val="0"/>
          <w:iCs w:val="0"/>
        </w:rPr>
        <w:t>Taula 2.</w:t>
      </w:r>
      <w:r w:rsidRPr="6730464B" w:rsidR="54C2636C">
        <w:rPr>
          <w:rFonts w:ascii="Segoe UI" w:hAnsi="Segoe UI" w:eastAsia="Segoe UI" w:cs="Segoe UI"/>
          <w:b w:val="0"/>
          <w:bCs w:val="0"/>
          <w:i w:val="0"/>
          <w:iCs w:val="0"/>
        </w:rPr>
        <w:t xml:space="preserve"> Llista de recursos utilitzats</w:t>
      </w:r>
      <w:r>
        <w:br/>
      </w:r>
      <w:r w:rsidRPr="6730464B" w:rsidR="405DD0AB">
        <w:rPr>
          <w:rFonts w:ascii="Segoe UI" w:hAnsi="Segoe UI" w:eastAsia="Segoe UI" w:cs="Segoe UI"/>
          <w:b w:val="0"/>
          <w:bCs w:val="0"/>
          <w:i w:val="0"/>
          <w:iCs w:val="0"/>
        </w:rPr>
        <w:t>en la implementació del controlador</w:t>
      </w:r>
      <w:r>
        <w:br/>
      </w:r>
      <w:r w:rsidRPr="6730464B" w:rsidR="175ACF68">
        <w:rPr>
          <w:rFonts w:ascii="Segoe UI" w:hAnsi="Segoe UI" w:eastAsia="Segoe UI" w:cs="Segoe UI"/>
          <w:b w:val="0"/>
          <w:bCs w:val="0"/>
          <w:i w:val="0"/>
          <w:iCs w:val="0"/>
        </w:rPr>
        <w:t>de Bit de la unitat de control I2C.</w:t>
      </w:r>
    </w:p>
    <w:sectPr w:rsidRPr="0025650C" w:rsidR="00E862C2" w:rsidSect="003832FF">
      <w:headerReference w:type="default" r:id="rId18"/>
      <w:footerReference w:type="default" r:id="rId19"/>
      <w:pgSz w:w="12240" w:h="15840" w:orient="portrait"/>
      <w:pgMar w:top="1560" w:right="1440" w:bottom="1418" w:left="1440" w:header="720" w:footer="61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832FF" w:rsidP="0025650C" w:rsidRDefault="003832FF" w14:paraId="0809BA25" w14:textId="77777777">
      <w:r>
        <w:separator/>
      </w:r>
    </w:p>
    <w:p w:rsidR="003832FF" w:rsidP="0025650C" w:rsidRDefault="003832FF" w14:paraId="7836E06D" w14:textId="77777777"/>
  </w:endnote>
  <w:endnote w:type="continuationSeparator" w:id="0">
    <w:p w:rsidR="003832FF" w:rsidP="0025650C" w:rsidRDefault="003832FF" w14:paraId="5260B3D4" w14:textId="77777777">
      <w:r>
        <w:continuationSeparator/>
      </w:r>
    </w:p>
    <w:p w:rsidR="003832FF" w:rsidP="0025650C" w:rsidRDefault="003832FF" w14:paraId="62DFA21B" w14:textId="77777777"/>
  </w:endnote>
  <w:endnote w:type="continuationNotice" w:id="1">
    <w:p w:rsidR="003832FF" w:rsidP="0025650C" w:rsidRDefault="003832FF" w14:paraId="1084C64B" w14:textId="77777777"/>
    <w:p w:rsidR="003832FF" w:rsidP="0025650C" w:rsidRDefault="003832FF" w14:paraId="50B7E6BD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iragino Mincho Pro W3">
    <w:altName w:val="Yu Gothic"/>
    <w:charset w:val="80"/>
    <w:family w:val="roman"/>
    <w:pitch w:val="variable"/>
    <w:sig w:usb0="E00002FF" w:usb1="7AC7FFFF" w:usb2="00000012" w:usb3="00000000" w:csb0="0002000D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M Roman 12">
    <w:altName w:val="Calibri"/>
    <w:panose1 w:val="000000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5D1F7F" w:rsidR="00E73C0D" w:rsidP="0025650C" w:rsidRDefault="00E73C0D" w14:paraId="291A2485" w14:textId="77777777">
    <w:pPr>
      <w:pStyle w:val="Piedepgina"/>
    </w:pPr>
  </w:p>
  <w:p w:rsidRPr="005D1F7F" w:rsidR="006A594B" w:rsidP="0025650C" w:rsidRDefault="006A594B" w14:paraId="0C4A9E3D" w14:textId="77777777">
    <w:pPr>
      <w:pStyle w:val="Piedepgina"/>
    </w:pPr>
  </w:p>
  <w:p w:rsidRPr="005D1F7F" w:rsidR="00E73C0D" w:rsidP="0025650C" w:rsidRDefault="00E73C0D" w14:paraId="6AF7D48C" w14:textId="3024BBEF">
    <w:pPr>
      <w:pStyle w:val="Piedepgina"/>
      <w:rPr>
        <w:noProof/>
      </w:rPr>
    </w:pPr>
    <w:r w:rsidRPr="005D1F7F">
      <w:fldChar w:fldCharType="begin"/>
    </w:r>
    <w:r w:rsidRPr="005D1F7F">
      <w:instrText xml:space="preserve"> PAGE   \* MERGEFORMAT </w:instrText>
    </w:r>
    <w:r w:rsidRPr="005D1F7F">
      <w:fldChar w:fldCharType="separate"/>
    </w:r>
    <w:r w:rsidRPr="005D1F7F">
      <w:t>1</w:t>
    </w:r>
    <w:r w:rsidRPr="005D1F7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832FF" w:rsidP="0025650C" w:rsidRDefault="003832FF" w14:paraId="1B43282C" w14:textId="77777777">
      <w:r>
        <w:separator/>
      </w:r>
    </w:p>
    <w:p w:rsidR="003832FF" w:rsidP="0025650C" w:rsidRDefault="003832FF" w14:paraId="7A68DF38" w14:textId="77777777"/>
  </w:footnote>
  <w:footnote w:type="continuationSeparator" w:id="0">
    <w:p w:rsidR="003832FF" w:rsidP="0025650C" w:rsidRDefault="003832FF" w14:paraId="0A79A36F" w14:textId="77777777">
      <w:r>
        <w:continuationSeparator/>
      </w:r>
    </w:p>
    <w:p w:rsidR="003832FF" w:rsidP="0025650C" w:rsidRDefault="003832FF" w14:paraId="777F9C9B" w14:textId="77777777"/>
  </w:footnote>
  <w:footnote w:type="continuationNotice" w:id="1">
    <w:p w:rsidR="003832FF" w:rsidP="0025650C" w:rsidRDefault="003832FF" w14:paraId="45E9B9D6" w14:textId="77777777"/>
    <w:p w:rsidR="003832FF" w:rsidP="0025650C" w:rsidRDefault="003832FF" w14:paraId="328B1E56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25650C" w:rsidR="006E53BA" w:rsidP="0025650C" w:rsidRDefault="00E73C0D" w14:paraId="125EFF54" w14:textId="77777777">
    <w:pPr>
      <w:pStyle w:val="Encabezado"/>
      <w:jc w:val="right"/>
      <w:rPr>
        <w:rFonts w:ascii="Segoe UI Semibold" w:hAnsi="Segoe UI Semibold" w:cs="Segoe UI Semibold"/>
      </w:rPr>
    </w:pPr>
    <w:r w:rsidRPr="0025650C">
      <w:rPr>
        <w:rFonts w:ascii="Segoe UI Semibold" w:hAnsi="Segoe UI Semibold" w:cs="Segoe UI Semibold"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26D459B3" wp14:editId="43E20846">
          <wp:simplePos x="0" y="0"/>
          <wp:positionH relativeFrom="column">
            <wp:posOffset>34507</wp:posOffset>
          </wp:positionH>
          <wp:positionV relativeFrom="paragraph">
            <wp:posOffset>-53983</wp:posOffset>
          </wp:positionV>
          <wp:extent cx="1708030" cy="463608"/>
          <wp:effectExtent l="0" t="0" r="6985" b="0"/>
          <wp:wrapNone/>
          <wp:docPr id="95" name="Picture 95" descr="A picture containing project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projecto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6874" cy="4660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5650C">
      <w:rPr>
        <w:rFonts w:ascii="Segoe UI Semibold" w:hAnsi="Segoe UI Semibold" w:cs="Segoe UI Semibold"/>
        <w:sz w:val="24"/>
        <w:szCs w:val="24"/>
        <w:lang w:val="es-ES"/>
      </w:rPr>
      <w:t xml:space="preserve"> </w:t>
    </w:r>
    <w:r w:rsidRPr="0025650C" w:rsidR="006E53BA">
      <w:rPr>
        <w:rFonts w:ascii="Segoe UI Semibold" w:hAnsi="Segoe UI Semibold" w:cs="Segoe UI Semibold"/>
      </w:rPr>
      <w:t>EET - Laboratori de DSSD</w:t>
    </w:r>
  </w:p>
  <w:p w:rsidRPr="0025650C" w:rsidR="003B6883" w:rsidP="0025650C" w:rsidRDefault="00E658DC" w14:paraId="694568DA" w14:textId="0DE26DC4">
    <w:pPr>
      <w:pStyle w:val="Encabezado"/>
      <w:jc w:val="right"/>
      <w:rPr>
        <w:rFonts w:ascii="Segoe UI Semibold" w:hAnsi="Segoe UI Semibold" w:cs="Segoe UI Semibold"/>
        <w:color w:val="FF0000"/>
        <w:sz w:val="20"/>
        <w:szCs w:val="20"/>
      </w:rPr>
    </w:pPr>
    <w:r>
      <w:rPr>
        <w:rFonts w:ascii="Segoe UI Semibold" w:hAnsi="Segoe UI Semibold" w:cs="Segoe UI Semibold"/>
        <w:color w:val="FF0000"/>
      </w:rPr>
      <w:t>Adrià Brú, Aidar Iglesias</w:t>
    </w:r>
  </w:p>
  <w:p w:rsidRPr="0025650C" w:rsidR="00E73C0D" w:rsidP="0025650C" w:rsidRDefault="00E73C0D" w14:paraId="30882DE7" w14:textId="77777777">
    <w:pPr>
      <w:pStyle w:val="Encabezado"/>
      <w:rPr>
        <w:rFonts w:ascii="Segoe UI Semibold" w:hAnsi="Segoe UI Semibold" w:cs="Segoe UI Semibol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76366"/>
    <w:multiLevelType w:val="hybridMultilevel"/>
    <w:tmpl w:val="331E8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89B5979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95D5777"/>
    <w:multiLevelType w:val="hybridMultilevel"/>
    <w:tmpl w:val="2E8E686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E266823"/>
    <w:multiLevelType w:val="hybridMultilevel"/>
    <w:tmpl w:val="94DC5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410E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50214A0"/>
    <w:multiLevelType w:val="hybridMultilevel"/>
    <w:tmpl w:val="C0AAD73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7234CED"/>
    <w:multiLevelType w:val="hybridMultilevel"/>
    <w:tmpl w:val="CA6C1942"/>
    <w:lvl w:ilvl="0" w:tplc="7CC883DC">
      <w:start w:val="1"/>
      <w:numFmt w:val="bullet"/>
      <w:pStyle w:val="Prrafodelista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79B4E0F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81C2DF0"/>
    <w:multiLevelType w:val="hybridMultilevel"/>
    <w:tmpl w:val="1BE46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14752C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C5B13D1"/>
    <w:multiLevelType w:val="hybridMultilevel"/>
    <w:tmpl w:val="FAA05C72"/>
    <w:lvl w:ilvl="0" w:tplc="04090005">
      <w:start w:val="1"/>
      <w:numFmt w:val="bullet"/>
      <w:lvlText w:val=""/>
      <w:lvlJc w:val="left"/>
      <w:pPr>
        <w:ind w:left="1494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hint="default" w:ascii="Wingdings" w:hAnsi="Wingdings"/>
      </w:rPr>
    </w:lvl>
  </w:abstractNum>
  <w:abstractNum w:abstractNumId="11" w15:restartNumberingAfterBreak="0">
    <w:nsid w:val="1F400019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1F930B80"/>
    <w:multiLevelType w:val="hybridMultilevel"/>
    <w:tmpl w:val="D33C357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224033EC"/>
    <w:multiLevelType w:val="hybridMultilevel"/>
    <w:tmpl w:val="30C69D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1E7400"/>
    <w:multiLevelType w:val="hybridMultilevel"/>
    <w:tmpl w:val="C744F2FA"/>
    <w:lvl w:ilvl="0" w:tplc="04090005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5" w15:restartNumberingAfterBreak="0">
    <w:nsid w:val="29123F75"/>
    <w:multiLevelType w:val="hybridMultilevel"/>
    <w:tmpl w:val="5B30BD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9F2EEC"/>
    <w:multiLevelType w:val="hybridMultilevel"/>
    <w:tmpl w:val="9E5E1AA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36435BA2"/>
    <w:multiLevelType w:val="hybridMultilevel"/>
    <w:tmpl w:val="297AB7B2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A3C4973"/>
    <w:multiLevelType w:val="hybridMultilevel"/>
    <w:tmpl w:val="D71836EE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9" w15:restartNumberingAfterBreak="0">
    <w:nsid w:val="3FA30AD2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2282BBC"/>
    <w:multiLevelType w:val="hybridMultilevel"/>
    <w:tmpl w:val="2A94C6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38B4953"/>
    <w:multiLevelType w:val="hybridMultilevel"/>
    <w:tmpl w:val="85CED8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8F5E6C"/>
    <w:multiLevelType w:val="hybridMultilevel"/>
    <w:tmpl w:val="2D0EEE4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725D2C2A"/>
    <w:multiLevelType w:val="hybridMultilevel"/>
    <w:tmpl w:val="F9442F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75FD3D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078943443">
    <w:abstractNumId w:val="13"/>
  </w:num>
  <w:num w:numId="2" w16cid:durableId="1553425008">
    <w:abstractNumId w:val="16"/>
  </w:num>
  <w:num w:numId="3" w16cid:durableId="1753427590">
    <w:abstractNumId w:val="6"/>
  </w:num>
  <w:num w:numId="4" w16cid:durableId="730661908">
    <w:abstractNumId w:val="5"/>
  </w:num>
  <w:num w:numId="5" w16cid:durableId="1479106169">
    <w:abstractNumId w:val="20"/>
  </w:num>
  <w:num w:numId="6" w16cid:durableId="2080205686">
    <w:abstractNumId w:val="23"/>
  </w:num>
  <w:num w:numId="7" w16cid:durableId="1393314167">
    <w:abstractNumId w:val="17"/>
  </w:num>
  <w:num w:numId="8" w16cid:durableId="62920361">
    <w:abstractNumId w:val="14"/>
  </w:num>
  <w:num w:numId="9" w16cid:durableId="1167944137">
    <w:abstractNumId w:val="0"/>
  </w:num>
  <w:num w:numId="10" w16cid:durableId="61291825">
    <w:abstractNumId w:val="18"/>
  </w:num>
  <w:num w:numId="11" w16cid:durableId="55591473">
    <w:abstractNumId w:val="2"/>
  </w:num>
  <w:num w:numId="12" w16cid:durableId="1001199965">
    <w:abstractNumId w:val="22"/>
  </w:num>
  <w:num w:numId="13" w16cid:durableId="669019828">
    <w:abstractNumId w:val="15"/>
  </w:num>
  <w:num w:numId="14" w16cid:durableId="718282023">
    <w:abstractNumId w:val="4"/>
  </w:num>
  <w:num w:numId="15" w16cid:durableId="221254337">
    <w:abstractNumId w:val="1"/>
  </w:num>
  <w:num w:numId="16" w16cid:durableId="1533566057">
    <w:abstractNumId w:val="19"/>
  </w:num>
  <w:num w:numId="17" w16cid:durableId="1023901418">
    <w:abstractNumId w:val="12"/>
  </w:num>
  <w:num w:numId="18" w16cid:durableId="1127823147">
    <w:abstractNumId w:val="10"/>
  </w:num>
  <w:num w:numId="19" w16cid:durableId="813453257">
    <w:abstractNumId w:val="11"/>
  </w:num>
  <w:num w:numId="20" w16cid:durableId="2060124296">
    <w:abstractNumId w:val="24"/>
  </w:num>
  <w:num w:numId="21" w16cid:durableId="2043246034">
    <w:abstractNumId w:val="7"/>
  </w:num>
  <w:num w:numId="22" w16cid:durableId="1443844378">
    <w:abstractNumId w:val="9"/>
  </w:num>
  <w:num w:numId="23" w16cid:durableId="1720546067">
    <w:abstractNumId w:val="8"/>
  </w:num>
  <w:num w:numId="24" w16cid:durableId="1954745207">
    <w:abstractNumId w:val="3"/>
  </w:num>
  <w:num w:numId="25" w16cid:durableId="1173377274">
    <w:abstractNumId w:val="21"/>
  </w:num>
  <w:num w:numId="26" w16cid:durableId="329337601">
    <w:abstractNumId w:val="6"/>
  </w:num>
  <w:num w:numId="27" w16cid:durableId="1444768031">
    <w:abstractNumId w:val="6"/>
  </w:num>
  <w:num w:numId="28" w16cid:durableId="1035813608">
    <w:abstractNumId w:val="6"/>
  </w:num>
  <w:numIdMacAtCleanup w:val="18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3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DSxMDQ2MTI0NjdV0lEKTi0uzszPAykwtKgFAAaCS4MtAAAA"/>
  </w:docVars>
  <w:rsids>
    <w:rsidRoot w:val="00B33638"/>
    <w:rsid w:val="00001C14"/>
    <w:rsid w:val="00003AFD"/>
    <w:rsid w:val="00004B0F"/>
    <w:rsid w:val="00007769"/>
    <w:rsid w:val="000106A0"/>
    <w:rsid w:val="0001181E"/>
    <w:rsid w:val="00017AA7"/>
    <w:rsid w:val="0002051A"/>
    <w:rsid w:val="0002117B"/>
    <w:rsid w:val="00023DC0"/>
    <w:rsid w:val="000240AF"/>
    <w:rsid w:val="00024657"/>
    <w:rsid w:val="00024D7A"/>
    <w:rsid w:val="00026BC4"/>
    <w:rsid w:val="00026F4A"/>
    <w:rsid w:val="00030776"/>
    <w:rsid w:val="00030D86"/>
    <w:rsid w:val="00030E78"/>
    <w:rsid w:val="00031683"/>
    <w:rsid w:val="00031BC0"/>
    <w:rsid w:val="00033C32"/>
    <w:rsid w:val="0003587B"/>
    <w:rsid w:val="000376C4"/>
    <w:rsid w:val="00041A3F"/>
    <w:rsid w:val="00041BA7"/>
    <w:rsid w:val="00041D15"/>
    <w:rsid w:val="00041D9D"/>
    <w:rsid w:val="00043454"/>
    <w:rsid w:val="00043C72"/>
    <w:rsid w:val="00045D79"/>
    <w:rsid w:val="000461D2"/>
    <w:rsid w:val="00050A1D"/>
    <w:rsid w:val="00050E5E"/>
    <w:rsid w:val="000519E1"/>
    <w:rsid w:val="00055131"/>
    <w:rsid w:val="00061685"/>
    <w:rsid w:val="000619AC"/>
    <w:rsid w:val="00061A97"/>
    <w:rsid w:val="00062321"/>
    <w:rsid w:val="00064156"/>
    <w:rsid w:val="000654B3"/>
    <w:rsid w:val="00065D0D"/>
    <w:rsid w:val="00067DAE"/>
    <w:rsid w:val="00067F46"/>
    <w:rsid w:val="00072F52"/>
    <w:rsid w:val="00076AA5"/>
    <w:rsid w:val="00077600"/>
    <w:rsid w:val="000776EB"/>
    <w:rsid w:val="0008317C"/>
    <w:rsid w:val="00086484"/>
    <w:rsid w:val="00086554"/>
    <w:rsid w:val="00086C2F"/>
    <w:rsid w:val="00092C59"/>
    <w:rsid w:val="000932ED"/>
    <w:rsid w:val="00095B29"/>
    <w:rsid w:val="000A1FE4"/>
    <w:rsid w:val="000A2D66"/>
    <w:rsid w:val="000A4A08"/>
    <w:rsid w:val="000A5E5B"/>
    <w:rsid w:val="000A6696"/>
    <w:rsid w:val="000B0EF1"/>
    <w:rsid w:val="000B1832"/>
    <w:rsid w:val="000B560E"/>
    <w:rsid w:val="000B5C53"/>
    <w:rsid w:val="000B6642"/>
    <w:rsid w:val="000C11CE"/>
    <w:rsid w:val="000C1742"/>
    <w:rsid w:val="000C21F5"/>
    <w:rsid w:val="000C254E"/>
    <w:rsid w:val="000C4D45"/>
    <w:rsid w:val="000C7765"/>
    <w:rsid w:val="000C7CCB"/>
    <w:rsid w:val="000D226A"/>
    <w:rsid w:val="000D257E"/>
    <w:rsid w:val="000D4005"/>
    <w:rsid w:val="000D4033"/>
    <w:rsid w:val="000D46DF"/>
    <w:rsid w:val="000D51C5"/>
    <w:rsid w:val="000D52EE"/>
    <w:rsid w:val="000D584B"/>
    <w:rsid w:val="000D697F"/>
    <w:rsid w:val="000D6E28"/>
    <w:rsid w:val="000E3AB9"/>
    <w:rsid w:val="000E6940"/>
    <w:rsid w:val="000E6EC5"/>
    <w:rsid w:val="000E71EC"/>
    <w:rsid w:val="000F086D"/>
    <w:rsid w:val="000F09E7"/>
    <w:rsid w:val="000F515B"/>
    <w:rsid w:val="000F79F7"/>
    <w:rsid w:val="000F7A3C"/>
    <w:rsid w:val="000F7E9D"/>
    <w:rsid w:val="001003A9"/>
    <w:rsid w:val="00100EF4"/>
    <w:rsid w:val="00102564"/>
    <w:rsid w:val="00104D7B"/>
    <w:rsid w:val="001052BD"/>
    <w:rsid w:val="00105DFD"/>
    <w:rsid w:val="001106C6"/>
    <w:rsid w:val="001111FF"/>
    <w:rsid w:val="00111230"/>
    <w:rsid w:val="00112A0D"/>
    <w:rsid w:val="00112F70"/>
    <w:rsid w:val="00112FCD"/>
    <w:rsid w:val="001147A5"/>
    <w:rsid w:val="001173C6"/>
    <w:rsid w:val="00123507"/>
    <w:rsid w:val="00123B5A"/>
    <w:rsid w:val="00127499"/>
    <w:rsid w:val="001278EC"/>
    <w:rsid w:val="001304B0"/>
    <w:rsid w:val="0013076F"/>
    <w:rsid w:val="00130DAA"/>
    <w:rsid w:val="00131C22"/>
    <w:rsid w:val="00133DD5"/>
    <w:rsid w:val="001349BB"/>
    <w:rsid w:val="00136C3C"/>
    <w:rsid w:val="00140231"/>
    <w:rsid w:val="00141477"/>
    <w:rsid w:val="00142276"/>
    <w:rsid w:val="00145AC7"/>
    <w:rsid w:val="001538E6"/>
    <w:rsid w:val="00154346"/>
    <w:rsid w:val="0015547B"/>
    <w:rsid w:val="00155DCB"/>
    <w:rsid w:val="001601A2"/>
    <w:rsid w:val="00161F97"/>
    <w:rsid w:val="00166EE4"/>
    <w:rsid w:val="0017100C"/>
    <w:rsid w:val="00172934"/>
    <w:rsid w:val="00173C85"/>
    <w:rsid w:val="001741CB"/>
    <w:rsid w:val="00174555"/>
    <w:rsid w:val="00174C1F"/>
    <w:rsid w:val="001777B8"/>
    <w:rsid w:val="00180BC1"/>
    <w:rsid w:val="001831CE"/>
    <w:rsid w:val="00191010"/>
    <w:rsid w:val="00191110"/>
    <w:rsid w:val="00191F0C"/>
    <w:rsid w:val="001971AD"/>
    <w:rsid w:val="001A1514"/>
    <w:rsid w:val="001A4C30"/>
    <w:rsid w:val="001A5A32"/>
    <w:rsid w:val="001A5A64"/>
    <w:rsid w:val="001A6BAE"/>
    <w:rsid w:val="001A72CE"/>
    <w:rsid w:val="001B0097"/>
    <w:rsid w:val="001B09EF"/>
    <w:rsid w:val="001B0FEB"/>
    <w:rsid w:val="001B1711"/>
    <w:rsid w:val="001B5D21"/>
    <w:rsid w:val="001B5F7F"/>
    <w:rsid w:val="001B69B8"/>
    <w:rsid w:val="001B76DA"/>
    <w:rsid w:val="001C50EB"/>
    <w:rsid w:val="001C54FE"/>
    <w:rsid w:val="001C5E57"/>
    <w:rsid w:val="001C6B17"/>
    <w:rsid w:val="001D1444"/>
    <w:rsid w:val="001D3791"/>
    <w:rsid w:val="001D6F02"/>
    <w:rsid w:val="001E02A3"/>
    <w:rsid w:val="001E086A"/>
    <w:rsid w:val="001E0F28"/>
    <w:rsid w:val="001E3840"/>
    <w:rsid w:val="001E3F8E"/>
    <w:rsid w:val="001E6184"/>
    <w:rsid w:val="001F0032"/>
    <w:rsid w:val="001F18E2"/>
    <w:rsid w:val="001F2454"/>
    <w:rsid w:val="001F25D8"/>
    <w:rsid w:val="001F4056"/>
    <w:rsid w:val="001F429C"/>
    <w:rsid w:val="001F44CF"/>
    <w:rsid w:val="001F4779"/>
    <w:rsid w:val="001F5A41"/>
    <w:rsid w:val="001F6BF8"/>
    <w:rsid w:val="00202E18"/>
    <w:rsid w:val="00203D9E"/>
    <w:rsid w:val="00203E77"/>
    <w:rsid w:val="002040A2"/>
    <w:rsid w:val="00204112"/>
    <w:rsid w:val="00205354"/>
    <w:rsid w:val="00210043"/>
    <w:rsid w:val="00211930"/>
    <w:rsid w:val="00212FF4"/>
    <w:rsid w:val="00214139"/>
    <w:rsid w:val="0021555A"/>
    <w:rsid w:val="002166E4"/>
    <w:rsid w:val="00222C6E"/>
    <w:rsid w:val="002247CD"/>
    <w:rsid w:val="00224B60"/>
    <w:rsid w:val="00225140"/>
    <w:rsid w:val="0022533E"/>
    <w:rsid w:val="00225D38"/>
    <w:rsid w:val="00227595"/>
    <w:rsid w:val="00231218"/>
    <w:rsid w:val="0023134F"/>
    <w:rsid w:val="00232F5A"/>
    <w:rsid w:val="00233F78"/>
    <w:rsid w:val="0023542A"/>
    <w:rsid w:val="00237E02"/>
    <w:rsid w:val="002404DF"/>
    <w:rsid w:val="002405DE"/>
    <w:rsid w:val="00240C34"/>
    <w:rsid w:val="0024134C"/>
    <w:rsid w:val="002434EE"/>
    <w:rsid w:val="00244950"/>
    <w:rsid w:val="0024531F"/>
    <w:rsid w:val="00247896"/>
    <w:rsid w:val="00247A7F"/>
    <w:rsid w:val="00247F81"/>
    <w:rsid w:val="00248CA7"/>
    <w:rsid w:val="00250D9C"/>
    <w:rsid w:val="00251D8D"/>
    <w:rsid w:val="00251DF7"/>
    <w:rsid w:val="00254A48"/>
    <w:rsid w:val="00255871"/>
    <w:rsid w:val="00255B5C"/>
    <w:rsid w:val="0025650C"/>
    <w:rsid w:val="00256B65"/>
    <w:rsid w:val="00257F66"/>
    <w:rsid w:val="002617C4"/>
    <w:rsid w:val="00263FF2"/>
    <w:rsid w:val="00264667"/>
    <w:rsid w:val="002647BB"/>
    <w:rsid w:val="00266E62"/>
    <w:rsid w:val="00267F6D"/>
    <w:rsid w:val="00274BD2"/>
    <w:rsid w:val="0027580A"/>
    <w:rsid w:val="00281B4F"/>
    <w:rsid w:val="00282F6E"/>
    <w:rsid w:val="00284887"/>
    <w:rsid w:val="00286B53"/>
    <w:rsid w:val="0028737C"/>
    <w:rsid w:val="002909B8"/>
    <w:rsid w:val="002917C5"/>
    <w:rsid w:val="00291905"/>
    <w:rsid w:val="002934B3"/>
    <w:rsid w:val="0029532C"/>
    <w:rsid w:val="0029721A"/>
    <w:rsid w:val="002A117F"/>
    <w:rsid w:val="002A14B4"/>
    <w:rsid w:val="002A59CE"/>
    <w:rsid w:val="002B0865"/>
    <w:rsid w:val="002B109F"/>
    <w:rsid w:val="002B250E"/>
    <w:rsid w:val="002C0018"/>
    <w:rsid w:val="002C0D98"/>
    <w:rsid w:val="002C142D"/>
    <w:rsid w:val="002C2E24"/>
    <w:rsid w:val="002C5293"/>
    <w:rsid w:val="002C5B4A"/>
    <w:rsid w:val="002C66E9"/>
    <w:rsid w:val="002C7657"/>
    <w:rsid w:val="002C7FD8"/>
    <w:rsid w:val="002D0383"/>
    <w:rsid w:val="002D0B17"/>
    <w:rsid w:val="002D1876"/>
    <w:rsid w:val="002D1E88"/>
    <w:rsid w:val="002D40CE"/>
    <w:rsid w:val="002D5499"/>
    <w:rsid w:val="002D6AA9"/>
    <w:rsid w:val="002E14E7"/>
    <w:rsid w:val="002E2C7B"/>
    <w:rsid w:val="002E383B"/>
    <w:rsid w:val="002E49C1"/>
    <w:rsid w:val="002E4F56"/>
    <w:rsid w:val="002E520D"/>
    <w:rsid w:val="002F2220"/>
    <w:rsid w:val="002F3CAD"/>
    <w:rsid w:val="002F48A2"/>
    <w:rsid w:val="002F675F"/>
    <w:rsid w:val="002F73ED"/>
    <w:rsid w:val="002F75FF"/>
    <w:rsid w:val="002F788F"/>
    <w:rsid w:val="002F7F24"/>
    <w:rsid w:val="0030103B"/>
    <w:rsid w:val="00302339"/>
    <w:rsid w:val="003062A1"/>
    <w:rsid w:val="003064E7"/>
    <w:rsid w:val="003124CF"/>
    <w:rsid w:val="003165D2"/>
    <w:rsid w:val="003167BD"/>
    <w:rsid w:val="00321E63"/>
    <w:rsid w:val="0032257E"/>
    <w:rsid w:val="003231EA"/>
    <w:rsid w:val="00323DB2"/>
    <w:rsid w:val="003241D0"/>
    <w:rsid w:val="00326E88"/>
    <w:rsid w:val="00328564"/>
    <w:rsid w:val="003306BB"/>
    <w:rsid w:val="00330BB8"/>
    <w:rsid w:val="0033196A"/>
    <w:rsid w:val="003325D1"/>
    <w:rsid w:val="003362A3"/>
    <w:rsid w:val="00336714"/>
    <w:rsid w:val="003400FF"/>
    <w:rsid w:val="003447F0"/>
    <w:rsid w:val="00344DEA"/>
    <w:rsid w:val="00350FDF"/>
    <w:rsid w:val="00351792"/>
    <w:rsid w:val="003521B6"/>
    <w:rsid w:val="0035456A"/>
    <w:rsid w:val="003562DA"/>
    <w:rsid w:val="00356458"/>
    <w:rsid w:val="003568A9"/>
    <w:rsid w:val="0035749E"/>
    <w:rsid w:val="0036512B"/>
    <w:rsid w:val="00366D02"/>
    <w:rsid w:val="00374D37"/>
    <w:rsid w:val="0037505F"/>
    <w:rsid w:val="00375FBB"/>
    <w:rsid w:val="00382BAF"/>
    <w:rsid w:val="003832FF"/>
    <w:rsid w:val="00386BC9"/>
    <w:rsid w:val="00386D24"/>
    <w:rsid w:val="003870BE"/>
    <w:rsid w:val="00390D8A"/>
    <w:rsid w:val="003911E3"/>
    <w:rsid w:val="00391B94"/>
    <w:rsid w:val="00392207"/>
    <w:rsid w:val="003928CB"/>
    <w:rsid w:val="0039737A"/>
    <w:rsid w:val="00397A6C"/>
    <w:rsid w:val="003A06EC"/>
    <w:rsid w:val="003A447D"/>
    <w:rsid w:val="003A4C8B"/>
    <w:rsid w:val="003A5631"/>
    <w:rsid w:val="003A59D0"/>
    <w:rsid w:val="003A7E52"/>
    <w:rsid w:val="003B2B0D"/>
    <w:rsid w:val="003B326E"/>
    <w:rsid w:val="003B35D0"/>
    <w:rsid w:val="003B5E31"/>
    <w:rsid w:val="003B6883"/>
    <w:rsid w:val="003C64DE"/>
    <w:rsid w:val="003C6876"/>
    <w:rsid w:val="003D0309"/>
    <w:rsid w:val="003D0C6F"/>
    <w:rsid w:val="003D0EC8"/>
    <w:rsid w:val="003D264D"/>
    <w:rsid w:val="003D423B"/>
    <w:rsid w:val="003D4D82"/>
    <w:rsid w:val="003D5082"/>
    <w:rsid w:val="003D6847"/>
    <w:rsid w:val="003D7D56"/>
    <w:rsid w:val="003E2528"/>
    <w:rsid w:val="003E2DB5"/>
    <w:rsid w:val="003E3B1D"/>
    <w:rsid w:val="003E5D31"/>
    <w:rsid w:val="003E5E48"/>
    <w:rsid w:val="003E6279"/>
    <w:rsid w:val="003F0746"/>
    <w:rsid w:val="003F1554"/>
    <w:rsid w:val="003F30EC"/>
    <w:rsid w:val="003F313D"/>
    <w:rsid w:val="003F5C52"/>
    <w:rsid w:val="0040116C"/>
    <w:rsid w:val="004034B6"/>
    <w:rsid w:val="004041A5"/>
    <w:rsid w:val="0040495D"/>
    <w:rsid w:val="004103DF"/>
    <w:rsid w:val="004106E6"/>
    <w:rsid w:val="004113B0"/>
    <w:rsid w:val="0041413E"/>
    <w:rsid w:val="00415D8C"/>
    <w:rsid w:val="0041715E"/>
    <w:rsid w:val="004211B2"/>
    <w:rsid w:val="004238C4"/>
    <w:rsid w:val="00426D65"/>
    <w:rsid w:val="00426F34"/>
    <w:rsid w:val="004328D2"/>
    <w:rsid w:val="00433652"/>
    <w:rsid w:val="00434937"/>
    <w:rsid w:val="00435483"/>
    <w:rsid w:val="00435D05"/>
    <w:rsid w:val="00440290"/>
    <w:rsid w:val="00443435"/>
    <w:rsid w:val="00444F51"/>
    <w:rsid w:val="00446304"/>
    <w:rsid w:val="00447424"/>
    <w:rsid w:val="004522B9"/>
    <w:rsid w:val="00453129"/>
    <w:rsid w:val="0045485A"/>
    <w:rsid w:val="00463BB6"/>
    <w:rsid w:val="00463DE9"/>
    <w:rsid w:val="00464B7B"/>
    <w:rsid w:val="00464FF3"/>
    <w:rsid w:val="00466690"/>
    <w:rsid w:val="00470C62"/>
    <w:rsid w:val="004716CA"/>
    <w:rsid w:val="00472B2E"/>
    <w:rsid w:val="0047341F"/>
    <w:rsid w:val="004755E1"/>
    <w:rsid w:val="004757A9"/>
    <w:rsid w:val="00475B98"/>
    <w:rsid w:val="00476C4C"/>
    <w:rsid w:val="0048031F"/>
    <w:rsid w:val="0048156F"/>
    <w:rsid w:val="00481EB4"/>
    <w:rsid w:val="00483E47"/>
    <w:rsid w:val="00484C3A"/>
    <w:rsid w:val="00485108"/>
    <w:rsid w:val="004858E9"/>
    <w:rsid w:val="0048724C"/>
    <w:rsid w:val="004902A7"/>
    <w:rsid w:val="00491131"/>
    <w:rsid w:val="00492503"/>
    <w:rsid w:val="00493364"/>
    <w:rsid w:val="0049423A"/>
    <w:rsid w:val="0049484C"/>
    <w:rsid w:val="00496327"/>
    <w:rsid w:val="0049692C"/>
    <w:rsid w:val="004976E9"/>
    <w:rsid w:val="004977B0"/>
    <w:rsid w:val="004A48E9"/>
    <w:rsid w:val="004A5108"/>
    <w:rsid w:val="004B4473"/>
    <w:rsid w:val="004B6549"/>
    <w:rsid w:val="004C0289"/>
    <w:rsid w:val="004C0C52"/>
    <w:rsid w:val="004C0E42"/>
    <w:rsid w:val="004C0EFF"/>
    <w:rsid w:val="004C1182"/>
    <w:rsid w:val="004C1FC5"/>
    <w:rsid w:val="004C30DD"/>
    <w:rsid w:val="004C4D26"/>
    <w:rsid w:val="004C601A"/>
    <w:rsid w:val="004D4610"/>
    <w:rsid w:val="004D5D80"/>
    <w:rsid w:val="004D6772"/>
    <w:rsid w:val="004E144E"/>
    <w:rsid w:val="004E2BAD"/>
    <w:rsid w:val="004E41CF"/>
    <w:rsid w:val="004E4BD1"/>
    <w:rsid w:val="004E5643"/>
    <w:rsid w:val="004E5CF8"/>
    <w:rsid w:val="004E7379"/>
    <w:rsid w:val="004E751E"/>
    <w:rsid w:val="004F045C"/>
    <w:rsid w:val="004F0663"/>
    <w:rsid w:val="004F290B"/>
    <w:rsid w:val="004F50FF"/>
    <w:rsid w:val="004FB6FC"/>
    <w:rsid w:val="0050156B"/>
    <w:rsid w:val="0050427E"/>
    <w:rsid w:val="0050455F"/>
    <w:rsid w:val="0050525E"/>
    <w:rsid w:val="00507904"/>
    <w:rsid w:val="005124D0"/>
    <w:rsid w:val="00512583"/>
    <w:rsid w:val="0051362F"/>
    <w:rsid w:val="00513842"/>
    <w:rsid w:val="005153ED"/>
    <w:rsid w:val="00516AC3"/>
    <w:rsid w:val="00521569"/>
    <w:rsid w:val="00521C9D"/>
    <w:rsid w:val="00521D18"/>
    <w:rsid w:val="00524CD4"/>
    <w:rsid w:val="00524FDD"/>
    <w:rsid w:val="005257B4"/>
    <w:rsid w:val="005268EF"/>
    <w:rsid w:val="0053032A"/>
    <w:rsid w:val="00532BDE"/>
    <w:rsid w:val="0053445C"/>
    <w:rsid w:val="00535F71"/>
    <w:rsid w:val="00541479"/>
    <w:rsid w:val="00541C5C"/>
    <w:rsid w:val="00542E45"/>
    <w:rsid w:val="00543DEE"/>
    <w:rsid w:val="005441E5"/>
    <w:rsid w:val="00546065"/>
    <w:rsid w:val="00546B65"/>
    <w:rsid w:val="00546E11"/>
    <w:rsid w:val="00546F2B"/>
    <w:rsid w:val="0054735F"/>
    <w:rsid w:val="0054738F"/>
    <w:rsid w:val="0055026C"/>
    <w:rsid w:val="00550BE3"/>
    <w:rsid w:val="00554304"/>
    <w:rsid w:val="00556875"/>
    <w:rsid w:val="00560440"/>
    <w:rsid w:val="00560900"/>
    <w:rsid w:val="005620DD"/>
    <w:rsid w:val="00562140"/>
    <w:rsid w:val="0056216C"/>
    <w:rsid w:val="00563B17"/>
    <w:rsid w:val="005650F1"/>
    <w:rsid w:val="00565782"/>
    <w:rsid w:val="00567493"/>
    <w:rsid w:val="005711F0"/>
    <w:rsid w:val="005728DB"/>
    <w:rsid w:val="00572E19"/>
    <w:rsid w:val="0057339B"/>
    <w:rsid w:val="0057705A"/>
    <w:rsid w:val="00580523"/>
    <w:rsid w:val="005814AD"/>
    <w:rsid w:val="005834CA"/>
    <w:rsid w:val="005835B4"/>
    <w:rsid w:val="005840F1"/>
    <w:rsid w:val="005849F9"/>
    <w:rsid w:val="005858CB"/>
    <w:rsid w:val="00585DC0"/>
    <w:rsid w:val="005868D8"/>
    <w:rsid w:val="00591979"/>
    <w:rsid w:val="00593493"/>
    <w:rsid w:val="00594193"/>
    <w:rsid w:val="00594927"/>
    <w:rsid w:val="00594F83"/>
    <w:rsid w:val="005956EA"/>
    <w:rsid w:val="00597E1B"/>
    <w:rsid w:val="005A1469"/>
    <w:rsid w:val="005A6E12"/>
    <w:rsid w:val="005B2787"/>
    <w:rsid w:val="005B2A9D"/>
    <w:rsid w:val="005B3C0C"/>
    <w:rsid w:val="005B493F"/>
    <w:rsid w:val="005B5F6C"/>
    <w:rsid w:val="005B74C4"/>
    <w:rsid w:val="005C0C26"/>
    <w:rsid w:val="005C1A0A"/>
    <w:rsid w:val="005C249B"/>
    <w:rsid w:val="005C4059"/>
    <w:rsid w:val="005C4490"/>
    <w:rsid w:val="005D129F"/>
    <w:rsid w:val="005D1F7F"/>
    <w:rsid w:val="005D3294"/>
    <w:rsid w:val="005D3D4C"/>
    <w:rsid w:val="005D5CA6"/>
    <w:rsid w:val="005D648F"/>
    <w:rsid w:val="005E2A7A"/>
    <w:rsid w:val="005E4AA7"/>
    <w:rsid w:val="005E5B15"/>
    <w:rsid w:val="005E71BE"/>
    <w:rsid w:val="005E7F53"/>
    <w:rsid w:val="005F0906"/>
    <w:rsid w:val="005F6651"/>
    <w:rsid w:val="005F6C91"/>
    <w:rsid w:val="00600A2F"/>
    <w:rsid w:val="00600ADC"/>
    <w:rsid w:val="006030BA"/>
    <w:rsid w:val="006038C5"/>
    <w:rsid w:val="00603D40"/>
    <w:rsid w:val="00604FF8"/>
    <w:rsid w:val="00613796"/>
    <w:rsid w:val="00617872"/>
    <w:rsid w:val="006179BD"/>
    <w:rsid w:val="006224D9"/>
    <w:rsid w:val="006300A5"/>
    <w:rsid w:val="00630AD5"/>
    <w:rsid w:val="00630FE6"/>
    <w:rsid w:val="006321BE"/>
    <w:rsid w:val="0063509A"/>
    <w:rsid w:val="00635BC5"/>
    <w:rsid w:val="00635D80"/>
    <w:rsid w:val="006360BC"/>
    <w:rsid w:val="0063647C"/>
    <w:rsid w:val="0063679B"/>
    <w:rsid w:val="00640632"/>
    <w:rsid w:val="00643FA8"/>
    <w:rsid w:val="006466AE"/>
    <w:rsid w:val="006476AB"/>
    <w:rsid w:val="00650689"/>
    <w:rsid w:val="00651105"/>
    <w:rsid w:val="00651469"/>
    <w:rsid w:val="006515D0"/>
    <w:rsid w:val="00652DCD"/>
    <w:rsid w:val="00654C68"/>
    <w:rsid w:val="00655036"/>
    <w:rsid w:val="006560B2"/>
    <w:rsid w:val="00656F61"/>
    <w:rsid w:val="0065783D"/>
    <w:rsid w:val="00657DD5"/>
    <w:rsid w:val="0066042F"/>
    <w:rsid w:val="00660E45"/>
    <w:rsid w:val="00660F59"/>
    <w:rsid w:val="006629F7"/>
    <w:rsid w:val="0066391E"/>
    <w:rsid w:val="00663EEC"/>
    <w:rsid w:val="00663F59"/>
    <w:rsid w:val="006657E5"/>
    <w:rsid w:val="0066630D"/>
    <w:rsid w:val="00671266"/>
    <w:rsid w:val="00674FB4"/>
    <w:rsid w:val="00675DDD"/>
    <w:rsid w:val="006772C0"/>
    <w:rsid w:val="0068015C"/>
    <w:rsid w:val="00681607"/>
    <w:rsid w:val="006839E9"/>
    <w:rsid w:val="006859C9"/>
    <w:rsid w:val="00690172"/>
    <w:rsid w:val="0069117F"/>
    <w:rsid w:val="00692A79"/>
    <w:rsid w:val="00693492"/>
    <w:rsid w:val="006963A1"/>
    <w:rsid w:val="006970AB"/>
    <w:rsid w:val="006A1E96"/>
    <w:rsid w:val="006A4272"/>
    <w:rsid w:val="006A4A62"/>
    <w:rsid w:val="006A594B"/>
    <w:rsid w:val="006A7AD2"/>
    <w:rsid w:val="006B1321"/>
    <w:rsid w:val="006B1687"/>
    <w:rsid w:val="006B3A83"/>
    <w:rsid w:val="006B491D"/>
    <w:rsid w:val="006B4CFC"/>
    <w:rsid w:val="006B6E7B"/>
    <w:rsid w:val="006B72A8"/>
    <w:rsid w:val="006B7C8D"/>
    <w:rsid w:val="006C0203"/>
    <w:rsid w:val="006C0659"/>
    <w:rsid w:val="006C0933"/>
    <w:rsid w:val="006C125B"/>
    <w:rsid w:val="006C22B1"/>
    <w:rsid w:val="006C47A1"/>
    <w:rsid w:val="006C613B"/>
    <w:rsid w:val="006C6BD0"/>
    <w:rsid w:val="006D1077"/>
    <w:rsid w:val="006D1D57"/>
    <w:rsid w:val="006D6756"/>
    <w:rsid w:val="006D754A"/>
    <w:rsid w:val="006E0937"/>
    <w:rsid w:val="006E0ACF"/>
    <w:rsid w:val="006E12D3"/>
    <w:rsid w:val="006E1671"/>
    <w:rsid w:val="006E171E"/>
    <w:rsid w:val="006E177D"/>
    <w:rsid w:val="006E1A5A"/>
    <w:rsid w:val="006E20E9"/>
    <w:rsid w:val="006E27F2"/>
    <w:rsid w:val="006E4764"/>
    <w:rsid w:val="006E48F7"/>
    <w:rsid w:val="006E53BA"/>
    <w:rsid w:val="006E54B1"/>
    <w:rsid w:val="006F086D"/>
    <w:rsid w:val="006F0E5F"/>
    <w:rsid w:val="006F2E17"/>
    <w:rsid w:val="006F410F"/>
    <w:rsid w:val="006F5881"/>
    <w:rsid w:val="006F6386"/>
    <w:rsid w:val="006F70A7"/>
    <w:rsid w:val="006F7E22"/>
    <w:rsid w:val="006F7E8E"/>
    <w:rsid w:val="007005E0"/>
    <w:rsid w:val="00701930"/>
    <w:rsid w:val="00701940"/>
    <w:rsid w:val="0070241B"/>
    <w:rsid w:val="0070374D"/>
    <w:rsid w:val="00704268"/>
    <w:rsid w:val="00705908"/>
    <w:rsid w:val="00707413"/>
    <w:rsid w:val="00711C09"/>
    <w:rsid w:val="00715271"/>
    <w:rsid w:val="007160FD"/>
    <w:rsid w:val="007169EF"/>
    <w:rsid w:val="00716EEB"/>
    <w:rsid w:val="00723863"/>
    <w:rsid w:val="00724F6B"/>
    <w:rsid w:val="007262D4"/>
    <w:rsid w:val="00731A86"/>
    <w:rsid w:val="00732883"/>
    <w:rsid w:val="007331F8"/>
    <w:rsid w:val="007334C3"/>
    <w:rsid w:val="0073391C"/>
    <w:rsid w:val="00735938"/>
    <w:rsid w:val="007427AE"/>
    <w:rsid w:val="00743250"/>
    <w:rsid w:val="007453AE"/>
    <w:rsid w:val="00751A45"/>
    <w:rsid w:val="00751B16"/>
    <w:rsid w:val="0075240F"/>
    <w:rsid w:val="00755AB4"/>
    <w:rsid w:val="007565F8"/>
    <w:rsid w:val="00756ACE"/>
    <w:rsid w:val="00757B47"/>
    <w:rsid w:val="007606E4"/>
    <w:rsid w:val="007614E6"/>
    <w:rsid w:val="007617E8"/>
    <w:rsid w:val="0076277A"/>
    <w:rsid w:val="00763812"/>
    <w:rsid w:val="00764748"/>
    <w:rsid w:val="00764963"/>
    <w:rsid w:val="00765B5F"/>
    <w:rsid w:val="00766808"/>
    <w:rsid w:val="007727E2"/>
    <w:rsid w:val="00773067"/>
    <w:rsid w:val="00774270"/>
    <w:rsid w:val="00774274"/>
    <w:rsid w:val="007745D0"/>
    <w:rsid w:val="00776646"/>
    <w:rsid w:val="007831DD"/>
    <w:rsid w:val="00783775"/>
    <w:rsid w:val="0078450B"/>
    <w:rsid w:val="007869D6"/>
    <w:rsid w:val="00794082"/>
    <w:rsid w:val="0079546D"/>
    <w:rsid w:val="007959F9"/>
    <w:rsid w:val="00796F28"/>
    <w:rsid w:val="00797671"/>
    <w:rsid w:val="007A22CA"/>
    <w:rsid w:val="007A3DA7"/>
    <w:rsid w:val="007A5286"/>
    <w:rsid w:val="007A557B"/>
    <w:rsid w:val="007A5824"/>
    <w:rsid w:val="007A6E33"/>
    <w:rsid w:val="007B05E7"/>
    <w:rsid w:val="007B1C5F"/>
    <w:rsid w:val="007B6CCD"/>
    <w:rsid w:val="007C22C3"/>
    <w:rsid w:val="007C3DCC"/>
    <w:rsid w:val="007C5826"/>
    <w:rsid w:val="007C5D27"/>
    <w:rsid w:val="007C61C6"/>
    <w:rsid w:val="007C6E9C"/>
    <w:rsid w:val="007C7E82"/>
    <w:rsid w:val="007D4CC1"/>
    <w:rsid w:val="007D4CD5"/>
    <w:rsid w:val="007D5832"/>
    <w:rsid w:val="007D6A93"/>
    <w:rsid w:val="007D75FD"/>
    <w:rsid w:val="007D784E"/>
    <w:rsid w:val="007D7BD9"/>
    <w:rsid w:val="007E1972"/>
    <w:rsid w:val="007E2EA7"/>
    <w:rsid w:val="007E656F"/>
    <w:rsid w:val="007E65A7"/>
    <w:rsid w:val="007F21D7"/>
    <w:rsid w:val="007F41A9"/>
    <w:rsid w:val="007F48F4"/>
    <w:rsid w:val="007F59C4"/>
    <w:rsid w:val="007F7174"/>
    <w:rsid w:val="007F7B8A"/>
    <w:rsid w:val="00803D5D"/>
    <w:rsid w:val="00806F6D"/>
    <w:rsid w:val="0081144E"/>
    <w:rsid w:val="00811E27"/>
    <w:rsid w:val="008124D8"/>
    <w:rsid w:val="00813232"/>
    <w:rsid w:val="0081372F"/>
    <w:rsid w:val="00816D97"/>
    <w:rsid w:val="00817707"/>
    <w:rsid w:val="00821486"/>
    <w:rsid w:val="0082195B"/>
    <w:rsid w:val="00821A46"/>
    <w:rsid w:val="008230F5"/>
    <w:rsid w:val="008234AA"/>
    <w:rsid w:val="00823E72"/>
    <w:rsid w:val="00824F9E"/>
    <w:rsid w:val="008255BC"/>
    <w:rsid w:val="00825B18"/>
    <w:rsid w:val="00835759"/>
    <w:rsid w:val="00835F3F"/>
    <w:rsid w:val="00836B17"/>
    <w:rsid w:val="00836BD4"/>
    <w:rsid w:val="00837086"/>
    <w:rsid w:val="00837474"/>
    <w:rsid w:val="00840784"/>
    <w:rsid w:val="00840A82"/>
    <w:rsid w:val="008423C6"/>
    <w:rsid w:val="0084354F"/>
    <w:rsid w:val="00845659"/>
    <w:rsid w:val="00845943"/>
    <w:rsid w:val="00846FF9"/>
    <w:rsid w:val="00847775"/>
    <w:rsid w:val="00851630"/>
    <w:rsid w:val="00852B3A"/>
    <w:rsid w:val="008564B0"/>
    <w:rsid w:val="00857257"/>
    <w:rsid w:val="00857B6A"/>
    <w:rsid w:val="00860AEA"/>
    <w:rsid w:val="00862ECB"/>
    <w:rsid w:val="0086536C"/>
    <w:rsid w:val="008714D6"/>
    <w:rsid w:val="00873713"/>
    <w:rsid w:val="008737F3"/>
    <w:rsid w:val="00874C34"/>
    <w:rsid w:val="008765CF"/>
    <w:rsid w:val="00876839"/>
    <w:rsid w:val="008812FF"/>
    <w:rsid w:val="008815DD"/>
    <w:rsid w:val="00883AD9"/>
    <w:rsid w:val="0088408F"/>
    <w:rsid w:val="008843F5"/>
    <w:rsid w:val="00884735"/>
    <w:rsid w:val="00885A79"/>
    <w:rsid w:val="00885B0C"/>
    <w:rsid w:val="00886080"/>
    <w:rsid w:val="008860D6"/>
    <w:rsid w:val="00886E23"/>
    <w:rsid w:val="008870D3"/>
    <w:rsid w:val="008873CE"/>
    <w:rsid w:val="0089079D"/>
    <w:rsid w:val="008943EB"/>
    <w:rsid w:val="008A134C"/>
    <w:rsid w:val="008A1C98"/>
    <w:rsid w:val="008A1D9A"/>
    <w:rsid w:val="008A38E6"/>
    <w:rsid w:val="008A483E"/>
    <w:rsid w:val="008A48B2"/>
    <w:rsid w:val="008A52FC"/>
    <w:rsid w:val="008A6154"/>
    <w:rsid w:val="008A7AC3"/>
    <w:rsid w:val="008B0FE2"/>
    <w:rsid w:val="008B1ED4"/>
    <w:rsid w:val="008B2530"/>
    <w:rsid w:val="008B2947"/>
    <w:rsid w:val="008B6B1D"/>
    <w:rsid w:val="008B756D"/>
    <w:rsid w:val="008C1BCE"/>
    <w:rsid w:val="008C581A"/>
    <w:rsid w:val="008C688A"/>
    <w:rsid w:val="008C6E6C"/>
    <w:rsid w:val="008C6F99"/>
    <w:rsid w:val="008C7C84"/>
    <w:rsid w:val="008D14B1"/>
    <w:rsid w:val="008D2EA1"/>
    <w:rsid w:val="008D2F6A"/>
    <w:rsid w:val="008D5FD9"/>
    <w:rsid w:val="008E0204"/>
    <w:rsid w:val="008E29AA"/>
    <w:rsid w:val="008E61C0"/>
    <w:rsid w:val="008E73A4"/>
    <w:rsid w:val="008E793A"/>
    <w:rsid w:val="008F01DA"/>
    <w:rsid w:val="008F17E3"/>
    <w:rsid w:val="008F5EB7"/>
    <w:rsid w:val="00900E4A"/>
    <w:rsid w:val="009026E2"/>
    <w:rsid w:val="009047F3"/>
    <w:rsid w:val="00904E87"/>
    <w:rsid w:val="00906C27"/>
    <w:rsid w:val="009106C7"/>
    <w:rsid w:val="00910B3D"/>
    <w:rsid w:val="00911FA4"/>
    <w:rsid w:val="009121E7"/>
    <w:rsid w:val="0091317C"/>
    <w:rsid w:val="00914954"/>
    <w:rsid w:val="00915689"/>
    <w:rsid w:val="00917EFF"/>
    <w:rsid w:val="009200EE"/>
    <w:rsid w:val="00920F5D"/>
    <w:rsid w:val="00922D34"/>
    <w:rsid w:val="00925A75"/>
    <w:rsid w:val="00930872"/>
    <w:rsid w:val="00931AD9"/>
    <w:rsid w:val="00932219"/>
    <w:rsid w:val="0093272E"/>
    <w:rsid w:val="00934937"/>
    <w:rsid w:val="00941160"/>
    <w:rsid w:val="00945569"/>
    <w:rsid w:val="009460D2"/>
    <w:rsid w:val="00947031"/>
    <w:rsid w:val="00947DDE"/>
    <w:rsid w:val="00953BD6"/>
    <w:rsid w:val="00954E20"/>
    <w:rsid w:val="00956139"/>
    <w:rsid w:val="009610A1"/>
    <w:rsid w:val="0096214A"/>
    <w:rsid w:val="0096331B"/>
    <w:rsid w:val="0096395D"/>
    <w:rsid w:val="00964332"/>
    <w:rsid w:val="00964AE9"/>
    <w:rsid w:val="009700A2"/>
    <w:rsid w:val="00970B59"/>
    <w:rsid w:val="009722D7"/>
    <w:rsid w:val="00973D0E"/>
    <w:rsid w:val="00973D44"/>
    <w:rsid w:val="00974C46"/>
    <w:rsid w:val="00977F81"/>
    <w:rsid w:val="00980D20"/>
    <w:rsid w:val="00987C51"/>
    <w:rsid w:val="00987D49"/>
    <w:rsid w:val="009930C1"/>
    <w:rsid w:val="00996EB8"/>
    <w:rsid w:val="00997F61"/>
    <w:rsid w:val="009A010C"/>
    <w:rsid w:val="009A03A1"/>
    <w:rsid w:val="009A1939"/>
    <w:rsid w:val="009A1D85"/>
    <w:rsid w:val="009A31FC"/>
    <w:rsid w:val="009A4613"/>
    <w:rsid w:val="009B02E9"/>
    <w:rsid w:val="009B2ED4"/>
    <w:rsid w:val="009B3343"/>
    <w:rsid w:val="009B6C3A"/>
    <w:rsid w:val="009B7536"/>
    <w:rsid w:val="009B7FCC"/>
    <w:rsid w:val="009C0382"/>
    <w:rsid w:val="009C3FCE"/>
    <w:rsid w:val="009C488C"/>
    <w:rsid w:val="009C56A6"/>
    <w:rsid w:val="009D118C"/>
    <w:rsid w:val="009D15A3"/>
    <w:rsid w:val="009D21DD"/>
    <w:rsid w:val="009D3876"/>
    <w:rsid w:val="009D413E"/>
    <w:rsid w:val="009D42FA"/>
    <w:rsid w:val="009D50CA"/>
    <w:rsid w:val="009D5958"/>
    <w:rsid w:val="009D6EFA"/>
    <w:rsid w:val="009E3D33"/>
    <w:rsid w:val="009E74D2"/>
    <w:rsid w:val="009F1D2E"/>
    <w:rsid w:val="009F4648"/>
    <w:rsid w:val="009F62F9"/>
    <w:rsid w:val="009F68F6"/>
    <w:rsid w:val="009F756C"/>
    <w:rsid w:val="009F794E"/>
    <w:rsid w:val="009F7D39"/>
    <w:rsid w:val="00A0169F"/>
    <w:rsid w:val="00A02DE2"/>
    <w:rsid w:val="00A03A32"/>
    <w:rsid w:val="00A047E1"/>
    <w:rsid w:val="00A0490B"/>
    <w:rsid w:val="00A053C1"/>
    <w:rsid w:val="00A05EF3"/>
    <w:rsid w:val="00A07DBB"/>
    <w:rsid w:val="00A10724"/>
    <w:rsid w:val="00A10C7C"/>
    <w:rsid w:val="00A13CCB"/>
    <w:rsid w:val="00A145FF"/>
    <w:rsid w:val="00A1783C"/>
    <w:rsid w:val="00A17C3B"/>
    <w:rsid w:val="00A2191B"/>
    <w:rsid w:val="00A21FA1"/>
    <w:rsid w:val="00A2300A"/>
    <w:rsid w:val="00A230C2"/>
    <w:rsid w:val="00A30714"/>
    <w:rsid w:val="00A30BC5"/>
    <w:rsid w:val="00A31A36"/>
    <w:rsid w:val="00A31FA0"/>
    <w:rsid w:val="00A32714"/>
    <w:rsid w:val="00A3295E"/>
    <w:rsid w:val="00A33816"/>
    <w:rsid w:val="00A36977"/>
    <w:rsid w:val="00A373B9"/>
    <w:rsid w:val="00A375BC"/>
    <w:rsid w:val="00A378CD"/>
    <w:rsid w:val="00A40E7F"/>
    <w:rsid w:val="00A414F9"/>
    <w:rsid w:val="00A417F9"/>
    <w:rsid w:val="00A427BF"/>
    <w:rsid w:val="00A44C3A"/>
    <w:rsid w:val="00A45148"/>
    <w:rsid w:val="00A4567F"/>
    <w:rsid w:val="00A45E59"/>
    <w:rsid w:val="00A46204"/>
    <w:rsid w:val="00A463EE"/>
    <w:rsid w:val="00A46E37"/>
    <w:rsid w:val="00A46FD4"/>
    <w:rsid w:val="00A47C77"/>
    <w:rsid w:val="00A54801"/>
    <w:rsid w:val="00A56241"/>
    <w:rsid w:val="00A56B47"/>
    <w:rsid w:val="00A603AB"/>
    <w:rsid w:val="00A61008"/>
    <w:rsid w:val="00A61B4C"/>
    <w:rsid w:val="00A61C50"/>
    <w:rsid w:val="00A622FC"/>
    <w:rsid w:val="00A626ED"/>
    <w:rsid w:val="00A63397"/>
    <w:rsid w:val="00A63EEC"/>
    <w:rsid w:val="00A64C17"/>
    <w:rsid w:val="00A65313"/>
    <w:rsid w:val="00A71F40"/>
    <w:rsid w:val="00A7279B"/>
    <w:rsid w:val="00A7373A"/>
    <w:rsid w:val="00A7377C"/>
    <w:rsid w:val="00A73F98"/>
    <w:rsid w:val="00A76CB4"/>
    <w:rsid w:val="00A775BD"/>
    <w:rsid w:val="00A77EFA"/>
    <w:rsid w:val="00A80120"/>
    <w:rsid w:val="00A8065B"/>
    <w:rsid w:val="00A811FA"/>
    <w:rsid w:val="00A82EB2"/>
    <w:rsid w:val="00A838F6"/>
    <w:rsid w:val="00A86816"/>
    <w:rsid w:val="00A869B5"/>
    <w:rsid w:val="00A86FA5"/>
    <w:rsid w:val="00A9021D"/>
    <w:rsid w:val="00A907C7"/>
    <w:rsid w:val="00A90885"/>
    <w:rsid w:val="00A925DC"/>
    <w:rsid w:val="00AA0EE3"/>
    <w:rsid w:val="00AA22C0"/>
    <w:rsid w:val="00AA2A0F"/>
    <w:rsid w:val="00AA2BEE"/>
    <w:rsid w:val="00AA49F9"/>
    <w:rsid w:val="00AA4D1B"/>
    <w:rsid w:val="00AA5548"/>
    <w:rsid w:val="00AA68CD"/>
    <w:rsid w:val="00AA76DB"/>
    <w:rsid w:val="00AA7922"/>
    <w:rsid w:val="00AA7DF4"/>
    <w:rsid w:val="00AB0F32"/>
    <w:rsid w:val="00AB21F7"/>
    <w:rsid w:val="00AB2459"/>
    <w:rsid w:val="00AB6B94"/>
    <w:rsid w:val="00AB7DEF"/>
    <w:rsid w:val="00AC09B1"/>
    <w:rsid w:val="00AC1EA2"/>
    <w:rsid w:val="00AC2118"/>
    <w:rsid w:val="00AC24AD"/>
    <w:rsid w:val="00AD131E"/>
    <w:rsid w:val="00AD3C05"/>
    <w:rsid w:val="00AD3CD0"/>
    <w:rsid w:val="00AD4627"/>
    <w:rsid w:val="00AD78EA"/>
    <w:rsid w:val="00AE20AB"/>
    <w:rsid w:val="00AE6240"/>
    <w:rsid w:val="00AE64A4"/>
    <w:rsid w:val="00AF18CD"/>
    <w:rsid w:val="00AF2815"/>
    <w:rsid w:val="00AF2B37"/>
    <w:rsid w:val="00AF5F9E"/>
    <w:rsid w:val="00AF6851"/>
    <w:rsid w:val="00AF7D06"/>
    <w:rsid w:val="00B018C3"/>
    <w:rsid w:val="00B03DD7"/>
    <w:rsid w:val="00B047FF"/>
    <w:rsid w:val="00B05754"/>
    <w:rsid w:val="00B07EF0"/>
    <w:rsid w:val="00B1047B"/>
    <w:rsid w:val="00B12A38"/>
    <w:rsid w:val="00B173BE"/>
    <w:rsid w:val="00B225FC"/>
    <w:rsid w:val="00B24670"/>
    <w:rsid w:val="00B254A1"/>
    <w:rsid w:val="00B254EF"/>
    <w:rsid w:val="00B259E2"/>
    <w:rsid w:val="00B25E26"/>
    <w:rsid w:val="00B2739E"/>
    <w:rsid w:val="00B3043A"/>
    <w:rsid w:val="00B31F32"/>
    <w:rsid w:val="00B32633"/>
    <w:rsid w:val="00B33638"/>
    <w:rsid w:val="00B34B22"/>
    <w:rsid w:val="00B350F4"/>
    <w:rsid w:val="00B40CC8"/>
    <w:rsid w:val="00B42778"/>
    <w:rsid w:val="00B4472B"/>
    <w:rsid w:val="00B44E93"/>
    <w:rsid w:val="00B45111"/>
    <w:rsid w:val="00B455E2"/>
    <w:rsid w:val="00B52007"/>
    <w:rsid w:val="00B536CB"/>
    <w:rsid w:val="00B537BB"/>
    <w:rsid w:val="00B55A43"/>
    <w:rsid w:val="00B60ACA"/>
    <w:rsid w:val="00B64603"/>
    <w:rsid w:val="00B67F26"/>
    <w:rsid w:val="00B70AF4"/>
    <w:rsid w:val="00B72606"/>
    <w:rsid w:val="00B73B00"/>
    <w:rsid w:val="00B74E51"/>
    <w:rsid w:val="00B754E1"/>
    <w:rsid w:val="00B804B3"/>
    <w:rsid w:val="00B81188"/>
    <w:rsid w:val="00B816D4"/>
    <w:rsid w:val="00B81B57"/>
    <w:rsid w:val="00B83D4E"/>
    <w:rsid w:val="00B854B4"/>
    <w:rsid w:val="00B85566"/>
    <w:rsid w:val="00B878B7"/>
    <w:rsid w:val="00B87E9F"/>
    <w:rsid w:val="00B90380"/>
    <w:rsid w:val="00B95C7D"/>
    <w:rsid w:val="00B97457"/>
    <w:rsid w:val="00B9746D"/>
    <w:rsid w:val="00B97675"/>
    <w:rsid w:val="00BA2523"/>
    <w:rsid w:val="00BA5148"/>
    <w:rsid w:val="00BB07D7"/>
    <w:rsid w:val="00BB100B"/>
    <w:rsid w:val="00BB13DD"/>
    <w:rsid w:val="00BB4BE5"/>
    <w:rsid w:val="00BB5823"/>
    <w:rsid w:val="00BB6B45"/>
    <w:rsid w:val="00BB7F76"/>
    <w:rsid w:val="00BC0975"/>
    <w:rsid w:val="00BC13CA"/>
    <w:rsid w:val="00BC1B12"/>
    <w:rsid w:val="00BC34AF"/>
    <w:rsid w:val="00BC6A3E"/>
    <w:rsid w:val="00BC7B3C"/>
    <w:rsid w:val="00BD1248"/>
    <w:rsid w:val="00BD1275"/>
    <w:rsid w:val="00BD1BFD"/>
    <w:rsid w:val="00BE26E3"/>
    <w:rsid w:val="00BE2783"/>
    <w:rsid w:val="00BF29CB"/>
    <w:rsid w:val="00BF4BB3"/>
    <w:rsid w:val="00BF52C6"/>
    <w:rsid w:val="00C00F27"/>
    <w:rsid w:val="00C017FC"/>
    <w:rsid w:val="00C04812"/>
    <w:rsid w:val="00C04B96"/>
    <w:rsid w:val="00C072AA"/>
    <w:rsid w:val="00C102F6"/>
    <w:rsid w:val="00C1156E"/>
    <w:rsid w:val="00C12424"/>
    <w:rsid w:val="00C13256"/>
    <w:rsid w:val="00C13ED9"/>
    <w:rsid w:val="00C15381"/>
    <w:rsid w:val="00C1565A"/>
    <w:rsid w:val="00C16FF4"/>
    <w:rsid w:val="00C17961"/>
    <w:rsid w:val="00C209A4"/>
    <w:rsid w:val="00C20C3C"/>
    <w:rsid w:val="00C2226C"/>
    <w:rsid w:val="00C24437"/>
    <w:rsid w:val="00C312A4"/>
    <w:rsid w:val="00C314FB"/>
    <w:rsid w:val="00C31FBD"/>
    <w:rsid w:val="00C32704"/>
    <w:rsid w:val="00C34CC5"/>
    <w:rsid w:val="00C358C9"/>
    <w:rsid w:val="00C361D6"/>
    <w:rsid w:val="00C36472"/>
    <w:rsid w:val="00C40487"/>
    <w:rsid w:val="00C427DE"/>
    <w:rsid w:val="00C42D17"/>
    <w:rsid w:val="00C44E9A"/>
    <w:rsid w:val="00C45077"/>
    <w:rsid w:val="00C4539E"/>
    <w:rsid w:val="00C45E08"/>
    <w:rsid w:val="00C460ED"/>
    <w:rsid w:val="00C46567"/>
    <w:rsid w:val="00C4777D"/>
    <w:rsid w:val="00C4782A"/>
    <w:rsid w:val="00C47FF7"/>
    <w:rsid w:val="00C51CC9"/>
    <w:rsid w:val="00C52E7C"/>
    <w:rsid w:val="00C52FF7"/>
    <w:rsid w:val="00C5466F"/>
    <w:rsid w:val="00C576B4"/>
    <w:rsid w:val="00C61B6D"/>
    <w:rsid w:val="00C65161"/>
    <w:rsid w:val="00C65AE2"/>
    <w:rsid w:val="00C6639B"/>
    <w:rsid w:val="00C67097"/>
    <w:rsid w:val="00C6780E"/>
    <w:rsid w:val="00C719A0"/>
    <w:rsid w:val="00C73CE5"/>
    <w:rsid w:val="00C7409D"/>
    <w:rsid w:val="00C80477"/>
    <w:rsid w:val="00C81462"/>
    <w:rsid w:val="00C81B58"/>
    <w:rsid w:val="00C82BE8"/>
    <w:rsid w:val="00C83F50"/>
    <w:rsid w:val="00C8584F"/>
    <w:rsid w:val="00C86019"/>
    <w:rsid w:val="00C875B1"/>
    <w:rsid w:val="00C87DE1"/>
    <w:rsid w:val="00C91D16"/>
    <w:rsid w:val="00C91F95"/>
    <w:rsid w:val="00C93928"/>
    <w:rsid w:val="00C94631"/>
    <w:rsid w:val="00CA0068"/>
    <w:rsid w:val="00CA020D"/>
    <w:rsid w:val="00CA32FD"/>
    <w:rsid w:val="00CA41A6"/>
    <w:rsid w:val="00CA73A3"/>
    <w:rsid w:val="00CA77DB"/>
    <w:rsid w:val="00CB5DDA"/>
    <w:rsid w:val="00CB6AB7"/>
    <w:rsid w:val="00CB7A12"/>
    <w:rsid w:val="00CB7C6B"/>
    <w:rsid w:val="00CC04F0"/>
    <w:rsid w:val="00CC124E"/>
    <w:rsid w:val="00CC1776"/>
    <w:rsid w:val="00CC3913"/>
    <w:rsid w:val="00CD3C21"/>
    <w:rsid w:val="00CD4233"/>
    <w:rsid w:val="00CD66C4"/>
    <w:rsid w:val="00CD6F2D"/>
    <w:rsid w:val="00CD7633"/>
    <w:rsid w:val="00CE1913"/>
    <w:rsid w:val="00CE28E9"/>
    <w:rsid w:val="00CE6680"/>
    <w:rsid w:val="00CE7782"/>
    <w:rsid w:val="00CF0620"/>
    <w:rsid w:val="00CF1EEA"/>
    <w:rsid w:val="00CF2CDC"/>
    <w:rsid w:val="00CFC4CE"/>
    <w:rsid w:val="00D04608"/>
    <w:rsid w:val="00D04686"/>
    <w:rsid w:val="00D103ED"/>
    <w:rsid w:val="00D11325"/>
    <w:rsid w:val="00D12EE2"/>
    <w:rsid w:val="00D13D4D"/>
    <w:rsid w:val="00D14E68"/>
    <w:rsid w:val="00D1547D"/>
    <w:rsid w:val="00D15D00"/>
    <w:rsid w:val="00D15F0D"/>
    <w:rsid w:val="00D178C6"/>
    <w:rsid w:val="00D2159F"/>
    <w:rsid w:val="00D24FCD"/>
    <w:rsid w:val="00D336EC"/>
    <w:rsid w:val="00D33763"/>
    <w:rsid w:val="00D35039"/>
    <w:rsid w:val="00D3512E"/>
    <w:rsid w:val="00D35668"/>
    <w:rsid w:val="00D366CA"/>
    <w:rsid w:val="00D40519"/>
    <w:rsid w:val="00D40EF7"/>
    <w:rsid w:val="00D419E1"/>
    <w:rsid w:val="00D4448A"/>
    <w:rsid w:val="00D4510F"/>
    <w:rsid w:val="00D454F5"/>
    <w:rsid w:val="00D45B3A"/>
    <w:rsid w:val="00D464C8"/>
    <w:rsid w:val="00D4674A"/>
    <w:rsid w:val="00D4743C"/>
    <w:rsid w:val="00D4768D"/>
    <w:rsid w:val="00D53074"/>
    <w:rsid w:val="00D54558"/>
    <w:rsid w:val="00D55A02"/>
    <w:rsid w:val="00D567A5"/>
    <w:rsid w:val="00D56A73"/>
    <w:rsid w:val="00D576FF"/>
    <w:rsid w:val="00D60835"/>
    <w:rsid w:val="00D619E8"/>
    <w:rsid w:val="00D61C84"/>
    <w:rsid w:val="00D62DC0"/>
    <w:rsid w:val="00D65B05"/>
    <w:rsid w:val="00D66039"/>
    <w:rsid w:val="00D66836"/>
    <w:rsid w:val="00D70CE1"/>
    <w:rsid w:val="00D726B0"/>
    <w:rsid w:val="00D727A2"/>
    <w:rsid w:val="00D76078"/>
    <w:rsid w:val="00D76BC0"/>
    <w:rsid w:val="00D773EC"/>
    <w:rsid w:val="00D832BC"/>
    <w:rsid w:val="00D8371C"/>
    <w:rsid w:val="00D87049"/>
    <w:rsid w:val="00D906E2"/>
    <w:rsid w:val="00D90FC6"/>
    <w:rsid w:val="00D91B07"/>
    <w:rsid w:val="00D92511"/>
    <w:rsid w:val="00D94176"/>
    <w:rsid w:val="00D97538"/>
    <w:rsid w:val="00DA07F1"/>
    <w:rsid w:val="00DA3D3E"/>
    <w:rsid w:val="00DA410E"/>
    <w:rsid w:val="00DB3F46"/>
    <w:rsid w:val="00DB4806"/>
    <w:rsid w:val="00DB596A"/>
    <w:rsid w:val="00DB7A2D"/>
    <w:rsid w:val="00DC04F6"/>
    <w:rsid w:val="00DC121B"/>
    <w:rsid w:val="00DC15C9"/>
    <w:rsid w:val="00DC1E2E"/>
    <w:rsid w:val="00DC3EF8"/>
    <w:rsid w:val="00DC470A"/>
    <w:rsid w:val="00DC5604"/>
    <w:rsid w:val="00DC5AAE"/>
    <w:rsid w:val="00DD047A"/>
    <w:rsid w:val="00DD22A2"/>
    <w:rsid w:val="00DD432F"/>
    <w:rsid w:val="00DD4B1F"/>
    <w:rsid w:val="00DD588E"/>
    <w:rsid w:val="00DD58B9"/>
    <w:rsid w:val="00DE0FE3"/>
    <w:rsid w:val="00DE27D7"/>
    <w:rsid w:val="00DE3978"/>
    <w:rsid w:val="00DE5621"/>
    <w:rsid w:val="00DF2178"/>
    <w:rsid w:val="00DF4BDE"/>
    <w:rsid w:val="00DF550C"/>
    <w:rsid w:val="00DF67F8"/>
    <w:rsid w:val="00DF689A"/>
    <w:rsid w:val="00DF7A27"/>
    <w:rsid w:val="00DF7D8C"/>
    <w:rsid w:val="00E0065C"/>
    <w:rsid w:val="00E01DE5"/>
    <w:rsid w:val="00E04343"/>
    <w:rsid w:val="00E04DF6"/>
    <w:rsid w:val="00E10026"/>
    <w:rsid w:val="00E104A6"/>
    <w:rsid w:val="00E12797"/>
    <w:rsid w:val="00E13F70"/>
    <w:rsid w:val="00E16EFC"/>
    <w:rsid w:val="00E17F41"/>
    <w:rsid w:val="00E200D7"/>
    <w:rsid w:val="00E20F01"/>
    <w:rsid w:val="00E21DFF"/>
    <w:rsid w:val="00E23794"/>
    <w:rsid w:val="00E24B81"/>
    <w:rsid w:val="00E2533B"/>
    <w:rsid w:val="00E25856"/>
    <w:rsid w:val="00E27162"/>
    <w:rsid w:val="00E2763E"/>
    <w:rsid w:val="00E3009F"/>
    <w:rsid w:val="00E31A99"/>
    <w:rsid w:val="00E32AC4"/>
    <w:rsid w:val="00E32D18"/>
    <w:rsid w:val="00E33FF5"/>
    <w:rsid w:val="00E34071"/>
    <w:rsid w:val="00E35B65"/>
    <w:rsid w:val="00E4184B"/>
    <w:rsid w:val="00E43CCA"/>
    <w:rsid w:val="00E45111"/>
    <w:rsid w:val="00E45F9C"/>
    <w:rsid w:val="00E46A8C"/>
    <w:rsid w:val="00E50380"/>
    <w:rsid w:val="00E52A57"/>
    <w:rsid w:val="00E533A8"/>
    <w:rsid w:val="00E5399A"/>
    <w:rsid w:val="00E552E2"/>
    <w:rsid w:val="00E60EFD"/>
    <w:rsid w:val="00E62421"/>
    <w:rsid w:val="00E62DF2"/>
    <w:rsid w:val="00E63AEC"/>
    <w:rsid w:val="00E658DC"/>
    <w:rsid w:val="00E70A3D"/>
    <w:rsid w:val="00E70D68"/>
    <w:rsid w:val="00E70E5B"/>
    <w:rsid w:val="00E71222"/>
    <w:rsid w:val="00E717DC"/>
    <w:rsid w:val="00E72BE4"/>
    <w:rsid w:val="00E7322D"/>
    <w:rsid w:val="00E73C0D"/>
    <w:rsid w:val="00E7479A"/>
    <w:rsid w:val="00E75A1C"/>
    <w:rsid w:val="00E7733D"/>
    <w:rsid w:val="00E77E9E"/>
    <w:rsid w:val="00E81A62"/>
    <w:rsid w:val="00E82B17"/>
    <w:rsid w:val="00E84401"/>
    <w:rsid w:val="00E862C2"/>
    <w:rsid w:val="00E87712"/>
    <w:rsid w:val="00E9085D"/>
    <w:rsid w:val="00E909FC"/>
    <w:rsid w:val="00E9256F"/>
    <w:rsid w:val="00E93022"/>
    <w:rsid w:val="00E9414F"/>
    <w:rsid w:val="00E9616F"/>
    <w:rsid w:val="00E96654"/>
    <w:rsid w:val="00EA01F1"/>
    <w:rsid w:val="00EA1BDD"/>
    <w:rsid w:val="00EA22D4"/>
    <w:rsid w:val="00EA24D9"/>
    <w:rsid w:val="00EA2542"/>
    <w:rsid w:val="00EA2681"/>
    <w:rsid w:val="00EA5E7F"/>
    <w:rsid w:val="00EA5EFE"/>
    <w:rsid w:val="00EA6376"/>
    <w:rsid w:val="00EA69B8"/>
    <w:rsid w:val="00EA73B0"/>
    <w:rsid w:val="00EA7418"/>
    <w:rsid w:val="00EB0CA8"/>
    <w:rsid w:val="00EB1519"/>
    <w:rsid w:val="00EB1ADC"/>
    <w:rsid w:val="00EB3904"/>
    <w:rsid w:val="00EB44AE"/>
    <w:rsid w:val="00EB5F04"/>
    <w:rsid w:val="00EC29F7"/>
    <w:rsid w:val="00EC2C13"/>
    <w:rsid w:val="00EC3070"/>
    <w:rsid w:val="00EC333E"/>
    <w:rsid w:val="00EC3AA7"/>
    <w:rsid w:val="00EC5DFF"/>
    <w:rsid w:val="00EC62A9"/>
    <w:rsid w:val="00EC6523"/>
    <w:rsid w:val="00ED103F"/>
    <w:rsid w:val="00ED18D9"/>
    <w:rsid w:val="00ED215C"/>
    <w:rsid w:val="00ED29A2"/>
    <w:rsid w:val="00ED2C55"/>
    <w:rsid w:val="00ED3A5D"/>
    <w:rsid w:val="00ED7C6C"/>
    <w:rsid w:val="00EE1462"/>
    <w:rsid w:val="00EE2BED"/>
    <w:rsid w:val="00EE3A5B"/>
    <w:rsid w:val="00EE43BB"/>
    <w:rsid w:val="00EE72CC"/>
    <w:rsid w:val="00EE7372"/>
    <w:rsid w:val="00EF0321"/>
    <w:rsid w:val="00EF1F4F"/>
    <w:rsid w:val="00EF30E3"/>
    <w:rsid w:val="00EF3637"/>
    <w:rsid w:val="00EF4967"/>
    <w:rsid w:val="00EF4A49"/>
    <w:rsid w:val="00EF5DE4"/>
    <w:rsid w:val="00EF6D73"/>
    <w:rsid w:val="00F0065D"/>
    <w:rsid w:val="00F00C60"/>
    <w:rsid w:val="00F00F24"/>
    <w:rsid w:val="00F01DD6"/>
    <w:rsid w:val="00F02999"/>
    <w:rsid w:val="00F03359"/>
    <w:rsid w:val="00F05582"/>
    <w:rsid w:val="00F1006D"/>
    <w:rsid w:val="00F10C22"/>
    <w:rsid w:val="00F11AF7"/>
    <w:rsid w:val="00F11B85"/>
    <w:rsid w:val="00F12E57"/>
    <w:rsid w:val="00F14C49"/>
    <w:rsid w:val="00F20D64"/>
    <w:rsid w:val="00F215DE"/>
    <w:rsid w:val="00F21A6E"/>
    <w:rsid w:val="00F221B2"/>
    <w:rsid w:val="00F227BF"/>
    <w:rsid w:val="00F23B55"/>
    <w:rsid w:val="00F23F21"/>
    <w:rsid w:val="00F24129"/>
    <w:rsid w:val="00F303B8"/>
    <w:rsid w:val="00F30433"/>
    <w:rsid w:val="00F3152D"/>
    <w:rsid w:val="00F31A7A"/>
    <w:rsid w:val="00F3254E"/>
    <w:rsid w:val="00F3258D"/>
    <w:rsid w:val="00F33CF8"/>
    <w:rsid w:val="00F400F6"/>
    <w:rsid w:val="00F40A02"/>
    <w:rsid w:val="00F416BD"/>
    <w:rsid w:val="00F41BDC"/>
    <w:rsid w:val="00F425FB"/>
    <w:rsid w:val="00F426E2"/>
    <w:rsid w:val="00F42716"/>
    <w:rsid w:val="00F43B2C"/>
    <w:rsid w:val="00F43E87"/>
    <w:rsid w:val="00F45024"/>
    <w:rsid w:val="00F453DD"/>
    <w:rsid w:val="00F4682A"/>
    <w:rsid w:val="00F470A9"/>
    <w:rsid w:val="00F476F6"/>
    <w:rsid w:val="00F519D7"/>
    <w:rsid w:val="00F51AC0"/>
    <w:rsid w:val="00F53339"/>
    <w:rsid w:val="00F5604B"/>
    <w:rsid w:val="00F60CD3"/>
    <w:rsid w:val="00F62DB4"/>
    <w:rsid w:val="00F63859"/>
    <w:rsid w:val="00F63FD4"/>
    <w:rsid w:val="00F65B76"/>
    <w:rsid w:val="00F705E0"/>
    <w:rsid w:val="00F71B3C"/>
    <w:rsid w:val="00F727A0"/>
    <w:rsid w:val="00F747B3"/>
    <w:rsid w:val="00F7562E"/>
    <w:rsid w:val="00F77863"/>
    <w:rsid w:val="00F824C2"/>
    <w:rsid w:val="00F83678"/>
    <w:rsid w:val="00F85A1D"/>
    <w:rsid w:val="00F86F94"/>
    <w:rsid w:val="00F90FE3"/>
    <w:rsid w:val="00F91C4A"/>
    <w:rsid w:val="00F9284B"/>
    <w:rsid w:val="00F93E72"/>
    <w:rsid w:val="00F96A7A"/>
    <w:rsid w:val="00F979BA"/>
    <w:rsid w:val="00FA14E8"/>
    <w:rsid w:val="00FA4D9A"/>
    <w:rsid w:val="00FA59B7"/>
    <w:rsid w:val="00FA5F59"/>
    <w:rsid w:val="00FB42C4"/>
    <w:rsid w:val="00FB4E5F"/>
    <w:rsid w:val="00FB5FAF"/>
    <w:rsid w:val="00FB6D8B"/>
    <w:rsid w:val="00FB7397"/>
    <w:rsid w:val="00FC238C"/>
    <w:rsid w:val="00FC3956"/>
    <w:rsid w:val="00FC42FA"/>
    <w:rsid w:val="00FC4D8D"/>
    <w:rsid w:val="00FC65E9"/>
    <w:rsid w:val="00FC68DC"/>
    <w:rsid w:val="00FC6900"/>
    <w:rsid w:val="00FC6DAF"/>
    <w:rsid w:val="00FD04BD"/>
    <w:rsid w:val="00FD167F"/>
    <w:rsid w:val="00FD36B8"/>
    <w:rsid w:val="00FD3DCE"/>
    <w:rsid w:val="00FD75AA"/>
    <w:rsid w:val="00FD7921"/>
    <w:rsid w:val="00FE0581"/>
    <w:rsid w:val="00FE3DF9"/>
    <w:rsid w:val="00FE62B7"/>
    <w:rsid w:val="00FE6BED"/>
    <w:rsid w:val="00FE7D9B"/>
    <w:rsid w:val="00FF0E0A"/>
    <w:rsid w:val="00FF465A"/>
    <w:rsid w:val="00FF63FA"/>
    <w:rsid w:val="00FF6BE0"/>
    <w:rsid w:val="00FF74B1"/>
    <w:rsid w:val="011507BB"/>
    <w:rsid w:val="011A02A4"/>
    <w:rsid w:val="014D5850"/>
    <w:rsid w:val="01689A5C"/>
    <w:rsid w:val="017783EE"/>
    <w:rsid w:val="0180F6B4"/>
    <w:rsid w:val="01A04645"/>
    <w:rsid w:val="01B5703E"/>
    <w:rsid w:val="01FBE8B6"/>
    <w:rsid w:val="021AFE74"/>
    <w:rsid w:val="024D42DE"/>
    <w:rsid w:val="02588A44"/>
    <w:rsid w:val="026928BA"/>
    <w:rsid w:val="02A1317E"/>
    <w:rsid w:val="02B5D090"/>
    <w:rsid w:val="02D65A03"/>
    <w:rsid w:val="02EEB549"/>
    <w:rsid w:val="03101493"/>
    <w:rsid w:val="031424C6"/>
    <w:rsid w:val="0331C1F1"/>
    <w:rsid w:val="036453F4"/>
    <w:rsid w:val="038AB322"/>
    <w:rsid w:val="03926ABB"/>
    <w:rsid w:val="03B52BCC"/>
    <w:rsid w:val="03C1BFC1"/>
    <w:rsid w:val="03C32A2A"/>
    <w:rsid w:val="03D36EB1"/>
    <w:rsid w:val="03EF1B85"/>
    <w:rsid w:val="040B737C"/>
    <w:rsid w:val="040BADE3"/>
    <w:rsid w:val="041D451F"/>
    <w:rsid w:val="0423ABB0"/>
    <w:rsid w:val="0427B61D"/>
    <w:rsid w:val="044421F6"/>
    <w:rsid w:val="044C8421"/>
    <w:rsid w:val="04B4F9F3"/>
    <w:rsid w:val="04EF9F7B"/>
    <w:rsid w:val="04F911B9"/>
    <w:rsid w:val="04FFE21C"/>
    <w:rsid w:val="050C4B53"/>
    <w:rsid w:val="050F8598"/>
    <w:rsid w:val="05376DBC"/>
    <w:rsid w:val="054729AD"/>
    <w:rsid w:val="05843411"/>
    <w:rsid w:val="058FC0CA"/>
    <w:rsid w:val="05A8D37C"/>
    <w:rsid w:val="05D7D107"/>
    <w:rsid w:val="05DF3777"/>
    <w:rsid w:val="06069642"/>
    <w:rsid w:val="06166398"/>
    <w:rsid w:val="0620C973"/>
    <w:rsid w:val="0628B6F9"/>
    <w:rsid w:val="062C337A"/>
    <w:rsid w:val="0634DE94"/>
    <w:rsid w:val="06448498"/>
    <w:rsid w:val="064BC380"/>
    <w:rsid w:val="065BA924"/>
    <w:rsid w:val="0666EEA1"/>
    <w:rsid w:val="066F7705"/>
    <w:rsid w:val="0673B768"/>
    <w:rsid w:val="067D45DD"/>
    <w:rsid w:val="06A297B5"/>
    <w:rsid w:val="06A94A00"/>
    <w:rsid w:val="06CCCB51"/>
    <w:rsid w:val="0706E385"/>
    <w:rsid w:val="0721717B"/>
    <w:rsid w:val="07535688"/>
    <w:rsid w:val="0754AFD2"/>
    <w:rsid w:val="0754D800"/>
    <w:rsid w:val="075E280D"/>
    <w:rsid w:val="077AF7B1"/>
    <w:rsid w:val="077B6D1E"/>
    <w:rsid w:val="07B46E66"/>
    <w:rsid w:val="07B7DE62"/>
    <w:rsid w:val="07C7A5CE"/>
    <w:rsid w:val="07E48549"/>
    <w:rsid w:val="07E6FD64"/>
    <w:rsid w:val="07E8FA2F"/>
    <w:rsid w:val="0805B3D0"/>
    <w:rsid w:val="0809D446"/>
    <w:rsid w:val="080F51D3"/>
    <w:rsid w:val="081435CA"/>
    <w:rsid w:val="083C0AD3"/>
    <w:rsid w:val="083E6816"/>
    <w:rsid w:val="08AB634A"/>
    <w:rsid w:val="08B7AC2B"/>
    <w:rsid w:val="08C6F0F9"/>
    <w:rsid w:val="08DB3707"/>
    <w:rsid w:val="08EF26E9"/>
    <w:rsid w:val="08FB3BA5"/>
    <w:rsid w:val="09228408"/>
    <w:rsid w:val="09242F8A"/>
    <w:rsid w:val="09274EE7"/>
    <w:rsid w:val="092904CF"/>
    <w:rsid w:val="0943334F"/>
    <w:rsid w:val="095E573C"/>
    <w:rsid w:val="096727CE"/>
    <w:rsid w:val="09CEF289"/>
    <w:rsid w:val="09FF49AE"/>
    <w:rsid w:val="0A0B639D"/>
    <w:rsid w:val="0A325E38"/>
    <w:rsid w:val="0A5C827B"/>
    <w:rsid w:val="0A727471"/>
    <w:rsid w:val="0A931B06"/>
    <w:rsid w:val="0AAAB85A"/>
    <w:rsid w:val="0ACE8FBC"/>
    <w:rsid w:val="0ADF03B0"/>
    <w:rsid w:val="0AFC281C"/>
    <w:rsid w:val="0B3450C1"/>
    <w:rsid w:val="0B37B41C"/>
    <w:rsid w:val="0B482EAF"/>
    <w:rsid w:val="0B51C402"/>
    <w:rsid w:val="0B7608D8"/>
    <w:rsid w:val="0B950DBD"/>
    <w:rsid w:val="0B95D397"/>
    <w:rsid w:val="0BA264E6"/>
    <w:rsid w:val="0C01566D"/>
    <w:rsid w:val="0C04B7D4"/>
    <w:rsid w:val="0C070604"/>
    <w:rsid w:val="0C1D43F1"/>
    <w:rsid w:val="0C2F963C"/>
    <w:rsid w:val="0C7169E3"/>
    <w:rsid w:val="0C8DB906"/>
    <w:rsid w:val="0CA14EE7"/>
    <w:rsid w:val="0CC1722B"/>
    <w:rsid w:val="0CC4864C"/>
    <w:rsid w:val="0CDFC350"/>
    <w:rsid w:val="0CFBEF1B"/>
    <w:rsid w:val="0D01E7C2"/>
    <w:rsid w:val="0D199283"/>
    <w:rsid w:val="0D513F73"/>
    <w:rsid w:val="0D57D6DF"/>
    <w:rsid w:val="0D5C2317"/>
    <w:rsid w:val="0D6AAC64"/>
    <w:rsid w:val="0D7AAB5E"/>
    <w:rsid w:val="0DAEE157"/>
    <w:rsid w:val="0DD6A285"/>
    <w:rsid w:val="0DE338B5"/>
    <w:rsid w:val="0E15CB06"/>
    <w:rsid w:val="0E1914B7"/>
    <w:rsid w:val="0E297557"/>
    <w:rsid w:val="0E44E484"/>
    <w:rsid w:val="0E4C1F34"/>
    <w:rsid w:val="0E6D6FED"/>
    <w:rsid w:val="0E92048B"/>
    <w:rsid w:val="0EDEB824"/>
    <w:rsid w:val="0EEA1737"/>
    <w:rsid w:val="0F085FEA"/>
    <w:rsid w:val="0F467C96"/>
    <w:rsid w:val="0F4A0030"/>
    <w:rsid w:val="0F5DDB97"/>
    <w:rsid w:val="0FA64A14"/>
    <w:rsid w:val="0FAD91F3"/>
    <w:rsid w:val="0FC3505D"/>
    <w:rsid w:val="0FD8E6EC"/>
    <w:rsid w:val="10100132"/>
    <w:rsid w:val="1039A64C"/>
    <w:rsid w:val="10490EF9"/>
    <w:rsid w:val="10500DCD"/>
    <w:rsid w:val="1055F9EA"/>
    <w:rsid w:val="105B9453"/>
    <w:rsid w:val="1081BCF8"/>
    <w:rsid w:val="1085BBEE"/>
    <w:rsid w:val="10879DD7"/>
    <w:rsid w:val="108F62B1"/>
    <w:rsid w:val="1097C3B2"/>
    <w:rsid w:val="10B8B719"/>
    <w:rsid w:val="10E7863D"/>
    <w:rsid w:val="11089145"/>
    <w:rsid w:val="1112373A"/>
    <w:rsid w:val="11488319"/>
    <w:rsid w:val="11589AF2"/>
    <w:rsid w:val="11625F38"/>
    <w:rsid w:val="1179E1FE"/>
    <w:rsid w:val="117AF4B7"/>
    <w:rsid w:val="119C9CD4"/>
    <w:rsid w:val="11B250BE"/>
    <w:rsid w:val="11E93998"/>
    <w:rsid w:val="121645DC"/>
    <w:rsid w:val="1219C76E"/>
    <w:rsid w:val="1234255E"/>
    <w:rsid w:val="1249C06C"/>
    <w:rsid w:val="1262A914"/>
    <w:rsid w:val="126514AA"/>
    <w:rsid w:val="127EFE17"/>
    <w:rsid w:val="12856871"/>
    <w:rsid w:val="1293BF29"/>
    <w:rsid w:val="12B0C30B"/>
    <w:rsid w:val="12BFE4F2"/>
    <w:rsid w:val="12CB11D0"/>
    <w:rsid w:val="12DC3464"/>
    <w:rsid w:val="12E4537A"/>
    <w:rsid w:val="12FE53D8"/>
    <w:rsid w:val="13018D36"/>
    <w:rsid w:val="13341B69"/>
    <w:rsid w:val="1376F414"/>
    <w:rsid w:val="13884E20"/>
    <w:rsid w:val="13BF52A6"/>
    <w:rsid w:val="13D7D056"/>
    <w:rsid w:val="13DDD888"/>
    <w:rsid w:val="13E11B45"/>
    <w:rsid w:val="13EFDC59"/>
    <w:rsid w:val="140C3BA8"/>
    <w:rsid w:val="141740EC"/>
    <w:rsid w:val="14200D4C"/>
    <w:rsid w:val="142C5A8D"/>
    <w:rsid w:val="142C6600"/>
    <w:rsid w:val="144607B0"/>
    <w:rsid w:val="1466E231"/>
    <w:rsid w:val="146825B2"/>
    <w:rsid w:val="14763E06"/>
    <w:rsid w:val="147827A0"/>
    <w:rsid w:val="1487AB0F"/>
    <w:rsid w:val="1488EC46"/>
    <w:rsid w:val="1489E205"/>
    <w:rsid w:val="149DC5EF"/>
    <w:rsid w:val="14A30A62"/>
    <w:rsid w:val="14BE1619"/>
    <w:rsid w:val="14DC92EA"/>
    <w:rsid w:val="14EE81DF"/>
    <w:rsid w:val="14F6BD85"/>
    <w:rsid w:val="14F86E46"/>
    <w:rsid w:val="152A42C5"/>
    <w:rsid w:val="152D1821"/>
    <w:rsid w:val="156D8A69"/>
    <w:rsid w:val="15AE48C5"/>
    <w:rsid w:val="15DD8D61"/>
    <w:rsid w:val="15E1E5C1"/>
    <w:rsid w:val="1602B292"/>
    <w:rsid w:val="16042EEC"/>
    <w:rsid w:val="1612981F"/>
    <w:rsid w:val="1616567C"/>
    <w:rsid w:val="16462A27"/>
    <w:rsid w:val="1657BAFD"/>
    <w:rsid w:val="165EF1E1"/>
    <w:rsid w:val="166008D9"/>
    <w:rsid w:val="167EE180"/>
    <w:rsid w:val="168AB459"/>
    <w:rsid w:val="168C6144"/>
    <w:rsid w:val="17164AFD"/>
    <w:rsid w:val="175ACF68"/>
    <w:rsid w:val="179E82F3"/>
    <w:rsid w:val="17B1AE14"/>
    <w:rsid w:val="17B35115"/>
    <w:rsid w:val="17C19AB1"/>
    <w:rsid w:val="17D7B523"/>
    <w:rsid w:val="17FBA360"/>
    <w:rsid w:val="17FE65ED"/>
    <w:rsid w:val="181433AC"/>
    <w:rsid w:val="18223C51"/>
    <w:rsid w:val="182DB754"/>
    <w:rsid w:val="18332500"/>
    <w:rsid w:val="187DBFB4"/>
    <w:rsid w:val="18DA5612"/>
    <w:rsid w:val="18DB9C79"/>
    <w:rsid w:val="18E0B81A"/>
    <w:rsid w:val="191F6290"/>
    <w:rsid w:val="191F6290"/>
    <w:rsid w:val="19346491"/>
    <w:rsid w:val="193A5354"/>
    <w:rsid w:val="1961449F"/>
    <w:rsid w:val="19857F69"/>
    <w:rsid w:val="198EA618"/>
    <w:rsid w:val="1999DCDE"/>
    <w:rsid w:val="19A4EBDB"/>
    <w:rsid w:val="19C9697A"/>
    <w:rsid w:val="19FDE591"/>
    <w:rsid w:val="1A2433BC"/>
    <w:rsid w:val="1A587843"/>
    <w:rsid w:val="1A6A3E78"/>
    <w:rsid w:val="1A8DE07C"/>
    <w:rsid w:val="1A9E4E8D"/>
    <w:rsid w:val="1AA2D795"/>
    <w:rsid w:val="1AA3615E"/>
    <w:rsid w:val="1ABB32F1"/>
    <w:rsid w:val="1ABCFB58"/>
    <w:rsid w:val="1B09E79B"/>
    <w:rsid w:val="1B2834FD"/>
    <w:rsid w:val="1B3FB2FE"/>
    <w:rsid w:val="1B40BC3C"/>
    <w:rsid w:val="1B50DD50"/>
    <w:rsid w:val="1B5AD3E2"/>
    <w:rsid w:val="1BBF20F9"/>
    <w:rsid w:val="1BBFD9E1"/>
    <w:rsid w:val="1BCF3A98"/>
    <w:rsid w:val="1BF45474"/>
    <w:rsid w:val="1BF8BABE"/>
    <w:rsid w:val="1C08AB1E"/>
    <w:rsid w:val="1C11F6D4"/>
    <w:rsid w:val="1C1656C6"/>
    <w:rsid w:val="1C633EBE"/>
    <w:rsid w:val="1C71F416"/>
    <w:rsid w:val="1C952D36"/>
    <w:rsid w:val="1CD9B59C"/>
    <w:rsid w:val="1CEE5468"/>
    <w:rsid w:val="1CFD379F"/>
    <w:rsid w:val="1D04B204"/>
    <w:rsid w:val="1D0CCF3E"/>
    <w:rsid w:val="1D0F828C"/>
    <w:rsid w:val="1D2527E0"/>
    <w:rsid w:val="1D28B683"/>
    <w:rsid w:val="1D28F72E"/>
    <w:rsid w:val="1D2C3E4B"/>
    <w:rsid w:val="1D31AC55"/>
    <w:rsid w:val="1D627F44"/>
    <w:rsid w:val="1D76A675"/>
    <w:rsid w:val="1D88B6DD"/>
    <w:rsid w:val="1D8BE1A8"/>
    <w:rsid w:val="1D90272D"/>
    <w:rsid w:val="1D9FBBF8"/>
    <w:rsid w:val="1DA5F8F2"/>
    <w:rsid w:val="1DADC735"/>
    <w:rsid w:val="1DC29BDC"/>
    <w:rsid w:val="1DE5A084"/>
    <w:rsid w:val="1DED56B7"/>
    <w:rsid w:val="1DF48148"/>
    <w:rsid w:val="1E1DF59D"/>
    <w:rsid w:val="1E1DF59D"/>
    <w:rsid w:val="1E30FD97"/>
    <w:rsid w:val="1E352C77"/>
    <w:rsid w:val="1E4FDE5E"/>
    <w:rsid w:val="1E53B32D"/>
    <w:rsid w:val="1E66B1ED"/>
    <w:rsid w:val="1E688756"/>
    <w:rsid w:val="1E7BE229"/>
    <w:rsid w:val="1E894C7C"/>
    <w:rsid w:val="1E9C5E1D"/>
    <w:rsid w:val="1EB4D7E4"/>
    <w:rsid w:val="1EDB6D02"/>
    <w:rsid w:val="1EE1B478"/>
    <w:rsid w:val="1EF89033"/>
    <w:rsid w:val="1F1BDBC9"/>
    <w:rsid w:val="1F20FAED"/>
    <w:rsid w:val="1F5C7C8E"/>
    <w:rsid w:val="1F678BB3"/>
    <w:rsid w:val="1F717831"/>
    <w:rsid w:val="1F7F1441"/>
    <w:rsid w:val="1F97400A"/>
    <w:rsid w:val="1FACE303"/>
    <w:rsid w:val="1FF17487"/>
    <w:rsid w:val="1FF6C45F"/>
    <w:rsid w:val="200D5F36"/>
    <w:rsid w:val="20138BFF"/>
    <w:rsid w:val="20373B2E"/>
    <w:rsid w:val="20434ED6"/>
    <w:rsid w:val="2075E8EC"/>
    <w:rsid w:val="20791241"/>
    <w:rsid w:val="207ED1A8"/>
    <w:rsid w:val="208D1548"/>
    <w:rsid w:val="2096F792"/>
    <w:rsid w:val="20DF176B"/>
    <w:rsid w:val="20F349CA"/>
    <w:rsid w:val="20FA2E92"/>
    <w:rsid w:val="20FB7020"/>
    <w:rsid w:val="2107AAC3"/>
    <w:rsid w:val="21083459"/>
    <w:rsid w:val="210B7C90"/>
    <w:rsid w:val="210FDCDD"/>
    <w:rsid w:val="21266A21"/>
    <w:rsid w:val="212CC100"/>
    <w:rsid w:val="213745DA"/>
    <w:rsid w:val="2143C033"/>
    <w:rsid w:val="214AA9FE"/>
    <w:rsid w:val="2154D9C6"/>
    <w:rsid w:val="217E3844"/>
    <w:rsid w:val="21982EFF"/>
    <w:rsid w:val="219C4B7C"/>
    <w:rsid w:val="219ECD90"/>
    <w:rsid w:val="21A81287"/>
    <w:rsid w:val="21B63172"/>
    <w:rsid w:val="21BE9623"/>
    <w:rsid w:val="21D067D3"/>
    <w:rsid w:val="21E08F45"/>
    <w:rsid w:val="21EC78A6"/>
    <w:rsid w:val="21FB9DFA"/>
    <w:rsid w:val="221C4F2E"/>
    <w:rsid w:val="22282E7F"/>
    <w:rsid w:val="2242F778"/>
    <w:rsid w:val="22A08883"/>
    <w:rsid w:val="22A2432E"/>
    <w:rsid w:val="22C83E52"/>
    <w:rsid w:val="22DE0E9E"/>
    <w:rsid w:val="22E4A0EE"/>
    <w:rsid w:val="22E4C891"/>
    <w:rsid w:val="22F206AF"/>
    <w:rsid w:val="22FBFC26"/>
    <w:rsid w:val="2318BE77"/>
    <w:rsid w:val="2335A4D6"/>
    <w:rsid w:val="234E1359"/>
    <w:rsid w:val="2367A407"/>
    <w:rsid w:val="2376FBB2"/>
    <w:rsid w:val="2379C6BA"/>
    <w:rsid w:val="23814E20"/>
    <w:rsid w:val="238F5049"/>
    <w:rsid w:val="239B3527"/>
    <w:rsid w:val="23BBD030"/>
    <w:rsid w:val="23BCAA23"/>
    <w:rsid w:val="23E97295"/>
    <w:rsid w:val="23FBE9D8"/>
    <w:rsid w:val="23FFA7DF"/>
    <w:rsid w:val="2413F366"/>
    <w:rsid w:val="242AEA8C"/>
    <w:rsid w:val="242CE369"/>
    <w:rsid w:val="24373134"/>
    <w:rsid w:val="243741BF"/>
    <w:rsid w:val="243D760F"/>
    <w:rsid w:val="243D8119"/>
    <w:rsid w:val="24583461"/>
    <w:rsid w:val="245D8544"/>
    <w:rsid w:val="248B601F"/>
    <w:rsid w:val="24AC5DE9"/>
    <w:rsid w:val="24B91146"/>
    <w:rsid w:val="24D2A8FD"/>
    <w:rsid w:val="250ED672"/>
    <w:rsid w:val="25122E29"/>
    <w:rsid w:val="2514A5B4"/>
    <w:rsid w:val="251AD224"/>
    <w:rsid w:val="2520F412"/>
    <w:rsid w:val="252F454B"/>
    <w:rsid w:val="253ADE66"/>
    <w:rsid w:val="2545AA71"/>
    <w:rsid w:val="2546F65B"/>
    <w:rsid w:val="2557A091"/>
    <w:rsid w:val="255A7863"/>
    <w:rsid w:val="257B8DCF"/>
    <w:rsid w:val="2599814F"/>
    <w:rsid w:val="25A69F20"/>
    <w:rsid w:val="25CE23C6"/>
    <w:rsid w:val="26049610"/>
    <w:rsid w:val="2605CAE5"/>
    <w:rsid w:val="260B985D"/>
    <w:rsid w:val="2631B57A"/>
    <w:rsid w:val="26339CE8"/>
    <w:rsid w:val="2657CE1A"/>
    <w:rsid w:val="26653BF6"/>
    <w:rsid w:val="26CF3382"/>
    <w:rsid w:val="26D1345C"/>
    <w:rsid w:val="26D89FE9"/>
    <w:rsid w:val="26DBB1B5"/>
    <w:rsid w:val="26E1C6F0"/>
    <w:rsid w:val="2703A218"/>
    <w:rsid w:val="272B8DC0"/>
    <w:rsid w:val="273BA8A7"/>
    <w:rsid w:val="274C5D17"/>
    <w:rsid w:val="275CA7A5"/>
    <w:rsid w:val="277521DB"/>
    <w:rsid w:val="277D453B"/>
    <w:rsid w:val="2785B1D2"/>
    <w:rsid w:val="278A76C9"/>
    <w:rsid w:val="278CBCF6"/>
    <w:rsid w:val="2795D581"/>
    <w:rsid w:val="27B4BFF9"/>
    <w:rsid w:val="27C4D7E3"/>
    <w:rsid w:val="27CADB51"/>
    <w:rsid w:val="27DB1F4A"/>
    <w:rsid w:val="27F0B208"/>
    <w:rsid w:val="27FDCC31"/>
    <w:rsid w:val="28115B6F"/>
    <w:rsid w:val="28230EAA"/>
    <w:rsid w:val="286EA64A"/>
    <w:rsid w:val="2890287E"/>
    <w:rsid w:val="289F7279"/>
    <w:rsid w:val="28A6E3CB"/>
    <w:rsid w:val="28C12A0D"/>
    <w:rsid w:val="28C1863E"/>
    <w:rsid w:val="28DEF696"/>
    <w:rsid w:val="28EEB3D3"/>
    <w:rsid w:val="2926A034"/>
    <w:rsid w:val="29275FA7"/>
    <w:rsid w:val="294D37C6"/>
    <w:rsid w:val="2954D593"/>
    <w:rsid w:val="2959C30C"/>
    <w:rsid w:val="29675AF2"/>
    <w:rsid w:val="2968E02B"/>
    <w:rsid w:val="297FF3F6"/>
    <w:rsid w:val="29B73EF1"/>
    <w:rsid w:val="29E709EE"/>
    <w:rsid w:val="29F83F35"/>
    <w:rsid w:val="2A023E6B"/>
    <w:rsid w:val="2A0A2CE6"/>
    <w:rsid w:val="2A2EBDC2"/>
    <w:rsid w:val="2A33EA77"/>
    <w:rsid w:val="2A4E185F"/>
    <w:rsid w:val="2AB6A56E"/>
    <w:rsid w:val="2AB80D87"/>
    <w:rsid w:val="2AB9B44C"/>
    <w:rsid w:val="2ABEFE92"/>
    <w:rsid w:val="2AF6D4AE"/>
    <w:rsid w:val="2B0089C7"/>
    <w:rsid w:val="2B4C2A65"/>
    <w:rsid w:val="2B51CF8F"/>
    <w:rsid w:val="2B6F6254"/>
    <w:rsid w:val="2B779108"/>
    <w:rsid w:val="2BA1BCE4"/>
    <w:rsid w:val="2BBF01D3"/>
    <w:rsid w:val="2BE8A712"/>
    <w:rsid w:val="2BF7B5C4"/>
    <w:rsid w:val="2C0896DE"/>
    <w:rsid w:val="2C213ADD"/>
    <w:rsid w:val="2C430D71"/>
    <w:rsid w:val="2C81A2AC"/>
    <w:rsid w:val="2C837ED4"/>
    <w:rsid w:val="2CAE6BA7"/>
    <w:rsid w:val="2CD1A342"/>
    <w:rsid w:val="2CE09CE9"/>
    <w:rsid w:val="2CE21345"/>
    <w:rsid w:val="2CEFE16B"/>
    <w:rsid w:val="2D210E3C"/>
    <w:rsid w:val="2D4C98AD"/>
    <w:rsid w:val="2D6279C9"/>
    <w:rsid w:val="2D77EDEB"/>
    <w:rsid w:val="2D963F38"/>
    <w:rsid w:val="2DA82854"/>
    <w:rsid w:val="2DCB3B02"/>
    <w:rsid w:val="2DDFE221"/>
    <w:rsid w:val="2DF91370"/>
    <w:rsid w:val="2DFB94D5"/>
    <w:rsid w:val="2E3B95A4"/>
    <w:rsid w:val="2E573856"/>
    <w:rsid w:val="2E9A4D18"/>
    <w:rsid w:val="2E9FB524"/>
    <w:rsid w:val="2E9FF726"/>
    <w:rsid w:val="2EC7F911"/>
    <w:rsid w:val="2ECD94D9"/>
    <w:rsid w:val="2EEC245F"/>
    <w:rsid w:val="2EECEC0D"/>
    <w:rsid w:val="2F0C7B88"/>
    <w:rsid w:val="2F0FF9B5"/>
    <w:rsid w:val="2F4037A0"/>
    <w:rsid w:val="2F471E10"/>
    <w:rsid w:val="2F5F861F"/>
    <w:rsid w:val="2F865514"/>
    <w:rsid w:val="2FADFA05"/>
    <w:rsid w:val="2FEEFA5D"/>
    <w:rsid w:val="3003FEE0"/>
    <w:rsid w:val="301F29B7"/>
    <w:rsid w:val="306BA88A"/>
    <w:rsid w:val="306F9A71"/>
    <w:rsid w:val="307625C6"/>
    <w:rsid w:val="30BAF59A"/>
    <w:rsid w:val="30D21E90"/>
    <w:rsid w:val="30DA6B91"/>
    <w:rsid w:val="30EE498F"/>
    <w:rsid w:val="30F296D4"/>
    <w:rsid w:val="3102DBC4"/>
    <w:rsid w:val="31070371"/>
    <w:rsid w:val="310CC4D0"/>
    <w:rsid w:val="311EE736"/>
    <w:rsid w:val="311F9565"/>
    <w:rsid w:val="3135D570"/>
    <w:rsid w:val="314DA9D3"/>
    <w:rsid w:val="315849AB"/>
    <w:rsid w:val="315849AB"/>
    <w:rsid w:val="3159F288"/>
    <w:rsid w:val="315BE557"/>
    <w:rsid w:val="315E65D2"/>
    <w:rsid w:val="318FC40A"/>
    <w:rsid w:val="31C80766"/>
    <w:rsid w:val="32274D2F"/>
    <w:rsid w:val="323A425C"/>
    <w:rsid w:val="324E4245"/>
    <w:rsid w:val="324E4245"/>
    <w:rsid w:val="3251991C"/>
    <w:rsid w:val="3259AEC1"/>
    <w:rsid w:val="32687EEB"/>
    <w:rsid w:val="32838552"/>
    <w:rsid w:val="32BCC750"/>
    <w:rsid w:val="32C874F7"/>
    <w:rsid w:val="32D0EDDF"/>
    <w:rsid w:val="32F41A0C"/>
    <w:rsid w:val="32F742EE"/>
    <w:rsid w:val="3323E031"/>
    <w:rsid w:val="332DB71B"/>
    <w:rsid w:val="3368B4B8"/>
    <w:rsid w:val="3376CC87"/>
    <w:rsid w:val="33794083"/>
    <w:rsid w:val="33A72F06"/>
    <w:rsid w:val="33C7DAD0"/>
    <w:rsid w:val="33E3A744"/>
    <w:rsid w:val="33E7B34C"/>
    <w:rsid w:val="342E709F"/>
    <w:rsid w:val="3432A828"/>
    <w:rsid w:val="34573627"/>
    <w:rsid w:val="34A61C07"/>
    <w:rsid w:val="34C4CF0B"/>
    <w:rsid w:val="34D2868E"/>
    <w:rsid w:val="34DD643A"/>
    <w:rsid w:val="34DDA502"/>
    <w:rsid w:val="34E75DC8"/>
    <w:rsid w:val="3515BC10"/>
    <w:rsid w:val="3517779D"/>
    <w:rsid w:val="352E3F79"/>
    <w:rsid w:val="35555FFA"/>
    <w:rsid w:val="356AD2A3"/>
    <w:rsid w:val="3585E307"/>
    <w:rsid w:val="35ABE828"/>
    <w:rsid w:val="35BD164F"/>
    <w:rsid w:val="35C45D9D"/>
    <w:rsid w:val="35E337AB"/>
    <w:rsid w:val="360E6BC2"/>
    <w:rsid w:val="36210ACF"/>
    <w:rsid w:val="366942B4"/>
    <w:rsid w:val="36765830"/>
    <w:rsid w:val="371168AD"/>
    <w:rsid w:val="372015C0"/>
    <w:rsid w:val="3769136B"/>
    <w:rsid w:val="376FEE31"/>
    <w:rsid w:val="3772087C"/>
    <w:rsid w:val="37721D48"/>
    <w:rsid w:val="37759FD3"/>
    <w:rsid w:val="37893673"/>
    <w:rsid w:val="37A03E15"/>
    <w:rsid w:val="37A72332"/>
    <w:rsid w:val="37AF9176"/>
    <w:rsid w:val="37C71362"/>
    <w:rsid w:val="37F920EF"/>
    <w:rsid w:val="3821E085"/>
    <w:rsid w:val="3836B8A1"/>
    <w:rsid w:val="38388DBA"/>
    <w:rsid w:val="38A746F2"/>
    <w:rsid w:val="38D79013"/>
    <w:rsid w:val="38FE564B"/>
    <w:rsid w:val="39033F6D"/>
    <w:rsid w:val="390DEDA9"/>
    <w:rsid w:val="390E4B31"/>
    <w:rsid w:val="392AA74A"/>
    <w:rsid w:val="395226EA"/>
    <w:rsid w:val="3956DA6F"/>
    <w:rsid w:val="3975A52B"/>
    <w:rsid w:val="39808018"/>
    <w:rsid w:val="39957DA7"/>
    <w:rsid w:val="39A33A6D"/>
    <w:rsid w:val="39C6E6D6"/>
    <w:rsid w:val="39D86BDC"/>
    <w:rsid w:val="39E92D33"/>
    <w:rsid w:val="39F7B3E4"/>
    <w:rsid w:val="3A0B31E1"/>
    <w:rsid w:val="3A12447E"/>
    <w:rsid w:val="3A13CF8B"/>
    <w:rsid w:val="3A32321E"/>
    <w:rsid w:val="3A44C970"/>
    <w:rsid w:val="3A5166A4"/>
    <w:rsid w:val="3A7390D0"/>
    <w:rsid w:val="3ACB5F6F"/>
    <w:rsid w:val="3ACD16A1"/>
    <w:rsid w:val="3AFF2BF1"/>
    <w:rsid w:val="3B62001E"/>
    <w:rsid w:val="3B8125DC"/>
    <w:rsid w:val="3BB7837A"/>
    <w:rsid w:val="3BBDF626"/>
    <w:rsid w:val="3BC7D2EF"/>
    <w:rsid w:val="3BCA1909"/>
    <w:rsid w:val="3BCE3775"/>
    <w:rsid w:val="3BE1FE84"/>
    <w:rsid w:val="3BEF098A"/>
    <w:rsid w:val="3C0CF5BF"/>
    <w:rsid w:val="3C41CA2C"/>
    <w:rsid w:val="3C54D3A5"/>
    <w:rsid w:val="3C678C52"/>
    <w:rsid w:val="3C806F62"/>
    <w:rsid w:val="3C953DE8"/>
    <w:rsid w:val="3CA06994"/>
    <w:rsid w:val="3CB1943E"/>
    <w:rsid w:val="3CB76370"/>
    <w:rsid w:val="3CFDD07F"/>
    <w:rsid w:val="3D00D80B"/>
    <w:rsid w:val="3D376086"/>
    <w:rsid w:val="3D47FA1B"/>
    <w:rsid w:val="3D63A350"/>
    <w:rsid w:val="3D6781D4"/>
    <w:rsid w:val="3D8D6591"/>
    <w:rsid w:val="3D8E4BBF"/>
    <w:rsid w:val="3D90FF64"/>
    <w:rsid w:val="3DBBE44E"/>
    <w:rsid w:val="3DD13BDB"/>
    <w:rsid w:val="3DE4F010"/>
    <w:rsid w:val="3DE4F010"/>
    <w:rsid w:val="3DE9B596"/>
    <w:rsid w:val="3E003AF0"/>
    <w:rsid w:val="3E23982D"/>
    <w:rsid w:val="3E243507"/>
    <w:rsid w:val="3E32D5CD"/>
    <w:rsid w:val="3E3E7279"/>
    <w:rsid w:val="3E4FC130"/>
    <w:rsid w:val="3E702943"/>
    <w:rsid w:val="3E80C3DD"/>
    <w:rsid w:val="3E82899E"/>
    <w:rsid w:val="3ED05F05"/>
    <w:rsid w:val="3EE07890"/>
    <w:rsid w:val="3F20E9BA"/>
    <w:rsid w:val="3F2CC54D"/>
    <w:rsid w:val="3F2CC54D"/>
    <w:rsid w:val="3F481347"/>
    <w:rsid w:val="3F7EC4DA"/>
    <w:rsid w:val="3F9B1CD3"/>
    <w:rsid w:val="3FB06149"/>
    <w:rsid w:val="3FF57BA3"/>
    <w:rsid w:val="3FFE39ED"/>
    <w:rsid w:val="402B6968"/>
    <w:rsid w:val="40355852"/>
    <w:rsid w:val="405031B4"/>
    <w:rsid w:val="405DD0AB"/>
    <w:rsid w:val="408A06F3"/>
    <w:rsid w:val="409FB6E2"/>
    <w:rsid w:val="40B88D90"/>
    <w:rsid w:val="40C0B02E"/>
    <w:rsid w:val="40C895AE"/>
    <w:rsid w:val="40E0D9AE"/>
    <w:rsid w:val="40FBDC1D"/>
    <w:rsid w:val="40FCAA51"/>
    <w:rsid w:val="41175DDC"/>
    <w:rsid w:val="4131A90F"/>
    <w:rsid w:val="416E6D75"/>
    <w:rsid w:val="417904E1"/>
    <w:rsid w:val="4181A126"/>
    <w:rsid w:val="419DD692"/>
    <w:rsid w:val="41A2D040"/>
    <w:rsid w:val="41BB2DC4"/>
    <w:rsid w:val="41D293F9"/>
    <w:rsid w:val="41E0F7F3"/>
    <w:rsid w:val="41F39A24"/>
    <w:rsid w:val="4227F7F6"/>
    <w:rsid w:val="424F7600"/>
    <w:rsid w:val="425D9BEA"/>
    <w:rsid w:val="425E7534"/>
    <w:rsid w:val="426E16CC"/>
    <w:rsid w:val="4281F480"/>
    <w:rsid w:val="430BFD7E"/>
    <w:rsid w:val="431B430A"/>
    <w:rsid w:val="431C0F16"/>
    <w:rsid w:val="433FCFB1"/>
    <w:rsid w:val="43405B7A"/>
    <w:rsid w:val="436186C2"/>
    <w:rsid w:val="436F8868"/>
    <w:rsid w:val="439A84E8"/>
    <w:rsid w:val="43B93824"/>
    <w:rsid w:val="43BD42F3"/>
    <w:rsid w:val="43C84B08"/>
    <w:rsid w:val="43CDBE9F"/>
    <w:rsid w:val="43E4D86C"/>
    <w:rsid w:val="43E4D86C"/>
    <w:rsid w:val="43EACD08"/>
    <w:rsid w:val="43FFC527"/>
    <w:rsid w:val="44020A0B"/>
    <w:rsid w:val="44357B28"/>
    <w:rsid w:val="443E6322"/>
    <w:rsid w:val="444A7F9F"/>
    <w:rsid w:val="445DC147"/>
    <w:rsid w:val="445E7F40"/>
    <w:rsid w:val="44610767"/>
    <w:rsid w:val="44680BD1"/>
    <w:rsid w:val="4482E974"/>
    <w:rsid w:val="448A4A7D"/>
    <w:rsid w:val="44B18E61"/>
    <w:rsid w:val="44DBDAB7"/>
    <w:rsid w:val="4505CD83"/>
    <w:rsid w:val="451D4DDC"/>
    <w:rsid w:val="452224DA"/>
    <w:rsid w:val="452BD869"/>
    <w:rsid w:val="4580A8CD"/>
    <w:rsid w:val="45B42591"/>
    <w:rsid w:val="45E51588"/>
    <w:rsid w:val="45EDB6DB"/>
    <w:rsid w:val="45F339B8"/>
    <w:rsid w:val="45FB47EF"/>
    <w:rsid w:val="46502E07"/>
    <w:rsid w:val="4652F84D"/>
    <w:rsid w:val="465472F5"/>
    <w:rsid w:val="46756674"/>
    <w:rsid w:val="467DF3AC"/>
    <w:rsid w:val="46885EF4"/>
    <w:rsid w:val="46D9DEB4"/>
    <w:rsid w:val="46DE620B"/>
    <w:rsid w:val="46F56452"/>
    <w:rsid w:val="472FEDD1"/>
    <w:rsid w:val="4738FDC7"/>
    <w:rsid w:val="47629D4D"/>
    <w:rsid w:val="478C8890"/>
    <w:rsid w:val="4792668F"/>
    <w:rsid w:val="479875B8"/>
    <w:rsid w:val="47B21D15"/>
    <w:rsid w:val="47C2096F"/>
    <w:rsid w:val="47EA7A06"/>
    <w:rsid w:val="48046CF6"/>
    <w:rsid w:val="48065E6A"/>
    <w:rsid w:val="48509757"/>
    <w:rsid w:val="485A7192"/>
    <w:rsid w:val="48645FFC"/>
    <w:rsid w:val="486B6E22"/>
    <w:rsid w:val="486D125E"/>
    <w:rsid w:val="489F2132"/>
    <w:rsid w:val="489F2132"/>
    <w:rsid w:val="48B1BF61"/>
    <w:rsid w:val="48DD9586"/>
    <w:rsid w:val="48E44823"/>
    <w:rsid w:val="48E7B0F5"/>
    <w:rsid w:val="495C369A"/>
    <w:rsid w:val="4995E65E"/>
    <w:rsid w:val="4996F193"/>
    <w:rsid w:val="4998EA54"/>
    <w:rsid w:val="49CC2189"/>
    <w:rsid w:val="49CF8F7F"/>
    <w:rsid w:val="4A20F940"/>
    <w:rsid w:val="4A2D4C47"/>
    <w:rsid w:val="4A3AF193"/>
    <w:rsid w:val="4A461E71"/>
    <w:rsid w:val="4A73261E"/>
    <w:rsid w:val="4A97845F"/>
    <w:rsid w:val="4AC2AE90"/>
    <w:rsid w:val="4ACC36CE"/>
    <w:rsid w:val="4AD8D362"/>
    <w:rsid w:val="4AEEA962"/>
    <w:rsid w:val="4B2E9E55"/>
    <w:rsid w:val="4B3A6291"/>
    <w:rsid w:val="4B41C3B7"/>
    <w:rsid w:val="4B421014"/>
    <w:rsid w:val="4B6432D5"/>
    <w:rsid w:val="4B648510"/>
    <w:rsid w:val="4B6646A4"/>
    <w:rsid w:val="4B6A570E"/>
    <w:rsid w:val="4B72D445"/>
    <w:rsid w:val="4B7A67EB"/>
    <w:rsid w:val="4B891EBE"/>
    <w:rsid w:val="4BA729F8"/>
    <w:rsid w:val="4BBFEBB1"/>
    <w:rsid w:val="4BE7E591"/>
    <w:rsid w:val="4C1C7C07"/>
    <w:rsid w:val="4C239ACB"/>
    <w:rsid w:val="4C261C1E"/>
    <w:rsid w:val="4C3354C0"/>
    <w:rsid w:val="4C61959F"/>
    <w:rsid w:val="4C7BA8D0"/>
    <w:rsid w:val="4C828CDA"/>
    <w:rsid w:val="4CA8E9AC"/>
    <w:rsid w:val="4CA91C38"/>
    <w:rsid w:val="4CBD3F9A"/>
    <w:rsid w:val="4CCAF296"/>
    <w:rsid w:val="4CF650AB"/>
    <w:rsid w:val="4D001F91"/>
    <w:rsid w:val="4D3D0DC7"/>
    <w:rsid w:val="4D5C867A"/>
    <w:rsid w:val="4D6A8606"/>
    <w:rsid w:val="4D9D6C16"/>
    <w:rsid w:val="4DA718B6"/>
    <w:rsid w:val="4DD211F7"/>
    <w:rsid w:val="4DDF97A0"/>
    <w:rsid w:val="4DE2BE8B"/>
    <w:rsid w:val="4DF20EEB"/>
    <w:rsid w:val="4E177931"/>
    <w:rsid w:val="4E43BF2C"/>
    <w:rsid w:val="4E4684B9"/>
    <w:rsid w:val="4E4C08CE"/>
    <w:rsid w:val="4E4FF090"/>
    <w:rsid w:val="4E56E6F5"/>
    <w:rsid w:val="4E6FC4A2"/>
    <w:rsid w:val="4E833B3C"/>
    <w:rsid w:val="4E8E01E1"/>
    <w:rsid w:val="4E9085EB"/>
    <w:rsid w:val="4E92210C"/>
    <w:rsid w:val="4E9BC85E"/>
    <w:rsid w:val="4EC107F6"/>
    <w:rsid w:val="4EC977F6"/>
    <w:rsid w:val="4F1D7AB4"/>
    <w:rsid w:val="4F36CC41"/>
    <w:rsid w:val="4F397F85"/>
    <w:rsid w:val="4F3D1B1C"/>
    <w:rsid w:val="4F60D46A"/>
    <w:rsid w:val="4F78F66D"/>
    <w:rsid w:val="4F86B116"/>
    <w:rsid w:val="4F9B54AB"/>
    <w:rsid w:val="4FEF87F2"/>
    <w:rsid w:val="5069A867"/>
    <w:rsid w:val="50747930"/>
    <w:rsid w:val="50903AC4"/>
    <w:rsid w:val="5096B4AB"/>
    <w:rsid w:val="5099CB41"/>
    <w:rsid w:val="50AD25A1"/>
    <w:rsid w:val="50C600F6"/>
    <w:rsid w:val="50DD4C10"/>
    <w:rsid w:val="50EE0383"/>
    <w:rsid w:val="5110AC4A"/>
    <w:rsid w:val="5125C502"/>
    <w:rsid w:val="514C328C"/>
    <w:rsid w:val="5161B080"/>
    <w:rsid w:val="516B796A"/>
    <w:rsid w:val="517E7806"/>
    <w:rsid w:val="51883E1A"/>
    <w:rsid w:val="519B9668"/>
    <w:rsid w:val="519DEA6D"/>
    <w:rsid w:val="51A0FCA3"/>
    <w:rsid w:val="51B9540E"/>
    <w:rsid w:val="51B9540E"/>
    <w:rsid w:val="51C50437"/>
    <w:rsid w:val="51F3836E"/>
    <w:rsid w:val="52745D4C"/>
    <w:rsid w:val="52788598"/>
    <w:rsid w:val="527A89D9"/>
    <w:rsid w:val="527A89D9"/>
    <w:rsid w:val="527CD193"/>
    <w:rsid w:val="529921D3"/>
    <w:rsid w:val="52B1115C"/>
    <w:rsid w:val="52DC14CE"/>
    <w:rsid w:val="52DF41B2"/>
    <w:rsid w:val="52E58060"/>
    <w:rsid w:val="53020E75"/>
    <w:rsid w:val="530E759F"/>
    <w:rsid w:val="5321F428"/>
    <w:rsid w:val="5357CC4F"/>
    <w:rsid w:val="5363C1E3"/>
    <w:rsid w:val="53651A80"/>
    <w:rsid w:val="53909EB4"/>
    <w:rsid w:val="539BE98E"/>
    <w:rsid w:val="53A09B3A"/>
    <w:rsid w:val="53D4096F"/>
    <w:rsid w:val="53E1D3D9"/>
    <w:rsid w:val="53ED00B7"/>
    <w:rsid w:val="54165A3A"/>
    <w:rsid w:val="542E2397"/>
    <w:rsid w:val="542E7DB6"/>
    <w:rsid w:val="544203EE"/>
    <w:rsid w:val="54443A2F"/>
    <w:rsid w:val="54727D7F"/>
    <w:rsid w:val="54C2636C"/>
    <w:rsid w:val="54D3124A"/>
    <w:rsid w:val="54DEEBFA"/>
    <w:rsid w:val="54E0C3AA"/>
    <w:rsid w:val="54EBA82F"/>
    <w:rsid w:val="54ED6575"/>
    <w:rsid w:val="54F20919"/>
    <w:rsid w:val="550A62B3"/>
    <w:rsid w:val="550E91E2"/>
    <w:rsid w:val="55286D32"/>
    <w:rsid w:val="553F672D"/>
    <w:rsid w:val="55444CC1"/>
    <w:rsid w:val="554C540E"/>
    <w:rsid w:val="554DE862"/>
    <w:rsid w:val="556043D0"/>
    <w:rsid w:val="556FD9D0"/>
    <w:rsid w:val="5576BF02"/>
    <w:rsid w:val="5588D83E"/>
    <w:rsid w:val="559AC5D8"/>
    <w:rsid w:val="55B43828"/>
    <w:rsid w:val="55C32020"/>
    <w:rsid w:val="55E00A90"/>
    <w:rsid w:val="55EBE2F2"/>
    <w:rsid w:val="562FE485"/>
    <w:rsid w:val="565F2D69"/>
    <w:rsid w:val="56684627"/>
    <w:rsid w:val="56755739"/>
    <w:rsid w:val="56855D93"/>
    <w:rsid w:val="56A49665"/>
    <w:rsid w:val="56B02B00"/>
    <w:rsid w:val="56BF5B2D"/>
    <w:rsid w:val="56DD2F11"/>
    <w:rsid w:val="570BAA31"/>
    <w:rsid w:val="5745D0A9"/>
    <w:rsid w:val="574DFAFC"/>
    <w:rsid w:val="5770903F"/>
    <w:rsid w:val="5784C674"/>
    <w:rsid w:val="578C6666"/>
    <w:rsid w:val="57925679"/>
    <w:rsid w:val="57B6C750"/>
    <w:rsid w:val="57B9C216"/>
    <w:rsid w:val="57F493F6"/>
    <w:rsid w:val="583734B0"/>
    <w:rsid w:val="5842B645"/>
    <w:rsid w:val="58A244F5"/>
    <w:rsid w:val="58C559EB"/>
    <w:rsid w:val="590426BC"/>
    <w:rsid w:val="5913DC34"/>
    <w:rsid w:val="5919C673"/>
    <w:rsid w:val="592836C7"/>
    <w:rsid w:val="593ABFCA"/>
    <w:rsid w:val="5941EC55"/>
    <w:rsid w:val="5949CB5D"/>
    <w:rsid w:val="5951653D"/>
    <w:rsid w:val="59702D07"/>
    <w:rsid w:val="597FB7B9"/>
    <w:rsid w:val="5989966A"/>
    <w:rsid w:val="598A767F"/>
    <w:rsid w:val="599E5235"/>
    <w:rsid w:val="59B161A3"/>
    <w:rsid w:val="59D73B78"/>
    <w:rsid w:val="59E7F0EA"/>
    <w:rsid w:val="59E80161"/>
    <w:rsid w:val="59F50A03"/>
    <w:rsid w:val="5A17A4BF"/>
    <w:rsid w:val="5A2096F6"/>
    <w:rsid w:val="5A22B924"/>
    <w:rsid w:val="5A26C5DC"/>
    <w:rsid w:val="5A300C1E"/>
    <w:rsid w:val="5A434AF3"/>
    <w:rsid w:val="5A49F69E"/>
    <w:rsid w:val="5A637EB4"/>
    <w:rsid w:val="5A762694"/>
    <w:rsid w:val="5A7AE509"/>
    <w:rsid w:val="5A8E029F"/>
    <w:rsid w:val="5A9B51D3"/>
    <w:rsid w:val="5AB02670"/>
    <w:rsid w:val="5ABFAED5"/>
    <w:rsid w:val="5B19C0A8"/>
    <w:rsid w:val="5B1A6A14"/>
    <w:rsid w:val="5B1D42D7"/>
    <w:rsid w:val="5B259D60"/>
    <w:rsid w:val="5B7688F9"/>
    <w:rsid w:val="5B7E89BC"/>
    <w:rsid w:val="5B8168E0"/>
    <w:rsid w:val="5B98A884"/>
    <w:rsid w:val="5BC2BA68"/>
    <w:rsid w:val="5BDE278D"/>
    <w:rsid w:val="5BECE5BE"/>
    <w:rsid w:val="5BECE5BE"/>
    <w:rsid w:val="5C4BF6D1"/>
    <w:rsid w:val="5C5DFEA1"/>
    <w:rsid w:val="5C6B4E6A"/>
    <w:rsid w:val="5C7BC4DC"/>
    <w:rsid w:val="5CB2CC07"/>
    <w:rsid w:val="5CF67098"/>
    <w:rsid w:val="5D0814D5"/>
    <w:rsid w:val="5D168431"/>
    <w:rsid w:val="5D23A0E7"/>
    <w:rsid w:val="5D39AFA3"/>
    <w:rsid w:val="5D3F6B11"/>
    <w:rsid w:val="5D44123E"/>
    <w:rsid w:val="5D67ACE0"/>
    <w:rsid w:val="5DC9D696"/>
    <w:rsid w:val="5E151987"/>
    <w:rsid w:val="5E34D06A"/>
    <w:rsid w:val="5E49AE91"/>
    <w:rsid w:val="5E7966E1"/>
    <w:rsid w:val="5E83D151"/>
    <w:rsid w:val="5E97D716"/>
    <w:rsid w:val="5E97D716"/>
    <w:rsid w:val="5EBFF02A"/>
    <w:rsid w:val="5ECB1D85"/>
    <w:rsid w:val="5ED6CBB7"/>
    <w:rsid w:val="5F122DF0"/>
    <w:rsid w:val="5F31FA79"/>
    <w:rsid w:val="5F537622"/>
    <w:rsid w:val="5F9FC321"/>
    <w:rsid w:val="5FA15C64"/>
    <w:rsid w:val="5FB061C1"/>
    <w:rsid w:val="5FBD9E6E"/>
    <w:rsid w:val="5FEE9C5E"/>
    <w:rsid w:val="6032D226"/>
    <w:rsid w:val="608E04E1"/>
    <w:rsid w:val="6095AC80"/>
    <w:rsid w:val="6099270A"/>
    <w:rsid w:val="60EB0607"/>
    <w:rsid w:val="60F49903"/>
    <w:rsid w:val="610616AE"/>
    <w:rsid w:val="6109C254"/>
    <w:rsid w:val="611D4563"/>
    <w:rsid w:val="61363D09"/>
    <w:rsid w:val="613C9A7E"/>
    <w:rsid w:val="6185317D"/>
    <w:rsid w:val="61B040A1"/>
    <w:rsid w:val="61EAFA4C"/>
    <w:rsid w:val="62116F73"/>
    <w:rsid w:val="6227CF3E"/>
    <w:rsid w:val="6295E2D5"/>
    <w:rsid w:val="62BB81CB"/>
    <w:rsid w:val="62C533A5"/>
    <w:rsid w:val="6313A4AB"/>
    <w:rsid w:val="631569E7"/>
    <w:rsid w:val="63167F46"/>
    <w:rsid w:val="63660789"/>
    <w:rsid w:val="6368B401"/>
    <w:rsid w:val="6377E09C"/>
    <w:rsid w:val="637E16E7"/>
    <w:rsid w:val="638A14CA"/>
    <w:rsid w:val="638DEF25"/>
    <w:rsid w:val="63BFCF3C"/>
    <w:rsid w:val="63D512F6"/>
    <w:rsid w:val="63EAACD8"/>
    <w:rsid w:val="63F7F7A3"/>
    <w:rsid w:val="640435BF"/>
    <w:rsid w:val="640A8A8E"/>
    <w:rsid w:val="640EC1BF"/>
    <w:rsid w:val="6417F34C"/>
    <w:rsid w:val="6428BF9E"/>
    <w:rsid w:val="642B61B1"/>
    <w:rsid w:val="644A1A1D"/>
    <w:rsid w:val="646283C5"/>
    <w:rsid w:val="646C90B1"/>
    <w:rsid w:val="6493A0A3"/>
    <w:rsid w:val="64D3F7E7"/>
    <w:rsid w:val="64EAA860"/>
    <w:rsid w:val="64F7CF1F"/>
    <w:rsid w:val="650E94CE"/>
    <w:rsid w:val="6519E748"/>
    <w:rsid w:val="651A5416"/>
    <w:rsid w:val="651AA50B"/>
    <w:rsid w:val="6536185A"/>
    <w:rsid w:val="65408A2B"/>
    <w:rsid w:val="65759558"/>
    <w:rsid w:val="65840114"/>
    <w:rsid w:val="65A5133E"/>
    <w:rsid w:val="65DD1674"/>
    <w:rsid w:val="65E40279"/>
    <w:rsid w:val="65F09283"/>
    <w:rsid w:val="660620A1"/>
    <w:rsid w:val="6607CBCA"/>
    <w:rsid w:val="660E89E5"/>
    <w:rsid w:val="66425C6D"/>
    <w:rsid w:val="664F8A52"/>
    <w:rsid w:val="66577141"/>
    <w:rsid w:val="665BEDCB"/>
    <w:rsid w:val="6675E9A7"/>
    <w:rsid w:val="669D5A45"/>
    <w:rsid w:val="66B38E1C"/>
    <w:rsid w:val="66BD070D"/>
    <w:rsid w:val="6718CA1D"/>
    <w:rsid w:val="6730464B"/>
    <w:rsid w:val="673785EB"/>
    <w:rsid w:val="67390B0D"/>
    <w:rsid w:val="674119F3"/>
    <w:rsid w:val="675A719F"/>
    <w:rsid w:val="675C586A"/>
    <w:rsid w:val="6761BAF2"/>
    <w:rsid w:val="678A2813"/>
    <w:rsid w:val="6797C037"/>
    <w:rsid w:val="679E5A01"/>
    <w:rsid w:val="67A09D52"/>
    <w:rsid w:val="67B5A237"/>
    <w:rsid w:val="67CE8AF4"/>
    <w:rsid w:val="67EA1A67"/>
    <w:rsid w:val="67FA046E"/>
    <w:rsid w:val="68135FE7"/>
    <w:rsid w:val="682B46DA"/>
    <w:rsid w:val="6851F716"/>
    <w:rsid w:val="687E85E8"/>
    <w:rsid w:val="6881E1C6"/>
    <w:rsid w:val="68892978"/>
    <w:rsid w:val="688FC72D"/>
    <w:rsid w:val="689710C2"/>
    <w:rsid w:val="68AF4104"/>
    <w:rsid w:val="68B1AF52"/>
    <w:rsid w:val="69054302"/>
    <w:rsid w:val="691953F2"/>
    <w:rsid w:val="69288A88"/>
    <w:rsid w:val="69432405"/>
    <w:rsid w:val="696690F2"/>
    <w:rsid w:val="69ABF7F4"/>
    <w:rsid w:val="69D35AB8"/>
    <w:rsid w:val="69FD54FE"/>
    <w:rsid w:val="6A2BF4BB"/>
    <w:rsid w:val="6A43CD5F"/>
    <w:rsid w:val="6A43F79C"/>
    <w:rsid w:val="6A450C75"/>
    <w:rsid w:val="6A4BFE4A"/>
    <w:rsid w:val="6A534FDF"/>
    <w:rsid w:val="6A5FC737"/>
    <w:rsid w:val="6A6353DF"/>
    <w:rsid w:val="6A79AEF0"/>
    <w:rsid w:val="6AC948E7"/>
    <w:rsid w:val="6ACF60F9"/>
    <w:rsid w:val="6AD5467A"/>
    <w:rsid w:val="6B21587C"/>
    <w:rsid w:val="6B4FB62C"/>
    <w:rsid w:val="6B7E082D"/>
    <w:rsid w:val="6B8928CC"/>
    <w:rsid w:val="6BA9E411"/>
    <w:rsid w:val="6BAA409E"/>
    <w:rsid w:val="6BBC6EB7"/>
    <w:rsid w:val="6BC0CAE7"/>
    <w:rsid w:val="6BD0B029"/>
    <w:rsid w:val="6C0F81F4"/>
    <w:rsid w:val="6C14AA41"/>
    <w:rsid w:val="6C2EE122"/>
    <w:rsid w:val="6C50F4B4"/>
    <w:rsid w:val="6C8025C6"/>
    <w:rsid w:val="6C8B108E"/>
    <w:rsid w:val="6C9740C2"/>
    <w:rsid w:val="6C9BF0B2"/>
    <w:rsid w:val="6CAFDDEA"/>
    <w:rsid w:val="6D39FD70"/>
    <w:rsid w:val="6D463625"/>
    <w:rsid w:val="6D6872B3"/>
    <w:rsid w:val="6D6ACD01"/>
    <w:rsid w:val="6D6DAD73"/>
    <w:rsid w:val="6DA025F1"/>
    <w:rsid w:val="6DACF89A"/>
    <w:rsid w:val="6DB49A27"/>
    <w:rsid w:val="6E0733B6"/>
    <w:rsid w:val="6E217149"/>
    <w:rsid w:val="6E2A4E9E"/>
    <w:rsid w:val="6E557472"/>
    <w:rsid w:val="6E62088E"/>
    <w:rsid w:val="6E8C8EE3"/>
    <w:rsid w:val="6E8E3CC2"/>
    <w:rsid w:val="6E9724BC"/>
    <w:rsid w:val="6EA158EA"/>
    <w:rsid w:val="6EAC45AC"/>
    <w:rsid w:val="6EAD7153"/>
    <w:rsid w:val="6EC652E4"/>
    <w:rsid w:val="6EE55B4D"/>
    <w:rsid w:val="6F1BD374"/>
    <w:rsid w:val="6F4D86AC"/>
    <w:rsid w:val="6F693E0B"/>
    <w:rsid w:val="6F9033F3"/>
    <w:rsid w:val="6FB0811E"/>
    <w:rsid w:val="6FB4C5CD"/>
    <w:rsid w:val="6FB8B25D"/>
    <w:rsid w:val="6FDBC6DC"/>
    <w:rsid w:val="6FE6D915"/>
    <w:rsid w:val="7016CAB0"/>
    <w:rsid w:val="7022812B"/>
    <w:rsid w:val="704F614B"/>
    <w:rsid w:val="7096B1E0"/>
    <w:rsid w:val="70DB8C02"/>
    <w:rsid w:val="70E187F1"/>
    <w:rsid w:val="70E91634"/>
    <w:rsid w:val="70EBDB86"/>
    <w:rsid w:val="712427FE"/>
    <w:rsid w:val="712970FF"/>
    <w:rsid w:val="7141D70B"/>
    <w:rsid w:val="7160FE18"/>
    <w:rsid w:val="71646B87"/>
    <w:rsid w:val="71663500"/>
    <w:rsid w:val="7173A731"/>
    <w:rsid w:val="71D0D170"/>
    <w:rsid w:val="71D37E09"/>
    <w:rsid w:val="71DD714F"/>
    <w:rsid w:val="71F35C31"/>
    <w:rsid w:val="7202AA25"/>
    <w:rsid w:val="7204E754"/>
    <w:rsid w:val="72118C4E"/>
    <w:rsid w:val="7216EDD7"/>
    <w:rsid w:val="723C6375"/>
    <w:rsid w:val="724F8084"/>
    <w:rsid w:val="726915CA"/>
    <w:rsid w:val="7288E248"/>
    <w:rsid w:val="729322A9"/>
    <w:rsid w:val="729F49C9"/>
    <w:rsid w:val="72CBD814"/>
    <w:rsid w:val="72D304E6"/>
    <w:rsid w:val="72E26828"/>
    <w:rsid w:val="72E4E102"/>
    <w:rsid w:val="72F23547"/>
    <w:rsid w:val="73019EC7"/>
    <w:rsid w:val="730A1790"/>
    <w:rsid w:val="732CEDC3"/>
    <w:rsid w:val="733BD807"/>
    <w:rsid w:val="73436D8D"/>
    <w:rsid w:val="73719FE7"/>
    <w:rsid w:val="73860C0C"/>
    <w:rsid w:val="7388E840"/>
    <w:rsid w:val="739A9711"/>
    <w:rsid w:val="739F1683"/>
    <w:rsid w:val="73A33BB4"/>
    <w:rsid w:val="73BE1E73"/>
    <w:rsid w:val="73F0C4BB"/>
    <w:rsid w:val="740C8642"/>
    <w:rsid w:val="7412120D"/>
    <w:rsid w:val="7429D57E"/>
    <w:rsid w:val="742C08AD"/>
    <w:rsid w:val="743203EF"/>
    <w:rsid w:val="743E9048"/>
    <w:rsid w:val="745C3DAF"/>
    <w:rsid w:val="746802F2"/>
    <w:rsid w:val="747B3167"/>
    <w:rsid w:val="74C7ACC4"/>
    <w:rsid w:val="7501CC86"/>
    <w:rsid w:val="751E2298"/>
    <w:rsid w:val="7539122A"/>
    <w:rsid w:val="759EE33D"/>
    <w:rsid w:val="75B1D954"/>
    <w:rsid w:val="75E7FDC8"/>
    <w:rsid w:val="75F7C20A"/>
    <w:rsid w:val="75F7D6FA"/>
    <w:rsid w:val="75F9E175"/>
    <w:rsid w:val="7620749A"/>
    <w:rsid w:val="764A2960"/>
    <w:rsid w:val="766347C3"/>
    <w:rsid w:val="7670E2A5"/>
    <w:rsid w:val="768EC2B4"/>
    <w:rsid w:val="76AC7EF9"/>
    <w:rsid w:val="76C2BBDF"/>
    <w:rsid w:val="76C355C5"/>
    <w:rsid w:val="77025867"/>
    <w:rsid w:val="7703A6B6"/>
    <w:rsid w:val="7703BB2E"/>
    <w:rsid w:val="7705D75B"/>
    <w:rsid w:val="770FD498"/>
    <w:rsid w:val="7726BD66"/>
    <w:rsid w:val="7741881E"/>
    <w:rsid w:val="774DA9B5"/>
    <w:rsid w:val="774DA9B5"/>
    <w:rsid w:val="77583752"/>
    <w:rsid w:val="77625B71"/>
    <w:rsid w:val="7789D7FB"/>
    <w:rsid w:val="77A4D46E"/>
    <w:rsid w:val="77B57E21"/>
    <w:rsid w:val="77BABCA5"/>
    <w:rsid w:val="77BC1427"/>
    <w:rsid w:val="77D9D4A9"/>
    <w:rsid w:val="78009891"/>
    <w:rsid w:val="780F56CC"/>
    <w:rsid w:val="7819FEF4"/>
    <w:rsid w:val="781DBB68"/>
    <w:rsid w:val="785B3C57"/>
    <w:rsid w:val="78678EEE"/>
    <w:rsid w:val="78678EEE"/>
    <w:rsid w:val="7885DE4C"/>
    <w:rsid w:val="78C96C81"/>
    <w:rsid w:val="78CC18F7"/>
    <w:rsid w:val="78E58330"/>
    <w:rsid w:val="791623B2"/>
    <w:rsid w:val="792F77BC"/>
    <w:rsid w:val="792F9585"/>
    <w:rsid w:val="79344934"/>
    <w:rsid w:val="7947D302"/>
    <w:rsid w:val="7949F95F"/>
    <w:rsid w:val="795711EE"/>
    <w:rsid w:val="796E3C41"/>
    <w:rsid w:val="799C7F33"/>
    <w:rsid w:val="79B45A89"/>
    <w:rsid w:val="79BC88EB"/>
    <w:rsid w:val="79C0182D"/>
    <w:rsid w:val="7A1D889C"/>
    <w:rsid w:val="7A3961B1"/>
    <w:rsid w:val="7A64CA39"/>
    <w:rsid w:val="7A7B4680"/>
    <w:rsid w:val="7AA2976A"/>
    <w:rsid w:val="7AB46467"/>
    <w:rsid w:val="7ACFA648"/>
    <w:rsid w:val="7AD45343"/>
    <w:rsid w:val="7ADE16CB"/>
    <w:rsid w:val="7B001148"/>
    <w:rsid w:val="7B1C6809"/>
    <w:rsid w:val="7B4A4815"/>
    <w:rsid w:val="7B547626"/>
    <w:rsid w:val="7B5A8220"/>
    <w:rsid w:val="7B61C740"/>
    <w:rsid w:val="7B9DE186"/>
    <w:rsid w:val="7BBD37E8"/>
    <w:rsid w:val="7C03A85D"/>
    <w:rsid w:val="7C1D23F2"/>
    <w:rsid w:val="7C77424E"/>
    <w:rsid w:val="7C7C6299"/>
    <w:rsid w:val="7CA52021"/>
    <w:rsid w:val="7CB8BFC5"/>
    <w:rsid w:val="7CBD0854"/>
    <w:rsid w:val="7CC17FDF"/>
    <w:rsid w:val="7CC39791"/>
    <w:rsid w:val="7CD94A6E"/>
    <w:rsid w:val="7D0840B4"/>
    <w:rsid w:val="7D0F25EC"/>
    <w:rsid w:val="7D0F25EC"/>
    <w:rsid w:val="7D168D1E"/>
    <w:rsid w:val="7D307B58"/>
    <w:rsid w:val="7D352032"/>
    <w:rsid w:val="7D3BB73C"/>
    <w:rsid w:val="7D56999E"/>
    <w:rsid w:val="7D9321AF"/>
    <w:rsid w:val="7DA09C4A"/>
    <w:rsid w:val="7DA97E9F"/>
    <w:rsid w:val="7DDC3C7B"/>
    <w:rsid w:val="7DE6812E"/>
    <w:rsid w:val="7DE993A3"/>
    <w:rsid w:val="7DFAA217"/>
    <w:rsid w:val="7E50FA94"/>
    <w:rsid w:val="7E6175F8"/>
    <w:rsid w:val="7E665A79"/>
    <w:rsid w:val="7E6C801B"/>
    <w:rsid w:val="7E8ADD2F"/>
    <w:rsid w:val="7ECF2570"/>
    <w:rsid w:val="7EE325FC"/>
    <w:rsid w:val="7F3726B3"/>
    <w:rsid w:val="7F4BDD52"/>
    <w:rsid w:val="7F504505"/>
    <w:rsid w:val="7F65FE97"/>
    <w:rsid w:val="7F7D1671"/>
    <w:rsid w:val="7F92C4FF"/>
    <w:rsid w:val="7FA94EA6"/>
    <w:rsid w:val="7FAD8A71"/>
    <w:rsid w:val="7FBAD221"/>
    <w:rsid w:val="7FC12496"/>
    <w:rsid w:val="7FC3BE34"/>
    <w:rsid w:val="7FE4716C"/>
    <w:rsid w:val="7FF09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6E01240"/>
  <w15:chartTrackingRefBased/>
  <w15:docId w15:val="{715E4B7B-A8CF-42AF-BEF4-F827FEB24F3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5650C"/>
    <w:pPr>
      <w:spacing w:after="40" w:line="240" w:lineRule="auto"/>
      <w:jc w:val="both"/>
    </w:pPr>
    <w:rPr>
      <w:rFonts w:ascii="Segoe UI" w:hAnsi="Segoe UI" w:eastAsia="Hiragino Mincho Pro W3" w:cs="Segoe UI"/>
      <w:color w:val="000000" w:themeColor="text1"/>
      <w:lang w:val="ca-ES"/>
    </w:rPr>
  </w:style>
  <w:style w:type="paragraph" w:styleId="Ttulo1">
    <w:name w:val="heading 1"/>
    <w:basedOn w:val="Normal"/>
    <w:next w:val="Normal"/>
    <w:link w:val="Ttulo1Car"/>
    <w:uiPriority w:val="9"/>
    <w:qFormat/>
    <w:rsid w:val="0025650C"/>
    <w:pPr>
      <w:spacing w:before="240"/>
      <w:outlineLvl w:val="0"/>
    </w:pPr>
    <w:rPr>
      <w:rFonts w:ascii="Segoe UI Semibold" w:hAnsi="Segoe UI Semibold" w:cs="Segoe UI Semibold"/>
      <w:bCs/>
      <w:sz w:val="36"/>
      <w:szCs w:val="36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25650C"/>
    <w:pPr>
      <w:spacing w:before="200" w:after="0"/>
      <w:outlineLvl w:val="1"/>
    </w:pPr>
    <w:rPr>
      <w:rFonts w:ascii="Segoe UI Semibold" w:hAnsi="Segoe UI Semibold" w:cs="Segoe UI Semibold"/>
      <w:b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5604B"/>
    <w:pPr>
      <w:spacing w:before="200"/>
      <w:outlineLvl w:val="2"/>
    </w:pPr>
    <w:rPr>
      <w:b/>
      <w:bCs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813232"/>
    <w:pPr>
      <w:outlineLvl w:val="3"/>
    </w:pPr>
    <w:rPr>
      <w:b/>
      <w:bCs/>
      <w:sz w:val="24"/>
      <w:szCs w:val="24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6772C0"/>
    <w:pPr>
      <w:keepNext/>
      <w:spacing w:before="40" w:after="0"/>
      <w:outlineLvl w:val="4"/>
    </w:pPr>
    <w:rPr>
      <w:rFonts w:asciiTheme="majorHAnsi" w:hAnsiTheme="majorHAnsi" w:eastAsiaTheme="majorEastAsia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6772C0"/>
    <w:pPr>
      <w:keepNext/>
      <w:spacing w:before="40" w:after="0"/>
      <w:outlineLvl w:val="5"/>
    </w:pPr>
    <w:rPr>
      <w:rFonts w:asciiTheme="majorHAnsi" w:hAnsiTheme="majorHAnsi" w:eastAsiaTheme="majorEastAsia" w:cstheme="majorBidi"/>
      <w:color w:val="1F3763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6772C0"/>
    <w:pPr>
      <w:keepNext/>
      <w:spacing w:before="40" w:after="0"/>
      <w:outlineLvl w:val="6"/>
    </w:pPr>
    <w:rPr>
      <w:rFonts w:asciiTheme="majorHAnsi" w:hAnsiTheme="majorHAnsi" w:eastAsiaTheme="majorEastAsia" w:cstheme="majorBidi"/>
      <w:i/>
      <w:iCs/>
      <w:color w:val="1F3763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6772C0"/>
    <w:pPr>
      <w:keepNext/>
      <w:spacing w:before="40" w:after="0"/>
      <w:outlineLvl w:val="7"/>
    </w:pPr>
    <w:rPr>
      <w:rFonts w:asciiTheme="majorHAnsi" w:hAnsiTheme="majorHAnsi" w:eastAsiaTheme="majorEastAsia" w:cstheme="majorBidi"/>
      <w:color w:val="272727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rsid w:val="006772C0"/>
    <w:pPr>
      <w:keepNext/>
      <w:spacing w:before="40" w:after="0"/>
      <w:outlineLvl w:val="8"/>
    </w:pPr>
    <w:rPr>
      <w:rFonts w:asciiTheme="majorHAnsi" w:hAnsiTheme="majorHAnsi" w:eastAsiaTheme="majorEastAsia" w:cstheme="majorBidi"/>
      <w:i/>
      <w:iCs/>
      <w:color w:val="272727"/>
      <w:sz w:val="21"/>
      <w:szCs w:val="21"/>
    </w:rPr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styleId="EncabezadoCar" w:customStyle="1">
    <w:name w:val="Encabezado Car"/>
    <w:basedOn w:val="Fuentedeprrafopredeter"/>
    <w:link w:val="Encabezado"/>
    <w:uiPriority w:val="99"/>
    <w:rsid w:val="00B33638"/>
    <w:rPr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styleId="PiedepginaCar" w:customStyle="1">
    <w:name w:val="Pie de página Car"/>
    <w:basedOn w:val="Fuentedeprrafopredeter"/>
    <w:link w:val="Piedepgina"/>
    <w:uiPriority w:val="99"/>
    <w:rsid w:val="00B33638"/>
    <w:rPr>
      <w:lang w:val="ca-ES"/>
    </w:rPr>
  </w:style>
  <w:style w:type="table" w:styleId="Tablaconcuadrcula">
    <w:name w:val="Table Grid"/>
    <w:basedOn w:val="Tablanormal"/>
    <w:uiPriority w:val="39"/>
    <w:rsid w:val="00B3363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tulo1Car" w:customStyle="1">
    <w:name w:val="Título 1 Car"/>
    <w:basedOn w:val="Fuentedeprrafopredeter"/>
    <w:link w:val="Ttulo1"/>
    <w:uiPriority w:val="9"/>
    <w:rsid w:val="0025650C"/>
    <w:rPr>
      <w:rFonts w:ascii="Segoe UI Semibold" w:hAnsi="Segoe UI Semibold" w:eastAsia="Hiragino Mincho Pro W3" w:cs="Segoe UI Semibold"/>
      <w:bCs/>
      <w:color w:val="000000" w:themeColor="text1"/>
      <w:sz w:val="36"/>
      <w:szCs w:val="36"/>
      <w:lang w:val="ca-ES"/>
    </w:rPr>
  </w:style>
  <w:style w:type="paragraph" w:styleId="Ttulo">
    <w:name w:val="Title"/>
    <w:basedOn w:val="Normal"/>
    <w:next w:val="Normal"/>
    <w:link w:val="TtuloCar"/>
    <w:uiPriority w:val="10"/>
    <w:qFormat/>
    <w:rsid w:val="50AD25A1"/>
    <w:pPr>
      <w:spacing w:before="120" w:after="0"/>
    </w:pPr>
    <w:rPr>
      <w:rFonts w:asciiTheme="majorHAnsi" w:hAnsiTheme="majorHAnsi" w:eastAsiaTheme="majorEastAsia" w:cstheme="majorBidi"/>
      <w:b/>
      <w:bCs/>
      <w:i/>
      <w:iCs/>
      <w:color w:val="2F5496" w:themeColor="accent1" w:themeShade="BF"/>
      <w:sz w:val="44"/>
      <w:szCs w:val="44"/>
    </w:rPr>
  </w:style>
  <w:style w:type="character" w:styleId="TtuloCar" w:customStyle="1">
    <w:name w:val="Título Car"/>
    <w:basedOn w:val="Fuentedeprrafopredeter"/>
    <w:link w:val="Ttulo"/>
    <w:uiPriority w:val="10"/>
    <w:rsid w:val="00904E87"/>
    <w:rPr>
      <w:rFonts w:asciiTheme="majorHAnsi" w:hAnsiTheme="majorHAnsi" w:eastAsiaTheme="majorEastAsia" w:cstheme="majorBidi"/>
      <w:b/>
      <w:bCs/>
      <w:i/>
      <w:iCs/>
      <w:color w:val="2F5496" w:themeColor="accent1" w:themeShade="BF"/>
      <w:sz w:val="44"/>
      <w:szCs w:val="44"/>
      <w:lang w:val="ca-ES"/>
    </w:rPr>
  </w:style>
  <w:style w:type="paragraph" w:styleId="Prrafodelista">
    <w:name w:val="List Paragraph"/>
    <w:basedOn w:val="Normal"/>
    <w:uiPriority w:val="34"/>
    <w:qFormat/>
    <w:rsid w:val="00A31FA0"/>
    <w:pPr>
      <w:numPr>
        <w:numId w:val="3"/>
      </w:numPr>
    </w:pPr>
  </w:style>
  <w:style w:type="character" w:styleId="Ttulo2Car" w:customStyle="1">
    <w:name w:val="Título 2 Car"/>
    <w:basedOn w:val="Fuentedeprrafopredeter"/>
    <w:link w:val="Ttulo2"/>
    <w:uiPriority w:val="9"/>
    <w:rsid w:val="0025650C"/>
    <w:rPr>
      <w:rFonts w:ascii="Segoe UI Semibold" w:hAnsi="Segoe UI Semibold" w:eastAsia="Hiragino Mincho Pro W3" w:cs="Segoe UI Semibold"/>
      <w:bCs/>
      <w:color w:val="000000" w:themeColor="text1"/>
      <w:sz w:val="28"/>
      <w:szCs w:val="28"/>
      <w:lang w:val="ca-ES"/>
    </w:rPr>
  </w:style>
  <w:style w:type="character" w:styleId="Ttulo3Car" w:customStyle="1">
    <w:name w:val="Título 3 Car"/>
    <w:basedOn w:val="Fuentedeprrafopredeter"/>
    <w:link w:val="Ttulo3"/>
    <w:uiPriority w:val="9"/>
    <w:rsid w:val="00F5604B"/>
    <w:rPr>
      <w:rFonts w:ascii="LM Roman 12" w:hAnsi="LM Roman 12" w:eastAsia="Hiragino Mincho Pro W3"/>
      <w:b/>
      <w:bCs/>
      <w:color w:val="000000" w:themeColor="text1"/>
      <w:sz w:val="24"/>
      <w:szCs w:val="24"/>
      <w:lang w:val="ca-ES"/>
    </w:rPr>
  </w:style>
  <w:style w:type="character" w:styleId="Ttulo4Car" w:customStyle="1">
    <w:name w:val="Título 4 Car"/>
    <w:basedOn w:val="Fuentedeprrafopredeter"/>
    <w:link w:val="Ttulo4"/>
    <w:uiPriority w:val="9"/>
    <w:rsid w:val="00813232"/>
    <w:rPr>
      <w:rFonts w:ascii="LM Roman 12" w:hAnsi="LM Roman 12" w:eastAsia="Hiragino Mincho Pro W3"/>
      <w:b/>
      <w:bCs/>
      <w:color w:val="000000" w:themeColor="text1"/>
      <w:sz w:val="24"/>
      <w:szCs w:val="24"/>
      <w:lang w:val="ca-ES"/>
    </w:rPr>
  </w:style>
  <w:style w:type="character" w:styleId="Ttulo5Car" w:customStyle="1">
    <w:name w:val="Título 5 Car"/>
    <w:basedOn w:val="Fuentedeprrafopredeter"/>
    <w:link w:val="Ttulo5"/>
    <w:uiPriority w:val="9"/>
    <w:rsid w:val="006772C0"/>
    <w:rPr>
      <w:rFonts w:asciiTheme="majorHAnsi" w:hAnsiTheme="majorHAnsi" w:eastAsiaTheme="majorEastAsia" w:cstheme="majorBidi"/>
      <w:color w:val="2F5496" w:themeColor="accent1" w:themeShade="BF"/>
      <w:lang w:val="ca-ES"/>
    </w:rPr>
  </w:style>
  <w:style w:type="character" w:styleId="Ttulo6Car" w:customStyle="1">
    <w:name w:val="Título 6 Car"/>
    <w:basedOn w:val="Fuentedeprrafopredeter"/>
    <w:link w:val="Ttulo6"/>
    <w:uiPriority w:val="9"/>
    <w:rsid w:val="006772C0"/>
    <w:rPr>
      <w:rFonts w:asciiTheme="majorHAnsi" w:hAnsiTheme="majorHAnsi" w:eastAsiaTheme="majorEastAsia" w:cstheme="majorBidi"/>
      <w:color w:val="1F3763"/>
      <w:lang w:val="ca-ES"/>
    </w:rPr>
  </w:style>
  <w:style w:type="character" w:styleId="Ttulo7Car" w:customStyle="1">
    <w:name w:val="Título 7 Car"/>
    <w:basedOn w:val="Fuentedeprrafopredeter"/>
    <w:link w:val="Ttulo7"/>
    <w:uiPriority w:val="9"/>
    <w:rsid w:val="006772C0"/>
    <w:rPr>
      <w:rFonts w:asciiTheme="majorHAnsi" w:hAnsiTheme="majorHAnsi" w:eastAsiaTheme="majorEastAsia" w:cstheme="majorBidi"/>
      <w:i/>
      <w:iCs/>
      <w:color w:val="1F3763"/>
      <w:lang w:val="ca-ES"/>
    </w:rPr>
  </w:style>
  <w:style w:type="character" w:styleId="Ttulo8Car" w:customStyle="1">
    <w:name w:val="Título 8 Car"/>
    <w:basedOn w:val="Fuentedeprrafopredeter"/>
    <w:link w:val="Ttulo8"/>
    <w:uiPriority w:val="9"/>
    <w:rsid w:val="006772C0"/>
    <w:rPr>
      <w:rFonts w:asciiTheme="majorHAnsi" w:hAnsiTheme="majorHAnsi" w:eastAsiaTheme="majorEastAsia" w:cstheme="majorBidi"/>
      <w:color w:val="272727"/>
      <w:sz w:val="21"/>
      <w:szCs w:val="21"/>
      <w:lang w:val="ca-ES"/>
    </w:rPr>
  </w:style>
  <w:style w:type="character" w:styleId="Ttulo9Car" w:customStyle="1">
    <w:name w:val="Título 9 Car"/>
    <w:basedOn w:val="Fuentedeprrafopredeter"/>
    <w:link w:val="Ttulo9"/>
    <w:uiPriority w:val="9"/>
    <w:rsid w:val="006772C0"/>
    <w:rPr>
      <w:rFonts w:asciiTheme="majorHAnsi" w:hAnsiTheme="majorHAnsi" w:eastAsiaTheme="majorEastAsia" w:cstheme="majorBidi"/>
      <w:i/>
      <w:iCs/>
      <w:color w:val="272727"/>
      <w:sz w:val="21"/>
      <w:szCs w:val="21"/>
      <w:lang w:val="ca-ES"/>
    </w:rPr>
  </w:style>
  <w:style w:type="paragraph" w:styleId="Subttulo">
    <w:name w:val="Subtitle"/>
    <w:basedOn w:val="Normal"/>
    <w:next w:val="Normal"/>
    <w:link w:val="SubttuloCar"/>
    <w:uiPriority w:val="11"/>
    <w:qFormat/>
    <w:rsid w:val="006772C0"/>
    <w:rPr>
      <w:rFonts w:eastAsiaTheme="minorEastAsia"/>
      <w:color w:val="5A5A5A"/>
    </w:rPr>
  </w:style>
  <w:style w:type="character" w:styleId="SubttuloCar" w:customStyle="1">
    <w:name w:val="Subtítulo Car"/>
    <w:basedOn w:val="Fuentedeprrafopredeter"/>
    <w:link w:val="Subttulo"/>
    <w:uiPriority w:val="11"/>
    <w:rsid w:val="006772C0"/>
    <w:rPr>
      <w:rFonts w:eastAsiaTheme="minorEastAsia"/>
      <w:color w:val="5A5A5A"/>
      <w:lang w:val="ca-ES"/>
    </w:rPr>
  </w:style>
  <w:style w:type="paragraph" w:styleId="Cita">
    <w:name w:val="Quote"/>
    <w:basedOn w:val="Normal"/>
    <w:next w:val="Normal"/>
    <w:link w:val="CitaCar"/>
    <w:uiPriority w:val="29"/>
    <w:qFormat/>
    <w:rsid w:val="006772C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styleId="CitaCar" w:customStyle="1">
    <w:name w:val="Cita Car"/>
    <w:basedOn w:val="Fuentedeprrafopredeter"/>
    <w:link w:val="Cita"/>
    <w:uiPriority w:val="29"/>
    <w:rsid w:val="006772C0"/>
    <w:rPr>
      <w:i/>
      <w:iCs/>
      <w:color w:val="404040" w:themeColor="text1" w:themeTint="BF"/>
      <w:lang w:val="ca-ES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772C0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styleId="CitadestacadaCar" w:customStyle="1">
    <w:name w:val="Cita destacada Car"/>
    <w:basedOn w:val="Fuentedeprrafopredeter"/>
    <w:link w:val="Citadestacada"/>
    <w:uiPriority w:val="30"/>
    <w:rsid w:val="006772C0"/>
    <w:rPr>
      <w:i/>
      <w:iCs/>
      <w:color w:val="4472C4" w:themeColor="accent1"/>
      <w:lang w:val="ca-ES"/>
    </w:rPr>
  </w:style>
  <w:style w:type="paragraph" w:styleId="TDC1">
    <w:name w:val="toc 1"/>
    <w:basedOn w:val="Normal"/>
    <w:next w:val="Normal"/>
    <w:uiPriority w:val="39"/>
    <w:unhideWhenUsed/>
    <w:rsid w:val="006772C0"/>
    <w:pPr>
      <w:spacing w:after="100"/>
    </w:pPr>
  </w:style>
  <w:style w:type="paragraph" w:styleId="TDC2">
    <w:name w:val="toc 2"/>
    <w:basedOn w:val="Normal"/>
    <w:next w:val="Normal"/>
    <w:uiPriority w:val="39"/>
    <w:unhideWhenUsed/>
    <w:rsid w:val="006772C0"/>
    <w:pPr>
      <w:spacing w:after="100"/>
      <w:ind w:left="220"/>
    </w:pPr>
  </w:style>
  <w:style w:type="paragraph" w:styleId="TDC3">
    <w:name w:val="toc 3"/>
    <w:basedOn w:val="Normal"/>
    <w:next w:val="Normal"/>
    <w:uiPriority w:val="39"/>
    <w:unhideWhenUsed/>
    <w:rsid w:val="006772C0"/>
    <w:pPr>
      <w:spacing w:after="100"/>
      <w:ind w:left="440"/>
    </w:pPr>
  </w:style>
  <w:style w:type="paragraph" w:styleId="TDC4">
    <w:name w:val="toc 4"/>
    <w:basedOn w:val="Normal"/>
    <w:next w:val="Normal"/>
    <w:uiPriority w:val="39"/>
    <w:unhideWhenUsed/>
    <w:rsid w:val="006772C0"/>
    <w:pPr>
      <w:spacing w:after="100"/>
      <w:ind w:left="660"/>
    </w:pPr>
  </w:style>
  <w:style w:type="paragraph" w:styleId="TDC5">
    <w:name w:val="toc 5"/>
    <w:basedOn w:val="Normal"/>
    <w:next w:val="Normal"/>
    <w:uiPriority w:val="39"/>
    <w:unhideWhenUsed/>
    <w:rsid w:val="006772C0"/>
    <w:pPr>
      <w:spacing w:after="100"/>
      <w:ind w:left="880"/>
    </w:pPr>
  </w:style>
  <w:style w:type="paragraph" w:styleId="TDC6">
    <w:name w:val="toc 6"/>
    <w:basedOn w:val="Normal"/>
    <w:next w:val="Normal"/>
    <w:uiPriority w:val="39"/>
    <w:unhideWhenUsed/>
    <w:rsid w:val="006772C0"/>
    <w:pPr>
      <w:spacing w:after="100"/>
      <w:ind w:left="1100"/>
    </w:pPr>
  </w:style>
  <w:style w:type="paragraph" w:styleId="TDC7">
    <w:name w:val="toc 7"/>
    <w:basedOn w:val="Normal"/>
    <w:next w:val="Normal"/>
    <w:uiPriority w:val="39"/>
    <w:unhideWhenUsed/>
    <w:rsid w:val="006772C0"/>
    <w:pPr>
      <w:spacing w:after="100"/>
      <w:ind w:left="1320"/>
    </w:pPr>
  </w:style>
  <w:style w:type="paragraph" w:styleId="TDC8">
    <w:name w:val="toc 8"/>
    <w:basedOn w:val="Normal"/>
    <w:next w:val="Normal"/>
    <w:uiPriority w:val="39"/>
    <w:unhideWhenUsed/>
    <w:rsid w:val="006772C0"/>
    <w:pPr>
      <w:spacing w:after="100"/>
      <w:ind w:left="1540"/>
    </w:pPr>
  </w:style>
  <w:style w:type="paragraph" w:styleId="TDC9">
    <w:name w:val="toc 9"/>
    <w:basedOn w:val="Normal"/>
    <w:next w:val="Normal"/>
    <w:uiPriority w:val="39"/>
    <w:unhideWhenUsed/>
    <w:rsid w:val="006772C0"/>
    <w:pPr>
      <w:spacing w:after="100"/>
      <w:ind w:left="1760"/>
    </w:p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styleId="TextonotaalfinalCar" w:customStyle="1">
    <w:name w:val="Texto nota al final Car"/>
    <w:basedOn w:val="Fuentedeprrafopredeter"/>
    <w:link w:val="Textonotaalfinal"/>
    <w:uiPriority w:val="99"/>
    <w:semiHidden/>
    <w:rsid w:val="006772C0"/>
    <w:rPr>
      <w:sz w:val="20"/>
      <w:szCs w:val="20"/>
      <w:lang w:val="ca-ES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styleId="TextonotapieCar" w:customStyle="1">
    <w:name w:val="Texto nota pie Car"/>
    <w:basedOn w:val="Fuentedeprrafopredeter"/>
    <w:link w:val="Textonotapie"/>
    <w:uiPriority w:val="99"/>
    <w:semiHidden/>
    <w:rsid w:val="006772C0"/>
    <w:rPr>
      <w:sz w:val="20"/>
      <w:szCs w:val="20"/>
      <w:lang w:val="ca-ES"/>
    </w:rPr>
  </w:style>
  <w:style w:type="paragraph" w:styleId="Descripcin">
    <w:name w:val="caption"/>
    <w:basedOn w:val="Normal"/>
    <w:next w:val="Normal"/>
    <w:uiPriority w:val="35"/>
    <w:unhideWhenUsed/>
    <w:qFormat/>
    <w:rsid w:val="00535F71"/>
    <w:pPr>
      <w:spacing w:after="200"/>
      <w:jc w:val="center"/>
    </w:pPr>
  </w:style>
  <w:style w:type="paragraph" w:styleId="Figura" w:customStyle="1">
    <w:name w:val="Figura"/>
    <w:basedOn w:val="Normal"/>
    <w:qFormat/>
    <w:rsid w:val="007E656F"/>
    <w:pPr>
      <w:keepNext/>
      <w:spacing w:before="200" w:after="0"/>
      <w:jc w:val="center"/>
    </w:pPr>
  </w:style>
  <w:style w:type="character" w:styleId="Hipervnculo">
    <w:name w:val="Hyperlink"/>
    <w:basedOn w:val="Fuentedeprrafopredeter"/>
    <w:uiPriority w:val="99"/>
    <w:unhideWhenUsed/>
    <w:rsid w:val="007614E6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614E6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250D9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250D9C"/>
    <w:rPr>
      <w:sz w:val="20"/>
      <w:szCs w:val="20"/>
    </w:rPr>
  </w:style>
  <w:style w:type="character" w:styleId="TextocomentarioCar" w:customStyle="1">
    <w:name w:val="Texto comentario Car"/>
    <w:basedOn w:val="Fuentedeprrafopredeter"/>
    <w:link w:val="Textocomentario"/>
    <w:uiPriority w:val="99"/>
    <w:rsid w:val="00250D9C"/>
    <w:rPr>
      <w:rFonts w:ascii="LM Roman 12" w:hAnsi="LM Roman 12" w:eastAsia="Hiragino Mincho Pro W3"/>
      <w:color w:val="000000" w:themeColor="text1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50D9C"/>
    <w:rPr>
      <w:b/>
      <w:bCs/>
    </w:rPr>
  </w:style>
  <w:style w:type="character" w:styleId="AsuntodelcomentarioCar" w:customStyle="1">
    <w:name w:val="Asunto del comentario Car"/>
    <w:basedOn w:val="TextocomentarioCar"/>
    <w:link w:val="Asuntodelcomentario"/>
    <w:uiPriority w:val="99"/>
    <w:semiHidden/>
    <w:rsid w:val="00250D9C"/>
    <w:rPr>
      <w:rFonts w:ascii="LM Roman 12" w:hAnsi="LM Roman 12" w:eastAsia="Hiragino Mincho Pro W3"/>
      <w:b/>
      <w:bCs/>
      <w:color w:val="000000" w:themeColor="text1"/>
      <w:sz w:val="20"/>
      <w:szCs w:val="20"/>
      <w:lang w:val="ca-ES"/>
    </w:rPr>
  </w:style>
  <w:style w:type="paragraph" w:styleId="Revisin">
    <w:name w:val="Revision"/>
    <w:hidden/>
    <w:uiPriority w:val="99"/>
    <w:semiHidden/>
    <w:rsid w:val="0029721A"/>
    <w:pPr>
      <w:spacing w:after="0" w:line="240" w:lineRule="auto"/>
    </w:pPr>
    <w:rPr>
      <w:rFonts w:ascii="LM Roman 12" w:hAnsi="LM Roman 12" w:eastAsia="Hiragino Mincho Pro W3"/>
      <w:color w:val="000000" w:themeColor="text1"/>
      <w:lang w:val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67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84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9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9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6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4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4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13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85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60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03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8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6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1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03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2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0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63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7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11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75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52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5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8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9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2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00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2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9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50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6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2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741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87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0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0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3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88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6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5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8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66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84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0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2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81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7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86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6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9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image" Target="media/image3.png" Id="rId13" /><Relationship Type="http://schemas.openxmlformats.org/officeDocument/2006/relationships/header" Target="header1.xml" Id="rId18" /><Relationship Type="http://schemas.openxmlformats.org/officeDocument/2006/relationships/customXml" Target="../customXml/item3.xml" Id="rId3" /><Relationship Type="http://schemas.openxmlformats.org/officeDocument/2006/relationships/theme" Target="theme/theme1.xml" Id="rId21" /><Relationship Type="http://schemas.openxmlformats.org/officeDocument/2006/relationships/webSettings" Target="webSettings.xml" Id="rId7" /><Relationship Type="http://schemas.openxmlformats.org/officeDocument/2006/relationships/customXml" Target="ink/ink1.xml" Id="rId12" /><Relationship Type="http://schemas.openxmlformats.org/officeDocument/2006/relationships/image" Target="media/image7.png" Id="rId17" /><Relationship Type="http://schemas.openxmlformats.org/officeDocument/2006/relationships/customXml" Target="../customXml/item2.xml" Id="rId2" /><Relationship Type="http://schemas.openxmlformats.org/officeDocument/2006/relationships/image" Target="media/image6.png" Id="rId16" /><Relationship Type="http://schemas.openxmlformats.org/officeDocument/2006/relationships/fontTable" Target="fontTable.xm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2.png" Id="rId11" /><Relationship Type="http://schemas.openxmlformats.org/officeDocument/2006/relationships/styles" Target="styles.xml" Id="rId5" /><Relationship Type="http://schemas.openxmlformats.org/officeDocument/2006/relationships/image" Target="media/image5.png" Id="rId15" /><Relationship Type="http://schemas.openxmlformats.org/officeDocument/2006/relationships/image" Target="media/image1.png" Id="rId10" /><Relationship Type="http://schemas.openxmlformats.org/officeDocument/2006/relationships/footer" Target="footer1.xm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image" Target="media/image4.png" Id="rId14" /><Relationship Type="http://schemas.openxmlformats.org/officeDocument/2006/relationships/image" Target="/media/image9.png" Id="Rd2bff8db66f640de" /><Relationship Type="http://schemas.openxmlformats.org/officeDocument/2006/relationships/image" Target="/media/imaged.png" Id="R2b06fa61a76c4a3f" /><Relationship Type="http://schemas.openxmlformats.org/officeDocument/2006/relationships/image" Target="/media/imagee.png" Id="R4e3fece9e0d3416d" /><Relationship Type="http://schemas.openxmlformats.org/officeDocument/2006/relationships/image" Target="/media/image12.png" Id="R7fd3ada3041c4f55" /><Relationship Type="http://schemas.openxmlformats.org/officeDocument/2006/relationships/image" Target="/media/image13.png" Id="R3b30d6cc156d4ded" /><Relationship Type="http://schemas.openxmlformats.org/officeDocument/2006/relationships/image" Target="/media/image14.png" Id="R08716ae216624e95" /><Relationship Type="http://schemas.openxmlformats.org/officeDocument/2006/relationships/image" Target="/media/image15.png" Id="Rb7f2908952ca45ac" /><Relationship Type="http://schemas.openxmlformats.org/officeDocument/2006/relationships/image" Target="/media/image16.png" Id="Rbdcccf41127d4193" /><Relationship Type="http://schemas.openxmlformats.org/officeDocument/2006/relationships/image" Target="/media/image17.png" Id="R48febab014744029" /><Relationship Type="http://schemas.openxmlformats.org/officeDocument/2006/relationships/image" Target="/media/image18.png" Id="Rcf801921ec914a8e" /><Relationship Type="http://schemas.openxmlformats.org/officeDocument/2006/relationships/image" Target="/media/image19.png" Id="Rd8f93f3f5be34178" /><Relationship Type="http://schemas.openxmlformats.org/officeDocument/2006/relationships/image" Target="/media/image1a.png" Id="R757d6e7a75154b8a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4-06T21:03:54.814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1 0,'8097'2631,"-8087"-2628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&#65279;<?xml version="1.0" encoding="utf-8"?><Relationships xmlns="http://schemas.openxmlformats.org/package/2006/relationships"><Relationship Type="http://schemas.microsoft.com/office/2011/relationships/webextension" Target="/word/webextensions/webextension.xml" Id="R1fd7f15dcecb452f" 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1fd7f15dcecb452f"/>
  </wetp:taskpane>
</wetp:taskpanes>
</file>

<file path=word/webextensions/webextension.xml><?xml version="1.0" encoding="utf-8"?>
<we:webextension xmlns:we="http://schemas.microsoft.com/office/webextensions/webextension/2010/11" id="6511dabb-8664-4b7b-a79d-f7dcdc54c4ec">
  <we:reference id="wa200000011" version="1.0.1.0" store="en-US" storeType="omex"/>
  <we:alternateReferences>
    <we:reference id="wa200000011" version="1.0.1.0" store="omex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57f7f4-3c15-4c3d-b247-1f4b8561fff0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6C95839A0A8E4CA312E6727CAEE5A4" ma:contentTypeVersion="14" ma:contentTypeDescription="Create a new document." ma:contentTypeScope="" ma:versionID="2320dacae2c0a60ae57fb65657eb100d">
  <xsd:schema xmlns:xsd="http://www.w3.org/2001/XMLSchema" xmlns:xs="http://www.w3.org/2001/XMLSchema" xmlns:p="http://schemas.microsoft.com/office/2006/metadata/properties" xmlns:ns2="6057f7f4-3c15-4c3d-b247-1f4b8561fff0" targetNamespace="http://schemas.microsoft.com/office/2006/metadata/properties" ma:root="true" ma:fieldsID="bd3b15c6b19a3c21ae64575f93348054" ns2:_="">
    <xsd:import namespace="6057f7f4-3c15-4c3d-b247-1f4b8561ff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7f7f4-3c15-4c3d-b247-1f4b8561ff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7c5a2b0-51b2-40d4-af1d-8383668458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55812B-27AE-4F44-B293-9AF270E7C71F}">
  <ds:schemaRefs>
    <ds:schemaRef ds:uri="http://schemas.microsoft.com/office/2006/metadata/properties"/>
    <ds:schemaRef ds:uri="http://schemas.microsoft.com/office/infopath/2007/PartnerControls"/>
    <ds:schemaRef ds:uri="6057f7f4-3c15-4c3d-b247-1f4b8561fff0"/>
  </ds:schemaRefs>
</ds:datastoreItem>
</file>

<file path=customXml/itemProps2.xml><?xml version="1.0" encoding="utf-8"?>
<ds:datastoreItem xmlns:ds="http://schemas.openxmlformats.org/officeDocument/2006/customXml" ds:itemID="{16E84D4F-0B6C-4B6B-9E28-8C865E8449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57f7f4-3c15-4c3d-b247-1f4b8561ff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6BB131-4654-4CC6-B5B8-011D5D04E360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oan Canals Gil</dc:creator>
  <keywords/>
  <dc:description/>
  <lastModifiedBy>AIDAR POL IGLESIAS BOLÓS</lastModifiedBy>
  <revision>860</revision>
  <lastPrinted>2022-02-15T17:27:00.0000000Z</lastPrinted>
  <dcterms:created xsi:type="dcterms:W3CDTF">2021-04-28T08:51:00.0000000Z</dcterms:created>
  <dcterms:modified xsi:type="dcterms:W3CDTF">2024-04-08T20:43:07.342760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6C95839A0A8E4CA312E6727CAEE5A4</vt:lpwstr>
  </property>
  <property fmtid="{D5CDD505-2E9C-101B-9397-08002B2CF9AE}" pid="3" name="GrammarlyDocumentId">
    <vt:lpwstr>8f16b189e6eb55d1dcd01a3406ced9df75e4de8066cf7bacd0a530ed5bba53b0</vt:lpwstr>
  </property>
</Properties>
</file>